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56E5AD" w14:textId="4F256A06" w:rsidR="00F624FD" w:rsidRPr="00F624FD" w:rsidRDefault="00F624FD" w:rsidP="00942C41">
      <w:pPr>
        <w:spacing w:after="100"/>
        <w:jc w:val="both"/>
        <w:rPr>
          <w:i/>
          <w:iCs/>
          <w:lang w:val="tr-TR"/>
        </w:rPr>
      </w:pPr>
      <w:r w:rsidRPr="00F624FD">
        <w:rPr>
          <w:i/>
          <w:iCs/>
          <w:lang w:val="tr-TR"/>
        </w:rPr>
        <w:t xml:space="preserve">Bu form yeni tez önerisi sunmak için kullanılır. Devam eden tezlerde tez konusu, tez başlığı, tez danışmanı, eş-tez danışmanı değişikleriyle ilgili durumlarda diğer ilgili formlar kullanılmalıdır. </w:t>
      </w:r>
    </w:p>
    <w:p w14:paraId="2FEB573C" w14:textId="69613BDF" w:rsidR="00E86C93" w:rsidRPr="00F624FD" w:rsidRDefault="00F624FD" w:rsidP="00F624FD">
      <w:pPr>
        <w:spacing w:after="360"/>
        <w:jc w:val="both"/>
        <w:rPr>
          <w:i/>
          <w:iCs/>
          <w:lang w:val="tr-TR"/>
        </w:rPr>
      </w:pPr>
      <w:r w:rsidRPr="00F624FD">
        <w:rPr>
          <w:i/>
          <w:iCs/>
          <w:lang w:val="tr-TR"/>
        </w:rPr>
        <w:t>Lütfen istenen bütün bilgileri doldurduktan sonra ilgili formu bilgi ve onay için Lisansüstü Eğitim, Öğretim ve Araştırma Enstitüsü’ne teslim ediniz. Eksik doldurulmuş başvuru formları ilgili bölüme iade edilecektir.</w:t>
      </w:r>
    </w:p>
    <w:p w14:paraId="2FEB573D" w14:textId="6266DD7D" w:rsidR="00E86C93" w:rsidRPr="00F624FD" w:rsidRDefault="00F624FD" w:rsidP="00F11CA5">
      <w:pPr>
        <w:spacing w:after="100"/>
        <w:rPr>
          <w:b/>
          <w:sz w:val="18"/>
          <w:lang w:val="tr-TR"/>
        </w:rPr>
      </w:pPr>
      <w:r w:rsidRPr="00F624FD">
        <w:rPr>
          <w:b/>
          <w:sz w:val="18"/>
          <w:lang w:val="tr-TR"/>
        </w:rPr>
        <w:t>Bölüm I. Öğrenci ve Tez Bilgisi [Tez Danışmanı tarafından doldurulacaktır]</w:t>
      </w:r>
    </w:p>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1695"/>
        <w:gridCol w:w="3120"/>
        <w:gridCol w:w="1843"/>
        <w:gridCol w:w="1379"/>
        <w:gridCol w:w="2731"/>
      </w:tblGrid>
      <w:tr w:rsidR="00F11CA5" w:rsidRPr="00F624FD" w14:paraId="2FEB574B" w14:textId="77777777" w:rsidTr="00F624FD">
        <w:trPr>
          <w:cantSplit/>
          <w:trHeight w:val="397"/>
        </w:trPr>
        <w:tc>
          <w:tcPr>
            <w:tcW w:w="1695" w:type="dxa"/>
            <w:vMerge w:val="restart"/>
            <w:tcBorders>
              <w:bottom w:val="single" w:sz="4" w:space="0" w:color="auto"/>
              <w:right w:val="nil"/>
            </w:tcBorders>
            <w:shd w:val="pct15" w:color="000000" w:fill="FFFFFF"/>
            <w:vAlign w:val="center"/>
          </w:tcPr>
          <w:p w14:paraId="2FEB573E" w14:textId="573E17CF" w:rsidR="00F11CA5" w:rsidRPr="00F624FD" w:rsidRDefault="00F624FD">
            <w:pPr>
              <w:rPr>
                <w:lang w:val="tr-TR"/>
              </w:rPr>
            </w:pPr>
            <w:r w:rsidRPr="00F624FD">
              <w:rPr>
                <w:lang w:val="tr-TR"/>
              </w:rPr>
              <w:t>Öğrenci No</w:t>
            </w:r>
            <w:r>
              <w:rPr>
                <w:lang w:val="tr-TR"/>
              </w:rPr>
              <w:t>.</w:t>
            </w:r>
          </w:p>
        </w:tc>
        <w:tc>
          <w:tcPr>
            <w:tcW w:w="3120" w:type="dxa"/>
            <w:vMerge w:val="restart"/>
            <w:tcBorders>
              <w:right w:val="nil"/>
            </w:tcBorders>
            <w:vAlign w:val="center"/>
          </w:tcPr>
          <w:tbl>
            <w:tblPr>
              <w:tblStyle w:val="TableGrid"/>
              <w:tblW w:w="0" w:type="auto"/>
              <w:jc w:val="center"/>
              <w:tblLayout w:type="fixed"/>
              <w:tblLook w:val="04A0" w:firstRow="1" w:lastRow="0" w:firstColumn="1" w:lastColumn="0" w:noHBand="0" w:noVBand="1"/>
            </w:tblPr>
            <w:tblGrid>
              <w:gridCol w:w="340"/>
              <w:gridCol w:w="340"/>
              <w:gridCol w:w="340"/>
              <w:gridCol w:w="340"/>
              <w:gridCol w:w="340"/>
              <w:gridCol w:w="340"/>
              <w:gridCol w:w="340"/>
              <w:gridCol w:w="340"/>
            </w:tblGrid>
            <w:tr w:rsidR="00670FA1" w:rsidRPr="00F624FD" w14:paraId="2FEB5747" w14:textId="77777777" w:rsidTr="00E95023">
              <w:trPr>
                <w:trHeight w:val="340"/>
                <w:jc w:val="center"/>
              </w:trPr>
              <w:tc>
                <w:tcPr>
                  <w:tcW w:w="340" w:type="dxa"/>
                  <w:vAlign w:val="center"/>
                </w:tcPr>
                <w:p w14:paraId="2FEB573F" w14:textId="77777777" w:rsidR="00670FA1" w:rsidRPr="00F624FD" w:rsidRDefault="00670FA1" w:rsidP="00670FA1">
                  <w:pPr>
                    <w:jc w:val="center"/>
                    <w:rPr>
                      <w:lang w:val="tr-TR"/>
                    </w:rPr>
                  </w:pPr>
                </w:p>
              </w:tc>
              <w:tc>
                <w:tcPr>
                  <w:tcW w:w="340" w:type="dxa"/>
                  <w:vAlign w:val="center"/>
                </w:tcPr>
                <w:p w14:paraId="2FEB5740" w14:textId="77777777" w:rsidR="00670FA1" w:rsidRPr="00F624FD" w:rsidRDefault="00670FA1" w:rsidP="00670FA1">
                  <w:pPr>
                    <w:jc w:val="center"/>
                    <w:rPr>
                      <w:lang w:val="tr-TR"/>
                    </w:rPr>
                  </w:pPr>
                </w:p>
              </w:tc>
              <w:tc>
                <w:tcPr>
                  <w:tcW w:w="340" w:type="dxa"/>
                  <w:vAlign w:val="center"/>
                </w:tcPr>
                <w:p w14:paraId="2FEB5741" w14:textId="77777777" w:rsidR="00670FA1" w:rsidRPr="00F624FD" w:rsidRDefault="00670FA1" w:rsidP="00670FA1">
                  <w:pPr>
                    <w:jc w:val="center"/>
                    <w:rPr>
                      <w:lang w:val="tr-TR"/>
                    </w:rPr>
                  </w:pPr>
                </w:p>
              </w:tc>
              <w:tc>
                <w:tcPr>
                  <w:tcW w:w="340" w:type="dxa"/>
                  <w:vAlign w:val="center"/>
                </w:tcPr>
                <w:p w14:paraId="2FEB5742" w14:textId="77777777" w:rsidR="00670FA1" w:rsidRPr="00F624FD" w:rsidRDefault="00670FA1" w:rsidP="00670FA1">
                  <w:pPr>
                    <w:jc w:val="center"/>
                    <w:rPr>
                      <w:lang w:val="tr-TR"/>
                    </w:rPr>
                  </w:pPr>
                </w:p>
              </w:tc>
              <w:tc>
                <w:tcPr>
                  <w:tcW w:w="340" w:type="dxa"/>
                  <w:vAlign w:val="center"/>
                </w:tcPr>
                <w:p w14:paraId="2FEB5743" w14:textId="77777777" w:rsidR="00670FA1" w:rsidRPr="00F624FD" w:rsidRDefault="00670FA1" w:rsidP="00670FA1">
                  <w:pPr>
                    <w:jc w:val="center"/>
                    <w:rPr>
                      <w:lang w:val="tr-TR"/>
                    </w:rPr>
                  </w:pPr>
                </w:p>
              </w:tc>
              <w:tc>
                <w:tcPr>
                  <w:tcW w:w="340" w:type="dxa"/>
                  <w:vAlign w:val="center"/>
                </w:tcPr>
                <w:p w14:paraId="2FEB5744" w14:textId="77777777" w:rsidR="00670FA1" w:rsidRPr="00F624FD" w:rsidRDefault="00670FA1" w:rsidP="00670FA1">
                  <w:pPr>
                    <w:jc w:val="center"/>
                    <w:rPr>
                      <w:lang w:val="tr-TR"/>
                    </w:rPr>
                  </w:pPr>
                </w:p>
              </w:tc>
              <w:tc>
                <w:tcPr>
                  <w:tcW w:w="340" w:type="dxa"/>
                  <w:vAlign w:val="center"/>
                </w:tcPr>
                <w:p w14:paraId="2FEB5745" w14:textId="77777777" w:rsidR="00670FA1" w:rsidRPr="00F624FD" w:rsidRDefault="00670FA1" w:rsidP="00670FA1">
                  <w:pPr>
                    <w:jc w:val="center"/>
                    <w:rPr>
                      <w:lang w:val="tr-TR"/>
                    </w:rPr>
                  </w:pPr>
                </w:p>
              </w:tc>
              <w:tc>
                <w:tcPr>
                  <w:tcW w:w="340" w:type="dxa"/>
                  <w:vAlign w:val="center"/>
                </w:tcPr>
                <w:p w14:paraId="2FEB5746" w14:textId="77777777" w:rsidR="00670FA1" w:rsidRPr="00F624FD" w:rsidRDefault="00670FA1" w:rsidP="00670FA1">
                  <w:pPr>
                    <w:jc w:val="center"/>
                    <w:rPr>
                      <w:lang w:val="tr-TR"/>
                    </w:rPr>
                  </w:pPr>
                </w:p>
              </w:tc>
            </w:tr>
          </w:tbl>
          <w:p w14:paraId="2FEB5748" w14:textId="77777777" w:rsidR="00F11CA5" w:rsidRPr="00F624FD" w:rsidRDefault="00F11CA5">
            <w:pPr>
              <w:rPr>
                <w:lang w:val="tr-TR"/>
              </w:rPr>
            </w:pPr>
          </w:p>
        </w:tc>
        <w:tc>
          <w:tcPr>
            <w:tcW w:w="1843" w:type="dxa"/>
            <w:tcBorders>
              <w:bottom w:val="single" w:sz="4" w:space="0" w:color="auto"/>
            </w:tcBorders>
            <w:shd w:val="pct15" w:color="000000" w:fill="FFFFFF"/>
            <w:vAlign w:val="center"/>
          </w:tcPr>
          <w:p w14:paraId="2FEB5749" w14:textId="2308D4D8" w:rsidR="00F11CA5" w:rsidRPr="00F624FD" w:rsidRDefault="00F624FD" w:rsidP="00670FA1">
            <w:pPr>
              <w:rPr>
                <w:lang w:val="tr-TR"/>
              </w:rPr>
            </w:pPr>
            <w:r w:rsidRPr="00F624FD">
              <w:rPr>
                <w:lang w:val="tr-TR"/>
              </w:rPr>
              <w:t>Öğrencinin Adı-Soyadı</w:t>
            </w:r>
          </w:p>
        </w:tc>
        <w:tc>
          <w:tcPr>
            <w:tcW w:w="4110" w:type="dxa"/>
            <w:gridSpan w:val="2"/>
            <w:tcBorders>
              <w:left w:val="nil"/>
              <w:bottom w:val="single" w:sz="4" w:space="0" w:color="auto"/>
            </w:tcBorders>
            <w:vAlign w:val="center"/>
          </w:tcPr>
          <w:p w14:paraId="2FEB574A" w14:textId="77777777" w:rsidR="00F11CA5" w:rsidRPr="00F624FD" w:rsidRDefault="00F11CA5">
            <w:pPr>
              <w:rPr>
                <w:lang w:val="tr-TR"/>
              </w:rPr>
            </w:pPr>
          </w:p>
        </w:tc>
      </w:tr>
      <w:tr w:rsidR="00F11CA5" w:rsidRPr="00F624FD" w14:paraId="2FEB5750" w14:textId="77777777" w:rsidTr="00F624FD">
        <w:trPr>
          <w:cantSplit/>
          <w:trHeight w:val="397"/>
        </w:trPr>
        <w:tc>
          <w:tcPr>
            <w:tcW w:w="1695" w:type="dxa"/>
            <w:vMerge/>
            <w:tcBorders>
              <w:bottom w:val="single" w:sz="4" w:space="0" w:color="auto"/>
              <w:right w:val="nil"/>
            </w:tcBorders>
            <w:vAlign w:val="center"/>
          </w:tcPr>
          <w:p w14:paraId="2FEB574C" w14:textId="77777777" w:rsidR="00F11CA5" w:rsidRPr="00F624FD" w:rsidRDefault="00F11CA5">
            <w:pPr>
              <w:rPr>
                <w:lang w:val="tr-TR"/>
              </w:rPr>
            </w:pPr>
          </w:p>
        </w:tc>
        <w:tc>
          <w:tcPr>
            <w:tcW w:w="3120" w:type="dxa"/>
            <w:vMerge/>
            <w:tcBorders>
              <w:bottom w:val="single" w:sz="4" w:space="0" w:color="auto"/>
              <w:right w:val="nil"/>
            </w:tcBorders>
          </w:tcPr>
          <w:p w14:paraId="2FEB574D" w14:textId="77777777" w:rsidR="00F11CA5" w:rsidRPr="00F624FD" w:rsidRDefault="00F11CA5">
            <w:pPr>
              <w:rPr>
                <w:lang w:val="tr-TR"/>
              </w:rPr>
            </w:pPr>
          </w:p>
        </w:tc>
        <w:tc>
          <w:tcPr>
            <w:tcW w:w="1843" w:type="dxa"/>
            <w:tcBorders>
              <w:left w:val="single" w:sz="4" w:space="0" w:color="auto"/>
              <w:bottom w:val="single" w:sz="4" w:space="0" w:color="auto"/>
            </w:tcBorders>
            <w:shd w:val="pct15" w:color="000000" w:fill="FFFFFF"/>
            <w:vAlign w:val="center"/>
          </w:tcPr>
          <w:p w14:paraId="2FEB574E" w14:textId="16A66CD7" w:rsidR="00F11CA5" w:rsidRPr="00F624FD" w:rsidRDefault="00F624FD">
            <w:pPr>
              <w:rPr>
                <w:lang w:val="tr-TR"/>
              </w:rPr>
            </w:pPr>
            <w:r w:rsidRPr="00F624FD">
              <w:rPr>
                <w:lang w:val="tr-TR"/>
              </w:rPr>
              <w:t>Bölüm</w:t>
            </w:r>
          </w:p>
        </w:tc>
        <w:tc>
          <w:tcPr>
            <w:tcW w:w="4110" w:type="dxa"/>
            <w:gridSpan w:val="2"/>
            <w:tcBorders>
              <w:left w:val="nil"/>
              <w:bottom w:val="single" w:sz="4" w:space="0" w:color="auto"/>
            </w:tcBorders>
            <w:vAlign w:val="center"/>
          </w:tcPr>
          <w:p w14:paraId="2FEB574F" w14:textId="77777777" w:rsidR="00F11CA5" w:rsidRPr="00F624FD" w:rsidRDefault="00F11CA5">
            <w:pPr>
              <w:rPr>
                <w:lang w:val="tr-TR"/>
              </w:rPr>
            </w:pPr>
          </w:p>
        </w:tc>
      </w:tr>
      <w:tr w:rsidR="00DB31C7" w:rsidRPr="00F624FD" w14:paraId="2FEB5752" w14:textId="77777777" w:rsidTr="00247547">
        <w:trPr>
          <w:cantSplit/>
          <w:trHeight w:val="283"/>
        </w:trPr>
        <w:tc>
          <w:tcPr>
            <w:tcW w:w="10768" w:type="dxa"/>
            <w:gridSpan w:val="5"/>
            <w:shd w:val="pct15" w:color="000000" w:fill="FFFFFF"/>
            <w:vAlign w:val="center"/>
          </w:tcPr>
          <w:p w14:paraId="2FEB5751" w14:textId="36CE6C1A" w:rsidR="00DB31C7" w:rsidRPr="00F624FD" w:rsidRDefault="00F624FD">
            <w:pPr>
              <w:jc w:val="center"/>
              <w:rPr>
                <w:lang w:val="tr-TR"/>
              </w:rPr>
            </w:pPr>
            <w:r w:rsidRPr="00F624FD">
              <w:rPr>
                <w:lang w:val="tr-TR"/>
              </w:rPr>
              <w:t>Tez Çalışması Başlangıç Tarihi</w:t>
            </w:r>
          </w:p>
        </w:tc>
      </w:tr>
      <w:tr w:rsidR="00670FA1" w:rsidRPr="00F624FD" w14:paraId="2FEB5758" w14:textId="77777777" w:rsidTr="00F624FD">
        <w:trPr>
          <w:cantSplit/>
          <w:trHeight w:val="397"/>
        </w:trPr>
        <w:tc>
          <w:tcPr>
            <w:tcW w:w="1695" w:type="dxa"/>
            <w:tcBorders>
              <w:left w:val="single" w:sz="4" w:space="0" w:color="auto"/>
              <w:right w:val="nil"/>
            </w:tcBorders>
            <w:shd w:val="pct15" w:color="000000" w:fill="FFFFFF"/>
            <w:vAlign w:val="center"/>
          </w:tcPr>
          <w:p w14:paraId="2FEB5753" w14:textId="30507E0E" w:rsidR="00670FA1" w:rsidRPr="00F624FD" w:rsidRDefault="00F624FD" w:rsidP="00670FA1">
            <w:pPr>
              <w:rPr>
                <w:lang w:val="tr-TR"/>
              </w:rPr>
            </w:pPr>
            <w:r w:rsidRPr="00F624FD">
              <w:rPr>
                <w:lang w:val="tr-TR"/>
              </w:rPr>
              <w:t>Akademik Yıl</w:t>
            </w:r>
          </w:p>
        </w:tc>
        <w:tc>
          <w:tcPr>
            <w:tcW w:w="3120" w:type="dxa"/>
            <w:tcBorders>
              <w:top w:val="single" w:sz="4" w:space="0" w:color="auto"/>
              <w:left w:val="single" w:sz="4" w:space="0" w:color="auto"/>
              <w:right w:val="single" w:sz="4" w:space="0" w:color="auto"/>
            </w:tcBorders>
            <w:vAlign w:val="center"/>
          </w:tcPr>
          <w:p w14:paraId="2FEB5754" w14:textId="77777777" w:rsidR="00670FA1" w:rsidRPr="00F624FD" w:rsidRDefault="00752A31" w:rsidP="00670FA1">
            <w:pPr>
              <w:jc w:val="center"/>
              <w:rPr>
                <w:lang w:val="tr-TR"/>
              </w:rPr>
            </w:pPr>
            <w:r w:rsidRPr="00F624FD">
              <w:rPr>
                <w:rFonts w:asciiTheme="minorBidi" w:hAnsiTheme="minorBidi" w:cstheme="minorBidi"/>
                <w:szCs w:val="16"/>
                <w:lang w:val="tr-TR"/>
              </w:rPr>
              <w:t>20</w:t>
            </w:r>
            <w:sdt>
              <w:sdtPr>
                <w:rPr>
                  <w:rStyle w:val="tables"/>
                  <w:rFonts w:asciiTheme="minorBidi" w:hAnsiTheme="minorBidi" w:cstheme="minorBidi"/>
                  <w:szCs w:val="16"/>
                  <w:lang w:val="tr-TR"/>
                </w:rPr>
                <w:id w:val="1504938681"/>
                <w:placeholder>
                  <w:docPart w:val="2F26E1073F28427BB94C1D09D767DCBA"/>
                </w:placeholder>
                <w:showingPlcHdr/>
                <w:text/>
              </w:sdtPr>
              <w:sdtEndPr>
                <w:rPr>
                  <w:rStyle w:val="tables"/>
                </w:rPr>
              </w:sdtEndPr>
              <w:sdtContent>
                <w:r w:rsidRPr="00F624FD">
                  <w:rPr>
                    <w:rStyle w:val="PlaceholderText"/>
                    <w:color w:val="FFFFFF" w:themeColor="background1"/>
                    <w:sz w:val="20"/>
                    <w:bdr w:val="single" w:sz="8" w:space="0" w:color="auto" w:frame="1"/>
                    <w:lang w:val="tr-TR"/>
                  </w:rPr>
                  <w:t>y y</w:t>
                </w:r>
                <w:r w:rsidRPr="00F624FD">
                  <w:rPr>
                    <w:rStyle w:val="tables"/>
                    <w:lang w:val="tr-TR"/>
                  </w:rPr>
                  <w:t> </w:t>
                </w:r>
                <w:r w:rsidRPr="00F624FD">
                  <w:rPr>
                    <w:rStyle w:val="PlaceholderText"/>
                    <w:color w:val="FFFFFF" w:themeColor="background1"/>
                    <w:sz w:val="20"/>
                    <w:bdr w:val="single" w:sz="8" w:space="0" w:color="auto" w:frame="1"/>
                    <w:lang w:val="tr-TR"/>
                  </w:rPr>
                  <w:t>y y</w:t>
                </w:r>
              </w:sdtContent>
            </w:sdt>
            <w:r w:rsidRPr="00F624FD">
              <w:rPr>
                <w:rFonts w:asciiTheme="minorBidi" w:hAnsiTheme="minorBidi" w:cstheme="minorBidi"/>
                <w:szCs w:val="16"/>
                <w:lang w:val="tr-TR"/>
              </w:rPr>
              <w:t xml:space="preserve">   -   20</w:t>
            </w:r>
            <w:sdt>
              <w:sdtPr>
                <w:rPr>
                  <w:rStyle w:val="tables"/>
                  <w:rFonts w:asciiTheme="minorBidi" w:hAnsiTheme="minorBidi" w:cstheme="minorBidi"/>
                  <w:szCs w:val="16"/>
                  <w:lang w:val="tr-TR"/>
                </w:rPr>
                <w:id w:val="-161708311"/>
                <w:placeholder>
                  <w:docPart w:val="F8054C2E712347BBB499EEA720EB0C3A"/>
                </w:placeholder>
                <w:showingPlcHdr/>
                <w:text/>
              </w:sdtPr>
              <w:sdtEndPr>
                <w:rPr>
                  <w:rStyle w:val="tables"/>
                </w:rPr>
              </w:sdtEndPr>
              <w:sdtContent>
                <w:r w:rsidRPr="00F624FD">
                  <w:rPr>
                    <w:rStyle w:val="PlaceholderText"/>
                    <w:color w:val="FFFFFF" w:themeColor="background1"/>
                    <w:sz w:val="20"/>
                    <w:bdr w:val="single" w:sz="8" w:space="0" w:color="auto" w:frame="1"/>
                    <w:lang w:val="tr-TR"/>
                  </w:rPr>
                  <w:t>y y</w:t>
                </w:r>
                <w:r w:rsidRPr="00F624FD">
                  <w:rPr>
                    <w:rStyle w:val="tables"/>
                    <w:lang w:val="tr-TR"/>
                  </w:rPr>
                  <w:t> </w:t>
                </w:r>
                <w:r w:rsidRPr="00F624FD">
                  <w:rPr>
                    <w:rStyle w:val="PlaceholderText"/>
                    <w:color w:val="FFFFFF" w:themeColor="background1"/>
                    <w:sz w:val="20"/>
                    <w:bdr w:val="single" w:sz="8" w:space="0" w:color="auto" w:frame="1"/>
                    <w:lang w:val="tr-TR"/>
                  </w:rPr>
                  <w:t>y y</w:t>
                </w:r>
              </w:sdtContent>
            </w:sdt>
          </w:p>
        </w:tc>
        <w:tc>
          <w:tcPr>
            <w:tcW w:w="1843" w:type="dxa"/>
            <w:tcBorders>
              <w:left w:val="nil"/>
              <w:right w:val="nil"/>
            </w:tcBorders>
            <w:shd w:val="pct15" w:color="000000" w:fill="FFFFFF"/>
            <w:vAlign w:val="center"/>
          </w:tcPr>
          <w:p w14:paraId="2FEB5755" w14:textId="799AB2D2" w:rsidR="00670FA1" w:rsidRPr="00F624FD" w:rsidRDefault="00F624FD" w:rsidP="00670FA1">
            <w:pPr>
              <w:rPr>
                <w:lang w:val="tr-TR"/>
              </w:rPr>
            </w:pPr>
            <w:r w:rsidRPr="00F624FD">
              <w:rPr>
                <w:lang w:val="tr-TR"/>
              </w:rPr>
              <w:t>Dönem</w:t>
            </w:r>
          </w:p>
        </w:tc>
        <w:tc>
          <w:tcPr>
            <w:tcW w:w="1379" w:type="dxa"/>
            <w:tcBorders>
              <w:top w:val="single" w:sz="4" w:space="0" w:color="auto"/>
              <w:left w:val="single" w:sz="4" w:space="0" w:color="auto"/>
              <w:right w:val="nil"/>
            </w:tcBorders>
            <w:vAlign w:val="center"/>
          </w:tcPr>
          <w:p w14:paraId="2FEB5756" w14:textId="401AE0C5" w:rsidR="00670FA1" w:rsidRPr="00F624FD" w:rsidRDefault="00700DBE" w:rsidP="00F624FD">
            <w:pPr>
              <w:jc w:val="center"/>
              <w:rPr>
                <w:rFonts w:asciiTheme="minorBidi" w:hAnsiTheme="minorBidi" w:cstheme="minorBidi"/>
                <w:szCs w:val="16"/>
                <w:lang w:val="tr-TR"/>
              </w:rPr>
            </w:pPr>
            <w:sdt>
              <w:sdtPr>
                <w:rPr>
                  <w:rFonts w:asciiTheme="minorBidi" w:hAnsiTheme="minorBidi"/>
                  <w:spacing w:val="6"/>
                  <w:sz w:val="36"/>
                  <w:szCs w:val="36"/>
                  <w:lang w:val="tr-TR"/>
                </w:rPr>
                <w:id w:val="893551302"/>
                <w14:checkbox>
                  <w14:checked w14:val="0"/>
                  <w14:checkedState w14:val="2612" w14:font="MS Gothic"/>
                  <w14:uncheckedState w14:val="2610" w14:font="MS Gothic"/>
                </w14:checkbox>
              </w:sdtPr>
              <w:sdtEndPr/>
              <w:sdtContent>
                <w:r w:rsidR="00670FA1" w:rsidRPr="00F624FD">
                  <w:rPr>
                    <w:rFonts w:ascii="MS Gothic" w:eastAsia="MS Gothic" w:hAnsi="MS Gothic"/>
                    <w:spacing w:val="6"/>
                    <w:sz w:val="36"/>
                    <w:szCs w:val="36"/>
                    <w:lang w:val="tr-TR"/>
                  </w:rPr>
                  <w:t>☐</w:t>
                </w:r>
              </w:sdtContent>
            </w:sdt>
            <w:r w:rsidR="00F624FD">
              <w:rPr>
                <w:rFonts w:asciiTheme="minorBidi" w:hAnsiTheme="minorBidi" w:cstheme="minorBidi"/>
                <w:position w:val="8"/>
                <w:szCs w:val="16"/>
                <w:lang w:val="tr-TR"/>
              </w:rPr>
              <w:t>Güz</w:t>
            </w:r>
          </w:p>
        </w:tc>
        <w:tc>
          <w:tcPr>
            <w:tcW w:w="2731" w:type="dxa"/>
            <w:tcBorders>
              <w:top w:val="single" w:sz="4" w:space="0" w:color="auto"/>
              <w:left w:val="nil"/>
              <w:right w:val="single" w:sz="4" w:space="0" w:color="auto"/>
            </w:tcBorders>
            <w:vAlign w:val="center"/>
          </w:tcPr>
          <w:p w14:paraId="2FEB5757" w14:textId="608EE4EC" w:rsidR="00670FA1" w:rsidRPr="00F624FD" w:rsidRDefault="00700DBE" w:rsidP="00F624FD">
            <w:pPr>
              <w:jc w:val="center"/>
              <w:rPr>
                <w:rFonts w:asciiTheme="minorBidi" w:hAnsiTheme="minorBidi" w:cstheme="minorBidi"/>
                <w:szCs w:val="16"/>
                <w:lang w:val="tr-TR"/>
              </w:rPr>
            </w:pPr>
            <w:sdt>
              <w:sdtPr>
                <w:rPr>
                  <w:rFonts w:asciiTheme="minorBidi" w:hAnsiTheme="minorBidi"/>
                  <w:spacing w:val="6"/>
                  <w:sz w:val="36"/>
                  <w:szCs w:val="36"/>
                  <w:lang w:val="tr-TR"/>
                </w:rPr>
                <w:id w:val="956763883"/>
                <w14:checkbox>
                  <w14:checked w14:val="0"/>
                  <w14:checkedState w14:val="2612" w14:font="MS Gothic"/>
                  <w14:uncheckedState w14:val="2610" w14:font="MS Gothic"/>
                </w14:checkbox>
              </w:sdtPr>
              <w:sdtEndPr/>
              <w:sdtContent>
                <w:r w:rsidR="009801AC" w:rsidRPr="00F624FD">
                  <w:rPr>
                    <w:rFonts w:ascii="MS Gothic" w:eastAsia="MS Gothic" w:hAnsi="MS Gothic"/>
                    <w:spacing w:val="6"/>
                    <w:sz w:val="36"/>
                    <w:szCs w:val="36"/>
                    <w:lang w:val="tr-TR"/>
                  </w:rPr>
                  <w:t>☐</w:t>
                </w:r>
              </w:sdtContent>
            </w:sdt>
            <w:r w:rsidR="00F624FD">
              <w:rPr>
                <w:rFonts w:asciiTheme="minorBidi" w:hAnsiTheme="minorBidi" w:cstheme="minorBidi"/>
                <w:position w:val="8"/>
                <w:szCs w:val="16"/>
                <w:lang w:val="tr-TR"/>
              </w:rPr>
              <w:t>Bahar</w:t>
            </w:r>
          </w:p>
        </w:tc>
      </w:tr>
      <w:tr w:rsidR="00DB31C7" w:rsidRPr="00F624FD" w14:paraId="2FEB575B" w14:textId="77777777" w:rsidTr="00247547">
        <w:trPr>
          <w:trHeight w:val="680"/>
        </w:trPr>
        <w:tc>
          <w:tcPr>
            <w:tcW w:w="1695" w:type="dxa"/>
            <w:shd w:val="pct15" w:color="000000" w:fill="FFFFFF"/>
            <w:vAlign w:val="center"/>
          </w:tcPr>
          <w:p w14:paraId="2FEB5759" w14:textId="05509548" w:rsidR="00DB31C7" w:rsidRPr="00F624FD" w:rsidRDefault="00F624FD" w:rsidP="003E5566">
            <w:pPr>
              <w:rPr>
                <w:lang w:val="tr-TR"/>
              </w:rPr>
            </w:pPr>
            <w:r w:rsidRPr="00F624FD">
              <w:rPr>
                <w:lang w:val="tr-TR"/>
              </w:rPr>
              <w:t>Tez Önerisi Başlığı</w:t>
            </w:r>
          </w:p>
        </w:tc>
        <w:tc>
          <w:tcPr>
            <w:tcW w:w="9073" w:type="dxa"/>
            <w:gridSpan w:val="4"/>
            <w:vAlign w:val="center"/>
          </w:tcPr>
          <w:p w14:paraId="2FEB575A" w14:textId="77777777" w:rsidR="00DB31C7" w:rsidRPr="00F624FD" w:rsidRDefault="00DB31C7">
            <w:pPr>
              <w:jc w:val="both"/>
              <w:rPr>
                <w:lang w:val="tr-TR"/>
              </w:rPr>
            </w:pPr>
          </w:p>
        </w:tc>
      </w:tr>
      <w:tr w:rsidR="00DB31C7" w:rsidRPr="00F624FD" w14:paraId="2FEB575E" w14:textId="77777777" w:rsidTr="00B30B0A">
        <w:trPr>
          <w:trHeight w:val="397"/>
        </w:trPr>
        <w:tc>
          <w:tcPr>
            <w:tcW w:w="1695" w:type="dxa"/>
            <w:shd w:val="pct15" w:color="000000" w:fill="FFFFFF"/>
            <w:vAlign w:val="center"/>
          </w:tcPr>
          <w:p w14:paraId="2FEB575C" w14:textId="55E717A3" w:rsidR="00DB31C7" w:rsidRPr="00F624FD" w:rsidRDefault="00F624FD">
            <w:pPr>
              <w:rPr>
                <w:lang w:val="tr-TR"/>
              </w:rPr>
            </w:pPr>
            <w:r w:rsidRPr="00F624FD">
              <w:rPr>
                <w:lang w:val="tr-TR"/>
              </w:rPr>
              <w:t>Ana Araştırma Alanı</w:t>
            </w:r>
          </w:p>
        </w:tc>
        <w:tc>
          <w:tcPr>
            <w:tcW w:w="9073" w:type="dxa"/>
            <w:gridSpan w:val="4"/>
            <w:vAlign w:val="center"/>
          </w:tcPr>
          <w:p w14:paraId="2FEB575D" w14:textId="77777777" w:rsidR="00DB31C7" w:rsidRPr="00F624FD" w:rsidRDefault="00DB31C7">
            <w:pPr>
              <w:jc w:val="both"/>
              <w:rPr>
                <w:lang w:val="tr-TR"/>
              </w:rPr>
            </w:pPr>
          </w:p>
        </w:tc>
      </w:tr>
      <w:tr w:rsidR="00DB31C7" w:rsidRPr="00F624FD" w14:paraId="2FEB5761" w14:textId="77777777" w:rsidTr="00B30B0A">
        <w:trPr>
          <w:trHeight w:val="397"/>
        </w:trPr>
        <w:tc>
          <w:tcPr>
            <w:tcW w:w="1695" w:type="dxa"/>
            <w:shd w:val="pct15" w:color="000000" w:fill="FFFFFF"/>
            <w:vAlign w:val="center"/>
          </w:tcPr>
          <w:p w14:paraId="2FEB575F" w14:textId="314C6F0A" w:rsidR="00DB31C7" w:rsidRPr="00F624FD" w:rsidRDefault="00F624FD">
            <w:pPr>
              <w:rPr>
                <w:lang w:val="tr-TR"/>
              </w:rPr>
            </w:pPr>
            <w:r w:rsidRPr="00F624FD">
              <w:rPr>
                <w:lang w:val="tr-TR"/>
              </w:rPr>
              <w:t>Yan Araştırma Alanı</w:t>
            </w:r>
          </w:p>
        </w:tc>
        <w:tc>
          <w:tcPr>
            <w:tcW w:w="9073" w:type="dxa"/>
            <w:gridSpan w:val="4"/>
            <w:vAlign w:val="center"/>
          </w:tcPr>
          <w:p w14:paraId="2FEB5760" w14:textId="77777777" w:rsidR="00DB31C7" w:rsidRPr="00F624FD" w:rsidRDefault="00DB31C7">
            <w:pPr>
              <w:jc w:val="both"/>
              <w:rPr>
                <w:lang w:val="tr-TR"/>
              </w:rPr>
            </w:pPr>
          </w:p>
        </w:tc>
      </w:tr>
      <w:tr w:rsidR="00DB31C7" w:rsidRPr="00F624FD" w14:paraId="2FEB5764" w14:textId="77777777" w:rsidTr="00A16549">
        <w:trPr>
          <w:trHeight w:val="4698"/>
        </w:trPr>
        <w:tc>
          <w:tcPr>
            <w:tcW w:w="1695" w:type="dxa"/>
            <w:shd w:val="pct15" w:color="000000" w:fill="FFFFFF"/>
            <w:vAlign w:val="center"/>
          </w:tcPr>
          <w:p w14:paraId="2FEB5762" w14:textId="2AC550FC" w:rsidR="00DB31C7" w:rsidRPr="00F624FD" w:rsidRDefault="00F624FD">
            <w:pPr>
              <w:rPr>
                <w:lang w:val="tr-TR"/>
              </w:rPr>
            </w:pPr>
            <w:r w:rsidRPr="00F624FD">
              <w:rPr>
                <w:lang w:val="tr-TR"/>
              </w:rPr>
              <w:t>Tez Önerisi Özeti</w:t>
            </w:r>
          </w:p>
        </w:tc>
        <w:tc>
          <w:tcPr>
            <w:tcW w:w="9073" w:type="dxa"/>
            <w:gridSpan w:val="4"/>
          </w:tcPr>
          <w:p w14:paraId="2FEB5763" w14:textId="77777777" w:rsidR="00A16549" w:rsidRPr="00F624FD" w:rsidRDefault="00A16549" w:rsidP="009351DD">
            <w:pPr>
              <w:spacing w:before="120"/>
              <w:jc w:val="both"/>
              <w:rPr>
                <w:lang w:val="tr-TR"/>
              </w:rPr>
            </w:pPr>
            <w:bookmarkStart w:id="0" w:name="_GoBack"/>
            <w:bookmarkEnd w:id="0"/>
          </w:p>
        </w:tc>
      </w:tr>
    </w:tbl>
    <w:p w14:paraId="2FEB5765" w14:textId="77777777" w:rsidR="00E86C93" w:rsidRPr="00F624FD" w:rsidRDefault="00E86C93">
      <w:pPr>
        <w:rPr>
          <w:lang w:val="tr-TR"/>
        </w:rPr>
      </w:pPr>
    </w:p>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0"/>
        <w:gridCol w:w="3463"/>
        <w:gridCol w:w="6945"/>
      </w:tblGrid>
      <w:tr w:rsidR="00E86C93" w:rsidRPr="00F624FD" w14:paraId="2FEB5767" w14:textId="77777777" w:rsidTr="00247547">
        <w:trPr>
          <w:cantSplit/>
          <w:trHeight w:val="283"/>
        </w:trPr>
        <w:tc>
          <w:tcPr>
            <w:tcW w:w="10768" w:type="dxa"/>
            <w:gridSpan w:val="3"/>
            <w:shd w:val="pct15" w:color="000000" w:fill="FFFFFF"/>
            <w:vAlign w:val="center"/>
          </w:tcPr>
          <w:p w14:paraId="2FEB5766" w14:textId="35D0BE94" w:rsidR="00E86C93" w:rsidRPr="00F624FD" w:rsidRDefault="005D56E1" w:rsidP="00A16549">
            <w:pPr>
              <w:keepNext/>
              <w:keepLines/>
              <w:jc w:val="center"/>
              <w:rPr>
                <w:b/>
                <w:bCs/>
                <w:lang w:val="tr-TR"/>
              </w:rPr>
            </w:pPr>
            <w:r>
              <w:rPr>
                <w:b/>
                <w:bCs/>
                <w:lang w:val="tr-TR"/>
              </w:rPr>
              <w:t>Laboratuvar</w:t>
            </w:r>
            <w:r w:rsidR="00F624FD" w:rsidRPr="00F624FD">
              <w:rPr>
                <w:b/>
                <w:bCs/>
                <w:lang w:val="tr-TR"/>
              </w:rPr>
              <w:t>/Stüdyo Çalışmaları (varsa)</w:t>
            </w:r>
          </w:p>
        </w:tc>
      </w:tr>
      <w:tr w:rsidR="00E86C93" w:rsidRPr="00F624FD" w14:paraId="2FEB576A" w14:textId="77777777" w:rsidTr="00050738">
        <w:trPr>
          <w:trHeight w:val="283"/>
        </w:trPr>
        <w:tc>
          <w:tcPr>
            <w:tcW w:w="3823" w:type="dxa"/>
            <w:gridSpan w:val="2"/>
            <w:shd w:val="pct15" w:color="000000" w:fill="FFFFFF"/>
            <w:vAlign w:val="center"/>
          </w:tcPr>
          <w:p w14:paraId="2FEB5768" w14:textId="08C238DE" w:rsidR="00E86C93" w:rsidRPr="00F624FD" w:rsidRDefault="005D56E1" w:rsidP="00A16549">
            <w:pPr>
              <w:keepNext/>
              <w:keepLines/>
              <w:jc w:val="center"/>
              <w:rPr>
                <w:lang w:val="tr-TR"/>
              </w:rPr>
            </w:pPr>
            <w:r>
              <w:rPr>
                <w:lang w:val="tr-TR"/>
              </w:rPr>
              <w:t>Laboratuvar/</w:t>
            </w:r>
            <w:r w:rsidR="00F624FD" w:rsidRPr="00F624FD">
              <w:rPr>
                <w:lang w:val="tr-TR"/>
              </w:rPr>
              <w:t>Stüdyo İsmi</w:t>
            </w:r>
          </w:p>
        </w:tc>
        <w:tc>
          <w:tcPr>
            <w:tcW w:w="6945" w:type="dxa"/>
            <w:shd w:val="pct15" w:color="000000" w:fill="FFFFFF"/>
            <w:vAlign w:val="center"/>
          </w:tcPr>
          <w:p w14:paraId="2FEB5769" w14:textId="720FD37C" w:rsidR="00E86C93" w:rsidRPr="00F624FD" w:rsidRDefault="00F624FD" w:rsidP="00A16549">
            <w:pPr>
              <w:keepNext/>
              <w:keepLines/>
              <w:jc w:val="center"/>
              <w:rPr>
                <w:lang w:val="tr-TR"/>
              </w:rPr>
            </w:pPr>
            <w:r w:rsidRPr="00F624FD">
              <w:rPr>
                <w:lang w:val="tr-TR"/>
              </w:rPr>
              <w:t>Laboratuvar/Stüdyo Çalışması Tanımı</w:t>
            </w:r>
          </w:p>
        </w:tc>
      </w:tr>
      <w:tr w:rsidR="00E86C93" w:rsidRPr="00F624FD" w14:paraId="2FEB576E" w14:textId="77777777" w:rsidTr="00510962">
        <w:trPr>
          <w:cantSplit/>
          <w:trHeight w:val="283"/>
        </w:trPr>
        <w:tc>
          <w:tcPr>
            <w:tcW w:w="360" w:type="dxa"/>
            <w:shd w:val="pct15" w:color="000000" w:fill="FFFFFF"/>
            <w:vAlign w:val="center"/>
          </w:tcPr>
          <w:p w14:paraId="2FEB576B" w14:textId="77777777" w:rsidR="00E86C93" w:rsidRPr="00F624FD" w:rsidRDefault="00E86C93" w:rsidP="00A16549">
            <w:pPr>
              <w:keepNext/>
              <w:keepLines/>
              <w:jc w:val="center"/>
              <w:rPr>
                <w:lang w:val="tr-TR"/>
              </w:rPr>
            </w:pPr>
            <w:r w:rsidRPr="00F624FD">
              <w:rPr>
                <w:lang w:val="tr-TR"/>
              </w:rPr>
              <w:t>1</w:t>
            </w:r>
          </w:p>
        </w:tc>
        <w:tc>
          <w:tcPr>
            <w:tcW w:w="3463" w:type="dxa"/>
            <w:vAlign w:val="center"/>
          </w:tcPr>
          <w:p w14:paraId="2FEB576C" w14:textId="77777777" w:rsidR="00E86C93" w:rsidRPr="00F624FD" w:rsidRDefault="00E86C93" w:rsidP="00A16549">
            <w:pPr>
              <w:keepNext/>
              <w:keepLines/>
              <w:jc w:val="both"/>
              <w:rPr>
                <w:lang w:val="tr-TR"/>
              </w:rPr>
            </w:pPr>
          </w:p>
        </w:tc>
        <w:tc>
          <w:tcPr>
            <w:tcW w:w="6945" w:type="dxa"/>
            <w:vAlign w:val="center"/>
          </w:tcPr>
          <w:p w14:paraId="2FEB576D" w14:textId="77777777" w:rsidR="00E86C93" w:rsidRPr="00F624FD" w:rsidRDefault="00E86C93" w:rsidP="00A16549">
            <w:pPr>
              <w:keepNext/>
              <w:keepLines/>
              <w:jc w:val="both"/>
              <w:rPr>
                <w:lang w:val="tr-TR"/>
              </w:rPr>
            </w:pPr>
          </w:p>
        </w:tc>
      </w:tr>
      <w:tr w:rsidR="00E86C93" w:rsidRPr="00F624FD" w14:paraId="2FEB5772" w14:textId="77777777" w:rsidTr="00510962">
        <w:trPr>
          <w:cantSplit/>
          <w:trHeight w:val="283"/>
        </w:trPr>
        <w:tc>
          <w:tcPr>
            <w:tcW w:w="360" w:type="dxa"/>
            <w:shd w:val="pct15" w:color="000000" w:fill="FFFFFF"/>
            <w:vAlign w:val="center"/>
          </w:tcPr>
          <w:p w14:paraId="2FEB576F" w14:textId="77777777" w:rsidR="00E86C93" w:rsidRPr="00F624FD" w:rsidRDefault="00E86C93" w:rsidP="00A16549">
            <w:pPr>
              <w:keepNext/>
              <w:keepLines/>
              <w:jc w:val="center"/>
              <w:rPr>
                <w:lang w:val="tr-TR"/>
              </w:rPr>
            </w:pPr>
            <w:r w:rsidRPr="00F624FD">
              <w:rPr>
                <w:lang w:val="tr-TR"/>
              </w:rPr>
              <w:t>2</w:t>
            </w:r>
          </w:p>
        </w:tc>
        <w:tc>
          <w:tcPr>
            <w:tcW w:w="3463" w:type="dxa"/>
            <w:vAlign w:val="center"/>
          </w:tcPr>
          <w:p w14:paraId="2FEB5770" w14:textId="77777777" w:rsidR="00E86C93" w:rsidRPr="00F624FD" w:rsidRDefault="00E86C93" w:rsidP="00A16549">
            <w:pPr>
              <w:keepNext/>
              <w:keepLines/>
              <w:jc w:val="both"/>
              <w:rPr>
                <w:lang w:val="tr-TR"/>
              </w:rPr>
            </w:pPr>
          </w:p>
        </w:tc>
        <w:tc>
          <w:tcPr>
            <w:tcW w:w="6945" w:type="dxa"/>
            <w:vAlign w:val="center"/>
          </w:tcPr>
          <w:p w14:paraId="2FEB5771" w14:textId="77777777" w:rsidR="00E86C93" w:rsidRPr="00F624FD" w:rsidRDefault="00E86C93" w:rsidP="00A16549">
            <w:pPr>
              <w:keepNext/>
              <w:keepLines/>
              <w:jc w:val="both"/>
              <w:rPr>
                <w:lang w:val="tr-TR"/>
              </w:rPr>
            </w:pPr>
          </w:p>
        </w:tc>
      </w:tr>
      <w:tr w:rsidR="00E86C93" w:rsidRPr="00F624FD" w14:paraId="2FEB5776" w14:textId="77777777" w:rsidTr="00510962">
        <w:trPr>
          <w:cantSplit/>
          <w:trHeight w:val="283"/>
        </w:trPr>
        <w:tc>
          <w:tcPr>
            <w:tcW w:w="360" w:type="dxa"/>
            <w:shd w:val="pct15" w:color="000000" w:fill="FFFFFF"/>
            <w:vAlign w:val="center"/>
          </w:tcPr>
          <w:p w14:paraId="2FEB5773" w14:textId="77777777" w:rsidR="00E86C93" w:rsidRPr="00F624FD" w:rsidRDefault="00E86C93" w:rsidP="00A16549">
            <w:pPr>
              <w:keepNext/>
              <w:keepLines/>
              <w:jc w:val="center"/>
              <w:rPr>
                <w:lang w:val="tr-TR"/>
              </w:rPr>
            </w:pPr>
            <w:r w:rsidRPr="00F624FD">
              <w:rPr>
                <w:lang w:val="tr-TR"/>
              </w:rPr>
              <w:t>3</w:t>
            </w:r>
          </w:p>
        </w:tc>
        <w:tc>
          <w:tcPr>
            <w:tcW w:w="3463" w:type="dxa"/>
            <w:vAlign w:val="center"/>
          </w:tcPr>
          <w:p w14:paraId="2FEB5774" w14:textId="77777777" w:rsidR="00E86C93" w:rsidRPr="00F624FD" w:rsidRDefault="00E86C93" w:rsidP="00A16549">
            <w:pPr>
              <w:keepNext/>
              <w:keepLines/>
              <w:jc w:val="both"/>
              <w:rPr>
                <w:lang w:val="tr-TR"/>
              </w:rPr>
            </w:pPr>
          </w:p>
        </w:tc>
        <w:tc>
          <w:tcPr>
            <w:tcW w:w="6945" w:type="dxa"/>
            <w:vAlign w:val="center"/>
          </w:tcPr>
          <w:p w14:paraId="2FEB5775" w14:textId="77777777" w:rsidR="00E86C93" w:rsidRPr="00F624FD" w:rsidRDefault="00E86C93" w:rsidP="00A16549">
            <w:pPr>
              <w:keepNext/>
              <w:keepLines/>
              <w:jc w:val="both"/>
              <w:rPr>
                <w:lang w:val="tr-TR"/>
              </w:rPr>
            </w:pPr>
          </w:p>
        </w:tc>
      </w:tr>
      <w:tr w:rsidR="00E86C93" w:rsidRPr="00F624FD" w14:paraId="2FEB577A" w14:textId="77777777" w:rsidTr="00510962">
        <w:trPr>
          <w:cantSplit/>
          <w:trHeight w:val="283"/>
        </w:trPr>
        <w:tc>
          <w:tcPr>
            <w:tcW w:w="360" w:type="dxa"/>
            <w:shd w:val="pct15" w:color="000000" w:fill="FFFFFF"/>
            <w:vAlign w:val="center"/>
          </w:tcPr>
          <w:p w14:paraId="2FEB5777" w14:textId="77777777" w:rsidR="00E86C93" w:rsidRPr="00F624FD" w:rsidRDefault="00E86C93" w:rsidP="00A16549">
            <w:pPr>
              <w:keepNext/>
              <w:keepLines/>
              <w:jc w:val="center"/>
              <w:rPr>
                <w:lang w:val="tr-TR"/>
              </w:rPr>
            </w:pPr>
            <w:r w:rsidRPr="00F624FD">
              <w:rPr>
                <w:lang w:val="tr-TR"/>
              </w:rPr>
              <w:t>4</w:t>
            </w:r>
          </w:p>
        </w:tc>
        <w:tc>
          <w:tcPr>
            <w:tcW w:w="3463" w:type="dxa"/>
            <w:vAlign w:val="center"/>
          </w:tcPr>
          <w:p w14:paraId="2FEB5778" w14:textId="77777777" w:rsidR="00E86C93" w:rsidRPr="00F624FD" w:rsidRDefault="00E86C93" w:rsidP="00A16549">
            <w:pPr>
              <w:keepNext/>
              <w:keepLines/>
              <w:jc w:val="both"/>
              <w:rPr>
                <w:lang w:val="tr-TR"/>
              </w:rPr>
            </w:pPr>
          </w:p>
        </w:tc>
        <w:tc>
          <w:tcPr>
            <w:tcW w:w="6945" w:type="dxa"/>
            <w:vAlign w:val="center"/>
          </w:tcPr>
          <w:p w14:paraId="2FEB5779" w14:textId="77777777" w:rsidR="00E86C93" w:rsidRPr="00F624FD" w:rsidRDefault="00E86C93" w:rsidP="00A16549">
            <w:pPr>
              <w:keepNext/>
              <w:keepLines/>
              <w:jc w:val="both"/>
              <w:rPr>
                <w:lang w:val="tr-TR"/>
              </w:rPr>
            </w:pPr>
          </w:p>
        </w:tc>
      </w:tr>
      <w:tr w:rsidR="00E86C93" w:rsidRPr="00F624FD" w14:paraId="2FEB577E" w14:textId="77777777" w:rsidTr="00510962">
        <w:trPr>
          <w:cantSplit/>
          <w:trHeight w:val="283"/>
        </w:trPr>
        <w:tc>
          <w:tcPr>
            <w:tcW w:w="360" w:type="dxa"/>
            <w:shd w:val="pct15" w:color="000000" w:fill="FFFFFF"/>
            <w:vAlign w:val="center"/>
          </w:tcPr>
          <w:p w14:paraId="2FEB577B" w14:textId="77777777" w:rsidR="00E86C93" w:rsidRPr="00F624FD" w:rsidRDefault="00E86C93" w:rsidP="00A16549">
            <w:pPr>
              <w:keepLines/>
              <w:jc w:val="center"/>
              <w:rPr>
                <w:lang w:val="tr-TR"/>
              </w:rPr>
            </w:pPr>
            <w:r w:rsidRPr="00F624FD">
              <w:rPr>
                <w:lang w:val="tr-TR"/>
              </w:rPr>
              <w:t>5</w:t>
            </w:r>
          </w:p>
        </w:tc>
        <w:tc>
          <w:tcPr>
            <w:tcW w:w="3463" w:type="dxa"/>
            <w:vAlign w:val="center"/>
          </w:tcPr>
          <w:p w14:paraId="2FEB577C" w14:textId="77777777" w:rsidR="00E86C93" w:rsidRPr="00F624FD" w:rsidRDefault="00E86C93" w:rsidP="00A16549">
            <w:pPr>
              <w:keepLines/>
              <w:jc w:val="both"/>
              <w:rPr>
                <w:lang w:val="tr-TR"/>
              </w:rPr>
            </w:pPr>
          </w:p>
        </w:tc>
        <w:tc>
          <w:tcPr>
            <w:tcW w:w="6945" w:type="dxa"/>
            <w:vAlign w:val="center"/>
          </w:tcPr>
          <w:p w14:paraId="2FEB577D" w14:textId="77777777" w:rsidR="00E86C93" w:rsidRPr="00F624FD" w:rsidRDefault="00E86C93" w:rsidP="00A16549">
            <w:pPr>
              <w:keepLines/>
              <w:jc w:val="both"/>
              <w:rPr>
                <w:lang w:val="tr-TR"/>
              </w:rPr>
            </w:pPr>
          </w:p>
        </w:tc>
      </w:tr>
    </w:tbl>
    <w:p w14:paraId="2FEB577F" w14:textId="77777777" w:rsidR="00157AD1" w:rsidRPr="00F624FD" w:rsidRDefault="00157AD1">
      <w:pPr>
        <w:rPr>
          <w:lang w:val="tr-TR"/>
        </w:rPr>
      </w:pPr>
    </w:p>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0"/>
        <w:gridCol w:w="7020"/>
        <w:gridCol w:w="1509"/>
        <w:gridCol w:w="1879"/>
      </w:tblGrid>
      <w:tr w:rsidR="00E86C93" w:rsidRPr="00F624FD" w14:paraId="2FEB5782" w14:textId="77777777" w:rsidTr="00247547">
        <w:trPr>
          <w:cantSplit/>
          <w:trHeight w:val="340"/>
        </w:trPr>
        <w:tc>
          <w:tcPr>
            <w:tcW w:w="10768" w:type="dxa"/>
            <w:gridSpan w:val="4"/>
            <w:shd w:val="pct15" w:color="000000" w:fill="FFFFFF"/>
            <w:vAlign w:val="center"/>
          </w:tcPr>
          <w:p w14:paraId="4CE7E716" w14:textId="77777777" w:rsidR="00F624FD" w:rsidRPr="00592513" w:rsidRDefault="00F624FD" w:rsidP="00F624FD">
            <w:pPr>
              <w:jc w:val="center"/>
              <w:rPr>
                <w:lang w:val="tr-TR"/>
              </w:rPr>
            </w:pPr>
            <w:r w:rsidRPr="00592513">
              <w:rPr>
                <w:lang w:val="tr-TR"/>
              </w:rPr>
              <w:t xml:space="preserve">Ekipman, Donanım, Yazılım ve Laboratuvar Malzemesi Gereksinimleri </w:t>
            </w:r>
          </w:p>
          <w:p w14:paraId="2FEB5781" w14:textId="5D94E67D" w:rsidR="00E86C93" w:rsidRPr="00F624FD" w:rsidRDefault="00F624FD" w:rsidP="004E7450">
            <w:pPr>
              <w:keepNext/>
              <w:keepLines/>
              <w:jc w:val="center"/>
              <w:rPr>
                <w:i/>
                <w:iCs/>
                <w:lang w:val="tr-TR"/>
              </w:rPr>
            </w:pPr>
            <w:r w:rsidRPr="00F624FD">
              <w:rPr>
                <w:i/>
                <w:iCs/>
                <w:sz w:val="14"/>
                <w:szCs w:val="14"/>
                <w:lang w:val="tr-TR"/>
              </w:rPr>
              <w:t>Üniversitemizde bulunup bulunmadığını belirtiniz. Eğer ‘</w:t>
            </w:r>
            <w:r w:rsidR="004E7450" w:rsidRPr="004E7450">
              <w:rPr>
                <w:i/>
                <w:iCs/>
                <w:sz w:val="14"/>
                <w:szCs w:val="14"/>
                <w:lang w:val="tr-TR"/>
              </w:rPr>
              <w:t>Mevcut Değil</w:t>
            </w:r>
            <w:r w:rsidR="004E7450">
              <w:rPr>
                <w:i/>
                <w:iCs/>
                <w:sz w:val="14"/>
                <w:szCs w:val="14"/>
                <w:lang w:val="tr-TR"/>
              </w:rPr>
              <w:t>’</w:t>
            </w:r>
            <w:r w:rsidRPr="00F624FD">
              <w:rPr>
                <w:i/>
                <w:iCs/>
                <w:sz w:val="14"/>
                <w:szCs w:val="14"/>
                <w:lang w:val="tr-TR"/>
              </w:rPr>
              <w:t xml:space="preserve"> seçeneğini işaretlemişseniz, lütfen gereksiniminizi karşılama yöntemini belirtiniz.</w:t>
            </w:r>
          </w:p>
        </w:tc>
      </w:tr>
      <w:tr w:rsidR="004E7450" w:rsidRPr="00F624FD" w14:paraId="2FEB5787" w14:textId="77777777" w:rsidTr="00510962">
        <w:trPr>
          <w:cantSplit/>
          <w:trHeight w:val="283"/>
        </w:trPr>
        <w:tc>
          <w:tcPr>
            <w:tcW w:w="360" w:type="dxa"/>
            <w:shd w:val="pct15" w:color="000000" w:fill="FFFFFF"/>
            <w:vAlign w:val="center"/>
          </w:tcPr>
          <w:p w14:paraId="2FEB5783" w14:textId="77777777" w:rsidR="004E7450" w:rsidRPr="00F624FD" w:rsidRDefault="004E7450" w:rsidP="004E7450">
            <w:pPr>
              <w:keepLines/>
              <w:jc w:val="center"/>
              <w:rPr>
                <w:lang w:val="tr-TR"/>
              </w:rPr>
            </w:pPr>
            <w:r w:rsidRPr="00F624FD">
              <w:rPr>
                <w:lang w:val="tr-TR"/>
              </w:rPr>
              <w:t>1</w:t>
            </w:r>
          </w:p>
        </w:tc>
        <w:tc>
          <w:tcPr>
            <w:tcW w:w="7020" w:type="dxa"/>
            <w:tcBorders>
              <w:right w:val="nil"/>
            </w:tcBorders>
            <w:vAlign w:val="center"/>
          </w:tcPr>
          <w:p w14:paraId="2FEB5784" w14:textId="77777777" w:rsidR="004E7450" w:rsidRPr="00F624FD" w:rsidRDefault="004E7450" w:rsidP="004E7450">
            <w:pPr>
              <w:keepNext/>
              <w:keepLines/>
              <w:jc w:val="both"/>
              <w:rPr>
                <w:lang w:val="tr-TR"/>
              </w:rPr>
            </w:pPr>
          </w:p>
        </w:tc>
        <w:tc>
          <w:tcPr>
            <w:tcW w:w="1509" w:type="dxa"/>
            <w:tcBorders>
              <w:top w:val="single" w:sz="4" w:space="0" w:color="auto"/>
              <w:left w:val="single" w:sz="4" w:space="0" w:color="auto"/>
              <w:right w:val="nil"/>
            </w:tcBorders>
            <w:vAlign w:val="center"/>
          </w:tcPr>
          <w:p w14:paraId="2FEB5785" w14:textId="396134AA" w:rsidR="004E7450" w:rsidRPr="00F624FD" w:rsidRDefault="00700DBE" w:rsidP="004E7450">
            <w:pPr>
              <w:keepNext/>
              <w:keepLines/>
              <w:rPr>
                <w:rFonts w:asciiTheme="minorBidi" w:hAnsiTheme="minorBidi" w:cstheme="minorBidi"/>
                <w:szCs w:val="16"/>
                <w:lang w:val="tr-TR"/>
              </w:rPr>
            </w:pPr>
            <w:sdt>
              <w:sdtPr>
                <w:rPr>
                  <w:rFonts w:asciiTheme="minorBidi" w:hAnsiTheme="minorBidi"/>
                  <w:spacing w:val="6"/>
                  <w:sz w:val="24"/>
                  <w:szCs w:val="24"/>
                  <w:lang w:val="tr-TR"/>
                </w:rPr>
                <w:id w:val="-1365209566"/>
                <w14:checkbox>
                  <w14:checked w14:val="0"/>
                  <w14:checkedState w14:val="2612" w14:font="MS Gothic"/>
                  <w14:uncheckedState w14:val="2610" w14:font="MS Gothic"/>
                </w14:checkbox>
              </w:sdtPr>
              <w:sdtEndPr/>
              <w:sdtContent>
                <w:r w:rsidR="004E7450" w:rsidRPr="009E4C50">
                  <w:rPr>
                    <w:rFonts w:ascii="MS Gothic" w:eastAsia="MS Gothic" w:hAnsi="MS Gothic"/>
                    <w:spacing w:val="6"/>
                    <w:sz w:val="24"/>
                    <w:szCs w:val="24"/>
                    <w:lang w:val="tr-TR"/>
                  </w:rPr>
                  <w:t>☐</w:t>
                </w:r>
              </w:sdtContent>
            </w:sdt>
            <w:r w:rsidR="004E7450" w:rsidRPr="00B25F9D">
              <w:rPr>
                <w:rFonts w:asciiTheme="minorBidi" w:hAnsiTheme="minorBidi" w:cstheme="minorBidi"/>
                <w:position w:val="2"/>
                <w:szCs w:val="16"/>
                <w:lang w:val="tr-TR"/>
              </w:rPr>
              <w:t>Mevcut</w:t>
            </w:r>
          </w:p>
        </w:tc>
        <w:tc>
          <w:tcPr>
            <w:tcW w:w="1879" w:type="dxa"/>
            <w:tcBorders>
              <w:top w:val="single" w:sz="4" w:space="0" w:color="auto"/>
              <w:left w:val="nil"/>
              <w:right w:val="single" w:sz="4" w:space="0" w:color="auto"/>
            </w:tcBorders>
            <w:vAlign w:val="center"/>
          </w:tcPr>
          <w:p w14:paraId="2FEB5786" w14:textId="45E0F133" w:rsidR="004E7450" w:rsidRPr="00F624FD" w:rsidRDefault="00700DBE" w:rsidP="004E7450">
            <w:pPr>
              <w:keepNext/>
              <w:keepLines/>
              <w:rPr>
                <w:rFonts w:asciiTheme="minorBidi" w:hAnsiTheme="minorBidi" w:cstheme="minorBidi"/>
                <w:szCs w:val="16"/>
                <w:lang w:val="tr-TR"/>
              </w:rPr>
            </w:pPr>
            <w:sdt>
              <w:sdtPr>
                <w:rPr>
                  <w:rFonts w:asciiTheme="minorBidi" w:hAnsiTheme="minorBidi"/>
                  <w:spacing w:val="6"/>
                  <w:sz w:val="24"/>
                  <w:szCs w:val="24"/>
                  <w:lang w:val="tr-TR"/>
                </w:rPr>
                <w:id w:val="-45141309"/>
                <w14:checkbox>
                  <w14:checked w14:val="0"/>
                  <w14:checkedState w14:val="2612" w14:font="MS Gothic"/>
                  <w14:uncheckedState w14:val="2610" w14:font="MS Gothic"/>
                </w14:checkbox>
              </w:sdtPr>
              <w:sdtEndPr/>
              <w:sdtContent>
                <w:r w:rsidR="004E7450" w:rsidRPr="009E4C50">
                  <w:rPr>
                    <w:rFonts w:ascii="MS Gothic" w:eastAsia="MS Gothic" w:hAnsi="MS Gothic"/>
                    <w:spacing w:val="6"/>
                    <w:sz w:val="24"/>
                    <w:szCs w:val="24"/>
                    <w:lang w:val="tr-TR"/>
                  </w:rPr>
                  <w:t>☐</w:t>
                </w:r>
              </w:sdtContent>
            </w:sdt>
            <w:r w:rsidR="004E7450" w:rsidRPr="00B25F9D">
              <w:rPr>
                <w:rFonts w:asciiTheme="minorBidi" w:hAnsiTheme="minorBidi" w:cstheme="minorBidi"/>
                <w:position w:val="2"/>
                <w:szCs w:val="16"/>
                <w:lang w:val="tr-TR"/>
              </w:rPr>
              <w:t>Mevcut</w:t>
            </w:r>
            <w:r w:rsidR="004E7450">
              <w:rPr>
                <w:rFonts w:asciiTheme="minorBidi" w:hAnsiTheme="minorBidi" w:cstheme="minorBidi"/>
                <w:position w:val="2"/>
                <w:szCs w:val="16"/>
                <w:lang w:val="tr-TR"/>
              </w:rPr>
              <w:t xml:space="preserve"> Değil</w:t>
            </w:r>
          </w:p>
        </w:tc>
      </w:tr>
      <w:tr w:rsidR="004E7450" w:rsidRPr="00F624FD" w14:paraId="2FEB578C" w14:textId="77777777" w:rsidTr="00510962">
        <w:trPr>
          <w:cantSplit/>
          <w:trHeight w:val="283"/>
        </w:trPr>
        <w:tc>
          <w:tcPr>
            <w:tcW w:w="360" w:type="dxa"/>
            <w:shd w:val="pct15" w:color="000000" w:fill="FFFFFF"/>
            <w:vAlign w:val="center"/>
          </w:tcPr>
          <w:p w14:paraId="2FEB5788" w14:textId="77777777" w:rsidR="004E7450" w:rsidRPr="00F624FD" w:rsidRDefault="004E7450" w:rsidP="004E7450">
            <w:pPr>
              <w:keepLines/>
              <w:jc w:val="center"/>
              <w:rPr>
                <w:lang w:val="tr-TR"/>
              </w:rPr>
            </w:pPr>
            <w:r w:rsidRPr="00F624FD">
              <w:rPr>
                <w:lang w:val="tr-TR"/>
              </w:rPr>
              <w:t>2</w:t>
            </w:r>
          </w:p>
        </w:tc>
        <w:tc>
          <w:tcPr>
            <w:tcW w:w="7020" w:type="dxa"/>
            <w:tcBorders>
              <w:right w:val="nil"/>
            </w:tcBorders>
            <w:vAlign w:val="center"/>
          </w:tcPr>
          <w:p w14:paraId="2FEB5789" w14:textId="77777777" w:rsidR="004E7450" w:rsidRPr="00F624FD" w:rsidRDefault="004E7450" w:rsidP="004E7450">
            <w:pPr>
              <w:keepNext/>
              <w:keepLines/>
              <w:jc w:val="both"/>
              <w:rPr>
                <w:lang w:val="tr-TR"/>
              </w:rPr>
            </w:pPr>
          </w:p>
        </w:tc>
        <w:tc>
          <w:tcPr>
            <w:tcW w:w="1509" w:type="dxa"/>
            <w:tcBorders>
              <w:top w:val="single" w:sz="4" w:space="0" w:color="auto"/>
              <w:left w:val="single" w:sz="4" w:space="0" w:color="auto"/>
              <w:right w:val="nil"/>
            </w:tcBorders>
            <w:vAlign w:val="center"/>
          </w:tcPr>
          <w:p w14:paraId="2FEB578A" w14:textId="34EE151A" w:rsidR="004E7450" w:rsidRPr="00F624FD" w:rsidRDefault="00700DBE" w:rsidP="004E7450">
            <w:pPr>
              <w:keepNext/>
              <w:keepLines/>
              <w:rPr>
                <w:rFonts w:asciiTheme="minorBidi" w:hAnsiTheme="minorBidi" w:cstheme="minorBidi"/>
                <w:szCs w:val="16"/>
                <w:lang w:val="tr-TR"/>
              </w:rPr>
            </w:pPr>
            <w:sdt>
              <w:sdtPr>
                <w:rPr>
                  <w:rFonts w:asciiTheme="minorBidi" w:hAnsiTheme="minorBidi"/>
                  <w:spacing w:val="6"/>
                  <w:sz w:val="24"/>
                  <w:szCs w:val="24"/>
                  <w:lang w:val="tr-TR"/>
                </w:rPr>
                <w:id w:val="2063199761"/>
                <w14:checkbox>
                  <w14:checked w14:val="0"/>
                  <w14:checkedState w14:val="2612" w14:font="MS Gothic"/>
                  <w14:uncheckedState w14:val="2610" w14:font="MS Gothic"/>
                </w14:checkbox>
              </w:sdtPr>
              <w:sdtEndPr/>
              <w:sdtContent>
                <w:r w:rsidR="004E7450" w:rsidRPr="009E4C50">
                  <w:rPr>
                    <w:rFonts w:ascii="MS Gothic" w:eastAsia="MS Gothic" w:hAnsi="MS Gothic"/>
                    <w:spacing w:val="6"/>
                    <w:sz w:val="24"/>
                    <w:szCs w:val="24"/>
                    <w:lang w:val="tr-TR"/>
                  </w:rPr>
                  <w:t>☐</w:t>
                </w:r>
              </w:sdtContent>
            </w:sdt>
            <w:r w:rsidR="004E7450" w:rsidRPr="00B25F9D">
              <w:rPr>
                <w:rFonts w:asciiTheme="minorBidi" w:hAnsiTheme="minorBidi" w:cstheme="minorBidi"/>
                <w:position w:val="2"/>
                <w:szCs w:val="16"/>
                <w:lang w:val="tr-TR"/>
              </w:rPr>
              <w:t>Mevcut</w:t>
            </w:r>
          </w:p>
        </w:tc>
        <w:tc>
          <w:tcPr>
            <w:tcW w:w="1879" w:type="dxa"/>
            <w:tcBorders>
              <w:top w:val="single" w:sz="4" w:space="0" w:color="auto"/>
              <w:left w:val="nil"/>
              <w:right w:val="single" w:sz="4" w:space="0" w:color="auto"/>
            </w:tcBorders>
            <w:vAlign w:val="center"/>
          </w:tcPr>
          <w:p w14:paraId="2FEB578B" w14:textId="081F3BAA" w:rsidR="004E7450" w:rsidRPr="00F624FD" w:rsidRDefault="00700DBE" w:rsidP="004E7450">
            <w:pPr>
              <w:keepNext/>
              <w:keepLines/>
              <w:rPr>
                <w:rFonts w:asciiTheme="minorBidi" w:hAnsiTheme="minorBidi" w:cstheme="minorBidi"/>
                <w:szCs w:val="16"/>
                <w:lang w:val="tr-TR"/>
              </w:rPr>
            </w:pPr>
            <w:sdt>
              <w:sdtPr>
                <w:rPr>
                  <w:rFonts w:asciiTheme="minorBidi" w:hAnsiTheme="minorBidi"/>
                  <w:spacing w:val="6"/>
                  <w:sz w:val="24"/>
                  <w:szCs w:val="24"/>
                  <w:lang w:val="tr-TR"/>
                </w:rPr>
                <w:id w:val="-749265095"/>
                <w14:checkbox>
                  <w14:checked w14:val="0"/>
                  <w14:checkedState w14:val="2612" w14:font="MS Gothic"/>
                  <w14:uncheckedState w14:val="2610" w14:font="MS Gothic"/>
                </w14:checkbox>
              </w:sdtPr>
              <w:sdtEndPr/>
              <w:sdtContent>
                <w:r w:rsidR="004E7450" w:rsidRPr="009E4C50">
                  <w:rPr>
                    <w:rFonts w:ascii="MS Gothic" w:eastAsia="MS Gothic" w:hAnsi="MS Gothic"/>
                    <w:spacing w:val="6"/>
                    <w:sz w:val="24"/>
                    <w:szCs w:val="24"/>
                    <w:lang w:val="tr-TR"/>
                  </w:rPr>
                  <w:t>☐</w:t>
                </w:r>
              </w:sdtContent>
            </w:sdt>
            <w:r w:rsidR="004E7450" w:rsidRPr="00B25F9D">
              <w:rPr>
                <w:rFonts w:asciiTheme="minorBidi" w:hAnsiTheme="minorBidi" w:cstheme="minorBidi"/>
                <w:position w:val="2"/>
                <w:szCs w:val="16"/>
                <w:lang w:val="tr-TR"/>
              </w:rPr>
              <w:t>Mevcut</w:t>
            </w:r>
            <w:r w:rsidR="004E7450">
              <w:rPr>
                <w:rFonts w:asciiTheme="minorBidi" w:hAnsiTheme="minorBidi" w:cstheme="minorBidi"/>
                <w:position w:val="2"/>
                <w:szCs w:val="16"/>
                <w:lang w:val="tr-TR"/>
              </w:rPr>
              <w:t xml:space="preserve"> Değil</w:t>
            </w:r>
          </w:p>
        </w:tc>
      </w:tr>
      <w:tr w:rsidR="004E7450" w:rsidRPr="00F624FD" w14:paraId="2FEB5791" w14:textId="77777777" w:rsidTr="00510962">
        <w:trPr>
          <w:cantSplit/>
          <w:trHeight w:val="283"/>
        </w:trPr>
        <w:tc>
          <w:tcPr>
            <w:tcW w:w="360" w:type="dxa"/>
            <w:shd w:val="pct15" w:color="000000" w:fill="FFFFFF"/>
            <w:vAlign w:val="center"/>
          </w:tcPr>
          <w:p w14:paraId="2FEB578D" w14:textId="77777777" w:rsidR="004E7450" w:rsidRPr="00F624FD" w:rsidRDefault="004E7450" w:rsidP="004E7450">
            <w:pPr>
              <w:keepLines/>
              <w:jc w:val="center"/>
              <w:rPr>
                <w:lang w:val="tr-TR"/>
              </w:rPr>
            </w:pPr>
            <w:r w:rsidRPr="00F624FD">
              <w:rPr>
                <w:lang w:val="tr-TR"/>
              </w:rPr>
              <w:t>3</w:t>
            </w:r>
          </w:p>
        </w:tc>
        <w:tc>
          <w:tcPr>
            <w:tcW w:w="7020" w:type="dxa"/>
            <w:tcBorders>
              <w:right w:val="nil"/>
            </w:tcBorders>
            <w:vAlign w:val="center"/>
          </w:tcPr>
          <w:p w14:paraId="2FEB578E" w14:textId="77777777" w:rsidR="004E7450" w:rsidRPr="00F624FD" w:rsidRDefault="004E7450" w:rsidP="004E7450">
            <w:pPr>
              <w:keepNext/>
              <w:keepLines/>
              <w:jc w:val="both"/>
              <w:rPr>
                <w:lang w:val="tr-TR"/>
              </w:rPr>
            </w:pPr>
          </w:p>
        </w:tc>
        <w:tc>
          <w:tcPr>
            <w:tcW w:w="1509" w:type="dxa"/>
            <w:tcBorders>
              <w:top w:val="single" w:sz="4" w:space="0" w:color="auto"/>
              <w:left w:val="single" w:sz="4" w:space="0" w:color="auto"/>
              <w:right w:val="nil"/>
            </w:tcBorders>
            <w:vAlign w:val="center"/>
          </w:tcPr>
          <w:p w14:paraId="2FEB578F" w14:textId="3ACCCE15" w:rsidR="004E7450" w:rsidRPr="00F624FD" w:rsidRDefault="00700DBE" w:rsidP="004E7450">
            <w:pPr>
              <w:keepNext/>
              <w:keepLines/>
              <w:rPr>
                <w:rFonts w:asciiTheme="minorBidi" w:hAnsiTheme="minorBidi" w:cstheme="minorBidi"/>
                <w:szCs w:val="16"/>
                <w:lang w:val="tr-TR"/>
              </w:rPr>
            </w:pPr>
            <w:sdt>
              <w:sdtPr>
                <w:rPr>
                  <w:rFonts w:asciiTheme="minorBidi" w:hAnsiTheme="minorBidi"/>
                  <w:spacing w:val="6"/>
                  <w:sz w:val="24"/>
                  <w:szCs w:val="24"/>
                  <w:lang w:val="tr-TR"/>
                </w:rPr>
                <w:id w:val="831416462"/>
                <w14:checkbox>
                  <w14:checked w14:val="0"/>
                  <w14:checkedState w14:val="2612" w14:font="MS Gothic"/>
                  <w14:uncheckedState w14:val="2610" w14:font="MS Gothic"/>
                </w14:checkbox>
              </w:sdtPr>
              <w:sdtEndPr/>
              <w:sdtContent>
                <w:r w:rsidR="004E7450" w:rsidRPr="009E4C50">
                  <w:rPr>
                    <w:rFonts w:ascii="MS Gothic" w:eastAsia="MS Gothic" w:hAnsi="MS Gothic"/>
                    <w:spacing w:val="6"/>
                    <w:sz w:val="24"/>
                    <w:szCs w:val="24"/>
                    <w:lang w:val="tr-TR"/>
                  </w:rPr>
                  <w:t>☐</w:t>
                </w:r>
              </w:sdtContent>
            </w:sdt>
            <w:r w:rsidR="004E7450" w:rsidRPr="00B25F9D">
              <w:rPr>
                <w:rFonts w:asciiTheme="minorBidi" w:hAnsiTheme="minorBidi" w:cstheme="minorBidi"/>
                <w:position w:val="2"/>
                <w:szCs w:val="16"/>
                <w:lang w:val="tr-TR"/>
              </w:rPr>
              <w:t>Mevcut</w:t>
            </w:r>
          </w:p>
        </w:tc>
        <w:tc>
          <w:tcPr>
            <w:tcW w:w="1879" w:type="dxa"/>
            <w:tcBorders>
              <w:top w:val="single" w:sz="4" w:space="0" w:color="auto"/>
              <w:left w:val="nil"/>
              <w:right w:val="single" w:sz="4" w:space="0" w:color="auto"/>
            </w:tcBorders>
            <w:vAlign w:val="center"/>
          </w:tcPr>
          <w:p w14:paraId="2FEB5790" w14:textId="01B7CC2F" w:rsidR="004E7450" w:rsidRPr="00F624FD" w:rsidRDefault="00700DBE" w:rsidP="004E7450">
            <w:pPr>
              <w:keepNext/>
              <w:keepLines/>
              <w:rPr>
                <w:rFonts w:asciiTheme="minorBidi" w:hAnsiTheme="minorBidi" w:cstheme="minorBidi"/>
                <w:szCs w:val="16"/>
                <w:lang w:val="tr-TR"/>
              </w:rPr>
            </w:pPr>
            <w:sdt>
              <w:sdtPr>
                <w:rPr>
                  <w:rFonts w:asciiTheme="minorBidi" w:hAnsiTheme="minorBidi"/>
                  <w:spacing w:val="6"/>
                  <w:sz w:val="24"/>
                  <w:szCs w:val="24"/>
                  <w:lang w:val="tr-TR"/>
                </w:rPr>
                <w:id w:val="-1100949423"/>
                <w14:checkbox>
                  <w14:checked w14:val="0"/>
                  <w14:checkedState w14:val="2612" w14:font="MS Gothic"/>
                  <w14:uncheckedState w14:val="2610" w14:font="MS Gothic"/>
                </w14:checkbox>
              </w:sdtPr>
              <w:sdtEndPr/>
              <w:sdtContent>
                <w:r w:rsidR="004E7450" w:rsidRPr="009E4C50">
                  <w:rPr>
                    <w:rFonts w:ascii="MS Gothic" w:eastAsia="MS Gothic" w:hAnsi="MS Gothic"/>
                    <w:spacing w:val="6"/>
                    <w:sz w:val="24"/>
                    <w:szCs w:val="24"/>
                    <w:lang w:val="tr-TR"/>
                  </w:rPr>
                  <w:t>☐</w:t>
                </w:r>
              </w:sdtContent>
            </w:sdt>
            <w:r w:rsidR="004E7450" w:rsidRPr="00B25F9D">
              <w:rPr>
                <w:rFonts w:asciiTheme="minorBidi" w:hAnsiTheme="minorBidi" w:cstheme="minorBidi"/>
                <w:position w:val="2"/>
                <w:szCs w:val="16"/>
                <w:lang w:val="tr-TR"/>
              </w:rPr>
              <w:t>Mevcut</w:t>
            </w:r>
            <w:r w:rsidR="004E7450">
              <w:rPr>
                <w:rFonts w:asciiTheme="minorBidi" w:hAnsiTheme="minorBidi" w:cstheme="minorBidi"/>
                <w:position w:val="2"/>
                <w:szCs w:val="16"/>
                <w:lang w:val="tr-TR"/>
              </w:rPr>
              <w:t xml:space="preserve"> Değil</w:t>
            </w:r>
          </w:p>
        </w:tc>
      </w:tr>
      <w:tr w:rsidR="004E7450" w:rsidRPr="00F624FD" w14:paraId="2FEB5796" w14:textId="77777777" w:rsidTr="00510962">
        <w:trPr>
          <w:cantSplit/>
          <w:trHeight w:val="283"/>
        </w:trPr>
        <w:tc>
          <w:tcPr>
            <w:tcW w:w="360" w:type="dxa"/>
            <w:shd w:val="pct15" w:color="000000" w:fill="FFFFFF"/>
            <w:vAlign w:val="center"/>
          </w:tcPr>
          <w:p w14:paraId="2FEB5792" w14:textId="77777777" w:rsidR="004E7450" w:rsidRPr="00F624FD" w:rsidRDefault="004E7450" w:rsidP="004E7450">
            <w:pPr>
              <w:keepLines/>
              <w:jc w:val="center"/>
              <w:rPr>
                <w:lang w:val="tr-TR"/>
              </w:rPr>
            </w:pPr>
            <w:r w:rsidRPr="00F624FD">
              <w:rPr>
                <w:lang w:val="tr-TR"/>
              </w:rPr>
              <w:t>4</w:t>
            </w:r>
          </w:p>
        </w:tc>
        <w:tc>
          <w:tcPr>
            <w:tcW w:w="7020" w:type="dxa"/>
            <w:tcBorders>
              <w:right w:val="nil"/>
            </w:tcBorders>
            <w:vAlign w:val="center"/>
          </w:tcPr>
          <w:p w14:paraId="2FEB5793" w14:textId="77777777" w:rsidR="004E7450" w:rsidRPr="00F624FD" w:rsidRDefault="004E7450" w:rsidP="004E7450">
            <w:pPr>
              <w:keepNext/>
              <w:keepLines/>
              <w:jc w:val="both"/>
              <w:rPr>
                <w:lang w:val="tr-TR"/>
              </w:rPr>
            </w:pPr>
          </w:p>
        </w:tc>
        <w:tc>
          <w:tcPr>
            <w:tcW w:w="1509" w:type="dxa"/>
            <w:tcBorders>
              <w:top w:val="single" w:sz="4" w:space="0" w:color="auto"/>
              <w:left w:val="single" w:sz="4" w:space="0" w:color="auto"/>
              <w:right w:val="nil"/>
            </w:tcBorders>
            <w:vAlign w:val="center"/>
          </w:tcPr>
          <w:p w14:paraId="2FEB5794" w14:textId="2C10D8B1" w:rsidR="004E7450" w:rsidRPr="00F624FD" w:rsidRDefault="00700DBE" w:rsidP="004E7450">
            <w:pPr>
              <w:keepNext/>
              <w:keepLines/>
              <w:rPr>
                <w:rFonts w:asciiTheme="minorBidi" w:hAnsiTheme="minorBidi" w:cstheme="minorBidi"/>
                <w:szCs w:val="16"/>
                <w:lang w:val="tr-TR"/>
              </w:rPr>
            </w:pPr>
            <w:sdt>
              <w:sdtPr>
                <w:rPr>
                  <w:rFonts w:asciiTheme="minorBidi" w:hAnsiTheme="minorBidi"/>
                  <w:spacing w:val="6"/>
                  <w:sz w:val="24"/>
                  <w:szCs w:val="24"/>
                  <w:lang w:val="tr-TR"/>
                </w:rPr>
                <w:id w:val="972714480"/>
                <w14:checkbox>
                  <w14:checked w14:val="0"/>
                  <w14:checkedState w14:val="2612" w14:font="MS Gothic"/>
                  <w14:uncheckedState w14:val="2610" w14:font="MS Gothic"/>
                </w14:checkbox>
              </w:sdtPr>
              <w:sdtEndPr/>
              <w:sdtContent>
                <w:r w:rsidR="004E7450" w:rsidRPr="009E4C50">
                  <w:rPr>
                    <w:rFonts w:ascii="MS Gothic" w:eastAsia="MS Gothic" w:hAnsi="MS Gothic"/>
                    <w:spacing w:val="6"/>
                    <w:sz w:val="24"/>
                    <w:szCs w:val="24"/>
                    <w:lang w:val="tr-TR"/>
                  </w:rPr>
                  <w:t>☐</w:t>
                </w:r>
              </w:sdtContent>
            </w:sdt>
            <w:r w:rsidR="004E7450" w:rsidRPr="00B25F9D">
              <w:rPr>
                <w:rFonts w:asciiTheme="minorBidi" w:hAnsiTheme="minorBidi" w:cstheme="minorBidi"/>
                <w:position w:val="2"/>
                <w:szCs w:val="16"/>
                <w:lang w:val="tr-TR"/>
              </w:rPr>
              <w:t>Mevcut</w:t>
            </w:r>
          </w:p>
        </w:tc>
        <w:tc>
          <w:tcPr>
            <w:tcW w:w="1879" w:type="dxa"/>
            <w:tcBorders>
              <w:top w:val="single" w:sz="4" w:space="0" w:color="auto"/>
              <w:left w:val="nil"/>
              <w:right w:val="single" w:sz="4" w:space="0" w:color="auto"/>
            </w:tcBorders>
            <w:vAlign w:val="center"/>
          </w:tcPr>
          <w:p w14:paraId="2FEB5795" w14:textId="7F9AD787" w:rsidR="004E7450" w:rsidRPr="00F624FD" w:rsidRDefault="00700DBE" w:rsidP="004E7450">
            <w:pPr>
              <w:keepNext/>
              <w:keepLines/>
              <w:rPr>
                <w:rFonts w:asciiTheme="minorBidi" w:hAnsiTheme="minorBidi" w:cstheme="minorBidi"/>
                <w:szCs w:val="16"/>
                <w:lang w:val="tr-TR"/>
              </w:rPr>
            </w:pPr>
            <w:sdt>
              <w:sdtPr>
                <w:rPr>
                  <w:rFonts w:asciiTheme="minorBidi" w:hAnsiTheme="minorBidi"/>
                  <w:spacing w:val="6"/>
                  <w:sz w:val="24"/>
                  <w:szCs w:val="24"/>
                  <w:lang w:val="tr-TR"/>
                </w:rPr>
                <w:id w:val="20522155"/>
                <w14:checkbox>
                  <w14:checked w14:val="0"/>
                  <w14:checkedState w14:val="2612" w14:font="MS Gothic"/>
                  <w14:uncheckedState w14:val="2610" w14:font="MS Gothic"/>
                </w14:checkbox>
              </w:sdtPr>
              <w:sdtEndPr/>
              <w:sdtContent>
                <w:r w:rsidR="004E7450" w:rsidRPr="009E4C50">
                  <w:rPr>
                    <w:rFonts w:ascii="MS Gothic" w:eastAsia="MS Gothic" w:hAnsi="MS Gothic"/>
                    <w:spacing w:val="6"/>
                    <w:sz w:val="24"/>
                    <w:szCs w:val="24"/>
                    <w:lang w:val="tr-TR"/>
                  </w:rPr>
                  <w:t>☐</w:t>
                </w:r>
              </w:sdtContent>
            </w:sdt>
            <w:r w:rsidR="004E7450" w:rsidRPr="00B25F9D">
              <w:rPr>
                <w:rFonts w:asciiTheme="minorBidi" w:hAnsiTheme="minorBidi" w:cstheme="minorBidi"/>
                <w:position w:val="2"/>
                <w:szCs w:val="16"/>
                <w:lang w:val="tr-TR"/>
              </w:rPr>
              <w:t>Mevcut</w:t>
            </w:r>
            <w:r w:rsidR="004E7450">
              <w:rPr>
                <w:rFonts w:asciiTheme="minorBidi" w:hAnsiTheme="minorBidi" w:cstheme="minorBidi"/>
                <w:position w:val="2"/>
                <w:szCs w:val="16"/>
                <w:lang w:val="tr-TR"/>
              </w:rPr>
              <w:t xml:space="preserve"> Değil</w:t>
            </w:r>
          </w:p>
        </w:tc>
      </w:tr>
      <w:tr w:rsidR="004E7450" w:rsidRPr="00F624FD" w14:paraId="2FEB579B" w14:textId="77777777" w:rsidTr="00510962">
        <w:trPr>
          <w:cantSplit/>
          <w:trHeight w:val="283"/>
        </w:trPr>
        <w:tc>
          <w:tcPr>
            <w:tcW w:w="360" w:type="dxa"/>
            <w:shd w:val="pct15" w:color="000000" w:fill="FFFFFF"/>
            <w:vAlign w:val="center"/>
          </w:tcPr>
          <w:p w14:paraId="2FEB5797" w14:textId="77777777" w:rsidR="004E7450" w:rsidRPr="00F624FD" w:rsidRDefault="004E7450" w:rsidP="004E7450">
            <w:pPr>
              <w:keepLines/>
              <w:jc w:val="center"/>
              <w:rPr>
                <w:lang w:val="tr-TR"/>
              </w:rPr>
            </w:pPr>
            <w:r w:rsidRPr="00F624FD">
              <w:rPr>
                <w:lang w:val="tr-TR"/>
              </w:rPr>
              <w:t>5</w:t>
            </w:r>
          </w:p>
        </w:tc>
        <w:tc>
          <w:tcPr>
            <w:tcW w:w="7020" w:type="dxa"/>
            <w:tcBorders>
              <w:right w:val="nil"/>
            </w:tcBorders>
            <w:vAlign w:val="center"/>
          </w:tcPr>
          <w:p w14:paraId="2FEB5798" w14:textId="77777777" w:rsidR="004E7450" w:rsidRPr="00F624FD" w:rsidRDefault="004E7450" w:rsidP="004E7450">
            <w:pPr>
              <w:keepLines/>
              <w:jc w:val="both"/>
              <w:rPr>
                <w:lang w:val="tr-TR"/>
              </w:rPr>
            </w:pPr>
          </w:p>
        </w:tc>
        <w:tc>
          <w:tcPr>
            <w:tcW w:w="1509" w:type="dxa"/>
            <w:tcBorders>
              <w:top w:val="single" w:sz="4" w:space="0" w:color="auto"/>
              <w:left w:val="single" w:sz="4" w:space="0" w:color="auto"/>
              <w:right w:val="nil"/>
            </w:tcBorders>
            <w:vAlign w:val="center"/>
          </w:tcPr>
          <w:p w14:paraId="2FEB5799" w14:textId="0E3AA226" w:rsidR="004E7450" w:rsidRPr="00F624FD" w:rsidRDefault="00700DBE" w:rsidP="004E7450">
            <w:pPr>
              <w:keepLines/>
              <w:rPr>
                <w:rFonts w:asciiTheme="minorBidi" w:hAnsiTheme="minorBidi" w:cstheme="minorBidi"/>
                <w:szCs w:val="16"/>
                <w:lang w:val="tr-TR"/>
              </w:rPr>
            </w:pPr>
            <w:sdt>
              <w:sdtPr>
                <w:rPr>
                  <w:rFonts w:asciiTheme="minorBidi" w:hAnsiTheme="minorBidi"/>
                  <w:spacing w:val="6"/>
                  <w:sz w:val="24"/>
                  <w:szCs w:val="24"/>
                  <w:lang w:val="tr-TR"/>
                </w:rPr>
                <w:id w:val="-1691668151"/>
                <w14:checkbox>
                  <w14:checked w14:val="0"/>
                  <w14:checkedState w14:val="2612" w14:font="MS Gothic"/>
                  <w14:uncheckedState w14:val="2610" w14:font="MS Gothic"/>
                </w14:checkbox>
              </w:sdtPr>
              <w:sdtEndPr/>
              <w:sdtContent>
                <w:r w:rsidR="004E7450" w:rsidRPr="009E4C50">
                  <w:rPr>
                    <w:rFonts w:ascii="MS Gothic" w:eastAsia="MS Gothic" w:hAnsi="MS Gothic"/>
                    <w:spacing w:val="6"/>
                    <w:sz w:val="24"/>
                    <w:szCs w:val="24"/>
                    <w:lang w:val="tr-TR"/>
                  </w:rPr>
                  <w:t>☐</w:t>
                </w:r>
              </w:sdtContent>
            </w:sdt>
            <w:r w:rsidR="004E7450" w:rsidRPr="00B25F9D">
              <w:rPr>
                <w:rFonts w:asciiTheme="minorBidi" w:hAnsiTheme="minorBidi" w:cstheme="minorBidi"/>
                <w:position w:val="2"/>
                <w:szCs w:val="16"/>
                <w:lang w:val="tr-TR"/>
              </w:rPr>
              <w:t>Mevcut</w:t>
            </w:r>
          </w:p>
        </w:tc>
        <w:tc>
          <w:tcPr>
            <w:tcW w:w="1879" w:type="dxa"/>
            <w:tcBorders>
              <w:top w:val="single" w:sz="4" w:space="0" w:color="auto"/>
              <w:left w:val="nil"/>
              <w:right w:val="single" w:sz="4" w:space="0" w:color="auto"/>
            </w:tcBorders>
            <w:vAlign w:val="center"/>
          </w:tcPr>
          <w:p w14:paraId="2FEB579A" w14:textId="4CC38C52" w:rsidR="004E7450" w:rsidRPr="00F624FD" w:rsidRDefault="00700DBE" w:rsidP="004E7450">
            <w:pPr>
              <w:keepLines/>
              <w:rPr>
                <w:rFonts w:asciiTheme="minorBidi" w:hAnsiTheme="minorBidi" w:cstheme="minorBidi"/>
                <w:szCs w:val="16"/>
                <w:lang w:val="tr-TR"/>
              </w:rPr>
            </w:pPr>
            <w:sdt>
              <w:sdtPr>
                <w:rPr>
                  <w:rFonts w:asciiTheme="minorBidi" w:hAnsiTheme="minorBidi"/>
                  <w:spacing w:val="6"/>
                  <w:sz w:val="24"/>
                  <w:szCs w:val="24"/>
                  <w:lang w:val="tr-TR"/>
                </w:rPr>
                <w:id w:val="-41907958"/>
                <w14:checkbox>
                  <w14:checked w14:val="0"/>
                  <w14:checkedState w14:val="2612" w14:font="MS Gothic"/>
                  <w14:uncheckedState w14:val="2610" w14:font="MS Gothic"/>
                </w14:checkbox>
              </w:sdtPr>
              <w:sdtEndPr/>
              <w:sdtContent>
                <w:r w:rsidR="004E7450" w:rsidRPr="009E4C50">
                  <w:rPr>
                    <w:rFonts w:ascii="MS Gothic" w:eastAsia="MS Gothic" w:hAnsi="MS Gothic"/>
                    <w:spacing w:val="6"/>
                    <w:sz w:val="24"/>
                    <w:szCs w:val="24"/>
                    <w:lang w:val="tr-TR"/>
                  </w:rPr>
                  <w:t>☐</w:t>
                </w:r>
              </w:sdtContent>
            </w:sdt>
            <w:r w:rsidR="004E7450" w:rsidRPr="00B25F9D">
              <w:rPr>
                <w:rFonts w:asciiTheme="minorBidi" w:hAnsiTheme="minorBidi" w:cstheme="minorBidi"/>
                <w:position w:val="2"/>
                <w:szCs w:val="16"/>
                <w:lang w:val="tr-TR"/>
              </w:rPr>
              <w:t>Mevcut</w:t>
            </w:r>
            <w:r w:rsidR="004E7450">
              <w:rPr>
                <w:rFonts w:asciiTheme="minorBidi" w:hAnsiTheme="minorBidi" w:cstheme="minorBidi"/>
                <w:position w:val="2"/>
                <w:szCs w:val="16"/>
                <w:lang w:val="tr-TR"/>
              </w:rPr>
              <w:t xml:space="preserve"> Değil</w:t>
            </w:r>
          </w:p>
        </w:tc>
      </w:tr>
    </w:tbl>
    <w:p w14:paraId="2FEB579C" w14:textId="77777777" w:rsidR="00A16549" w:rsidRPr="00F624FD" w:rsidRDefault="00A16549">
      <w:pPr>
        <w:rPr>
          <w:lang w:val="tr-TR"/>
        </w:rPr>
      </w:pPr>
    </w:p>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768"/>
      </w:tblGrid>
      <w:tr w:rsidR="00E86C93" w:rsidRPr="00F624FD" w14:paraId="2FEB579E" w14:textId="77777777" w:rsidTr="00247547">
        <w:trPr>
          <w:cantSplit/>
          <w:trHeight w:val="283"/>
        </w:trPr>
        <w:tc>
          <w:tcPr>
            <w:tcW w:w="10768" w:type="dxa"/>
            <w:shd w:val="pct15" w:color="000000" w:fill="FFFFFF"/>
            <w:vAlign w:val="center"/>
          </w:tcPr>
          <w:p w14:paraId="2FEB579D" w14:textId="2532FECB" w:rsidR="00E86C93" w:rsidRPr="00F624FD" w:rsidRDefault="001A3AB9" w:rsidP="004352A0">
            <w:pPr>
              <w:keepNext/>
              <w:keepLines/>
              <w:jc w:val="center"/>
              <w:rPr>
                <w:b/>
                <w:bCs/>
                <w:lang w:val="tr-TR"/>
              </w:rPr>
            </w:pPr>
            <w:r w:rsidRPr="001A3AB9">
              <w:rPr>
                <w:b/>
                <w:bCs/>
                <w:lang w:val="tr-TR"/>
              </w:rPr>
              <w:lastRenderedPageBreak/>
              <w:t>Diğer Gereksinimler (varsa)</w:t>
            </w:r>
          </w:p>
        </w:tc>
      </w:tr>
      <w:tr w:rsidR="00E86C93" w:rsidRPr="00F624FD" w14:paraId="2FEB57A0" w14:textId="77777777" w:rsidTr="00247547">
        <w:trPr>
          <w:cantSplit/>
          <w:trHeight w:val="397"/>
        </w:trPr>
        <w:tc>
          <w:tcPr>
            <w:tcW w:w="10768" w:type="dxa"/>
            <w:vAlign w:val="center"/>
          </w:tcPr>
          <w:p w14:paraId="2FEB579F" w14:textId="77777777" w:rsidR="00E86C93" w:rsidRPr="00F624FD" w:rsidRDefault="00E86C93" w:rsidP="00A16549">
            <w:pPr>
              <w:keepLines/>
              <w:jc w:val="both"/>
              <w:rPr>
                <w:lang w:val="tr-TR"/>
              </w:rPr>
            </w:pPr>
          </w:p>
        </w:tc>
      </w:tr>
    </w:tbl>
    <w:p w14:paraId="2FEB57A1" w14:textId="77777777" w:rsidR="00E86C93" w:rsidRPr="00F624FD" w:rsidRDefault="00E86C93">
      <w:pPr>
        <w:rPr>
          <w:lang w:val="tr-TR"/>
        </w:rPr>
      </w:pPr>
    </w:p>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768"/>
      </w:tblGrid>
      <w:tr w:rsidR="00E86C93" w:rsidRPr="00F624FD" w14:paraId="2FEB57A4" w14:textId="77777777" w:rsidTr="00247547">
        <w:trPr>
          <w:cantSplit/>
          <w:trHeight w:val="340"/>
        </w:trPr>
        <w:tc>
          <w:tcPr>
            <w:tcW w:w="10768" w:type="dxa"/>
            <w:tcBorders>
              <w:bottom w:val="nil"/>
            </w:tcBorders>
            <w:shd w:val="pct15" w:color="000000" w:fill="FFFFFF"/>
            <w:vAlign w:val="center"/>
          </w:tcPr>
          <w:p w14:paraId="41FD6B93" w14:textId="77777777" w:rsidR="001A3AB9" w:rsidRPr="00592513" w:rsidRDefault="001A3AB9" w:rsidP="00F212CA">
            <w:pPr>
              <w:keepNext/>
              <w:jc w:val="center"/>
              <w:rPr>
                <w:lang w:val="tr-TR"/>
              </w:rPr>
            </w:pPr>
            <w:r w:rsidRPr="00592513">
              <w:rPr>
                <w:lang w:val="tr-TR"/>
              </w:rPr>
              <w:t>Tez çalışmasından beklenen Çıktılar</w:t>
            </w:r>
          </w:p>
          <w:p w14:paraId="2FEB57A3" w14:textId="3214CF61" w:rsidR="00E86C93" w:rsidRPr="00F624FD" w:rsidRDefault="001A3AB9" w:rsidP="00F212CA">
            <w:pPr>
              <w:keepNext/>
              <w:jc w:val="center"/>
              <w:rPr>
                <w:i/>
                <w:sz w:val="14"/>
                <w:lang w:val="tr-TR"/>
              </w:rPr>
            </w:pPr>
            <w:r w:rsidRPr="00592513">
              <w:rPr>
                <w:i/>
                <w:sz w:val="14"/>
                <w:lang w:val="tr-TR"/>
              </w:rPr>
              <w:t>Lütfen uygun olan bir veya birden fazla seçeneği işaretleyiniz.</w:t>
            </w:r>
          </w:p>
        </w:tc>
      </w:tr>
      <w:tr w:rsidR="00E86C93" w:rsidRPr="00F624FD" w14:paraId="2FEB57AA" w14:textId="77777777" w:rsidTr="00247547">
        <w:trPr>
          <w:cantSplit/>
          <w:trHeight w:val="1247"/>
        </w:trPr>
        <w:tc>
          <w:tcPr>
            <w:tcW w:w="10768" w:type="dxa"/>
            <w:tcBorders>
              <w:top w:val="single" w:sz="4" w:space="0" w:color="auto"/>
              <w:left w:val="single" w:sz="4" w:space="0" w:color="auto"/>
              <w:bottom w:val="single" w:sz="4" w:space="0" w:color="auto"/>
              <w:right w:val="single" w:sz="4" w:space="0" w:color="auto"/>
            </w:tcBorders>
            <w:vAlign w:val="center"/>
          </w:tcPr>
          <w:p w14:paraId="2FEB57A5" w14:textId="13F28CBA" w:rsidR="00F11CA5" w:rsidRPr="00F624FD" w:rsidRDefault="00700DBE" w:rsidP="00F11CA5">
            <w:pPr>
              <w:rPr>
                <w:szCs w:val="16"/>
                <w:lang w:val="tr-TR"/>
              </w:rPr>
            </w:pPr>
            <w:sdt>
              <w:sdtPr>
                <w:rPr>
                  <w:rFonts w:asciiTheme="minorBidi" w:hAnsiTheme="minorBidi"/>
                  <w:spacing w:val="6"/>
                  <w:sz w:val="20"/>
                  <w:lang w:val="tr-TR"/>
                </w:rPr>
                <w:id w:val="-2019997852"/>
                <w14:checkbox>
                  <w14:checked w14:val="0"/>
                  <w14:checkedState w14:val="2612" w14:font="MS Gothic"/>
                  <w14:uncheckedState w14:val="2610" w14:font="MS Gothic"/>
                </w14:checkbox>
              </w:sdtPr>
              <w:sdtEndPr/>
              <w:sdtContent>
                <w:r w:rsidR="00247547" w:rsidRPr="00F624FD">
                  <w:rPr>
                    <w:rFonts w:ascii="MS Gothic" w:eastAsia="MS Gothic" w:hAnsi="MS Gothic"/>
                    <w:spacing w:val="6"/>
                    <w:sz w:val="20"/>
                    <w:lang w:val="tr-TR"/>
                  </w:rPr>
                  <w:t>☐</w:t>
                </w:r>
              </w:sdtContent>
            </w:sdt>
            <w:r w:rsidR="009801AC" w:rsidRPr="00F624FD">
              <w:rPr>
                <w:szCs w:val="16"/>
                <w:lang w:val="tr-TR"/>
              </w:rPr>
              <w:t xml:space="preserve"> </w:t>
            </w:r>
            <w:r w:rsidR="00F26089" w:rsidRPr="00F26089">
              <w:rPr>
                <w:szCs w:val="16"/>
                <w:lang w:val="tr-TR"/>
              </w:rPr>
              <w:t xml:space="preserve">SCI, SSCI, </w:t>
            </w:r>
            <w:proofErr w:type="gramStart"/>
            <w:r w:rsidR="00F26089" w:rsidRPr="00F26089">
              <w:rPr>
                <w:szCs w:val="16"/>
                <w:lang w:val="tr-TR"/>
              </w:rPr>
              <w:t>AHCI,</w:t>
            </w:r>
            <w:proofErr w:type="gramEnd"/>
            <w:r w:rsidR="00F26089" w:rsidRPr="00F26089">
              <w:rPr>
                <w:szCs w:val="16"/>
                <w:lang w:val="tr-TR"/>
              </w:rPr>
              <w:t xml:space="preserve"> veya </w:t>
            </w:r>
            <w:proofErr w:type="spellStart"/>
            <w:r w:rsidR="00F26089" w:rsidRPr="00F26089">
              <w:rPr>
                <w:szCs w:val="16"/>
                <w:lang w:val="tr-TR"/>
              </w:rPr>
              <w:t>Expanded</w:t>
            </w:r>
            <w:proofErr w:type="spellEnd"/>
            <w:r w:rsidR="00F26089" w:rsidRPr="00F26089">
              <w:rPr>
                <w:szCs w:val="16"/>
                <w:lang w:val="tr-TR"/>
              </w:rPr>
              <w:t xml:space="preserve"> SCI tarafından taranan uluslar</w:t>
            </w:r>
            <w:r w:rsidR="00F26089">
              <w:rPr>
                <w:szCs w:val="16"/>
                <w:lang w:val="tr-TR"/>
              </w:rPr>
              <w:t>arası bir dergide yapılan yayın</w:t>
            </w:r>
            <w:r w:rsidR="00F11CA5" w:rsidRPr="00F624FD">
              <w:rPr>
                <w:szCs w:val="16"/>
                <w:lang w:val="tr-TR"/>
              </w:rPr>
              <w:t>.</w:t>
            </w:r>
          </w:p>
          <w:p w14:paraId="2FEB57A6" w14:textId="62C4FF76" w:rsidR="00F11CA5" w:rsidRPr="00F624FD" w:rsidRDefault="00700DBE" w:rsidP="00F11CA5">
            <w:pPr>
              <w:rPr>
                <w:szCs w:val="16"/>
                <w:lang w:val="tr-TR"/>
              </w:rPr>
            </w:pPr>
            <w:sdt>
              <w:sdtPr>
                <w:rPr>
                  <w:rFonts w:asciiTheme="minorBidi" w:hAnsiTheme="minorBidi"/>
                  <w:spacing w:val="6"/>
                  <w:sz w:val="20"/>
                  <w:lang w:val="tr-TR"/>
                </w:rPr>
                <w:id w:val="575555085"/>
                <w14:checkbox>
                  <w14:checked w14:val="0"/>
                  <w14:checkedState w14:val="2612" w14:font="MS Gothic"/>
                  <w14:uncheckedState w14:val="2610" w14:font="MS Gothic"/>
                </w14:checkbox>
              </w:sdtPr>
              <w:sdtEndPr/>
              <w:sdtContent>
                <w:r w:rsidR="00247547" w:rsidRPr="00F624FD">
                  <w:rPr>
                    <w:rFonts w:ascii="MS Gothic" w:eastAsia="MS Gothic" w:hAnsi="MS Gothic"/>
                    <w:spacing w:val="6"/>
                    <w:sz w:val="20"/>
                    <w:lang w:val="tr-TR"/>
                  </w:rPr>
                  <w:t>☐</w:t>
                </w:r>
              </w:sdtContent>
            </w:sdt>
            <w:r w:rsidR="00670FA1" w:rsidRPr="00F624FD">
              <w:rPr>
                <w:szCs w:val="16"/>
                <w:lang w:val="tr-TR"/>
              </w:rPr>
              <w:t xml:space="preserve"> </w:t>
            </w:r>
            <w:r w:rsidR="001A3AB9" w:rsidRPr="001A3AB9">
              <w:rPr>
                <w:szCs w:val="16"/>
                <w:lang w:val="tr-TR"/>
              </w:rPr>
              <w:t>Ulusal ve hakemli bir dergide yayımlanmış makale</w:t>
            </w:r>
            <w:r w:rsidR="00F11CA5" w:rsidRPr="00F624FD">
              <w:rPr>
                <w:szCs w:val="16"/>
                <w:lang w:val="tr-TR"/>
              </w:rPr>
              <w:t>.</w:t>
            </w:r>
          </w:p>
          <w:p w14:paraId="2FEB57A7" w14:textId="32B96CA6" w:rsidR="00F11CA5" w:rsidRPr="00F624FD" w:rsidRDefault="00700DBE" w:rsidP="00F11CA5">
            <w:pPr>
              <w:rPr>
                <w:szCs w:val="16"/>
                <w:lang w:val="tr-TR"/>
              </w:rPr>
            </w:pPr>
            <w:sdt>
              <w:sdtPr>
                <w:rPr>
                  <w:rFonts w:asciiTheme="minorBidi" w:hAnsiTheme="minorBidi"/>
                  <w:spacing w:val="6"/>
                  <w:sz w:val="20"/>
                  <w:lang w:val="tr-TR"/>
                </w:rPr>
                <w:id w:val="-1553912767"/>
                <w14:checkbox>
                  <w14:checked w14:val="0"/>
                  <w14:checkedState w14:val="2612" w14:font="MS Gothic"/>
                  <w14:uncheckedState w14:val="2610" w14:font="MS Gothic"/>
                </w14:checkbox>
              </w:sdtPr>
              <w:sdtEndPr/>
              <w:sdtContent>
                <w:r w:rsidR="00247547" w:rsidRPr="00F624FD">
                  <w:rPr>
                    <w:rFonts w:ascii="MS Gothic" w:eastAsia="MS Gothic" w:hAnsi="MS Gothic"/>
                    <w:spacing w:val="6"/>
                    <w:sz w:val="20"/>
                    <w:lang w:val="tr-TR"/>
                  </w:rPr>
                  <w:t>☐</w:t>
                </w:r>
              </w:sdtContent>
            </w:sdt>
            <w:r w:rsidR="00670FA1" w:rsidRPr="00F624FD">
              <w:rPr>
                <w:szCs w:val="16"/>
                <w:lang w:val="tr-TR"/>
              </w:rPr>
              <w:t xml:space="preserve"> </w:t>
            </w:r>
            <w:r w:rsidR="001A3AB9" w:rsidRPr="001A3AB9">
              <w:rPr>
                <w:szCs w:val="16"/>
                <w:lang w:val="tr-TR"/>
              </w:rPr>
              <w:t xml:space="preserve">Uluslararası ve hakemli,  düzenli olarak gerçekleştirilen bir konferans veya </w:t>
            </w:r>
            <w:proofErr w:type="gramStart"/>
            <w:r w:rsidR="001A3AB9" w:rsidRPr="001A3AB9">
              <w:rPr>
                <w:szCs w:val="16"/>
                <w:lang w:val="tr-TR"/>
              </w:rPr>
              <w:t>sempozyumun</w:t>
            </w:r>
            <w:proofErr w:type="gramEnd"/>
            <w:r w:rsidR="001A3AB9" w:rsidRPr="001A3AB9">
              <w:rPr>
                <w:szCs w:val="16"/>
                <w:lang w:val="tr-TR"/>
              </w:rPr>
              <w:t xml:space="preserve"> bildiri kitapçığında yayınlanmış bir makale</w:t>
            </w:r>
            <w:r w:rsidR="00F11CA5" w:rsidRPr="00F624FD">
              <w:rPr>
                <w:szCs w:val="16"/>
                <w:lang w:val="tr-TR"/>
              </w:rPr>
              <w:t>.</w:t>
            </w:r>
          </w:p>
          <w:p w14:paraId="2FEB57A8" w14:textId="67A42D53" w:rsidR="00F11CA5" w:rsidRPr="00F624FD" w:rsidRDefault="00700DBE" w:rsidP="00F11CA5">
            <w:pPr>
              <w:rPr>
                <w:szCs w:val="16"/>
                <w:lang w:val="tr-TR"/>
              </w:rPr>
            </w:pPr>
            <w:sdt>
              <w:sdtPr>
                <w:rPr>
                  <w:rFonts w:asciiTheme="minorBidi" w:hAnsiTheme="minorBidi"/>
                  <w:spacing w:val="6"/>
                  <w:sz w:val="20"/>
                  <w:lang w:val="tr-TR"/>
                </w:rPr>
                <w:id w:val="178013534"/>
                <w14:checkbox>
                  <w14:checked w14:val="0"/>
                  <w14:checkedState w14:val="2612" w14:font="MS Gothic"/>
                  <w14:uncheckedState w14:val="2610" w14:font="MS Gothic"/>
                </w14:checkbox>
              </w:sdtPr>
              <w:sdtEndPr/>
              <w:sdtContent>
                <w:r w:rsidR="00247547" w:rsidRPr="00F624FD">
                  <w:rPr>
                    <w:rFonts w:ascii="MS Gothic" w:eastAsia="MS Gothic" w:hAnsi="MS Gothic"/>
                    <w:spacing w:val="6"/>
                    <w:sz w:val="20"/>
                    <w:lang w:val="tr-TR"/>
                  </w:rPr>
                  <w:t>☐</w:t>
                </w:r>
              </w:sdtContent>
            </w:sdt>
            <w:r w:rsidR="00670FA1" w:rsidRPr="00F624FD">
              <w:rPr>
                <w:szCs w:val="16"/>
                <w:lang w:val="tr-TR"/>
              </w:rPr>
              <w:t xml:space="preserve"> </w:t>
            </w:r>
            <w:r w:rsidR="001A3AB9" w:rsidRPr="001A3AB9">
              <w:rPr>
                <w:szCs w:val="16"/>
                <w:lang w:val="tr-TR"/>
              </w:rPr>
              <w:t xml:space="preserve">Ulusal ve hakemli, düzenli olarak gerçekleştirilen bir konferans veya </w:t>
            </w:r>
            <w:proofErr w:type="gramStart"/>
            <w:r w:rsidR="001A3AB9" w:rsidRPr="001A3AB9">
              <w:rPr>
                <w:szCs w:val="16"/>
                <w:lang w:val="tr-TR"/>
              </w:rPr>
              <w:t>sempozyumun</w:t>
            </w:r>
            <w:proofErr w:type="gramEnd"/>
            <w:r w:rsidR="001A3AB9" w:rsidRPr="001A3AB9">
              <w:rPr>
                <w:szCs w:val="16"/>
                <w:lang w:val="tr-TR"/>
              </w:rPr>
              <w:t xml:space="preserve"> bildiri kitapçığında yayınlanmış bir makale</w:t>
            </w:r>
            <w:r w:rsidR="00F11CA5" w:rsidRPr="00F624FD">
              <w:rPr>
                <w:szCs w:val="16"/>
                <w:lang w:val="tr-TR"/>
              </w:rPr>
              <w:t>.</w:t>
            </w:r>
          </w:p>
          <w:p w14:paraId="2FEB57A9" w14:textId="75EECE27" w:rsidR="00E86C93" w:rsidRPr="00F624FD" w:rsidRDefault="00700DBE" w:rsidP="00F11CA5">
            <w:pPr>
              <w:rPr>
                <w:lang w:val="tr-TR"/>
              </w:rPr>
            </w:pPr>
            <w:sdt>
              <w:sdtPr>
                <w:rPr>
                  <w:rFonts w:asciiTheme="minorBidi" w:hAnsiTheme="minorBidi"/>
                  <w:spacing w:val="6"/>
                  <w:sz w:val="20"/>
                  <w:lang w:val="tr-TR"/>
                </w:rPr>
                <w:id w:val="-2131153591"/>
                <w14:checkbox>
                  <w14:checked w14:val="0"/>
                  <w14:checkedState w14:val="2612" w14:font="MS Gothic"/>
                  <w14:uncheckedState w14:val="2610" w14:font="MS Gothic"/>
                </w14:checkbox>
              </w:sdtPr>
              <w:sdtEndPr/>
              <w:sdtContent>
                <w:r w:rsidR="00247547" w:rsidRPr="00F624FD">
                  <w:rPr>
                    <w:rFonts w:ascii="MS Gothic" w:eastAsia="MS Gothic" w:hAnsi="MS Gothic"/>
                    <w:spacing w:val="6"/>
                    <w:sz w:val="20"/>
                    <w:lang w:val="tr-TR"/>
                  </w:rPr>
                  <w:t>☐</w:t>
                </w:r>
              </w:sdtContent>
            </w:sdt>
            <w:r w:rsidR="00670FA1" w:rsidRPr="00F624FD">
              <w:rPr>
                <w:szCs w:val="16"/>
                <w:lang w:val="tr-TR"/>
              </w:rPr>
              <w:t xml:space="preserve"> </w:t>
            </w:r>
            <w:r w:rsidR="001A3AB9">
              <w:rPr>
                <w:szCs w:val="16"/>
                <w:lang w:val="tr-TR"/>
              </w:rPr>
              <w:t>Diğer (lütfen belirtiniz</w:t>
            </w:r>
            <w:r w:rsidR="001A3AB9" w:rsidRPr="001A3AB9">
              <w:rPr>
                <w:szCs w:val="16"/>
                <w:lang w:val="tr-TR"/>
              </w:rPr>
              <w:t>)</w:t>
            </w:r>
            <w:r w:rsidR="00F11CA5" w:rsidRPr="00F624FD">
              <w:rPr>
                <w:szCs w:val="16"/>
                <w:lang w:val="tr-TR"/>
              </w:rPr>
              <w:t>:</w:t>
            </w:r>
          </w:p>
        </w:tc>
      </w:tr>
    </w:tbl>
    <w:p w14:paraId="7FCE2FED" w14:textId="77777777" w:rsidR="00DF466D" w:rsidRPr="0082181E" w:rsidRDefault="00DF466D" w:rsidP="00925FFF">
      <w:pPr>
        <w:keepNext/>
        <w:spacing w:before="360"/>
        <w:rPr>
          <w:lang w:val="tr-TR"/>
        </w:rPr>
      </w:pPr>
      <w:r w:rsidRPr="00F6183B">
        <w:rPr>
          <w:b/>
          <w:sz w:val="18"/>
          <w:lang w:val="tr-TR"/>
        </w:rPr>
        <w:t>Bölüm II. Öğrenci Onayı</w:t>
      </w:r>
    </w:p>
    <w:p w14:paraId="2411A41D" w14:textId="77777777" w:rsidR="00DF466D" w:rsidRPr="00F6183B" w:rsidRDefault="00DF466D" w:rsidP="00DF466D">
      <w:pPr>
        <w:keepNext/>
        <w:spacing w:after="100"/>
        <w:rPr>
          <w:sz w:val="18"/>
          <w:szCs w:val="40"/>
          <w:lang w:val="tr-TR"/>
        </w:rPr>
      </w:pPr>
      <w:r w:rsidRPr="00F6183B">
        <w:rPr>
          <w:sz w:val="18"/>
          <w:lang w:val="tr-TR"/>
        </w:rPr>
        <w:t>Yukarıda belirtilen değişiklikl</w:t>
      </w:r>
      <w:r>
        <w:rPr>
          <w:sz w:val="18"/>
          <w:lang w:val="tr-TR"/>
        </w:rPr>
        <w:t>erin farkındayım ve onaylıyorum</w:t>
      </w:r>
      <w:r w:rsidRPr="0082181E">
        <w:rPr>
          <w:sz w:val="18"/>
          <w:lang w:val="tr-TR"/>
        </w:rPr>
        <w:t>.</w:t>
      </w:r>
    </w:p>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5"/>
        <w:gridCol w:w="3685"/>
        <w:gridCol w:w="992"/>
        <w:gridCol w:w="2127"/>
        <w:gridCol w:w="992"/>
        <w:gridCol w:w="1417"/>
      </w:tblGrid>
      <w:tr w:rsidR="00DF466D" w:rsidRPr="00F624FD" w14:paraId="2FEB57B3" w14:textId="77777777" w:rsidTr="00B11C40">
        <w:trPr>
          <w:cantSplit/>
          <w:trHeight w:val="368"/>
        </w:trPr>
        <w:tc>
          <w:tcPr>
            <w:tcW w:w="1555" w:type="dxa"/>
            <w:shd w:val="pct15" w:color="000000" w:fill="FFFFFF"/>
            <w:vAlign w:val="center"/>
          </w:tcPr>
          <w:p w14:paraId="2FEB57AD" w14:textId="5647E487" w:rsidR="00DF466D" w:rsidRPr="00F624FD" w:rsidRDefault="00DF466D" w:rsidP="00DF466D">
            <w:pPr>
              <w:rPr>
                <w:lang w:val="tr-TR"/>
              </w:rPr>
            </w:pPr>
            <w:r w:rsidRPr="00F6183B">
              <w:rPr>
                <w:lang w:val="tr-TR"/>
              </w:rPr>
              <w:t>Öğrencinin</w:t>
            </w:r>
            <w:r>
              <w:rPr>
                <w:lang w:val="tr-TR"/>
              </w:rPr>
              <w:t xml:space="preserve"> </w:t>
            </w:r>
            <w:r>
              <w:rPr>
                <w:lang w:val="tr-TR"/>
              </w:rPr>
              <w:br/>
            </w:r>
            <w:r w:rsidRPr="00F6183B">
              <w:rPr>
                <w:lang w:val="tr-TR"/>
              </w:rPr>
              <w:t>Adı-Soyadı</w:t>
            </w:r>
          </w:p>
        </w:tc>
        <w:tc>
          <w:tcPr>
            <w:tcW w:w="3685" w:type="dxa"/>
            <w:vAlign w:val="center"/>
          </w:tcPr>
          <w:p w14:paraId="2FEB57AE" w14:textId="77777777" w:rsidR="00DF466D" w:rsidRPr="00F624FD" w:rsidRDefault="00DF466D" w:rsidP="00DF466D">
            <w:pPr>
              <w:rPr>
                <w:lang w:val="tr-TR"/>
              </w:rPr>
            </w:pPr>
          </w:p>
        </w:tc>
        <w:tc>
          <w:tcPr>
            <w:tcW w:w="992" w:type="dxa"/>
            <w:shd w:val="pct15" w:color="000000" w:fill="FFFFFF"/>
            <w:vAlign w:val="center"/>
          </w:tcPr>
          <w:p w14:paraId="2FEB57AF" w14:textId="4C026282" w:rsidR="00DF466D" w:rsidRPr="00F624FD" w:rsidRDefault="00DF466D" w:rsidP="00DF466D">
            <w:pPr>
              <w:rPr>
                <w:lang w:val="tr-TR"/>
              </w:rPr>
            </w:pPr>
            <w:r w:rsidRPr="00096A7B">
              <w:rPr>
                <w:lang w:val="tr-TR"/>
              </w:rPr>
              <w:t>İmza</w:t>
            </w:r>
          </w:p>
        </w:tc>
        <w:tc>
          <w:tcPr>
            <w:tcW w:w="2127" w:type="dxa"/>
            <w:vAlign w:val="center"/>
          </w:tcPr>
          <w:p w14:paraId="2FEB57B0" w14:textId="77777777" w:rsidR="00DF466D" w:rsidRPr="00F624FD" w:rsidRDefault="00DF466D" w:rsidP="00DF466D">
            <w:pPr>
              <w:rPr>
                <w:lang w:val="tr-TR"/>
              </w:rPr>
            </w:pPr>
          </w:p>
        </w:tc>
        <w:tc>
          <w:tcPr>
            <w:tcW w:w="992" w:type="dxa"/>
            <w:shd w:val="pct15" w:color="000000" w:fill="FFFFFF"/>
            <w:vAlign w:val="center"/>
          </w:tcPr>
          <w:p w14:paraId="2FEB57B1" w14:textId="5018572F" w:rsidR="00DF466D" w:rsidRPr="00F624FD" w:rsidRDefault="00DF466D" w:rsidP="00DF466D">
            <w:pPr>
              <w:rPr>
                <w:lang w:val="tr-TR"/>
              </w:rPr>
            </w:pPr>
            <w:r>
              <w:rPr>
                <w:lang w:val="tr-TR"/>
              </w:rPr>
              <w:t>Tarih</w:t>
            </w:r>
          </w:p>
        </w:tc>
        <w:tc>
          <w:tcPr>
            <w:tcW w:w="1417" w:type="dxa"/>
            <w:vAlign w:val="center"/>
          </w:tcPr>
          <w:p w14:paraId="2FEB57B2" w14:textId="77777777" w:rsidR="00DF466D" w:rsidRPr="00F624FD" w:rsidRDefault="00DF466D" w:rsidP="00DF466D">
            <w:pPr>
              <w:rPr>
                <w:lang w:val="tr-TR"/>
              </w:rPr>
            </w:pPr>
          </w:p>
        </w:tc>
      </w:tr>
    </w:tbl>
    <w:p w14:paraId="2FEB57B4" w14:textId="218479C3" w:rsidR="001D10F2" w:rsidRPr="00F624FD" w:rsidRDefault="001A3AB9" w:rsidP="00C00881">
      <w:pPr>
        <w:keepNext/>
        <w:keepLines/>
        <w:spacing w:before="360"/>
        <w:rPr>
          <w:b/>
          <w:sz w:val="18"/>
          <w:lang w:val="tr-TR"/>
        </w:rPr>
      </w:pPr>
      <w:r w:rsidRPr="001A3AB9">
        <w:rPr>
          <w:b/>
          <w:sz w:val="18"/>
          <w:lang w:val="tr-TR"/>
        </w:rPr>
        <w:t>Bölüm I</w:t>
      </w:r>
      <w:r w:rsidR="00DF466D">
        <w:rPr>
          <w:b/>
          <w:sz w:val="18"/>
          <w:lang w:val="tr-TR"/>
        </w:rPr>
        <w:t>I</w:t>
      </w:r>
      <w:r w:rsidRPr="001A3AB9">
        <w:rPr>
          <w:b/>
          <w:sz w:val="18"/>
          <w:lang w:val="tr-TR"/>
        </w:rPr>
        <w:t xml:space="preserve">I. </w:t>
      </w:r>
      <w:proofErr w:type="spellStart"/>
      <w:r w:rsidRPr="001A3AB9">
        <w:rPr>
          <w:b/>
          <w:sz w:val="18"/>
          <w:lang w:val="tr-TR"/>
        </w:rPr>
        <w:t>Aşırmacılık</w:t>
      </w:r>
      <w:proofErr w:type="spellEnd"/>
      <w:r w:rsidRPr="001A3AB9">
        <w:rPr>
          <w:b/>
          <w:sz w:val="18"/>
          <w:lang w:val="tr-TR"/>
        </w:rPr>
        <w:t xml:space="preserve"> Üzerine Öğrenci Beyannamesi ve Öğrenci Onayı</w:t>
      </w:r>
    </w:p>
    <w:p w14:paraId="2FEB57B5" w14:textId="57F91773" w:rsidR="001B3EA8" w:rsidRPr="00F624FD" w:rsidRDefault="001A3AB9" w:rsidP="00C00881">
      <w:pPr>
        <w:keepNext/>
        <w:keepLines/>
        <w:spacing w:after="100"/>
        <w:jc w:val="both"/>
        <w:rPr>
          <w:sz w:val="18"/>
          <w:szCs w:val="18"/>
          <w:lang w:val="tr-TR"/>
        </w:rPr>
      </w:pPr>
      <w:r w:rsidRPr="001A3AB9">
        <w:rPr>
          <w:sz w:val="18"/>
          <w:szCs w:val="18"/>
          <w:lang w:val="tr-TR"/>
        </w:rPr>
        <w:t>Uyulması gereken ‘Araştırma Etiği İlkeleri’nden’ haberdar olduğumu, Lisansüstü Eğitim, Öğretim ve Araştırma Enstitüsü’ne teslim edeceğim tezimin kendi özgün çalışmamın sonuçlarını içereceğini ve diğerlerinin çalışmalarından alınan alıntıların veya malzemelerin kaynaklarını akademik ve etik kurallara uygun olarak belirtilip referans göstereceğimi beyan ederim. Yazılı çalışmalarımda herhangi bir intihal/</w:t>
      </w:r>
      <w:proofErr w:type="spellStart"/>
      <w:r w:rsidRPr="001A3AB9">
        <w:rPr>
          <w:sz w:val="18"/>
          <w:szCs w:val="18"/>
          <w:lang w:val="tr-TR"/>
        </w:rPr>
        <w:t>aşırmacılık</w:t>
      </w:r>
      <w:proofErr w:type="spellEnd"/>
      <w:r w:rsidRPr="001A3AB9">
        <w:rPr>
          <w:sz w:val="18"/>
          <w:szCs w:val="18"/>
          <w:lang w:val="tr-TR"/>
        </w:rPr>
        <w:t xml:space="preserve"> saptanırsa, Enstitü tarafından hakkımda gerekli işlemlerin yapılması için ‘Disiplin Kurulu’na sevk edileceğimi anlıyor ve kabul ediyorum. Ayrıca yukarıda detayları belirtilen tez önerisini yüksek lisans çalışmalarımın bir parçası olarak almayı kabul ediyorum</w:t>
      </w:r>
      <w:r w:rsidR="001B3EA8" w:rsidRPr="00F624FD">
        <w:rPr>
          <w:sz w:val="18"/>
          <w:szCs w:val="18"/>
          <w:lang w:val="tr-TR"/>
        </w:rPr>
        <w:t>.</w:t>
      </w:r>
    </w:p>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5"/>
        <w:gridCol w:w="3685"/>
        <w:gridCol w:w="992"/>
        <w:gridCol w:w="2127"/>
        <w:gridCol w:w="992"/>
        <w:gridCol w:w="1417"/>
      </w:tblGrid>
      <w:tr w:rsidR="00DF466D" w:rsidRPr="00F624FD" w14:paraId="2FEB57BC" w14:textId="77777777" w:rsidTr="00247547">
        <w:trPr>
          <w:cantSplit/>
          <w:trHeight w:val="397"/>
        </w:trPr>
        <w:tc>
          <w:tcPr>
            <w:tcW w:w="1555" w:type="dxa"/>
            <w:shd w:val="pct15" w:color="000000" w:fill="FFFFFF"/>
            <w:vAlign w:val="center"/>
          </w:tcPr>
          <w:p w14:paraId="2FEB57B6" w14:textId="5389CF70" w:rsidR="00DF466D" w:rsidRPr="00F624FD" w:rsidRDefault="00DF466D" w:rsidP="00DF466D">
            <w:pPr>
              <w:rPr>
                <w:lang w:val="tr-TR"/>
              </w:rPr>
            </w:pPr>
            <w:r w:rsidRPr="00F6183B">
              <w:rPr>
                <w:lang w:val="tr-TR"/>
              </w:rPr>
              <w:t>Öğrencinin</w:t>
            </w:r>
            <w:r>
              <w:rPr>
                <w:lang w:val="tr-TR"/>
              </w:rPr>
              <w:t xml:space="preserve"> </w:t>
            </w:r>
            <w:r>
              <w:rPr>
                <w:lang w:val="tr-TR"/>
              </w:rPr>
              <w:br/>
            </w:r>
            <w:r w:rsidRPr="00F6183B">
              <w:rPr>
                <w:lang w:val="tr-TR"/>
              </w:rPr>
              <w:t>Adı-Soyadı</w:t>
            </w:r>
          </w:p>
        </w:tc>
        <w:tc>
          <w:tcPr>
            <w:tcW w:w="3685" w:type="dxa"/>
            <w:vAlign w:val="center"/>
          </w:tcPr>
          <w:p w14:paraId="2FEB57B7" w14:textId="77777777" w:rsidR="00DF466D" w:rsidRPr="00F624FD" w:rsidRDefault="00DF466D" w:rsidP="00DF466D">
            <w:pPr>
              <w:rPr>
                <w:lang w:val="tr-TR"/>
              </w:rPr>
            </w:pPr>
          </w:p>
        </w:tc>
        <w:tc>
          <w:tcPr>
            <w:tcW w:w="992" w:type="dxa"/>
            <w:shd w:val="pct15" w:color="000000" w:fill="FFFFFF"/>
            <w:vAlign w:val="center"/>
          </w:tcPr>
          <w:p w14:paraId="2FEB57B8" w14:textId="231F54E3" w:rsidR="00DF466D" w:rsidRPr="00F624FD" w:rsidRDefault="00DF466D" w:rsidP="00DF466D">
            <w:pPr>
              <w:rPr>
                <w:lang w:val="tr-TR"/>
              </w:rPr>
            </w:pPr>
            <w:r w:rsidRPr="00096A7B">
              <w:rPr>
                <w:lang w:val="tr-TR"/>
              </w:rPr>
              <w:t>İmza</w:t>
            </w:r>
          </w:p>
        </w:tc>
        <w:tc>
          <w:tcPr>
            <w:tcW w:w="2127" w:type="dxa"/>
            <w:vAlign w:val="center"/>
          </w:tcPr>
          <w:p w14:paraId="2FEB57B9" w14:textId="77777777" w:rsidR="00DF466D" w:rsidRPr="00F624FD" w:rsidRDefault="00DF466D" w:rsidP="00DF466D">
            <w:pPr>
              <w:rPr>
                <w:lang w:val="tr-TR"/>
              </w:rPr>
            </w:pPr>
          </w:p>
        </w:tc>
        <w:tc>
          <w:tcPr>
            <w:tcW w:w="992" w:type="dxa"/>
            <w:shd w:val="pct15" w:color="000000" w:fill="FFFFFF"/>
            <w:vAlign w:val="center"/>
          </w:tcPr>
          <w:p w14:paraId="2FEB57BA" w14:textId="4D07062B" w:rsidR="00DF466D" w:rsidRPr="00F624FD" w:rsidRDefault="00DF466D" w:rsidP="00DF466D">
            <w:pPr>
              <w:rPr>
                <w:lang w:val="tr-TR"/>
              </w:rPr>
            </w:pPr>
            <w:r>
              <w:rPr>
                <w:lang w:val="tr-TR"/>
              </w:rPr>
              <w:t>Tarih</w:t>
            </w:r>
          </w:p>
        </w:tc>
        <w:tc>
          <w:tcPr>
            <w:tcW w:w="1417" w:type="dxa"/>
            <w:vAlign w:val="center"/>
          </w:tcPr>
          <w:p w14:paraId="2FEB57BB" w14:textId="77777777" w:rsidR="00DF466D" w:rsidRPr="00F624FD" w:rsidRDefault="00DF466D" w:rsidP="00DF466D">
            <w:pPr>
              <w:rPr>
                <w:lang w:val="tr-TR"/>
              </w:rPr>
            </w:pPr>
          </w:p>
        </w:tc>
      </w:tr>
    </w:tbl>
    <w:p w14:paraId="2FEB57BD" w14:textId="413C074F" w:rsidR="00E86C93" w:rsidRPr="00F624FD" w:rsidRDefault="00DF466D" w:rsidP="00C00881">
      <w:pPr>
        <w:keepNext/>
        <w:spacing w:before="360" w:after="100"/>
        <w:rPr>
          <w:lang w:val="tr-TR"/>
        </w:rPr>
      </w:pPr>
      <w:r>
        <w:rPr>
          <w:b/>
          <w:sz w:val="18"/>
          <w:lang w:val="tr-TR"/>
        </w:rPr>
        <w:t>Bölüm IV</w:t>
      </w:r>
      <w:r w:rsidRPr="00DF466D">
        <w:rPr>
          <w:b/>
          <w:sz w:val="18"/>
          <w:lang w:val="tr-TR"/>
        </w:rPr>
        <w:t>. Tez Danışmanı ve Eş-Tez Danışmanı (eğer varsa) Onayı</w:t>
      </w:r>
    </w:p>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5"/>
        <w:gridCol w:w="3685"/>
        <w:gridCol w:w="992"/>
        <w:gridCol w:w="2127"/>
        <w:gridCol w:w="992"/>
        <w:gridCol w:w="1417"/>
      </w:tblGrid>
      <w:tr w:rsidR="00DF466D" w:rsidRPr="00F624FD" w14:paraId="2FEB57C5" w14:textId="77777777" w:rsidTr="00247547">
        <w:trPr>
          <w:cantSplit/>
          <w:trHeight w:val="397"/>
        </w:trPr>
        <w:tc>
          <w:tcPr>
            <w:tcW w:w="1555" w:type="dxa"/>
            <w:shd w:val="pct15" w:color="000000" w:fill="FFFFFF"/>
            <w:vAlign w:val="center"/>
          </w:tcPr>
          <w:p w14:paraId="2550DA22" w14:textId="77777777" w:rsidR="00DF466D" w:rsidRPr="00DF466D" w:rsidRDefault="00DF466D" w:rsidP="00DF466D">
            <w:pPr>
              <w:rPr>
                <w:szCs w:val="16"/>
                <w:lang w:val="tr-TR"/>
              </w:rPr>
            </w:pPr>
            <w:r w:rsidRPr="00DF466D">
              <w:rPr>
                <w:szCs w:val="16"/>
                <w:lang w:val="tr-TR"/>
              </w:rPr>
              <w:t>Tez Danışmanı</w:t>
            </w:r>
          </w:p>
          <w:p w14:paraId="2FEB57BF" w14:textId="29CD113C" w:rsidR="00DF466D" w:rsidRPr="00F624FD" w:rsidRDefault="00DF466D" w:rsidP="00DF466D">
            <w:pPr>
              <w:keepNext/>
              <w:keepLines/>
              <w:rPr>
                <w:lang w:val="tr-TR"/>
              </w:rPr>
            </w:pPr>
            <w:r w:rsidRPr="003B1B37">
              <w:rPr>
                <w:sz w:val="12"/>
                <w:szCs w:val="14"/>
                <w:lang w:val="tr-TR"/>
              </w:rPr>
              <w:t>Unvanı ve Adı- Soyadı</w:t>
            </w:r>
          </w:p>
        </w:tc>
        <w:tc>
          <w:tcPr>
            <w:tcW w:w="3685" w:type="dxa"/>
            <w:vAlign w:val="center"/>
          </w:tcPr>
          <w:p w14:paraId="2FEB57C0" w14:textId="77777777" w:rsidR="00DF466D" w:rsidRPr="00F624FD" w:rsidRDefault="00DF466D" w:rsidP="00DF466D">
            <w:pPr>
              <w:keepNext/>
              <w:keepLines/>
              <w:rPr>
                <w:lang w:val="tr-TR"/>
              </w:rPr>
            </w:pPr>
          </w:p>
        </w:tc>
        <w:tc>
          <w:tcPr>
            <w:tcW w:w="992" w:type="dxa"/>
            <w:shd w:val="pct15" w:color="000000" w:fill="FFFFFF"/>
            <w:vAlign w:val="center"/>
          </w:tcPr>
          <w:p w14:paraId="2FEB57C1" w14:textId="15967E03" w:rsidR="00DF466D" w:rsidRPr="00F624FD" w:rsidRDefault="00DF466D" w:rsidP="00DF466D">
            <w:pPr>
              <w:keepNext/>
              <w:keepLines/>
              <w:rPr>
                <w:lang w:val="tr-TR"/>
              </w:rPr>
            </w:pPr>
            <w:r w:rsidRPr="00592513">
              <w:rPr>
                <w:lang w:val="tr-TR"/>
              </w:rPr>
              <w:t>İmza</w:t>
            </w:r>
          </w:p>
        </w:tc>
        <w:tc>
          <w:tcPr>
            <w:tcW w:w="2127" w:type="dxa"/>
            <w:vAlign w:val="center"/>
          </w:tcPr>
          <w:p w14:paraId="2FEB57C2" w14:textId="77777777" w:rsidR="00DF466D" w:rsidRPr="00F624FD" w:rsidRDefault="00DF466D" w:rsidP="00DF466D">
            <w:pPr>
              <w:keepNext/>
              <w:keepLines/>
              <w:rPr>
                <w:lang w:val="tr-TR"/>
              </w:rPr>
            </w:pPr>
          </w:p>
        </w:tc>
        <w:tc>
          <w:tcPr>
            <w:tcW w:w="992" w:type="dxa"/>
            <w:shd w:val="pct15" w:color="000000" w:fill="FFFFFF"/>
            <w:vAlign w:val="center"/>
          </w:tcPr>
          <w:p w14:paraId="2FEB57C3" w14:textId="7409B958" w:rsidR="00DF466D" w:rsidRPr="00F624FD" w:rsidRDefault="00DF466D" w:rsidP="00DF466D">
            <w:pPr>
              <w:keepNext/>
              <w:keepLines/>
              <w:rPr>
                <w:lang w:val="tr-TR"/>
              </w:rPr>
            </w:pPr>
            <w:r w:rsidRPr="00592513">
              <w:rPr>
                <w:lang w:val="tr-TR"/>
              </w:rPr>
              <w:t>Tarih</w:t>
            </w:r>
          </w:p>
        </w:tc>
        <w:tc>
          <w:tcPr>
            <w:tcW w:w="1417" w:type="dxa"/>
            <w:vAlign w:val="center"/>
          </w:tcPr>
          <w:p w14:paraId="2FEB57C4" w14:textId="77777777" w:rsidR="00DF466D" w:rsidRPr="00F624FD" w:rsidRDefault="00DF466D" w:rsidP="00DF466D">
            <w:pPr>
              <w:keepNext/>
              <w:keepLines/>
              <w:rPr>
                <w:lang w:val="tr-TR"/>
              </w:rPr>
            </w:pPr>
          </w:p>
        </w:tc>
      </w:tr>
      <w:tr w:rsidR="00DF466D" w:rsidRPr="00F624FD" w14:paraId="2FEB57CD" w14:textId="77777777" w:rsidTr="00247547">
        <w:trPr>
          <w:cantSplit/>
          <w:trHeight w:val="397"/>
        </w:trPr>
        <w:tc>
          <w:tcPr>
            <w:tcW w:w="1555" w:type="dxa"/>
            <w:shd w:val="pct15" w:color="000000" w:fill="FFFFFF"/>
            <w:vAlign w:val="center"/>
          </w:tcPr>
          <w:p w14:paraId="24367A08" w14:textId="77777777" w:rsidR="00DF466D" w:rsidRPr="00DF466D" w:rsidRDefault="00DF466D" w:rsidP="00DF466D">
            <w:pPr>
              <w:rPr>
                <w:szCs w:val="16"/>
                <w:lang w:val="tr-TR"/>
              </w:rPr>
            </w:pPr>
            <w:r w:rsidRPr="00DF466D">
              <w:rPr>
                <w:szCs w:val="16"/>
                <w:lang w:val="tr-TR"/>
              </w:rPr>
              <w:t>Eş-Tez Danışmanı</w:t>
            </w:r>
          </w:p>
          <w:p w14:paraId="2FEB57C7" w14:textId="58F43EC0" w:rsidR="00DF466D" w:rsidRPr="00F624FD" w:rsidRDefault="00DF466D" w:rsidP="00DF466D">
            <w:pPr>
              <w:keepLines/>
              <w:rPr>
                <w:lang w:val="tr-TR"/>
              </w:rPr>
            </w:pPr>
            <w:r w:rsidRPr="003B1B37">
              <w:rPr>
                <w:sz w:val="12"/>
                <w:szCs w:val="14"/>
                <w:lang w:val="tr-TR"/>
              </w:rPr>
              <w:t>Unvanı ve Adı-Soyadı</w:t>
            </w:r>
          </w:p>
        </w:tc>
        <w:tc>
          <w:tcPr>
            <w:tcW w:w="3685" w:type="dxa"/>
            <w:vAlign w:val="center"/>
          </w:tcPr>
          <w:p w14:paraId="2FEB57C8" w14:textId="77777777" w:rsidR="00DF466D" w:rsidRPr="00F624FD" w:rsidRDefault="00DF466D" w:rsidP="00DF466D">
            <w:pPr>
              <w:keepLines/>
              <w:rPr>
                <w:lang w:val="tr-TR"/>
              </w:rPr>
            </w:pPr>
          </w:p>
        </w:tc>
        <w:tc>
          <w:tcPr>
            <w:tcW w:w="992" w:type="dxa"/>
            <w:shd w:val="pct15" w:color="000000" w:fill="FFFFFF"/>
            <w:vAlign w:val="center"/>
          </w:tcPr>
          <w:p w14:paraId="2FEB57C9" w14:textId="13B45487" w:rsidR="00DF466D" w:rsidRPr="00F624FD" w:rsidRDefault="00DF466D" w:rsidP="00DF466D">
            <w:pPr>
              <w:keepLines/>
              <w:rPr>
                <w:lang w:val="tr-TR"/>
              </w:rPr>
            </w:pPr>
            <w:r w:rsidRPr="00592513">
              <w:rPr>
                <w:lang w:val="tr-TR"/>
              </w:rPr>
              <w:t>İmza</w:t>
            </w:r>
          </w:p>
        </w:tc>
        <w:tc>
          <w:tcPr>
            <w:tcW w:w="2127" w:type="dxa"/>
            <w:vAlign w:val="center"/>
          </w:tcPr>
          <w:p w14:paraId="2FEB57CA" w14:textId="77777777" w:rsidR="00DF466D" w:rsidRPr="00F624FD" w:rsidRDefault="00DF466D" w:rsidP="00DF466D">
            <w:pPr>
              <w:keepLines/>
              <w:rPr>
                <w:lang w:val="tr-TR"/>
              </w:rPr>
            </w:pPr>
          </w:p>
        </w:tc>
        <w:tc>
          <w:tcPr>
            <w:tcW w:w="992" w:type="dxa"/>
            <w:shd w:val="pct15" w:color="000000" w:fill="FFFFFF"/>
            <w:vAlign w:val="center"/>
          </w:tcPr>
          <w:p w14:paraId="2FEB57CB" w14:textId="230D4713" w:rsidR="00DF466D" w:rsidRPr="00F624FD" w:rsidRDefault="00DF466D" w:rsidP="00DF466D">
            <w:pPr>
              <w:keepLines/>
              <w:rPr>
                <w:lang w:val="tr-TR"/>
              </w:rPr>
            </w:pPr>
            <w:r w:rsidRPr="00592513">
              <w:rPr>
                <w:lang w:val="tr-TR"/>
              </w:rPr>
              <w:t>Tarih</w:t>
            </w:r>
          </w:p>
        </w:tc>
        <w:tc>
          <w:tcPr>
            <w:tcW w:w="1417" w:type="dxa"/>
            <w:vAlign w:val="center"/>
          </w:tcPr>
          <w:p w14:paraId="2FEB57CC" w14:textId="77777777" w:rsidR="00DF466D" w:rsidRPr="00F624FD" w:rsidRDefault="00DF466D" w:rsidP="00DF466D">
            <w:pPr>
              <w:keepLines/>
              <w:rPr>
                <w:lang w:val="tr-TR"/>
              </w:rPr>
            </w:pPr>
          </w:p>
        </w:tc>
      </w:tr>
    </w:tbl>
    <w:p w14:paraId="2FEB57CE" w14:textId="53CDAB51" w:rsidR="007563AB" w:rsidRPr="00F624FD" w:rsidRDefault="00DF466D" w:rsidP="00C00881">
      <w:pPr>
        <w:keepNext/>
        <w:spacing w:before="360" w:after="100"/>
        <w:rPr>
          <w:lang w:val="tr-TR"/>
        </w:rPr>
      </w:pPr>
      <w:r>
        <w:rPr>
          <w:b/>
          <w:sz w:val="18"/>
          <w:lang w:val="tr-TR"/>
        </w:rPr>
        <w:t xml:space="preserve">Bölüm </w:t>
      </w:r>
      <w:r w:rsidRPr="00DF466D">
        <w:rPr>
          <w:b/>
          <w:sz w:val="18"/>
          <w:lang w:val="tr-TR"/>
        </w:rPr>
        <w:t xml:space="preserve">V. Bölüm Lisansüstü Eğitim Komitesi Değerlendirmesi </w:t>
      </w:r>
      <w:r w:rsidR="007563AB" w:rsidRPr="00F624FD">
        <w:rPr>
          <w:b/>
          <w:sz w:val="18"/>
          <w:lang w:val="tr-TR"/>
        </w:rPr>
        <w:t>*</w:t>
      </w:r>
    </w:p>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5"/>
        <w:gridCol w:w="1212"/>
        <w:gridCol w:w="1733"/>
        <w:gridCol w:w="2004"/>
        <w:gridCol w:w="1855"/>
        <w:gridCol w:w="2409"/>
      </w:tblGrid>
      <w:tr w:rsidR="00DF466D" w:rsidRPr="00F624FD" w14:paraId="2FEB57D3" w14:textId="77777777" w:rsidTr="00247547">
        <w:trPr>
          <w:cantSplit/>
          <w:trHeight w:val="350"/>
        </w:trPr>
        <w:tc>
          <w:tcPr>
            <w:tcW w:w="4500" w:type="dxa"/>
            <w:gridSpan w:val="3"/>
            <w:shd w:val="pct15" w:color="000000" w:fill="FFFFFF"/>
            <w:vAlign w:val="center"/>
          </w:tcPr>
          <w:p w14:paraId="78673DED" w14:textId="77777777" w:rsidR="00DF466D" w:rsidRPr="00592513" w:rsidRDefault="00DF466D" w:rsidP="00DF466D">
            <w:pPr>
              <w:jc w:val="center"/>
              <w:rPr>
                <w:lang w:val="tr-TR"/>
              </w:rPr>
            </w:pPr>
            <w:r w:rsidRPr="00592513">
              <w:rPr>
                <w:lang w:val="tr-TR"/>
              </w:rPr>
              <w:t>Komite Üyeleri</w:t>
            </w:r>
          </w:p>
          <w:p w14:paraId="2FEB57D0" w14:textId="2BBFA74F" w:rsidR="00DF466D" w:rsidRPr="00F624FD" w:rsidRDefault="00DF466D" w:rsidP="00DF466D">
            <w:pPr>
              <w:keepNext/>
              <w:keepLines/>
              <w:jc w:val="center"/>
              <w:rPr>
                <w:sz w:val="12"/>
                <w:lang w:val="tr-TR"/>
              </w:rPr>
            </w:pPr>
            <w:r>
              <w:rPr>
                <w:sz w:val="12"/>
                <w:lang w:val="tr-TR"/>
              </w:rPr>
              <w:t>U</w:t>
            </w:r>
            <w:r w:rsidRPr="00592513">
              <w:rPr>
                <w:sz w:val="12"/>
                <w:lang w:val="tr-TR"/>
              </w:rPr>
              <w:t>nvan</w:t>
            </w:r>
            <w:r>
              <w:rPr>
                <w:sz w:val="12"/>
                <w:lang w:val="tr-TR"/>
              </w:rPr>
              <w:t>ı</w:t>
            </w:r>
            <w:r w:rsidRPr="00592513">
              <w:rPr>
                <w:sz w:val="12"/>
                <w:lang w:val="tr-TR"/>
              </w:rPr>
              <w:t xml:space="preserve"> ve </w:t>
            </w:r>
            <w:r w:rsidRPr="00592513">
              <w:rPr>
                <w:sz w:val="12"/>
                <w:szCs w:val="12"/>
                <w:lang w:val="tr-TR"/>
              </w:rPr>
              <w:t>Adı-Soyadı</w:t>
            </w:r>
          </w:p>
        </w:tc>
        <w:tc>
          <w:tcPr>
            <w:tcW w:w="3859" w:type="dxa"/>
            <w:gridSpan w:val="2"/>
            <w:tcBorders>
              <w:bottom w:val="nil"/>
            </w:tcBorders>
            <w:shd w:val="pct15" w:color="000000" w:fill="FFFFFF"/>
            <w:vAlign w:val="center"/>
          </w:tcPr>
          <w:p w14:paraId="2FEB57D1" w14:textId="09BA3FF4" w:rsidR="00DF466D" w:rsidRPr="00F624FD" w:rsidRDefault="00DF466D" w:rsidP="00DF466D">
            <w:pPr>
              <w:keepNext/>
              <w:keepLines/>
              <w:jc w:val="center"/>
              <w:rPr>
                <w:sz w:val="14"/>
                <w:lang w:val="tr-TR"/>
              </w:rPr>
            </w:pPr>
            <w:r w:rsidRPr="00592513">
              <w:rPr>
                <w:lang w:val="tr-TR"/>
              </w:rPr>
              <w:t>Öneri</w:t>
            </w:r>
          </w:p>
        </w:tc>
        <w:tc>
          <w:tcPr>
            <w:tcW w:w="2409" w:type="dxa"/>
            <w:shd w:val="pct15" w:color="000000" w:fill="FFFFFF"/>
            <w:vAlign w:val="center"/>
          </w:tcPr>
          <w:p w14:paraId="2FEB57D2" w14:textId="6FB987FC" w:rsidR="00DF466D" w:rsidRPr="00F624FD" w:rsidRDefault="00DF466D" w:rsidP="00DF466D">
            <w:pPr>
              <w:keepNext/>
              <w:keepLines/>
              <w:jc w:val="center"/>
              <w:rPr>
                <w:lang w:val="tr-TR"/>
              </w:rPr>
            </w:pPr>
            <w:r w:rsidRPr="00592513">
              <w:rPr>
                <w:lang w:val="tr-TR"/>
              </w:rPr>
              <w:t>İmza</w:t>
            </w:r>
          </w:p>
        </w:tc>
      </w:tr>
      <w:tr w:rsidR="009801AC" w:rsidRPr="00F624FD" w14:paraId="2FEB57D9" w14:textId="77777777" w:rsidTr="00247547">
        <w:trPr>
          <w:cantSplit/>
          <w:trHeight w:val="340"/>
        </w:trPr>
        <w:tc>
          <w:tcPr>
            <w:tcW w:w="1555" w:type="dxa"/>
            <w:shd w:val="pct15" w:color="000000" w:fill="FFFFFF"/>
            <w:vAlign w:val="center"/>
          </w:tcPr>
          <w:p w14:paraId="2FEB57D4" w14:textId="796B4E07" w:rsidR="009801AC" w:rsidRPr="00F624FD" w:rsidRDefault="00DF466D" w:rsidP="000202BE">
            <w:pPr>
              <w:keepNext/>
              <w:keepLines/>
              <w:rPr>
                <w:lang w:val="tr-TR"/>
              </w:rPr>
            </w:pPr>
            <w:r w:rsidRPr="00DF466D">
              <w:rPr>
                <w:lang w:val="tr-TR"/>
              </w:rPr>
              <w:t>Üye 1 (Başkan)</w:t>
            </w:r>
          </w:p>
        </w:tc>
        <w:tc>
          <w:tcPr>
            <w:tcW w:w="2945" w:type="dxa"/>
            <w:gridSpan w:val="2"/>
            <w:tcBorders>
              <w:right w:val="nil"/>
            </w:tcBorders>
            <w:vAlign w:val="center"/>
          </w:tcPr>
          <w:p w14:paraId="2FEB57D5" w14:textId="77777777" w:rsidR="009801AC" w:rsidRPr="00F624FD" w:rsidRDefault="009801AC" w:rsidP="000202BE">
            <w:pPr>
              <w:keepNext/>
              <w:keepLines/>
              <w:rPr>
                <w:lang w:val="tr-TR"/>
              </w:rPr>
            </w:pPr>
          </w:p>
        </w:tc>
        <w:tc>
          <w:tcPr>
            <w:tcW w:w="2004" w:type="dxa"/>
            <w:tcBorders>
              <w:top w:val="single" w:sz="4" w:space="0" w:color="auto"/>
              <w:left w:val="single" w:sz="4" w:space="0" w:color="auto"/>
              <w:right w:val="nil"/>
            </w:tcBorders>
            <w:vAlign w:val="center"/>
          </w:tcPr>
          <w:p w14:paraId="2FEB57D6" w14:textId="5605581F" w:rsidR="009801AC" w:rsidRPr="00F624FD" w:rsidRDefault="00700DBE" w:rsidP="000202BE">
            <w:pPr>
              <w:keepNext/>
              <w:keepLines/>
              <w:rPr>
                <w:rFonts w:asciiTheme="minorBidi" w:hAnsiTheme="minorBidi" w:cstheme="minorBidi"/>
                <w:szCs w:val="16"/>
                <w:lang w:val="tr-TR"/>
              </w:rPr>
            </w:pPr>
            <w:sdt>
              <w:sdtPr>
                <w:rPr>
                  <w:rFonts w:asciiTheme="minorBidi" w:hAnsiTheme="minorBidi"/>
                  <w:spacing w:val="6"/>
                  <w:sz w:val="24"/>
                  <w:szCs w:val="24"/>
                  <w:lang w:val="tr-TR"/>
                </w:rPr>
                <w:id w:val="-1674023044"/>
                <w14:checkbox>
                  <w14:checked w14:val="0"/>
                  <w14:checkedState w14:val="2612" w14:font="MS Gothic"/>
                  <w14:uncheckedState w14:val="2610" w14:font="MS Gothic"/>
                </w14:checkbox>
              </w:sdtPr>
              <w:sdtEndPr/>
              <w:sdtContent>
                <w:r w:rsidR="00A530BE" w:rsidRPr="00F624FD">
                  <w:rPr>
                    <w:rFonts w:ascii="MS Gothic" w:eastAsia="MS Gothic" w:hAnsi="MS Gothic"/>
                    <w:spacing w:val="6"/>
                    <w:sz w:val="24"/>
                    <w:szCs w:val="24"/>
                    <w:lang w:val="tr-TR"/>
                  </w:rPr>
                  <w:t>☐</w:t>
                </w:r>
              </w:sdtContent>
            </w:sdt>
            <w:r w:rsidR="00DF466D" w:rsidRPr="00DF466D">
              <w:rPr>
                <w:rFonts w:asciiTheme="minorBidi" w:hAnsiTheme="minorBidi" w:cstheme="minorBidi"/>
                <w:position w:val="2"/>
                <w:szCs w:val="16"/>
                <w:lang w:val="tr-TR"/>
              </w:rPr>
              <w:t>Uygun</w:t>
            </w:r>
          </w:p>
        </w:tc>
        <w:tc>
          <w:tcPr>
            <w:tcW w:w="1855" w:type="dxa"/>
            <w:tcBorders>
              <w:top w:val="single" w:sz="4" w:space="0" w:color="auto"/>
              <w:left w:val="nil"/>
              <w:right w:val="single" w:sz="4" w:space="0" w:color="auto"/>
            </w:tcBorders>
            <w:vAlign w:val="center"/>
          </w:tcPr>
          <w:p w14:paraId="2FEB57D7" w14:textId="2A1A70A1" w:rsidR="009801AC" w:rsidRPr="00F624FD" w:rsidRDefault="00700DBE" w:rsidP="000202BE">
            <w:pPr>
              <w:keepNext/>
              <w:keepLines/>
              <w:rPr>
                <w:rFonts w:asciiTheme="minorBidi" w:hAnsiTheme="minorBidi" w:cstheme="minorBidi"/>
                <w:szCs w:val="16"/>
                <w:lang w:val="tr-TR"/>
              </w:rPr>
            </w:pPr>
            <w:sdt>
              <w:sdtPr>
                <w:rPr>
                  <w:rFonts w:asciiTheme="minorBidi" w:hAnsiTheme="minorBidi"/>
                  <w:spacing w:val="6"/>
                  <w:sz w:val="24"/>
                  <w:szCs w:val="24"/>
                  <w:lang w:val="tr-TR"/>
                </w:rPr>
                <w:id w:val="1237894462"/>
                <w14:checkbox>
                  <w14:checked w14:val="0"/>
                  <w14:checkedState w14:val="2612" w14:font="MS Gothic"/>
                  <w14:uncheckedState w14:val="2610" w14:font="MS Gothic"/>
                </w14:checkbox>
              </w:sdtPr>
              <w:sdtEndPr/>
              <w:sdtContent>
                <w:r w:rsidR="009801AC" w:rsidRPr="00F624FD">
                  <w:rPr>
                    <w:rFonts w:ascii="MS Gothic" w:eastAsia="MS Gothic" w:hAnsi="MS Gothic"/>
                    <w:spacing w:val="6"/>
                    <w:sz w:val="24"/>
                    <w:szCs w:val="24"/>
                    <w:lang w:val="tr-TR"/>
                  </w:rPr>
                  <w:t>☐</w:t>
                </w:r>
              </w:sdtContent>
            </w:sdt>
            <w:r w:rsidR="00DF466D" w:rsidRPr="00DF466D">
              <w:rPr>
                <w:rFonts w:asciiTheme="minorBidi" w:hAnsiTheme="minorBidi" w:cstheme="minorBidi"/>
                <w:position w:val="2"/>
                <w:szCs w:val="16"/>
                <w:lang w:val="tr-TR"/>
              </w:rPr>
              <w:t>Uygun değil</w:t>
            </w:r>
          </w:p>
        </w:tc>
        <w:tc>
          <w:tcPr>
            <w:tcW w:w="2409" w:type="dxa"/>
            <w:tcBorders>
              <w:left w:val="nil"/>
            </w:tcBorders>
            <w:vAlign w:val="center"/>
          </w:tcPr>
          <w:p w14:paraId="2FEB57D8" w14:textId="77777777" w:rsidR="009801AC" w:rsidRPr="00F624FD" w:rsidRDefault="009801AC" w:rsidP="000202BE">
            <w:pPr>
              <w:keepNext/>
              <w:keepLines/>
              <w:rPr>
                <w:lang w:val="tr-TR"/>
              </w:rPr>
            </w:pPr>
          </w:p>
        </w:tc>
      </w:tr>
      <w:tr w:rsidR="00DF466D" w:rsidRPr="00F624FD" w14:paraId="2FEB57DF" w14:textId="77777777" w:rsidTr="00247547">
        <w:trPr>
          <w:cantSplit/>
          <w:trHeight w:val="340"/>
        </w:trPr>
        <w:tc>
          <w:tcPr>
            <w:tcW w:w="1555" w:type="dxa"/>
            <w:shd w:val="pct15" w:color="000000" w:fill="FFFFFF"/>
            <w:vAlign w:val="center"/>
          </w:tcPr>
          <w:p w14:paraId="2FEB57DA" w14:textId="73D16C14" w:rsidR="00DF466D" w:rsidRPr="00F624FD" w:rsidRDefault="00DF466D" w:rsidP="00DF466D">
            <w:pPr>
              <w:keepNext/>
              <w:keepLines/>
              <w:rPr>
                <w:lang w:val="tr-TR"/>
              </w:rPr>
            </w:pPr>
            <w:r w:rsidRPr="00DF466D">
              <w:rPr>
                <w:lang w:val="tr-TR"/>
              </w:rPr>
              <w:t xml:space="preserve">Üye </w:t>
            </w:r>
            <w:r w:rsidRPr="00F624FD">
              <w:rPr>
                <w:lang w:val="tr-TR"/>
              </w:rPr>
              <w:t>2</w:t>
            </w:r>
          </w:p>
        </w:tc>
        <w:tc>
          <w:tcPr>
            <w:tcW w:w="2945" w:type="dxa"/>
            <w:gridSpan w:val="2"/>
            <w:tcBorders>
              <w:right w:val="nil"/>
            </w:tcBorders>
            <w:vAlign w:val="center"/>
          </w:tcPr>
          <w:p w14:paraId="2FEB57DB" w14:textId="77777777" w:rsidR="00DF466D" w:rsidRPr="00F624FD" w:rsidRDefault="00DF466D" w:rsidP="00DF466D">
            <w:pPr>
              <w:keepNext/>
              <w:keepLines/>
              <w:rPr>
                <w:lang w:val="tr-TR"/>
              </w:rPr>
            </w:pPr>
          </w:p>
        </w:tc>
        <w:tc>
          <w:tcPr>
            <w:tcW w:w="2004" w:type="dxa"/>
            <w:tcBorders>
              <w:top w:val="single" w:sz="4" w:space="0" w:color="auto"/>
              <w:left w:val="single" w:sz="4" w:space="0" w:color="auto"/>
              <w:right w:val="nil"/>
            </w:tcBorders>
            <w:vAlign w:val="center"/>
          </w:tcPr>
          <w:p w14:paraId="2FEB57DC" w14:textId="1A0F8C84" w:rsidR="00DF466D" w:rsidRPr="00F624FD" w:rsidRDefault="00700DBE" w:rsidP="00DF466D">
            <w:pPr>
              <w:keepNext/>
              <w:keepLines/>
              <w:rPr>
                <w:rFonts w:asciiTheme="minorBidi" w:hAnsiTheme="minorBidi" w:cstheme="minorBidi"/>
                <w:szCs w:val="16"/>
                <w:lang w:val="tr-TR"/>
              </w:rPr>
            </w:pPr>
            <w:sdt>
              <w:sdtPr>
                <w:rPr>
                  <w:rFonts w:asciiTheme="minorBidi" w:hAnsiTheme="minorBidi"/>
                  <w:spacing w:val="6"/>
                  <w:sz w:val="24"/>
                  <w:szCs w:val="24"/>
                  <w:lang w:val="tr-TR"/>
                </w:rPr>
                <w:id w:val="1908348688"/>
                <w14:checkbox>
                  <w14:checked w14:val="0"/>
                  <w14:checkedState w14:val="2612" w14:font="MS Gothic"/>
                  <w14:uncheckedState w14:val="2610" w14:font="MS Gothic"/>
                </w14:checkbox>
              </w:sdtPr>
              <w:sdtEndPr/>
              <w:sdtContent>
                <w:r w:rsidR="00DF466D" w:rsidRPr="00F624FD">
                  <w:rPr>
                    <w:rFonts w:ascii="MS Gothic" w:eastAsia="MS Gothic" w:hAnsi="MS Gothic"/>
                    <w:spacing w:val="6"/>
                    <w:sz w:val="24"/>
                    <w:szCs w:val="24"/>
                    <w:lang w:val="tr-TR"/>
                  </w:rPr>
                  <w:t>☐</w:t>
                </w:r>
              </w:sdtContent>
            </w:sdt>
            <w:r w:rsidR="00DF466D" w:rsidRPr="00DF466D">
              <w:rPr>
                <w:rFonts w:asciiTheme="minorBidi" w:hAnsiTheme="minorBidi" w:cstheme="minorBidi"/>
                <w:position w:val="2"/>
                <w:szCs w:val="16"/>
                <w:lang w:val="tr-TR"/>
              </w:rPr>
              <w:t>Uygun</w:t>
            </w:r>
          </w:p>
        </w:tc>
        <w:tc>
          <w:tcPr>
            <w:tcW w:w="1855" w:type="dxa"/>
            <w:tcBorders>
              <w:top w:val="single" w:sz="4" w:space="0" w:color="auto"/>
              <w:left w:val="nil"/>
              <w:right w:val="single" w:sz="4" w:space="0" w:color="auto"/>
            </w:tcBorders>
            <w:vAlign w:val="center"/>
          </w:tcPr>
          <w:p w14:paraId="2FEB57DD" w14:textId="2C470DF0" w:rsidR="00DF466D" w:rsidRPr="00F624FD" w:rsidRDefault="00700DBE" w:rsidP="00DF466D">
            <w:pPr>
              <w:keepNext/>
              <w:keepLines/>
              <w:rPr>
                <w:rFonts w:asciiTheme="minorBidi" w:hAnsiTheme="minorBidi" w:cstheme="minorBidi"/>
                <w:szCs w:val="16"/>
                <w:lang w:val="tr-TR"/>
              </w:rPr>
            </w:pPr>
            <w:sdt>
              <w:sdtPr>
                <w:rPr>
                  <w:rFonts w:asciiTheme="minorBidi" w:hAnsiTheme="minorBidi"/>
                  <w:spacing w:val="6"/>
                  <w:sz w:val="24"/>
                  <w:szCs w:val="24"/>
                  <w:lang w:val="tr-TR"/>
                </w:rPr>
                <w:id w:val="-21103388"/>
                <w14:checkbox>
                  <w14:checked w14:val="0"/>
                  <w14:checkedState w14:val="2612" w14:font="MS Gothic"/>
                  <w14:uncheckedState w14:val="2610" w14:font="MS Gothic"/>
                </w14:checkbox>
              </w:sdtPr>
              <w:sdtEndPr/>
              <w:sdtContent>
                <w:r w:rsidR="00DF466D" w:rsidRPr="00F624FD">
                  <w:rPr>
                    <w:rFonts w:ascii="MS Gothic" w:eastAsia="MS Gothic" w:hAnsi="MS Gothic"/>
                    <w:spacing w:val="6"/>
                    <w:sz w:val="24"/>
                    <w:szCs w:val="24"/>
                    <w:lang w:val="tr-TR"/>
                  </w:rPr>
                  <w:t>☐</w:t>
                </w:r>
              </w:sdtContent>
            </w:sdt>
            <w:r w:rsidR="00DF466D" w:rsidRPr="00DF466D">
              <w:rPr>
                <w:rFonts w:asciiTheme="minorBidi" w:hAnsiTheme="minorBidi" w:cstheme="minorBidi"/>
                <w:position w:val="2"/>
                <w:szCs w:val="16"/>
                <w:lang w:val="tr-TR"/>
              </w:rPr>
              <w:t>Uygun değil</w:t>
            </w:r>
          </w:p>
        </w:tc>
        <w:tc>
          <w:tcPr>
            <w:tcW w:w="2409" w:type="dxa"/>
            <w:tcBorders>
              <w:left w:val="nil"/>
            </w:tcBorders>
            <w:vAlign w:val="center"/>
          </w:tcPr>
          <w:p w14:paraId="2FEB57DE" w14:textId="77777777" w:rsidR="00DF466D" w:rsidRPr="00F624FD" w:rsidRDefault="00DF466D" w:rsidP="00DF466D">
            <w:pPr>
              <w:keepNext/>
              <w:keepLines/>
              <w:rPr>
                <w:lang w:val="tr-TR"/>
              </w:rPr>
            </w:pPr>
          </w:p>
        </w:tc>
      </w:tr>
      <w:tr w:rsidR="00DF466D" w:rsidRPr="00F624FD" w14:paraId="2FEB57E5" w14:textId="77777777" w:rsidTr="00247547">
        <w:trPr>
          <w:cantSplit/>
          <w:trHeight w:val="340"/>
        </w:trPr>
        <w:tc>
          <w:tcPr>
            <w:tcW w:w="1555" w:type="dxa"/>
            <w:shd w:val="pct15" w:color="000000" w:fill="FFFFFF"/>
            <w:vAlign w:val="center"/>
          </w:tcPr>
          <w:p w14:paraId="2FEB57E0" w14:textId="71176F26" w:rsidR="00DF466D" w:rsidRPr="00F624FD" w:rsidRDefault="00DF466D" w:rsidP="00DF466D">
            <w:pPr>
              <w:keepNext/>
              <w:keepLines/>
              <w:rPr>
                <w:lang w:val="tr-TR"/>
              </w:rPr>
            </w:pPr>
            <w:r w:rsidRPr="00DF466D">
              <w:rPr>
                <w:lang w:val="tr-TR"/>
              </w:rPr>
              <w:t xml:space="preserve">Üye </w:t>
            </w:r>
            <w:r w:rsidRPr="00F624FD">
              <w:rPr>
                <w:lang w:val="tr-TR"/>
              </w:rPr>
              <w:t>3</w:t>
            </w:r>
          </w:p>
        </w:tc>
        <w:tc>
          <w:tcPr>
            <w:tcW w:w="2945" w:type="dxa"/>
            <w:gridSpan w:val="2"/>
            <w:tcBorders>
              <w:right w:val="nil"/>
            </w:tcBorders>
            <w:vAlign w:val="center"/>
          </w:tcPr>
          <w:p w14:paraId="2FEB57E1" w14:textId="77777777" w:rsidR="00DF466D" w:rsidRPr="00F624FD" w:rsidRDefault="00DF466D" w:rsidP="00DF466D">
            <w:pPr>
              <w:keepNext/>
              <w:keepLines/>
              <w:rPr>
                <w:lang w:val="tr-TR"/>
              </w:rPr>
            </w:pPr>
          </w:p>
        </w:tc>
        <w:tc>
          <w:tcPr>
            <w:tcW w:w="2004" w:type="dxa"/>
            <w:tcBorders>
              <w:top w:val="single" w:sz="4" w:space="0" w:color="auto"/>
              <w:left w:val="single" w:sz="4" w:space="0" w:color="auto"/>
              <w:right w:val="nil"/>
            </w:tcBorders>
            <w:vAlign w:val="center"/>
          </w:tcPr>
          <w:p w14:paraId="2FEB57E2" w14:textId="78BAF6AC" w:rsidR="00DF466D" w:rsidRPr="00F624FD" w:rsidRDefault="00700DBE" w:rsidP="00DF466D">
            <w:pPr>
              <w:keepNext/>
              <w:keepLines/>
              <w:rPr>
                <w:rFonts w:asciiTheme="minorBidi" w:hAnsiTheme="minorBidi" w:cstheme="minorBidi"/>
                <w:szCs w:val="16"/>
                <w:lang w:val="tr-TR"/>
              </w:rPr>
            </w:pPr>
            <w:sdt>
              <w:sdtPr>
                <w:rPr>
                  <w:rFonts w:asciiTheme="minorBidi" w:hAnsiTheme="minorBidi"/>
                  <w:spacing w:val="6"/>
                  <w:sz w:val="24"/>
                  <w:szCs w:val="24"/>
                  <w:lang w:val="tr-TR"/>
                </w:rPr>
                <w:id w:val="1164435304"/>
                <w14:checkbox>
                  <w14:checked w14:val="0"/>
                  <w14:checkedState w14:val="2612" w14:font="MS Gothic"/>
                  <w14:uncheckedState w14:val="2610" w14:font="MS Gothic"/>
                </w14:checkbox>
              </w:sdtPr>
              <w:sdtEndPr/>
              <w:sdtContent>
                <w:r w:rsidR="00DF466D" w:rsidRPr="00F624FD">
                  <w:rPr>
                    <w:rFonts w:ascii="MS Gothic" w:eastAsia="MS Gothic" w:hAnsi="MS Gothic"/>
                    <w:spacing w:val="6"/>
                    <w:sz w:val="24"/>
                    <w:szCs w:val="24"/>
                    <w:lang w:val="tr-TR"/>
                  </w:rPr>
                  <w:t>☐</w:t>
                </w:r>
              </w:sdtContent>
            </w:sdt>
            <w:r w:rsidR="00DF466D" w:rsidRPr="00DF466D">
              <w:rPr>
                <w:rFonts w:asciiTheme="minorBidi" w:hAnsiTheme="minorBidi" w:cstheme="minorBidi"/>
                <w:position w:val="2"/>
                <w:szCs w:val="16"/>
                <w:lang w:val="tr-TR"/>
              </w:rPr>
              <w:t>Uygun</w:t>
            </w:r>
          </w:p>
        </w:tc>
        <w:tc>
          <w:tcPr>
            <w:tcW w:w="1855" w:type="dxa"/>
            <w:tcBorders>
              <w:top w:val="single" w:sz="4" w:space="0" w:color="auto"/>
              <w:left w:val="nil"/>
              <w:right w:val="single" w:sz="4" w:space="0" w:color="auto"/>
            </w:tcBorders>
            <w:vAlign w:val="center"/>
          </w:tcPr>
          <w:p w14:paraId="2FEB57E3" w14:textId="5A214FFD" w:rsidR="00DF466D" w:rsidRPr="00F624FD" w:rsidRDefault="00700DBE" w:rsidP="00DF466D">
            <w:pPr>
              <w:keepNext/>
              <w:keepLines/>
              <w:rPr>
                <w:rFonts w:asciiTheme="minorBidi" w:hAnsiTheme="minorBidi" w:cstheme="minorBidi"/>
                <w:szCs w:val="16"/>
                <w:lang w:val="tr-TR"/>
              </w:rPr>
            </w:pPr>
            <w:sdt>
              <w:sdtPr>
                <w:rPr>
                  <w:rFonts w:asciiTheme="minorBidi" w:hAnsiTheme="minorBidi"/>
                  <w:spacing w:val="6"/>
                  <w:sz w:val="24"/>
                  <w:szCs w:val="24"/>
                  <w:lang w:val="tr-TR"/>
                </w:rPr>
                <w:id w:val="774914549"/>
                <w14:checkbox>
                  <w14:checked w14:val="0"/>
                  <w14:checkedState w14:val="2612" w14:font="MS Gothic"/>
                  <w14:uncheckedState w14:val="2610" w14:font="MS Gothic"/>
                </w14:checkbox>
              </w:sdtPr>
              <w:sdtEndPr/>
              <w:sdtContent>
                <w:r w:rsidR="00DF466D" w:rsidRPr="00F624FD">
                  <w:rPr>
                    <w:rFonts w:ascii="MS Gothic" w:eastAsia="MS Gothic" w:hAnsi="MS Gothic"/>
                    <w:spacing w:val="6"/>
                    <w:sz w:val="24"/>
                    <w:szCs w:val="24"/>
                    <w:lang w:val="tr-TR"/>
                  </w:rPr>
                  <w:t>☐</w:t>
                </w:r>
              </w:sdtContent>
            </w:sdt>
            <w:r w:rsidR="00DF466D" w:rsidRPr="00DF466D">
              <w:rPr>
                <w:rFonts w:asciiTheme="minorBidi" w:hAnsiTheme="minorBidi" w:cstheme="minorBidi"/>
                <w:position w:val="2"/>
                <w:szCs w:val="16"/>
                <w:lang w:val="tr-TR"/>
              </w:rPr>
              <w:t>Uygun değil</w:t>
            </w:r>
          </w:p>
        </w:tc>
        <w:tc>
          <w:tcPr>
            <w:tcW w:w="2409" w:type="dxa"/>
            <w:tcBorders>
              <w:left w:val="nil"/>
            </w:tcBorders>
            <w:vAlign w:val="center"/>
          </w:tcPr>
          <w:p w14:paraId="2FEB57E4" w14:textId="77777777" w:rsidR="00DF466D" w:rsidRPr="00F624FD" w:rsidRDefault="00DF466D" w:rsidP="00DF466D">
            <w:pPr>
              <w:keepNext/>
              <w:keepLines/>
              <w:rPr>
                <w:lang w:val="tr-TR"/>
              </w:rPr>
            </w:pPr>
          </w:p>
        </w:tc>
      </w:tr>
      <w:tr w:rsidR="00DF466D" w:rsidRPr="00F624FD" w14:paraId="2FEB57EB" w14:textId="77777777" w:rsidTr="00A873A5">
        <w:trPr>
          <w:cantSplit/>
          <w:trHeight w:val="340"/>
        </w:trPr>
        <w:tc>
          <w:tcPr>
            <w:tcW w:w="1555" w:type="dxa"/>
            <w:tcBorders>
              <w:bottom w:val="single" w:sz="4" w:space="0" w:color="auto"/>
            </w:tcBorders>
            <w:shd w:val="pct15" w:color="000000" w:fill="FFFFFF"/>
            <w:vAlign w:val="center"/>
          </w:tcPr>
          <w:p w14:paraId="2FEB57E6" w14:textId="1C168385" w:rsidR="00DF466D" w:rsidRPr="00F624FD" w:rsidRDefault="00DF466D" w:rsidP="00DF466D">
            <w:pPr>
              <w:keepNext/>
              <w:keepLines/>
              <w:rPr>
                <w:lang w:val="tr-TR"/>
              </w:rPr>
            </w:pPr>
            <w:r w:rsidRPr="00DF466D">
              <w:rPr>
                <w:lang w:val="tr-TR"/>
              </w:rPr>
              <w:t xml:space="preserve">Üye </w:t>
            </w:r>
            <w:r w:rsidRPr="00F624FD">
              <w:rPr>
                <w:lang w:val="tr-TR"/>
              </w:rPr>
              <w:t>4</w:t>
            </w:r>
          </w:p>
        </w:tc>
        <w:tc>
          <w:tcPr>
            <w:tcW w:w="2945" w:type="dxa"/>
            <w:gridSpan w:val="2"/>
            <w:tcBorders>
              <w:bottom w:val="single" w:sz="4" w:space="0" w:color="auto"/>
              <w:right w:val="nil"/>
            </w:tcBorders>
            <w:vAlign w:val="center"/>
          </w:tcPr>
          <w:p w14:paraId="2FEB57E7" w14:textId="77777777" w:rsidR="00DF466D" w:rsidRPr="00F624FD" w:rsidRDefault="00DF466D" w:rsidP="00DF466D">
            <w:pPr>
              <w:keepNext/>
              <w:keepLines/>
              <w:rPr>
                <w:lang w:val="tr-TR"/>
              </w:rPr>
            </w:pPr>
          </w:p>
        </w:tc>
        <w:tc>
          <w:tcPr>
            <w:tcW w:w="2004" w:type="dxa"/>
            <w:tcBorders>
              <w:top w:val="single" w:sz="4" w:space="0" w:color="auto"/>
              <w:left w:val="single" w:sz="4" w:space="0" w:color="auto"/>
              <w:bottom w:val="single" w:sz="4" w:space="0" w:color="auto"/>
              <w:right w:val="nil"/>
            </w:tcBorders>
            <w:vAlign w:val="center"/>
          </w:tcPr>
          <w:p w14:paraId="2FEB57E8" w14:textId="5169BEC5" w:rsidR="00DF466D" w:rsidRPr="00F624FD" w:rsidRDefault="00700DBE" w:rsidP="00DF466D">
            <w:pPr>
              <w:keepNext/>
              <w:keepLines/>
              <w:rPr>
                <w:rFonts w:asciiTheme="minorBidi" w:hAnsiTheme="minorBidi" w:cstheme="minorBidi"/>
                <w:szCs w:val="16"/>
                <w:lang w:val="tr-TR"/>
              </w:rPr>
            </w:pPr>
            <w:sdt>
              <w:sdtPr>
                <w:rPr>
                  <w:rFonts w:asciiTheme="minorBidi" w:hAnsiTheme="minorBidi"/>
                  <w:spacing w:val="6"/>
                  <w:sz w:val="24"/>
                  <w:szCs w:val="24"/>
                  <w:lang w:val="tr-TR"/>
                </w:rPr>
                <w:id w:val="-1540046464"/>
                <w14:checkbox>
                  <w14:checked w14:val="0"/>
                  <w14:checkedState w14:val="2612" w14:font="MS Gothic"/>
                  <w14:uncheckedState w14:val="2610" w14:font="MS Gothic"/>
                </w14:checkbox>
              </w:sdtPr>
              <w:sdtEndPr/>
              <w:sdtContent>
                <w:r w:rsidR="00DF466D" w:rsidRPr="00F624FD">
                  <w:rPr>
                    <w:rFonts w:ascii="MS Gothic" w:eastAsia="MS Gothic" w:hAnsi="MS Gothic"/>
                    <w:spacing w:val="6"/>
                    <w:sz w:val="24"/>
                    <w:szCs w:val="24"/>
                    <w:lang w:val="tr-TR"/>
                  </w:rPr>
                  <w:t>☐</w:t>
                </w:r>
              </w:sdtContent>
            </w:sdt>
            <w:r w:rsidR="00DF466D" w:rsidRPr="00DF466D">
              <w:rPr>
                <w:rFonts w:asciiTheme="minorBidi" w:hAnsiTheme="minorBidi" w:cstheme="minorBidi"/>
                <w:position w:val="2"/>
                <w:szCs w:val="16"/>
                <w:lang w:val="tr-TR"/>
              </w:rPr>
              <w:t>Uygun</w:t>
            </w:r>
          </w:p>
        </w:tc>
        <w:tc>
          <w:tcPr>
            <w:tcW w:w="1855" w:type="dxa"/>
            <w:tcBorders>
              <w:top w:val="single" w:sz="4" w:space="0" w:color="auto"/>
              <w:left w:val="nil"/>
              <w:bottom w:val="single" w:sz="4" w:space="0" w:color="auto"/>
              <w:right w:val="single" w:sz="4" w:space="0" w:color="auto"/>
            </w:tcBorders>
            <w:vAlign w:val="center"/>
          </w:tcPr>
          <w:p w14:paraId="2FEB57E9" w14:textId="2D8AE59F" w:rsidR="00DF466D" w:rsidRPr="00F624FD" w:rsidRDefault="00700DBE" w:rsidP="00DF466D">
            <w:pPr>
              <w:keepNext/>
              <w:keepLines/>
              <w:rPr>
                <w:rFonts w:asciiTheme="minorBidi" w:hAnsiTheme="minorBidi" w:cstheme="minorBidi"/>
                <w:szCs w:val="16"/>
                <w:lang w:val="tr-TR"/>
              </w:rPr>
            </w:pPr>
            <w:sdt>
              <w:sdtPr>
                <w:rPr>
                  <w:rFonts w:asciiTheme="minorBidi" w:hAnsiTheme="minorBidi"/>
                  <w:spacing w:val="6"/>
                  <w:sz w:val="24"/>
                  <w:szCs w:val="24"/>
                  <w:lang w:val="tr-TR"/>
                </w:rPr>
                <w:id w:val="95526531"/>
                <w14:checkbox>
                  <w14:checked w14:val="0"/>
                  <w14:checkedState w14:val="2612" w14:font="MS Gothic"/>
                  <w14:uncheckedState w14:val="2610" w14:font="MS Gothic"/>
                </w14:checkbox>
              </w:sdtPr>
              <w:sdtEndPr/>
              <w:sdtContent>
                <w:r w:rsidR="00DF466D" w:rsidRPr="00F624FD">
                  <w:rPr>
                    <w:rFonts w:ascii="MS Gothic" w:eastAsia="MS Gothic" w:hAnsi="MS Gothic"/>
                    <w:spacing w:val="6"/>
                    <w:sz w:val="24"/>
                    <w:szCs w:val="24"/>
                    <w:lang w:val="tr-TR"/>
                  </w:rPr>
                  <w:t>☐</w:t>
                </w:r>
              </w:sdtContent>
            </w:sdt>
            <w:r w:rsidR="00DF466D" w:rsidRPr="00DF466D">
              <w:rPr>
                <w:rFonts w:asciiTheme="minorBidi" w:hAnsiTheme="minorBidi" w:cstheme="minorBidi"/>
                <w:position w:val="2"/>
                <w:szCs w:val="16"/>
                <w:lang w:val="tr-TR"/>
              </w:rPr>
              <w:t>Uygun değil</w:t>
            </w:r>
          </w:p>
        </w:tc>
        <w:tc>
          <w:tcPr>
            <w:tcW w:w="2409" w:type="dxa"/>
            <w:tcBorders>
              <w:left w:val="nil"/>
              <w:bottom w:val="single" w:sz="4" w:space="0" w:color="auto"/>
            </w:tcBorders>
            <w:vAlign w:val="center"/>
          </w:tcPr>
          <w:p w14:paraId="2FEB57EA" w14:textId="77777777" w:rsidR="00DF466D" w:rsidRPr="00F624FD" w:rsidRDefault="00DF466D" w:rsidP="00DF466D">
            <w:pPr>
              <w:keepNext/>
              <w:keepLines/>
              <w:rPr>
                <w:lang w:val="tr-TR"/>
              </w:rPr>
            </w:pPr>
          </w:p>
        </w:tc>
      </w:tr>
      <w:tr w:rsidR="00DF466D" w:rsidRPr="00F624FD" w14:paraId="2FEB57F1" w14:textId="77777777" w:rsidTr="00A873A5">
        <w:trPr>
          <w:cantSplit/>
          <w:trHeight w:val="340"/>
        </w:trPr>
        <w:tc>
          <w:tcPr>
            <w:tcW w:w="1555" w:type="dxa"/>
            <w:tcBorders>
              <w:bottom w:val="double" w:sz="4" w:space="0" w:color="auto"/>
            </w:tcBorders>
            <w:shd w:val="pct15" w:color="000000" w:fill="FFFFFF"/>
            <w:vAlign w:val="center"/>
          </w:tcPr>
          <w:p w14:paraId="2FEB57EC" w14:textId="38EAA2ED" w:rsidR="00DF466D" w:rsidRPr="00F624FD" w:rsidRDefault="00DF466D" w:rsidP="00DF466D">
            <w:pPr>
              <w:keepNext/>
              <w:keepLines/>
              <w:rPr>
                <w:lang w:val="tr-TR"/>
              </w:rPr>
            </w:pPr>
            <w:r w:rsidRPr="00DF466D">
              <w:rPr>
                <w:lang w:val="tr-TR"/>
              </w:rPr>
              <w:t xml:space="preserve">Üye </w:t>
            </w:r>
            <w:r w:rsidRPr="00F624FD">
              <w:rPr>
                <w:lang w:val="tr-TR"/>
              </w:rPr>
              <w:t>5</w:t>
            </w:r>
          </w:p>
        </w:tc>
        <w:tc>
          <w:tcPr>
            <w:tcW w:w="2945" w:type="dxa"/>
            <w:gridSpan w:val="2"/>
            <w:tcBorders>
              <w:bottom w:val="double" w:sz="4" w:space="0" w:color="auto"/>
              <w:right w:val="nil"/>
            </w:tcBorders>
            <w:vAlign w:val="center"/>
          </w:tcPr>
          <w:p w14:paraId="2FEB57ED" w14:textId="77777777" w:rsidR="00DF466D" w:rsidRPr="00F624FD" w:rsidRDefault="00DF466D" w:rsidP="00DF466D">
            <w:pPr>
              <w:keepNext/>
              <w:keepLines/>
              <w:rPr>
                <w:lang w:val="tr-TR"/>
              </w:rPr>
            </w:pPr>
          </w:p>
        </w:tc>
        <w:tc>
          <w:tcPr>
            <w:tcW w:w="2004" w:type="dxa"/>
            <w:tcBorders>
              <w:top w:val="single" w:sz="4" w:space="0" w:color="auto"/>
              <w:left w:val="single" w:sz="4" w:space="0" w:color="auto"/>
              <w:bottom w:val="double" w:sz="4" w:space="0" w:color="auto"/>
              <w:right w:val="nil"/>
            </w:tcBorders>
            <w:vAlign w:val="center"/>
          </w:tcPr>
          <w:p w14:paraId="2FEB57EE" w14:textId="7AE16491" w:rsidR="00DF466D" w:rsidRPr="00F624FD" w:rsidRDefault="00700DBE" w:rsidP="00DF466D">
            <w:pPr>
              <w:keepNext/>
              <w:keepLines/>
              <w:rPr>
                <w:rFonts w:asciiTheme="minorBidi" w:hAnsiTheme="minorBidi" w:cstheme="minorBidi"/>
                <w:szCs w:val="16"/>
                <w:lang w:val="tr-TR"/>
              </w:rPr>
            </w:pPr>
            <w:sdt>
              <w:sdtPr>
                <w:rPr>
                  <w:rFonts w:asciiTheme="minorBidi" w:hAnsiTheme="minorBidi"/>
                  <w:spacing w:val="6"/>
                  <w:sz w:val="24"/>
                  <w:szCs w:val="24"/>
                  <w:lang w:val="tr-TR"/>
                </w:rPr>
                <w:id w:val="519745460"/>
                <w14:checkbox>
                  <w14:checked w14:val="0"/>
                  <w14:checkedState w14:val="2612" w14:font="MS Gothic"/>
                  <w14:uncheckedState w14:val="2610" w14:font="MS Gothic"/>
                </w14:checkbox>
              </w:sdtPr>
              <w:sdtEndPr/>
              <w:sdtContent>
                <w:r w:rsidR="00DF466D" w:rsidRPr="00F624FD">
                  <w:rPr>
                    <w:rFonts w:ascii="MS Gothic" w:eastAsia="MS Gothic" w:hAnsi="MS Gothic"/>
                    <w:spacing w:val="6"/>
                    <w:sz w:val="24"/>
                    <w:szCs w:val="24"/>
                    <w:lang w:val="tr-TR"/>
                  </w:rPr>
                  <w:t>☐</w:t>
                </w:r>
              </w:sdtContent>
            </w:sdt>
            <w:r w:rsidR="00DF466D" w:rsidRPr="00DF466D">
              <w:rPr>
                <w:rFonts w:asciiTheme="minorBidi" w:hAnsiTheme="minorBidi" w:cstheme="minorBidi"/>
                <w:position w:val="2"/>
                <w:szCs w:val="16"/>
                <w:lang w:val="tr-TR"/>
              </w:rPr>
              <w:t>Uygun</w:t>
            </w:r>
          </w:p>
        </w:tc>
        <w:tc>
          <w:tcPr>
            <w:tcW w:w="1855" w:type="dxa"/>
            <w:tcBorders>
              <w:top w:val="single" w:sz="4" w:space="0" w:color="auto"/>
              <w:left w:val="nil"/>
              <w:bottom w:val="double" w:sz="4" w:space="0" w:color="auto"/>
              <w:right w:val="single" w:sz="4" w:space="0" w:color="auto"/>
            </w:tcBorders>
            <w:vAlign w:val="center"/>
          </w:tcPr>
          <w:p w14:paraId="2FEB57EF" w14:textId="69B0A614" w:rsidR="00DF466D" w:rsidRPr="00F624FD" w:rsidRDefault="00700DBE" w:rsidP="00DF466D">
            <w:pPr>
              <w:keepNext/>
              <w:keepLines/>
              <w:rPr>
                <w:rFonts w:asciiTheme="minorBidi" w:hAnsiTheme="minorBidi" w:cstheme="minorBidi"/>
                <w:szCs w:val="16"/>
                <w:lang w:val="tr-TR"/>
              </w:rPr>
            </w:pPr>
            <w:sdt>
              <w:sdtPr>
                <w:rPr>
                  <w:rFonts w:asciiTheme="minorBidi" w:hAnsiTheme="minorBidi"/>
                  <w:spacing w:val="6"/>
                  <w:sz w:val="24"/>
                  <w:szCs w:val="24"/>
                  <w:lang w:val="tr-TR"/>
                </w:rPr>
                <w:id w:val="972641654"/>
                <w14:checkbox>
                  <w14:checked w14:val="0"/>
                  <w14:checkedState w14:val="2612" w14:font="MS Gothic"/>
                  <w14:uncheckedState w14:val="2610" w14:font="MS Gothic"/>
                </w14:checkbox>
              </w:sdtPr>
              <w:sdtEndPr/>
              <w:sdtContent>
                <w:r w:rsidR="00DF466D" w:rsidRPr="00F624FD">
                  <w:rPr>
                    <w:rFonts w:ascii="MS Gothic" w:eastAsia="MS Gothic" w:hAnsi="MS Gothic"/>
                    <w:spacing w:val="6"/>
                    <w:sz w:val="24"/>
                    <w:szCs w:val="24"/>
                    <w:lang w:val="tr-TR"/>
                  </w:rPr>
                  <w:t>☐</w:t>
                </w:r>
              </w:sdtContent>
            </w:sdt>
            <w:r w:rsidR="00DF466D" w:rsidRPr="00DF466D">
              <w:rPr>
                <w:rFonts w:asciiTheme="minorBidi" w:hAnsiTheme="minorBidi" w:cstheme="minorBidi"/>
                <w:position w:val="2"/>
                <w:szCs w:val="16"/>
                <w:lang w:val="tr-TR"/>
              </w:rPr>
              <w:t>Uygun değil</w:t>
            </w:r>
          </w:p>
        </w:tc>
        <w:tc>
          <w:tcPr>
            <w:tcW w:w="2409" w:type="dxa"/>
            <w:tcBorders>
              <w:left w:val="nil"/>
              <w:bottom w:val="double" w:sz="4" w:space="0" w:color="auto"/>
            </w:tcBorders>
            <w:vAlign w:val="center"/>
          </w:tcPr>
          <w:p w14:paraId="2FEB57F0" w14:textId="77777777" w:rsidR="00DF466D" w:rsidRPr="00F624FD" w:rsidRDefault="00DF466D" w:rsidP="00DF466D">
            <w:pPr>
              <w:keepNext/>
              <w:keepLines/>
              <w:rPr>
                <w:lang w:val="tr-TR"/>
              </w:rPr>
            </w:pPr>
          </w:p>
        </w:tc>
      </w:tr>
      <w:tr w:rsidR="00DF466D" w:rsidRPr="00F624FD" w14:paraId="2FEB57F7" w14:textId="77777777" w:rsidTr="00DF466D">
        <w:trPr>
          <w:cantSplit/>
          <w:trHeight w:val="340"/>
        </w:trPr>
        <w:tc>
          <w:tcPr>
            <w:tcW w:w="1555" w:type="dxa"/>
            <w:tcBorders>
              <w:top w:val="double" w:sz="4" w:space="0" w:color="auto"/>
            </w:tcBorders>
            <w:shd w:val="pct15" w:color="000000" w:fill="FFFFFF"/>
            <w:vAlign w:val="center"/>
          </w:tcPr>
          <w:p w14:paraId="2FEB57F2" w14:textId="186B209F" w:rsidR="00DF466D" w:rsidRPr="00F624FD" w:rsidRDefault="00DF466D" w:rsidP="00DF466D">
            <w:pPr>
              <w:keepNext/>
              <w:keepLines/>
              <w:rPr>
                <w:lang w:val="tr-TR"/>
              </w:rPr>
            </w:pPr>
            <w:r w:rsidRPr="00DF466D">
              <w:rPr>
                <w:lang w:val="tr-TR"/>
              </w:rPr>
              <w:t>Tarih</w:t>
            </w:r>
          </w:p>
        </w:tc>
        <w:tc>
          <w:tcPr>
            <w:tcW w:w="1212" w:type="dxa"/>
            <w:tcBorders>
              <w:top w:val="double" w:sz="4" w:space="0" w:color="auto"/>
            </w:tcBorders>
            <w:vAlign w:val="center"/>
          </w:tcPr>
          <w:p w14:paraId="2FEB57F3" w14:textId="77777777" w:rsidR="00DF466D" w:rsidRPr="00F624FD" w:rsidRDefault="00DF466D" w:rsidP="00DF466D">
            <w:pPr>
              <w:keepNext/>
              <w:keepLines/>
              <w:rPr>
                <w:lang w:val="tr-TR"/>
              </w:rPr>
            </w:pPr>
          </w:p>
        </w:tc>
        <w:tc>
          <w:tcPr>
            <w:tcW w:w="1733" w:type="dxa"/>
            <w:tcBorders>
              <w:top w:val="double" w:sz="4" w:space="0" w:color="auto"/>
              <w:right w:val="nil"/>
            </w:tcBorders>
            <w:shd w:val="pct15" w:color="000000" w:fill="FFFFFF"/>
            <w:vAlign w:val="center"/>
          </w:tcPr>
          <w:p w14:paraId="2FEB57F4" w14:textId="21A9EE8A" w:rsidR="00DF466D" w:rsidRPr="00F624FD" w:rsidRDefault="00DF466D" w:rsidP="00DF466D">
            <w:pPr>
              <w:keepNext/>
              <w:keepLines/>
              <w:ind w:left="-95" w:right="-281"/>
              <w:rPr>
                <w:lang w:val="tr-TR"/>
              </w:rPr>
            </w:pPr>
            <w:r w:rsidRPr="00DF466D">
              <w:rPr>
                <w:lang w:val="tr-TR"/>
              </w:rPr>
              <w:t>Değerlendirme Sonucu</w:t>
            </w:r>
          </w:p>
        </w:tc>
        <w:tc>
          <w:tcPr>
            <w:tcW w:w="2004" w:type="dxa"/>
            <w:tcBorders>
              <w:top w:val="double" w:sz="4" w:space="0" w:color="auto"/>
              <w:left w:val="single" w:sz="4" w:space="0" w:color="auto"/>
              <w:right w:val="nil"/>
            </w:tcBorders>
            <w:vAlign w:val="center"/>
          </w:tcPr>
          <w:p w14:paraId="2FEB57F5" w14:textId="3395CD82" w:rsidR="00DF466D" w:rsidRPr="00F624FD" w:rsidRDefault="00700DBE" w:rsidP="00DF466D">
            <w:pPr>
              <w:keepNext/>
              <w:keepLines/>
              <w:rPr>
                <w:rFonts w:asciiTheme="minorBidi" w:hAnsiTheme="minorBidi" w:cstheme="minorBidi"/>
                <w:szCs w:val="16"/>
                <w:lang w:val="tr-TR"/>
              </w:rPr>
            </w:pPr>
            <w:sdt>
              <w:sdtPr>
                <w:rPr>
                  <w:rFonts w:asciiTheme="minorBidi" w:hAnsiTheme="minorBidi"/>
                  <w:spacing w:val="6"/>
                  <w:sz w:val="24"/>
                  <w:szCs w:val="24"/>
                  <w:lang w:val="tr-TR"/>
                </w:rPr>
                <w:id w:val="-334305832"/>
                <w14:checkbox>
                  <w14:checked w14:val="0"/>
                  <w14:checkedState w14:val="2612" w14:font="MS Gothic"/>
                  <w14:uncheckedState w14:val="2610" w14:font="MS Gothic"/>
                </w14:checkbox>
              </w:sdtPr>
              <w:sdtEndPr/>
              <w:sdtContent>
                <w:r w:rsidR="00DF466D" w:rsidRPr="00F624FD">
                  <w:rPr>
                    <w:rFonts w:ascii="MS Gothic" w:eastAsia="MS Gothic" w:hAnsi="MS Gothic"/>
                    <w:spacing w:val="6"/>
                    <w:sz w:val="24"/>
                    <w:szCs w:val="24"/>
                    <w:lang w:val="tr-TR"/>
                  </w:rPr>
                  <w:t>☐</w:t>
                </w:r>
              </w:sdtContent>
            </w:sdt>
            <w:r w:rsidR="00DF466D" w:rsidRPr="00DF466D">
              <w:rPr>
                <w:rFonts w:asciiTheme="minorBidi" w:hAnsiTheme="minorBidi" w:cstheme="minorBidi"/>
                <w:position w:val="2"/>
                <w:szCs w:val="16"/>
                <w:lang w:val="tr-TR"/>
              </w:rPr>
              <w:t>Uygun</w:t>
            </w:r>
          </w:p>
        </w:tc>
        <w:tc>
          <w:tcPr>
            <w:tcW w:w="4264" w:type="dxa"/>
            <w:gridSpan w:val="2"/>
            <w:tcBorders>
              <w:top w:val="double" w:sz="4" w:space="0" w:color="auto"/>
              <w:left w:val="nil"/>
              <w:right w:val="single" w:sz="4" w:space="0" w:color="auto"/>
            </w:tcBorders>
            <w:vAlign w:val="center"/>
          </w:tcPr>
          <w:p w14:paraId="2FEB57F6" w14:textId="4F2C6ACB" w:rsidR="00DF466D" w:rsidRPr="00F624FD" w:rsidRDefault="00700DBE" w:rsidP="00DF466D">
            <w:pPr>
              <w:keepNext/>
              <w:keepLines/>
              <w:rPr>
                <w:rFonts w:asciiTheme="minorBidi" w:hAnsiTheme="minorBidi" w:cstheme="minorBidi"/>
                <w:szCs w:val="16"/>
                <w:lang w:val="tr-TR"/>
              </w:rPr>
            </w:pPr>
            <w:sdt>
              <w:sdtPr>
                <w:rPr>
                  <w:rFonts w:asciiTheme="minorBidi" w:hAnsiTheme="minorBidi"/>
                  <w:spacing w:val="6"/>
                  <w:sz w:val="24"/>
                  <w:szCs w:val="24"/>
                  <w:lang w:val="tr-TR"/>
                </w:rPr>
                <w:id w:val="-376319749"/>
                <w14:checkbox>
                  <w14:checked w14:val="0"/>
                  <w14:checkedState w14:val="2612" w14:font="MS Gothic"/>
                  <w14:uncheckedState w14:val="2610" w14:font="MS Gothic"/>
                </w14:checkbox>
              </w:sdtPr>
              <w:sdtEndPr/>
              <w:sdtContent>
                <w:r w:rsidR="00DF466D" w:rsidRPr="00F624FD">
                  <w:rPr>
                    <w:rFonts w:ascii="MS Gothic" w:eastAsia="MS Gothic" w:hAnsi="MS Gothic"/>
                    <w:spacing w:val="6"/>
                    <w:sz w:val="24"/>
                    <w:szCs w:val="24"/>
                    <w:lang w:val="tr-TR"/>
                  </w:rPr>
                  <w:t>☐</w:t>
                </w:r>
              </w:sdtContent>
            </w:sdt>
            <w:r w:rsidR="00DF466D" w:rsidRPr="00DF466D">
              <w:rPr>
                <w:rFonts w:asciiTheme="minorBidi" w:hAnsiTheme="minorBidi" w:cstheme="minorBidi"/>
                <w:position w:val="2"/>
                <w:szCs w:val="16"/>
                <w:lang w:val="tr-TR"/>
              </w:rPr>
              <w:t>Uygun değil</w:t>
            </w:r>
          </w:p>
        </w:tc>
      </w:tr>
    </w:tbl>
    <w:p w14:paraId="2FEB57F8" w14:textId="6AF06524" w:rsidR="00882206" w:rsidRPr="00F624FD" w:rsidRDefault="00882206" w:rsidP="00A9680F">
      <w:pPr>
        <w:spacing w:before="100" w:after="360"/>
        <w:rPr>
          <w:lang w:val="tr-TR"/>
        </w:rPr>
      </w:pPr>
      <w:r w:rsidRPr="00F624FD">
        <w:rPr>
          <w:lang w:val="tr-TR"/>
        </w:rPr>
        <w:t xml:space="preserve">* </w:t>
      </w:r>
      <w:r w:rsidR="00A9680F" w:rsidRPr="00A9680F">
        <w:rPr>
          <w:i/>
          <w:iCs/>
          <w:lang w:val="tr-TR"/>
        </w:rPr>
        <w:t>Gerekli bulunan durumlarda komite raporu ekte sunulmalıdır.</w:t>
      </w:r>
    </w:p>
    <w:p w14:paraId="2FEB57F9" w14:textId="21D67D19" w:rsidR="00E86C93" w:rsidRPr="00F624FD" w:rsidRDefault="00A9680F" w:rsidP="004352A0">
      <w:pPr>
        <w:keepNext/>
        <w:spacing w:after="100"/>
        <w:rPr>
          <w:b/>
          <w:sz w:val="18"/>
          <w:lang w:val="tr-TR"/>
        </w:rPr>
      </w:pPr>
      <w:r>
        <w:rPr>
          <w:b/>
          <w:sz w:val="18"/>
          <w:lang w:val="tr-TR"/>
        </w:rPr>
        <w:t xml:space="preserve">Bölüm VI. </w:t>
      </w:r>
      <w:r w:rsidRPr="00A9680F">
        <w:rPr>
          <w:b/>
          <w:sz w:val="18"/>
          <w:lang w:val="tr-TR"/>
        </w:rPr>
        <w:t>Bölüm Başkanı Onayı</w:t>
      </w:r>
    </w:p>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30"/>
        <w:gridCol w:w="3690"/>
        <w:gridCol w:w="990"/>
        <w:gridCol w:w="2160"/>
        <w:gridCol w:w="981"/>
        <w:gridCol w:w="1417"/>
      </w:tblGrid>
      <w:tr w:rsidR="00A9680F" w:rsidRPr="00F624FD" w14:paraId="2FEB5801" w14:textId="77777777" w:rsidTr="00247547">
        <w:trPr>
          <w:cantSplit/>
          <w:trHeight w:val="397"/>
        </w:trPr>
        <w:tc>
          <w:tcPr>
            <w:tcW w:w="1530" w:type="dxa"/>
            <w:shd w:val="pct15" w:color="000000" w:fill="FFFFFF"/>
            <w:vAlign w:val="center"/>
          </w:tcPr>
          <w:p w14:paraId="1C1346A6" w14:textId="77777777" w:rsidR="00A9680F" w:rsidRPr="00592513" w:rsidRDefault="00A9680F" w:rsidP="00A9680F">
            <w:pPr>
              <w:rPr>
                <w:lang w:val="tr-TR"/>
              </w:rPr>
            </w:pPr>
            <w:r w:rsidRPr="00592513">
              <w:rPr>
                <w:lang w:val="tr-TR"/>
              </w:rPr>
              <w:t>Bölüm Başkanı</w:t>
            </w:r>
          </w:p>
          <w:p w14:paraId="2FEB57FB" w14:textId="2A8A0454" w:rsidR="00A9680F" w:rsidRPr="00F624FD" w:rsidRDefault="00A9680F" w:rsidP="00A9680F">
            <w:pPr>
              <w:keepNext/>
              <w:rPr>
                <w:sz w:val="12"/>
                <w:lang w:val="tr-TR"/>
              </w:rPr>
            </w:pPr>
            <w:r w:rsidRPr="00592513">
              <w:rPr>
                <w:sz w:val="12"/>
                <w:szCs w:val="14"/>
                <w:lang w:val="tr-TR"/>
              </w:rPr>
              <w:t>Unvanı ve Adı-Soyadı</w:t>
            </w:r>
          </w:p>
        </w:tc>
        <w:tc>
          <w:tcPr>
            <w:tcW w:w="3690" w:type="dxa"/>
            <w:vAlign w:val="center"/>
          </w:tcPr>
          <w:p w14:paraId="2FEB57FC" w14:textId="77777777" w:rsidR="00A9680F" w:rsidRPr="00F624FD" w:rsidRDefault="00A9680F" w:rsidP="00A9680F">
            <w:pPr>
              <w:keepNext/>
              <w:rPr>
                <w:lang w:val="tr-TR"/>
              </w:rPr>
            </w:pPr>
          </w:p>
        </w:tc>
        <w:tc>
          <w:tcPr>
            <w:tcW w:w="990" w:type="dxa"/>
            <w:shd w:val="pct15" w:color="000000" w:fill="FFFFFF"/>
            <w:vAlign w:val="center"/>
          </w:tcPr>
          <w:p w14:paraId="2FEB57FD" w14:textId="2013D587" w:rsidR="00A9680F" w:rsidRPr="00F624FD" w:rsidRDefault="00A9680F" w:rsidP="00A9680F">
            <w:pPr>
              <w:keepNext/>
              <w:rPr>
                <w:lang w:val="tr-TR"/>
              </w:rPr>
            </w:pPr>
            <w:r w:rsidRPr="00592513">
              <w:rPr>
                <w:lang w:val="tr-TR"/>
              </w:rPr>
              <w:t>İmza</w:t>
            </w:r>
          </w:p>
        </w:tc>
        <w:tc>
          <w:tcPr>
            <w:tcW w:w="2160" w:type="dxa"/>
            <w:vAlign w:val="center"/>
          </w:tcPr>
          <w:p w14:paraId="2FEB57FE" w14:textId="77777777" w:rsidR="00A9680F" w:rsidRPr="00F624FD" w:rsidRDefault="00A9680F" w:rsidP="00A9680F">
            <w:pPr>
              <w:keepNext/>
              <w:rPr>
                <w:lang w:val="tr-TR"/>
              </w:rPr>
            </w:pPr>
          </w:p>
        </w:tc>
        <w:tc>
          <w:tcPr>
            <w:tcW w:w="981" w:type="dxa"/>
            <w:shd w:val="pct15" w:color="000000" w:fill="FFFFFF"/>
            <w:vAlign w:val="center"/>
          </w:tcPr>
          <w:p w14:paraId="2FEB57FF" w14:textId="1C21063E" w:rsidR="00A9680F" w:rsidRPr="00F624FD" w:rsidRDefault="00A9680F" w:rsidP="00A9680F">
            <w:pPr>
              <w:keepNext/>
              <w:rPr>
                <w:lang w:val="tr-TR"/>
              </w:rPr>
            </w:pPr>
            <w:r w:rsidRPr="00592513">
              <w:rPr>
                <w:lang w:val="tr-TR"/>
              </w:rPr>
              <w:t>Tarih</w:t>
            </w:r>
          </w:p>
        </w:tc>
        <w:tc>
          <w:tcPr>
            <w:tcW w:w="1417" w:type="dxa"/>
            <w:vAlign w:val="center"/>
          </w:tcPr>
          <w:p w14:paraId="2FEB5800" w14:textId="77777777" w:rsidR="00A9680F" w:rsidRPr="00F624FD" w:rsidRDefault="00A9680F" w:rsidP="00A9680F">
            <w:pPr>
              <w:keepNext/>
              <w:rPr>
                <w:lang w:val="tr-TR"/>
              </w:rPr>
            </w:pPr>
          </w:p>
        </w:tc>
      </w:tr>
    </w:tbl>
    <w:p w14:paraId="2FEB5802" w14:textId="3E42A997" w:rsidR="00E379CC" w:rsidRPr="00F624FD" w:rsidRDefault="00A9680F" w:rsidP="00B30B0A">
      <w:pPr>
        <w:spacing w:before="100" w:after="360"/>
        <w:rPr>
          <w:bCs/>
          <w:i/>
          <w:iCs/>
          <w:szCs w:val="18"/>
          <w:lang w:val="tr-TR"/>
        </w:rPr>
      </w:pPr>
      <w:r w:rsidRPr="00A9680F">
        <w:rPr>
          <w:i/>
          <w:iCs/>
          <w:lang w:val="tr-TR"/>
        </w:rPr>
        <w:t>Bölüm başkanınca onaylanan form Lisansüstü Eğitim, Öğretim ve Araştırma Enstitüsü’ne gönderilmelidir</w:t>
      </w:r>
      <w:r w:rsidR="00E379CC" w:rsidRPr="00F624FD">
        <w:rPr>
          <w:i/>
          <w:iCs/>
          <w:lang w:val="tr-TR"/>
        </w:rPr>
        <w:t>.</w:t>
      </w:r>
    </w:p>
    <w:p w14:paraId="2FEB5803" w14:textId="53551A92" w:rsidR="00571D82" w:rsidRPr="00F624FD" w:rsidRDefault="00480DAE" w:rsidP="00C00881">
      <w:pPr>
        <w:keepNext/>
        <w:spacing w:after="100"/>
        <w:rPr>
          <w:b/>
          <w:sz w:val="18"/>
          <w:lang w:val="tr-TR"/>
        </w:rPr>
      </w:pPr>
      <w:r>
        <w:rPr>
          <w:b/>
          <w:sz w:val="18"/>
          <w:lang w:val="tr-TR"/>
        </w:rPr>
        <w:t xml:space="preserve">Bölüm VI. </w:t>
      </w:r>
      <w:r w:rsidR="00A9680F" w:rsidRPr="00A9680F">
        <w:rPr>
          <w:b/>
          <w:sz w:val="18"/>
          <w:lang w:val="tr-TR"/>
        </w:rPr>
        <w:t>Lisansüstü Eğitim, Öğretim ve Araştırma Enstitüsü Müdürlüğü Onayı</w:t>
      </w:r>
    </w:p>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1"/>
        <w:gridCol w:w="3699"/>
        <w:gridCol w:w="990"/>
        <w:gridCol w:w="2160"/>
        <w:gridCol w:w="990"/>
        <w:gridCol w:w="1408"/>
      </w:tblGrid>
      <w:tr w:rsidR="00A9680F" w:rsidRPr="00F624FD" w14:paraId="2FEB580B" w14:textId="77777777" w:rsidTr="00022361">
        <w:trPr>
          <w:cantSplit/>
          <w:trHeight w:val="397"/>
        </w:trPr>
        <w:tc>
          <w:tcPr>
            <w:tcW w:w="1521" w:type="dxa"/>
            <w:shd w:val="pct15" w:color="000000" w:fill="FFFFFF"/>
            <w:vAlign w:val="center"/>
          </w:tcPr>
          <w:p w14:paraId="6D4C8E5B" w14:textId="77777777" w:rsidR="00A9680F" w:rsidRPr="00592513" w:rsidRDefault="00A9680F" w:rsidP="00A9680F">
            <w:pPr>
              <w:rPr>
                <w:lang w:val="tr-TR"/>
              </w:rPr>
            </w:pPr>
            <w:r w:rsidRPr="00592513">
              <w:rPr>
                <w:lang w:val="tr-TR"/>
              </w:rPr>
              <w:t xml:space="preserve">LEÖAE Müdürü </w:t>
            </w:r>
          </w:p>
          <w:p w14:paraId="2FEB5805" w14:textId="5A5CDCDC" w:rsidR="00A9680F" w:rsidRPr="00F624FD" w:rsidRDefault="00A9680F" w:rsidP="00A9680F">
            <w:pPr>
              <w:rPr>
                <w:sz w:val="12"/>
                <w:lang w:val="tr-TR"/>
              </w:rPr>
            </w:pPr>
            <w:r w:rsidRPr="00CA489C">
              <w:rPr>
                <w:sz w:val="12"/>
                <w:szCs w:val="18"/>
                <w:lang w:val="tr-TR"/>
              </w:rPr>
              <w:t xml:space="preserve">Unvanı ve </w:t>
            </w:r>
            <w:r w:rsidRPr="00592513">
              <w:rPr>
                <w:sz w:val="12"/>
                <w:szCs w:val="14"/>
                <w:lang w:val="tr-TR"/>
              </w:rPr>
              <w:t>Adı-Soyadı</w:t>
            </w:r>
          </w:p>
        </w:tc>
        <w:tc>
          <w:tcPr>
            <w:tcW w:w="3699" w:type="dxa"/>
            <w:vAlign w:val="center"/>
          </w:tcPr>
          <w:p w14:paraId="2FEB5806" w14:textId="14C717FD" w:rsidR="00A9680F" w:rsidRPr="00F624FD" w:rsidRDefault="006306CD" w:rsidP="00A9680F">
            <w:pPr>
              <w:keepNext/>
              <w:keepLines/>
              <w:rPr>
                <w:lang w:val="tr-TR"/>
              </w:rPr>
            </w:pPr>
            <w:r>
              <w:t>Prof. Dr. Ali Hakan Ulusoy</w:t>
            </w:r>
          </w:p>
        </w:tc>
        <w:tc>
          <w:tcPr>
            <w:tcW w:w="990" w:type="dxa"/>
            <w:shd w:val="pct15" w:color="000000" w:fill="FFFFFF"/>
            <w:vAlign w:val="center"/>
          </w:tcPr>
          <w:p w14:paraId="2FEB5807" w14:textId="189B18CD" w:rsidR="00A9680F" w:rsidRPr="00F624FD" w:rsidRDefault="00A9680F" w:rsidP="00A9680F">
            <w:pPr>
              <w:keepNext/>
              <w:keepLines/>
              <w:rPr>
                <w:lang w:val="tr-TR"/>
              </w:rPr>
            </w:pPr>
            <w:r w:rsidRPr="00592513">
              <w:rPr>
                <w:lang w:val="tr-TR"/>
              </w:rPr>
              <w:t>İmza</w:t>
            </w:r>
          </w:p>
        </w:tc>
        <w:tc>
          <w:tcPr>
            <w:tcW w:w="2160" w:type="dxa"/>
            <w:vAlign w:val="center"/>
          </w:tcPr>
          <w:p w14:paraId="2FEB5808" w14:textId="77777777" w:rsidR="00A9680F" w:rsidRPr="00F624FD" w:rsidRDefault="00A9680F" w:rsidP="00A9680F">
            <w:pPr>
              <w:keepNext/>
              <w:keepLines/>
              <w:rPr>
                <w:lang w:val="tr-TR"/>
              </w:rPr>
            </w:pPr>
          </w:p>
        </w:tc>
        <w:tc>
          <w:tcPr>
            <w:tcW w:w="990" w:type="dxa"/>
            <w:tcBorders>
              <w:bottom w:val="nil"/>
            </w:tcBorders>
            <w:shd w:val="pct15" w:color="000000" w:fill="FFFFFF"/>
            <w:vAlign w:val="center"/>
          </w:tcPr>
          <w:p w14:paraId="2FEB5809" w14:textId="2AB520A5" w:rsidR="00A9680F" w:rsidRPr="00F624FD" w:rsidRDefault="00A9680F" w:rsidP="00A9680F">
            <w:pPr>
              <w:keepNext/>
              <w:keepLines/>
              <w:rPr>
                <w:lang w:val="tr-TR"/>
              </w:rPr>
            </w:pPr>
            <w:r w:rsidRPr="00592513">
              <w:rPr>
                <w:lang w:val="tr-TR"/>
              </w:rPr>
              <w:t>Tarih</w:t>
            </w:r>
          </w:p>
        </w:tc>
        <w:tc>
          <w:tcPr>
            <w:tcW w:w="1408" w:type="dxa"/>
            <w:tcBorders>
              <w:bottom w:val="nil"/>
            </w:tcBorders>
            <w:vAlign w:val="center"/>
          </w:tcPr>
          <w:p w14:paraId="2FEB580A" w14:textId="77777777" w:rsidR="00A9680F" w:rsidRPr="00F624FD" w:rsidRDefault="00A9680F" w:rsidP="00A9680F">
            <w:pPr>
              <w:keepNext/>
              <w:keepLines/>
              <w:rPr>
                <w:lang w:val="tr-TR"/>
              </w:rPr>
            </w:pPr>
          </w:p>
        </w:tc>
      </w:tr>
      <w:tr w:rsidR="00F11CA5" w:rsidRPr="00F624FD" w14:paraId="2FEB5810" w14:textId="77777777" w:rsidTr="00022361">
        <w:trPr>
          <w:cantSplit/>
          <w:trHeight w:val="397"/>
        </w:trPr>
        <w:tc>
          <w:tcPr>
            <w:tcW w:w="1521" w:type="dxa"/>
            <w:shd w:val="pct15" w:color="auto" w:fill="auto"/>
            <w:vAlign w:val="center"/>
          </w:tcPr>
          <w:p w14:paraId="2FEB580C" w14:textId="798D2E2B" w:rsidR="00F11CA5" w:rsidRPr="00F624FD" w:rsidRDefault="00A9680F">
            <w:pPr>
              <w:rPr>
                <w:lang w:val="tr-TR"/>
              </w:rPr>
            </w:pPr>
            <w:r>
              <w:rPr>
                <w:lang w:val="tr-TR"/>
              </w:rPr>
              <w:t>Notlar</w:t>
            </w:r>
          </w:p>
        </w:tc>
        <w:tc>
          <w:tcPr>
            <w:tcW w:w="6849" w:type="dxa"/>
            <w:gridSpan w:val="3"/>
            <w:vAlign w:val="center"/>
          </w:tcPr>
          <w:p w14:paraId="2FEB580D" w14:textId="77777777" w:rsidR="00F11CA5" w:rsidRPr="00F624FD" w:rsidRDefault="00F11CA5" w:rsidP="00C00881">
            <w:pPr>
              <w:keepLines/>
              <w:rPr>
                <w:lang w:val="tr-TR"/>
              </w:rPr>
            </w:pPr>
          </w:p>
        </w:tc>
        <w:tc>
          <w:tcPr>
            <w:tcW w:w="990" w:type="dxa"/>
            <w:shd w:val="pct15" w:color="auto" w:fill="auto"/>
            <w:vAlign w:val="center"/>
          </w:tcPr>
          <w:p w14:paraId="2FEB580E" w14:textId="4D9B5A30" w:rsidR="00F11CA5" w:rsidRPr="00F624FD" w:rsidRDefault="00A9680F" w:rsidP="00C00881">
            <w:pPr>
              <w:keepLines/>
              <w:rPr>
                <w:lang w:val="tr-TR"/>
              </w:rPr>
            </w:pPr>
            <w:r w:rsidRPr="00592513">
              <w:rPr>
                <w:lang w:val="tr-TR"/>
              </w:rPr>
              <w:t>Bilgisayar Kontrolü</w:t>
            </w:r>
          </w:p>
        </w:tc>
        <w:tc>
          <w:tcPr>
            <w:tcW w:w="1408" w:type="dxa"/>
            <w:vAlign w:val="center"/>
          </w:tcPr>
          <w:p w14:paraId="2FEB580F" w14:textId="77777777" w:rsidR="00F11CA5" w:rsidRPr="00F624FD" w:rsidRDefault="00700DBE" w:rsidP="00C00881">
            <w:pPr>
              <w:keepLines/>
              <w:jc w:val="center"/>
              <w:rPr>
                <w:lang w:val="tr-TR"/>
              </w:rPr>
            </w:pPr>
            <w:sdt>
              <w:sdtPr>
                <w:rPr>
                  <w:rFonts w:asciiTheme="minorBidi" w:hAnsiTheme="minorBidi"/>
                  <w:spacing w:val="6"/>
                  <w:sz w:val="32"/>
                  <w:szCs w:val="32"/>
                  <w:lang w:val="tr-TR"/>
                </w:rPr>
                <w:id w:val="-1348324408"/>
                <w14:checkbox>
                  <w14:checked w14:val="0"/>
                  <w14:checkedState w14:val="2612" w14:font="MS Gothic"/>
                  <w14:uncheckedState w14:val="2610" w14:font="MS Gothic"/>
                </w14:checkbox>
              </w:sdtPr>
              <w:sdtEndPr/>
              <w:sdtContent>
                <w:r w:rsidR="009801AC" w:rsidRPr="00F624FD">
                  <w:rPr>
                    <w:rFonts w:ascii="MS Gothic" w:eastAsia="MS Gothic" w:hAnsi="MS Gothic"/>
                    <w:spacing w:val="6"/>
                    <w:sz w:val="32"/>
                    <w:szCs w:val="32"/>
                    <w:lang w:val="tr-TR"/>
                  </w:rPr>
                  <w:t>☐</w:t>
                </w:r>
              </w:sdtContent>
            </w:sdt>
          </w:p>
        </w:tc>
      </w:tr>
    </w:tbl>
    <w:p w14:paraId="2FEB5811" w14:textId="77777777" w:rsidR="00E86C93" w:rsidRPr="00F624FD" w:rsidRDefault="00E86C93">
      <w:pPr>
        <w:rPr>
          <w:sz w:val="10"/>
          <w:szCs w:val="12"/>
          <w:lang w:val="tr-TR"/>
        </w:rPr>
      </w:pPr>
    </w:p>
    <w:sectPr w:rsidR="00E86C93" w:rsidRPr="00F624FD" w:rsidSect="00892D40">
      <w:headerReference w:type="default" r:id="rId10"/>
      <w:footerReference w:type="default" r:id="rId11"/>
      <w:type w:val="continuous"/>
      <w:pgSz w:w="11907" w:h="16839" w:code="9"/>
      <w:pgMar w:top="1701" w:right="510" w:bottom="1021" w:left="680" w:header="567" w:footer="397" w:gutter="0"/>
      <w:cols w:space="720"/>
      <w:docGrid w:linePitch="21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DD14FF" w14:textId="77777777" w:rsidR="00700DBE" w:rsidRDefault="00700DBE">
      <w:r>
        <w:separator/>
      </w:r>
    </w:p>
  </w:endnote>
  <w:endnote w:type="continuationSeparator" w:id="0">
    <w:p w14:paraId="6915FC92" w14:textId="77777777" w:rsidR="00700DBE" w:rsidRDefault="00700D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Bidi" w:hAnsiTheme="minorBidi" w:cstheme="minorBidi"/>
        <w:sz w:val="20"/>
      </w:rPr>
      <w:id w:val="860082579"/>
      <w:docPartObj>
        <w:docPartGallery w:val="Page Numbers (Top of Page)"/>
        <w:docPartUnique/>
      </w:docPartObj>
    </w:sdtPr>
    <w:sdtEndPr/>
    <w:sdtContent>
      <w:p w14:paraId="529F4500" w14:textId="77777777" w:rsidR="00EF5682" w:rsidRDefault="00EF5682" w:rsidP="00EF5682">
        <w:pPr>
          <w:pStyle w:val="Footer"/>
          <w:spacing w:after="120"/>
          <w:jc w:val="right"/>
          <w:rPr>
            <w:rFonts w:asciiTheme="minorBidi" w:hAnsiTheme="minorBidi" w:cstheme="minorBidi"/>
            <w:sz w:val="20"/>
            <w:szCs w:val="24"/>
          </w:rPr>
        </w:pPr>
        <w:r>
          <w:rPr>
            <w:rFonts w:asciiTheme="minorBidi" w:hAnsiTheme="minorBidi" w:cstheme="minorBidi"/>
            <w:sz w:val="20"/>
          </w:rPr>
          <w:fldChar w:fldCharType="begin"/>
        </w:r>
        <w:r>
          <w:rPr>
            <w:rFonts w:asciiTheme="minorBidi" w:hAnsiTheme="minorBidi" w:cstheme="minorBidi"/>
            <w:sz w:val="20"/>
          </w:rPr>
          <w:instrText xml:space="preserve"> PAGE </w:instrText>
        </w:r>
        <w:r>
          <w:rPr>
            <w:rFonts w:asciiTheme="minorBidi" w:hAnsiTheme="minorBidi" w:cstheme="minorBidi"/>
            <w:sz w:val="20"/>
          </w:rPr>
          <w:fldChar w:fldCharType="separate"/>
        </w:r>
        <w:r w:rsidR="009351DD">
          <w:rPr>
            <w:rFonts w:asciiTheme="minorBidi" w:hAnsiTheme="minorBidi" w:cstheme="minorBidi"/>
            <w:noProof/>
            <w:sz w:val="20"/>
          </w:rPr>
          <w:t>2</w:t>
        </w:r>
        <w:r>
          <w:rPr>
            <w:rFonts w:asciiTheme="minorBidi" w:hAnsiTheme="minorBidi" w:cstheme="minorBidi"/>
            <w:sz w:val="20"/>
          </w:rPr>
          <w:fldChar w:fldCharType="end"/>
        </w:r>
        <w:r>
          <w:rPr>
            <w:rFonts w:asciiTheme="minorBidi" w:hAnsiTheme="minorBidi" w:cstheme="minorBidi"/>
            <w:sz w:val="20"/>
          </w:rPr>
          <w:t>/</w:t>
        </w:r>
        <w:r>
          <w:rPr>
            <w:rFonts w:asciiTheme="minorBidi" w:hAnsiTheme="minorBidi" w:cstheme="minorBidi"/>
            <w:sz w:val="20"/>
          </w:rPr>
          <w:fldChar w:fldCharType="begin"/>
        </w:r>
        <w:r>
          <w:rPr>
            <w:rFonts w:asciiTheme="minorBidi" w:hAnsiTheme="minorBidi" w:cstheme="minorBidi"/>
            <w:sz w:val="20"/>
          </w:rPr>
          <w:instrText xml:space="preserve"> NUMPAGES  </w:instrText>
        </w:r>
        <w:r>
          <w:rPr>
            <w:rFonts w:asciiTheme="minorBidi" w:hAnsiTheme="minorBidi" w:cstheme="minorBidi"/>
            <w:sz w:val="20"/>
          </w:rPr>
          <w:fldChar w:fldCharType="separate"/>
        </w:r>
        <w:r w:rsidR="009351DD">
          <w:rPr>
            <w:rFonts w:asciiTheme="minorBidi" w:hAnsiTheme="minorBidi" w:cstheme="minorBidi"/>
            <w:noProof/>
            <w:sz w:val="20"/>
          </w:rPr>
          <w:t>2</w:t>
        </w:r>
        <w:r>
          <w:rPr>
            <w:rFonts w:asciiTheme="minorBidi" w:hAnsiTheme="minorBidi" w:cstheme="minorBidi"/>
            <w:sz w:val="20"/>
          </w:rPr>
          <w:fldChar w:fldCharType="end"/>
        </w:r>
      </w:p>
    </w:sdtContent>
  </w:sdt>
  <w:p w14:paraId="2FEB5817" w14:textId="44A1A9A7" w:rsidR="00E86C93" w:rsidRPr="00F11CA5" w:rsidRDefault="00F11CA5" w:rsidP="00EF5682">
    <w:pPr>
      <w:pStyle w:val="Footer"/>
      <w:tabs>
        <w:tab w:val="clear" w:pos="4320"/>
        <w:tab w:val="clear" w:pos="8640"/>
        <w:tab w:val="center" w:pos="5387"/>
        <w:tab w:val="right" w:pos="10716"/>
      </w:tabs>
      <w:rPr>
        <w:rFonts w:asciiTheme="minorBidi" w:hAnsiTheme="minorBidi" w:cstheme="minorBidi"/>
        <w:sz w:val="20"/>
      </w:rPr>
    </w:pPr>
    <w:r w:rsidRPr="00BA519C">
      <w:rPr>
        <w:rFonts w:asciiTheme="minorBidi" w:hAnsiTheme="minorBidi" w:cstheme="minorBidi"/>
        <w:sz w:val="20"/>
      </w:rPr>
      <w:t>Kod.No:F.DAÜ.LEOAE.</w:t>
    </w:r>
    <w:r>
      <w:rPr>
        <w:rFonts w:asciiTheme="minorBidi" w:hAnsiTheme="minorBidi" w:cstheme="minorBidi"/>
        <w:sz w:val="20"/>
      </w:rPr>
      <w:t>15</w:t>
    </w:r>
    <w:r w:rsidRPr="00BA519C">
      <w:rPr>
        <w:rFonts w:asciiTheme="minorBidi" w:hAnsiTheme="minorBidi" w:cstheme="minorBidi"/>
        <w:sz w:val="20"/>
      </w:rPr>
      <w:tab/>
      <w:t>Rev.No:01 Rev.Tar:</w:t>
    </w:r>
    <w:r w:rsidR="00EF5682">
      <w:rPr>
        <w:rFonts w:asciiTheme="minorBidi" w:hAnsiTheme="minorBidi" w:cstheme="minorBidi"/>
        <w:sz w:val="20"/>
      </w:rPr>
      <w:t>20</w:t>
    </w:r>
    <w:r w:rsidRPr="00BA519C">
      <w:rPr>
        <w:rFonts w:asciiTheme="minorBidi" w:hAnsiTheme="minorBidi" w:cstheme="minorBidi"/>
        <w:sz w:val="20"/>
      </w:rPr>
      <w:t>.11.2020</w:t>
    </w:r>
    <w:r w:rsidRPr="00BA519C">
      <w:rPr>
        <w:rFonts w:asciiTheme="minorBidi" w:hAnsiTheme="minorBidi" w:cstheme="minorBidi"/>
        <w:sz w:val="20"/>
      </w:rPr>
      <w:tab/>
      <w:t>Y.Tarih:04.01.201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2E7C48" w14:textId="77777777" w:rsidR="00700DBE" w:rsidRDefault="00700DBE">
      <w:r>
        <w:separator/>
      </w:r>
    </w:p>
  </w:footnote>
  <w:footnote w:type="continuationSeparator" w:id="0">
    <w:p w14:paraId="631ABA67" w14:textId="77777777" w:rsidR="00700DBE" w:rsidRDefault="00700DB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EB5816" w14:textId="16D08909" w:rsidR="00E86C93" w:rsidRPr="00F624FD" w:rsidRDefault="00F624FD" w:rsidP="00F624FD">
    <w:pPr>
      <w:pStyle w:val="Header"/>
      <w:tabs>
        <w:tab w:val="left" w:pos="7005"/>
      </w:tabs>
    </w:pPr>
    <w:r w:rsidRPr="00780A95">
      <w:rPr>
        <w:noProof/>
      </w:rPr>
      <mc:AlternateContent>
        <mc:Choice Requires="wpg">
          <w:drawing>
            <wp:anchor distT="0" distB="0" distL="114300" distR="114300" simplePos="0" relativeHeight="251661312" behindDoc="0" locked="0" layoutInCell="1" allowOverlap="1" wp14:anchorId="0E86C712" wp14:editId="638FB2F6">
              <wp:simplePos x="0" y="0"/>
              <wp:positionH relativeFrom="column">
                <wp:posOffset>7991</wp:posOffset>
              </wp:positionH>
              <wp:positionV relativeFrom="paragraph">
                <wp:posOffset>-53340</wp:posOffset>
              </wp:positionV>
              <wp:extent cx="698500" cy="698500"/>
              <wp:effectExtent l="0" t="0" r="6350" b="6350"/>
              <wp:wrapSquare wrapText="bothSides"/>
              <wp:docPr id="148" name="Group 148"/>
              <wp:cNvGraphicFramePr/>
              <a:graphic xmlns:a="http://schemas.openxmlformats.org/drawingml/2006/main">
                <a:graphicData uri="http://schemas.microsoft.com/office/word/2010/wordprocessingGroup">
                  <wpg:wgp>
                    <wpg:cNvGrpSpPr/>
                    <wpg:grpSpPr>
                      <a:xfrm>
                        <a:off x="0" y="0"/>
                        <a:ext cx="698500" cy="698500"/>
                        <a:chOff x="0" y="0"/>
                        <a:chExt cx="7536647" cy="7541079"/>
                      </a:xfrm>
                    </wpg:grpSpPr>
                    <wps:wsp>
                      <wps:cNvPr id="149" name="Shape 18"/>
                      <wps:cNvSpPr/>
                      <wps:spPr>
                        <a:xfrm>
                          <a:off x="0" y="0"/>
                          <a:ext cx="3768284" cy="7541079"/>
                        </a:xfrm>
                        <a:custGeom>
                          <a:avLst/>
                          <a:gdLst/>
                          <a:ahLst/>
                          <a:cxnLst/>
                          <a:rect l="0" t="0" r="0" b="0"/>
                          <a:pathLst>
                            <a:path w="3768284" h="7541079">
                              <a:moveTo>
                                <a:pt x="3767075" y="0"/>
                              </a:moveTo>
                              <a:lnTo>
                                <a:pt x="3768284" y="31"/>
                              </a:lnTo>
                              <a:lnTo>
                                <a:pt x="3768284" y="83339"/>
                              </a:lnTo>
                              <a:lnTo>
                                <a:pt x="3767075" y="83308"/>
                              </a:lnTo>
                              <a:cubicBezTo>
                                <a:pt x="1735936" y="83308"/>
                                <a:pt x="83470" y="1736821"/>
                                <a:pt x="83470" y="3769250"/>
                              </a:cubicBezTo>
                              <a:cubicBezTo>
                                <a:pt x="83470" y="5803128"/>
                                <a:pt x="1735936" y="7457771"/>
                                <a:pt x="3767075" y="7457771"/>
                              </a:cubicBezTo>
                              <a:lnTo>
                                <a:pt x="3768284" y="7457740"/>
                              </a:lnTo>
                              <a:lnTo>
                                <a:pt x="3768284" y="7541048"/>
                              </a:lnTo>
                              <a:lnTo>
                                <a:pt x="3767075" y="7541079"/>
                              </a:lnTo>
                              <a:cubicBezTo>
                                <a:pt x="1689931" y="7541079"/>
                                <a:pt x="0" y="5849054"/>
                                <a:pt x="0" y="3769250"/>
                              </a:cubicBezTo>
                              <a:cubicBezTo>
                                <a:pt x="0" y="1690897"/>
                                <a:pt x="1689931" y="0"/>
                                <a:pt x="3767075" y="0"/>
                              </a:cubicBez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0" name="Shape 19"/>
                      <wps:cNvSpPr/>
                      <wps:spPr>
                        <a:xfrm>
                          <a:off x="3768284" y="31"/>
                          <a:ext cx="3768363" cy="7541017"/>
                        </a:xfrm>
                        <a:custGeom>
                          <a:avLst/>
                          <a:gdLst/>
                          <a:ahLst/>
                          <a:cxnLst/>
                          <a:rect l="0" t="0" r="0" b="0"/>
                          <a:pathLst>
                            <a:path w="3768363" h="7541017">
                              <a:moveTo>
                                <a:pt x="0" y="0"/>
                              </a:moveTo>
                              <a:lnTo>
                                <a:pt x="192484" y="4883"/>
                              </a:lnTo>
                              <a:cubicBezTo>
                                <a:pt x="2181420" y="106029"/>
                                <a:pt x="3768363" y="1755815"/>
                                <a:pt x="3768363" y="3769220"/>
                              </a:cubicBezTo>
                              <a:cubicBezTo>
                                <a:pt x="3768363" y="5784030"/>
                                <a:pt x="2181420" y="7434919"/>
                                <a:pt x="192484" y="7536131"/>
                              </a:cubicBezTo>
                              <a:lnTo>
                                <a:pt x="0" y="7541017"/>
                              </a:lnTo>
                              <a:lnTo>
                                <a:pt x="0" y="7457709"/>
                              </a:lnTo>
                              <a:lnTo>
                                <a:pt x="188190" y="7452931"/>
                              </a:lnTo>
                              <a:cubicBezTo>
                                <a:pt x="2133030" y="7353955"/>
                                <a:pt x="3684814" y="5739539"/>
                                <a:pt x="3684814" y="3769220"/>
                              </a:cubicBezTo>
                              <a:cubicBezTo>
                                <a:pt x="3684814" y="1800304"/>
                                <a:pt x="2133030" y="186992"/>
                                <a:pt x="188190" y="88083"/>
                              </a:cubicBezTo>
                              <a:lnTo>
                                <a:pt x="0" y="83308"/>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1" name="Shape 20"/>
                      <wps:cNvSpPr/>
                      <wps:spPr>
                        <a:xfrm>
                          <a:off x="212380" y="214629"/>
                          <a:ext cx="3555945" cy="7112050"/>
                        </a:xfrm>
                        <a:custGeom>
                          <a:avLst/>
                          <a:gdLst/>
                          <a:ahLst/>
                          <a:cxnLst/>
                          <a:rect l="0" t="0" r="0" b="0"/>
                          <a:pathLst>
                            <a:path w="3555945" h="7112050">
                              <a:moveTo>
                                <a:pt x="3554696" y="0"/>
                              </a:moveTo>
                              <a:lnTo>
                                <a:pt x="3555945" y="32"/>
                              </a:lnTo>
                              <a:lnTo>
                                <a:pt x="3555945" y="654331"/>
                              </a:lnTo>
                              <a:lnTo>
                                <a:pt x="3554696" y="654299"/>
                              </a:lnTo>
                              <a:cubicBezTo>
                                <a:pt x="1960320" y="654299"/>
                                <a:pt x="654621" y="1957500"/>
                                <a:pt x="654621" y="3554535"/>
                              </a:cubicBezTo>
                              <a:cubicBezTo>
                                <a:pt x="654621" y="5154390"/>
                                <a:pt x="1960320" y="6457670"/>
                                <a:pt x="3554696" y="6457670"/>
                              </a:cubicBezTo>
                              <a:lnTo>
                                <a:pt x="3555945" y="6457639"/>
                              </a:lnTo>
                              <a:lnTo>
                                <a:pt x="3555945" y="7112018"/>
                              </a:lnTo>
                              <a:lnTo>
                                <a:pt x="3554696" y="7112050"/>
                              </a:lnTo>
                              <a:cubicBezTo>
                                <a:pt x="1600016" y="7112050"/>
                                <a:pt x="0" y="5514371"/>
                                <a:pt x="0" y="3554535"/>
                              </a:cubicBezTo>
                              <a:cubicBezTo>
                                <a:pt x="0" y="1596391"/>
                                <a:pt x="1600016" y="0"/>
                                <a:pt x="3554696" y="0"/>
                              </a:cubicBez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2" name="Shape 21"/>
                      <wps:cNvSpPr/>
                      <wps:spPr>
                        <a:xfrm>
                          <a:off x="3768324" y="214661"/>
                          <a:ext cx="3555782" cy="7111986"/>
                        </a:xfrm>
                        <a:custGeom>
                          <a:avLst/>
                          <a:gdLst/>
                          <a:ahLst/>
                          <a:cxnLst/>
                          <a:rect l="0" t="0" r="0" b="0"/>
                          <a:pathLst>
                            <a:path w="3555782" h="7111986">
                              <a:moveTo>
                                <a:pt x="0" y="0"/>
                              </a:moveTo>
                              <a:lnTo>
                                <a:pt x="181187" y="4607"/>
                              </a:lnTo>
                              <a:cubicBezTo>
                                <a:pt x="2054735" y="100096"/>
                                <a:pt x="3555782" y="1657551"/>
                                <a:pt x="3555782" y="3554503"/>
                              </a:cubicBezTo>
                              <a:cubicBezTo>
                                <a:pt x="3555782" y="5453094"/>
                                <a:pt x="2054735" y="7011809"/>
                                <a:pt x="181187" y="7107375"/>
                              </a:cubicBezTo>
                              <a:lnTo>
                                <a:pt x="0" y="7111986"/>
                              </a:lnTo>
                              <a:lnTo>
                                <a:pt x="0" y="6457607"/>
                              </a:lnTo>
                              <a:lnTo>
                                <a:pt x="147829" y="6453851"/>
                              </a:lnTo>
                              <a:cubicBezTo>
                                <a:pt x="1678677" y="6375894"/>
                                <a:pt x="2901323" y="5104362"/>
                                <a:pt x="2901323" y="3554503"/>
                              </a:cubicBezTo>
                              <a:cubicBezTo>
                                <a:pt x="2901323" y="2007376"/>
                                <a:pt x="1678677" y="736005"/>
                                <a:pt x="147829" y="658055"/>
                              </a:cubicBezTo>
                              <a:lnTo>
                                <a:pt x="0" y="654299"/>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3" name="Shape 22"/>
                      <wps:cNvSpPr/>
                      <wps:spPr>
                        <a:xfrm>
                          <a:off x="1046105" y="1047797"/>
                          <a:ext cx="5445162" cy="5445646"/>
                        </a:xfrm>
                        <a:custGeom>
                          <a:avLst/>
                          <a:gdLst/>
                          <a:ahLst/>
                          <a:cxnLst/>
                          <a:rect l="0" t="0" r="0" b="0"/>
                          <a:pathLst>
                            <a:path w="5445162" h="5445646">
                              <a:moveTo>
                                <a:pt x="2720970" y="0"/>
                              </a:moveTo>
                              <a:cubicBezTo>
                                <a:pt x="4219792" y="0"/>
                                <a:pt x="5445162" y="1222230"/>
                                <a:pt x="5445162" y="2721373"/>
                              </a:cubicBezTo>
                              <a:cubicBezTo>
                                <a:pt x="5445162" y="4223095"/>
                                <a:pt x="4219792" y="5445646"/>
                                <a:pt x="2720970" y="5445646"/>
                              </a:cubicBezTo>
                              <a:cubicBezTo>
                                <a:pt x="1224565" y="5445646"/>
                                <a:pt x="0" y="4223095"/>
                                <a:pt x="0" y="2721373"/>
                              </a:cubicBezTo>
                              <a:cubicBezTo>
                                <a:pt x="0" y="1222230"/>
                                <a:pt x="1224565" y="0"/>
                                <a:pt x="2720970" y="0"/>
                              </a:cubicBezTo>
                              <a:close/>
                            </a:path>
                          </a:pathLst>
                        </a:custGeom>
                        <a:ln w="0" cap="flat">
                          <a:miter lim="127000"/>
                        </a:ln>
                      </wps:spPr>
                      <wps:style>
                        <a:lnRef idx="0">
                          <a:srgbClr val="000000">
                            <a:alpha val="0"/>
                          </a:srgbClr>
                        </a:lnRef>
                        <a:fillRef idx="1">
                          <a:srgbClr val="BFBFBF"/>
                        </a:fillRef>
                        <a:effectRef idx="0">
                          <a:scrgbClr r="0" g="0" b="0"/>
                        </a:effectRef>
                        <a:fontRef idx="none"/>
                      </wps:style>
                      <wps:bodyPr/>
                    </wps:wsp>
                    <wps:wsp>
                      <wps:cNvPr id="154" name="Shape 23"/>
                      <wps:cNvSpPr/>
                      <wps:spPr>
                        <a:xfrm>
                          <a:off x="1004774" y="1006600"/>
                          <a:ext cx="2763913" cy="5528066"/>
                        </a:xfrm>
                        <a:custGeom>
                          <a:avLst/>
                          <a:gdLst/>
                          <a:ahLst/>
                          <a:cxnLst/>
                          <a:rect l="0" t="0" r="0" b="0"/>
                          <a:pathLst>
                            <a:path w="2763913" h="5528066">
                              <a:moveTo>
                                <a:pt x="2762301" y="0"/>
                              </a:moveTo>
                              <a:lnTo>
                                <a:pt x="2763913" y="41"/>
                              </a:lnTo>
                              <a:lnTo>
                                <a:pt x="2763913" y="82462"/>
                              </a:lnTo>
                              <a:lnTo>
                                <a:pt x="2762301" y="82422"/>
                              </a:lnTo>
                              <a:cubicBezTo>
                                <a:pt x="1284750" y="82422"/>
                                <a:pt x="82663" y="1284749"/>
                                <a:pt x="82663" y="2762622"/>
                              </a:cubicBezTo>
                              <a:cubicBezTo>
                                <a:pt x="82663" y="4242027"/>
                                <a:pt x="1284750" y="5445483"/>
                                <a:pt x="2762301" y="5445483"/>
                              </a:cubicBezTo>
                              <a:lnTo>
                                <a:pt x="2763913" y="5445442"/>
                              </a:lnTo>
                              <a:lnTo>
                                <a:pt x="2763913" y="5528025"/>
                              </a:lnTo>
                              <a:lnTo>
                                <a:pt x="2762301" y="5528066"/>
                              </a:lnTo>
                              <a:cubicBezTo>
                                <a:pt x="1239148" y="5528066"/>
                                <a:pt x="0" y="4287388"/>
                                <a:pt x="0" y="2762622"/>
                              </a:cubicBezTo>
                              <a:cubicBezTo>
                                <a:pt x="0" y="1239228"/>
                                <a:pt x="1239148" y="0"/>
                                <a:pt x="2762301" y="0"/>
                              </a:cubicBez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5" name="Shape 24"/>
                      <wps:cNvSpPr/>
                      <wps:spPr>
                        <a:xfrm>
                          <a:off x="3768687" y="1006641"/>
                          <a:ext cx="2763833" cy="5527984"/>
                        </a:xfrm>
                        <a:custGeom>
                          <a:avLst/>
                          <a:gdLst/>
                          <a:ahLst/>
                          <a:cxnLst/>
                          <a:rect l="0" t="0" r="0" b="0"/>
                          <a:pathLst>
                            <a:path w="2763833" h="5527984">
                              <a:moveTo>
                                <a:pt x="0" y="0"/>
                              </a:moveTo>
                              <a:lnTo>
                                <a:pt x="140488" y="3560"/>
                              </a:lnTo>
                              <a:cubicBezTo>
                                <a:pt x="1599635" y="77688"/>
                                <a:pt x="2763833" y="1286794"/>
                                <a:pt x="2763833" y="2762582"/>
                              </a:cubicBezTo>
                              <a:cubicBezTo>
                                <a:pt x="2763833" y="4239698"/>
                                <a:pt x="1599635" y="5450205"/>
                                <a:pt x="140488" y="5524419"/>
                              </a:cubicBezTo>
                              <a:lnTo>
                                <a:pt x="0" y="5527984"/>
                              </a:lnTo>
                              <a:lnTo>
                                <a:pt x="0" y="5445402"/>
                              </a:lnTo>
                              <a:lnTo>
                                <a:pt x="136239" y="5441945"/>
                              </a:lnTo>
                              <a:cubicBezTo>
                                <a:pt x="1551758" y="5369957"/>
                                <a:pt x="2681249" y="4195755"/>
                                <a:pt x="2681249" y="2762582"/>
                              </a:cubicBezTo>
                              <a:cubicBezTo>
                                <a:pt x="2681249" y="1330892"/>
                                <a:pt x="1551758" y="157795"/>
                                <a:pt x="136239" y="85875"/>
                              </a:cubicBezTo>
                              <a:lnTo>
                                <a:pt x="0" y="82422"/>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6" name="Shape 25"/>
                      <wps:cNvSpPr/>
                      <wps:spPr>
                        <a:xfrm>
                          <a:off x="1157452" y="1157263"/>
                          <a:ext cx="5224484" cy="5226820"/>
                        </a:xfrm>
                        <a:custGeom>
                          <a:avLst/>
                          <a:gdLst/>
                          <a:ahLst/>
                          <a:cxnLst/>
                          <a:rect l="0" t="0" r="0" b="0"/>
                          <a:pathLst>
                            <a:path w="5224484" h="5226820">
                              <a:moveTo>
                                <a:pt x="2609623" y="0"/>
                              </a:moveTo>
                              <a:cubicBezTo>
                                <a:pt x="4049791" y="0"/>
                                <a:pt x="5224484" y="1173807"/>
                                <a:pt x="5224484" y="2611960"/>
                              </a:cubicBezTo>
                              <a:cubicBezTo>
                                <a:pt x="5224484" y="4052369"/>
                                <a:pt x="4049791" y="5226820"/>
                                <a:pt x="2609623" y="5226820"/>
                              </a:cubicBezTo>
                              <a:cubicBezTo>
                                <a:pt x="1172196" y="5226820"/>
                                <a:pt x="0" y="4052369"/>
                                <a:pt x="0" y="2611960"/>
                              </a:cubicBezTo>
                              <a:cubicBezTo>
                                <a:pt x="0" y="1173807"/>
                                <a:pt x="1172196" y="0"/>
                                <a:pt x="2609623"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57" name="Shape 26"/>
                      <wps:cNvSpPr/>
                      <wps:spPr>
                        <a:xfrm>
                          <a:off x="3316756" y="5651199"/>
                          <a:ext cx="172014" cy="327271"/>
                        </a:xfrm>
                        <a:custGeom>
                          <a:avLst/>
                          <a:gdLst/>
                          <a:ahLst/>
                          <a:cxnLst/>
                          <a:rect l="0" t="0" r="0" b="0"/>
                          <a:pathLst>
                            <a:path w="172014" h="327271">
                              <a:moveTo>
                                <a:pt x="106190" y="0"/>
                              </a:moveTo>
                              <a:lnTo>
                                <a:pt x="117227" y="0"/>
                              </a:lnTo>
                              <a:lnTo>
                                <a:pt x="172014" y="0"/>
                              </a:lnTo>
                              <a:lnTo>
                                <a:pt x="172014" y="103370"/>
                              </a:lnTo>
                              <a:lnTo>
                                <a:pt x="133744" y="103370"/>
                              </a:lnTo>
                              <a:lnTo>
                                <a:pt x="129071" y="103370"/>
                              </a:lnTo>
                              <a:lnTo>
                                <a:pt x="122867" y="103370"/>
                              </a:lnTo>
                              <a:lnTo>
                                <a:pt x="117227" y="103370"/>
                              </a:lnTo>
                              <a:lnTo>
                                <a:pt x="114730" y="103370"/>
                              </a:lnTo>
                              <a:lnTo>
                                <a:pt x="111910" y="103370"/>
                              </a:lnTo>
                              <a:lnTo>
                                <a:pt x="111910" y="106270"/>
                              </a:lnTo>
                              <a:lnTo>
                                <a:pt x="111910" y="120370"/>
                              </a:lnTo>
                              <a:lnTo>
                                <a:pt x="111910" y="123029"/>
                              </a:lnTo>
                              <a:lnTo>
                                <a:pt x="114730" y="123029"/>
                              </a:lnTo>
                              <a:lnTo>
                                <a:pt x="117227" y="125768"/>
                              </a:lnTo>
                              <a:lnTo>
                                <a:pt x="122867" y="125768"/>
                              </a:lnTo>
                              <a:lnTo>
                                <a:pt x="129071" y="125768"/>
                              </a:lnTo>
                              <a:lnTo>
                                <a:pt x="137128" y="125768"/>
                              </a:lnTo>
                              <a:lnTo>
                                <a:pt x="142848" y="125768"/>
                              </a:lnTo>
                              <a:lnTo>
                                <a:pt x="147844" y="125768"/>
                              </a:lnTo>
                              <a:lnTo>
                                <a:pt x="156626" y="125768"/>
                              </a:lnTo>
                              <a:lnTo>
                                <a:pt x="161943" y="125768"/>
                              </a:lnTo>
                              <a:lnTo>
                                <a:pt x="167906" y="125768"/>
                              </a:lnTo>
                              <a:lnTo>
                                <a:pt x="172014" y="125768"/>
                              </a:lnTo>
                              <a:lnTo>
                                <a:pt x="172014" y="323838"/>
                              </a:lnTo>
                              <a:lnTo>
                                <a:pt x="170403" y="324209"/>
                              </a:lnTo>
                              <a:lnTo>
                                <a:pt x="159043" y="324209"/>
                              </a:lnTo>
                              <a:lnTo>
                                <a:pt x="145024" y="327271"/>
                              </a:lnTo>
                              <a:lnTo>
                                <a:pt x="133744" y="327271"/>
                              </a:lnTo>
                              <a:lnTo>
                                <a:pt x="122867" y="327271"/>
                              </a:lnTo>
                              <a:lnTo>
                                <a:pt x="114730" y="327271"/>
                              </a:lnTo>
                              <a:lnTo>
                                <a:pt x="111910" y="327271"/>
                              </a:lnTo>
                              <a:lnTo>
                                <a:pt x="108688" y="327271"/>
                              </a:lnTo>
                              <a:lnTo>
                                <a:pt x="106190" y="327271"/>
                              </a:lnTo>
                              <a:lnTo>
                                <a:pt x="103531" y="327271"/>
                              </a:lnTo>
                              <a:lnTo>
                                <a:pt x="100066" y="327271"/>
                              </a:lnTo>
                              <a:lnTo>
                                <a:pt x="89512" y="324209"/>
                              </a:lnTo>
                              <a:lnTo>
                                <a:pt x="5479" y="229138"/>
                              </a:lnTo>
                              <a:lnTo>
                                <a:pt x="83711" y="229138"/>
                              </a:lnTo>
                              <a:lnTo>
                                <a:pt x="103531" y="226721"/>
                              </a:lnTo>
                              <a:lnTo>
                                <a:pt x="122867" y="226721"/>
                              </a:lnTo>
                              <a:lnTo>
                                <a:pt x="137128" y="226721"/>
                              </a:lnTo>
                              <a:lnTo>
                                <a:pt x="147844" y="223659"/>
                              </a:lnTo>
                              <a:lnTo>
                                <a:pt x="139545" y="223659"/>
                              </a:lnTo>
                              <a:lnTo>
                                <a:pt x="122867" y="223659"/>
                              </a:lnTo>
                              <a:lnTo>
                                <a:pt x="108688" y="223659"/>
                              </a:lnTo>
                              <a:lnTo>
                                <a:pt x="94588" y="223659"/>
                              </a:lnTo>
                              <a:lnTo>
                                <a:pt x="80730" y="221001"/>
                              </a:lnTo>
                              <a:lnTo>
                                <a:pt x="69692" y="218180"/>
                              </a:lnTo>
                              <a:lnTo>
                                <a:pt x="59137" y="214959"/>
                              </a:lnTo>
                              <a:lnTo>
                                <a:pt x="47133" y="209801"/>
                              </a:lnTo>
                              <a:lnTo>
                                <a:pt x="38915" y="207062"/>
                              </a:lnTo>
                              <a:lnTo>
                                <a:pt x="27796" y="198683"/>
                              </a:lnTo>
                              <a:lnTo>
                                <a:pt x="22478" y="192720"/>
                              </a:lnTo>
                              <a:lnTo>
                                <a:pt x="14180" y="181602"/>
                              </a:lnTo>
                              <a:lnTo>
                                <a:pt x="8621" y="173385"/>
                              </a:lnTo>
                              <a:lnTo>
                                <a:pt x="5479" y="162185"/>
                              </a:lnTo>
                              <a:lnTo>
                                <a:pt x="2498" y="150906"/>
                              </a:lnTo>
                              <a:lnTo>
                                <a:pt x="0" y="139948"/>
                              </a:lnTo>
                              <a:lnTo>
                                <a:pt x="0" y="129152"/>
                              </a:lnTo>
                              <a:lnTo>
                                <a:pt x="0" y="92413"/>
                              </a:lnTo>
                              <a:lnTo>
                                <a:pt x="0" y="84033"/>
                              </a:lnTo>
                              <a:lnTo>
                                <a:pt x="2498" y="72432"/>
                              </a:lnTo>
                              <a:lnTo>
                                <a:pt x="5479" y="61636"/>
                              </a:lnTo>
                              <a:lnTo>
                                <a:pt x="8621" y="53176"/>
                              </a:lnTo>
                              <a:lnTo>
                                <a:pt x="14180" y="44474"/>
                              </a:lnTo>
                              <a:lnTo>
                                <a:pt x="19417" y="36256"/>
                              </a:lnTo>
                              <a:lnTo>
                                <a:pt x="24815" y="27958"/>
                              </a:lnTo>
                              <a:lnTo>
                                <a:pt x="33919" y="22801"/>
                              </a:lnTo>
                              <a:lnTo>
                                <a:pt x="41976" y="16597"/>
                              </a:lnTo>
                              <a:lnTo>
                                <a:pt x="52853" y="11280"/>
                              </a:lnTo>
                              <a:lnTo>
                                <a:pt x="61071" y="7977"/>
                              </a:lnTo>
                              <a:lnTo>
                                <a:pt x="72512" y="5881"/>
                              </a:lnTo>
                              <a:lnTo>
                                <a:pt x="83711" y="2579"/>
                              </a:lnTo>
                              <a:lnTo>
                                <a:pt x="94588" y="2579"/>
                              </a:lnTo>
                              <a:lnTo>
                                <a:pt x="106190"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58" name="Shape 27"/>
                      <wps:cNvSpPr/>
                      <wps:spPr>
                        <a:xfrm>
                          <a:off x="3087296" y="5645480"/>
                          <a:ext cx="167583" cy="327350"/>
                        </a:xfrm>
                        <a:custGeom>
                          <a:avLst/>
                          <a:gdLst/>
                          <a:ahLst/>
                          <a:cxnLst/>
                          <a:rect l="0" t="0" r="0" b="0"/>
                          <a:pathLst>
                            <a:path w="167583" h="327350">
                              <a:moveTo>
                                <a:pt x="167583" y="0"/>
                              </a:moveTo>
                              <a:lnTo>
                                <a:pt x="167583" y="327350"/>
                              </a:lnTo>
                              <a:lnTo>
                                <a:pt x="55512" y="327350"/>
                              </a:lnTo>
                              <a:lnTo>
                                <a:pt x="55512" y="111990"/>
                              </a:lnTo>
                              <a:lnTo>
                                <a:pt x="0" y="111990"/>
                              </a:lnTo>
                              <a:lnTo>
                                <a:pt x="0" y="25298"/>
                              </a:lnTo>
                              <a:lnTo>
                                <a:pt x="167583"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59" name="Shape 28"/>
                      <wps:cNvSpPr/>
                      <wps:spPr>
                        <a:xfrm>
                          <a:off x="4105202" y="5651199"/>
                          <a:ext cx="172055" cy="327271"/>
                        </a:xfrm>
                        <a:custGeom>
                          <a:avLst/>
                          <a:gdLst/>
                          <a:ahLst/>
                          <a:cxnLst/>
                          <a:rect l="0" t="0" r="0" b="0"/>
                          <a:pathLst>
                            <a:path w="172055" h="327271">
                              <a:moveTo>
                                <a:pt x="106351" y="0"/>
                              </a:moveTo>
                              <a:lnTo>
                                <a:pt x="117630" y="0"/>
                              </a:lnTo>
                              <a:lnTo>
                                <a:pt x="172055" y="0"/>
                              </a:lnTo>
                              <a:lnTo>
                                <a:pt x="172055" y="103370"/>
                              </a:lnTo>
                              <a:lnTo>
                                <a:pt x="131811" y="103370"/>
                              </a:lnTo>
                              <a:lnTo>
                                <a:pt x="126252" y="103370"/>
                              </a:lnTo>
                              <a:lnTo>
                                <a:pt x="120290" y="103370"/>
                              </a:lnTo>
                              <a:lnTo>
                                <a:pt x="117630" y="103370"/>
                              </a:lnTo>
                              <a:lnTo>
                                <a:pt x="114811" y="103370"/>
                              </a:lnTo>
                              <a:lnTo>
                                <a:pt x="111911" y="103370"/>
                              </a:lnTo>
                              <a:lnTo>
                                <a:pt x="111911" y="106270"/>
                              </a:lnTo>
                              <a:lnTo>
                                <a:pt x="111911" y="120370"/>
                              </a:lnTo>
                              <a:lnTo>
                                <a:pt x="111911" y="123029"/>
                              </a:lnTo>
                              <a:lnTo>
                                <a:pt x="117630" y="125768"/>
                              </a:lnTo>
                              <a:lnTo>
                                <a:pt x="120290" y="125768"/>
                              </a:lnTo>
                              <a:lnTo>
                                <a:pt x="128507" y="125768"/>
                              </a:lnTo>
                              <a:lnTo>
                                <a:pt x="134309" y="125768"/>
                              </a:lnTo>
                              <a:lnTo>
                                <a:pt x="142929" y="125768"/>
                              </a:lnTo>
                              <a:lnTo>
                                <a:pt x="148649" y="125768"/>
                              </a:lnTo>
                              <a:lnTo>
                                <a:pt x="154289" y="125768"/>
                              </a:lnTo>
                              <a:lnTo>
                                <a:pt x="162347" y="125768"/>
                              </a:lnTo>
                              <a:lnTo>
                                <a:pt x="168228" y="125768"/>
                              </a:lnTo>
                              <a:lnTo>
                                <a:pt x="172055" y="125768"/>
                              </a:lnTo>
                              <a:lnTo>
                                <a:pt x="172055" y="323288"/>
                              </a:lnTo>
                              <a:lnTo>
                                <a:pt x="168228" y="324209"/>
                              </a:lnTo>
                              <a:lnTo>
                                <a:pt x="156706" y="324209"/>
                              </a:lnTo>
                              <a:lnTo>
                                <a:pt x="145991" y="327271"/>
                              </a:lnTo>
                              <a:lnTo>
                                <a:pt x="134309" y="327271"/>
                              </a:lnTo>
                              <a:lnTo>
                                <a:pt x="120290" y="327271"/>
                              </a:lnTo>
                              <a:lnTo>
                                <a:pt x="111911" y="327271"/>
                              </a:lnTo>
                              <a:lnTo>
                                <a:pt x="109332" y="327271"/>
                              </a:lnTo>
                              <a:lnTo>
                                <a:pt x="106351" y="327271"/>
                              </a:lnTo>
                              <a:lnTo>
                                <a:pt x="103451" y="327271"/>
                              </a:lnTo>
                              <a:lnTo>
                                <a:pt x="100550" y="327271"/>
                              </a:lnTo>
                              <a:lnTo>
                                <a:pt x="97811" y="327271"/>
                              </a:lnTo>
                              <a:lnTo>
                                <a:pt x="86128" y="324209"/>
                              </a:lnTo>
                              <a:lnTo>
                                <a:pt x="5479" y="229138"/>
                              </a:lnTo>
                              <a:lnTo>
                                <a:pt x="84517" y="229138"/>
                              </a:lnTo>
                              <a:lnTo>
                                <a:pt x="103451" y="226721"/>
                              </a:lnTo>
                              <a:lnTo>
                                <a:pt x="120290" y="226721"/>
                              </a:lnTo>
                              <a:lnTo>
                                <a:pt x="136967" y="226721"/>
                              </a:lnTo>
                              <a:lnTo>
                                <a:pt x="145991" y="223659"/>
                              </a:lnTo>
                              <a:lnTo>
                                <a:pt x="140110" y="223659"/>
                              </a:lnTo>
                              <a:lnTo>
                                <a:pt x="123109" y="223659"/>
                              </a:lnTo>
                              <a:lnTo>
                                <a:pt x="109332" y="223659"/>
                              </a:lnTo>
                              <a:lnTo>
                                <a:pt x="92574" y="223659"/>
                              </a:lnTo>
                              <a:lnTo>
                                <a:pt x="81536" y="221001"/>
                              </a:lnTo>
                              <a:lnTo>
                                <a:pt x="67356" y="218180"/>
                              </a:lnTo>
                              <a:lnTo>
                                <a:pt x="55995" y="214959"/>
                              </a:lnTo>
                              <a:lnTo>
                                <a:pt x="47536" y="209801"/>
                              </a:lnTo>
                              <a:lnTo>
                                <a:pt x="36015" y="207062"/>
                              </a:lnTo>
                              <a:lnTo>
                                <a:pt x="28119" y="198683"/>
                              </a:lnTo>
                              <a:lnTo>
                                <a:pt x="19982" y="192720"/>
                              </a:lnTo>
                              <a:lnTo>
                                <a:pt x="14341" y="181602"/>
                              </a:lnTo>
                              <a:lnTo>
                                <a:pt x="8621" y="173385"/>
                              </a:lnTo>
                              <a:lnTo>
                                <a:pt x="2659" y="162185"/>
                              </a:lnTo>
                              <a:lnTo>
                                <a:pt x="0" y="150906"/>
                              </a:lnTo>
                              <a:lnTo>
                                <a:pt x="0" y="139948"/>
                              </a:lnTo>
                              <a:lnTo>
                                <a:pt x="0" y="129152"/>
                              </a:lnTo>
                              <a:lnTo>
                                <a:pt x="0" y="92413"/>
                              </a:lnTo>
                              <a:lnTo>
                                <a:pt x="0" y="84033"/>
                              </a:lnTo>
                              <a:lnTo>
                                <a:pt x="0" y="72432"/>
                              </a:lnTo>
                              <a:lnTo>
                                <a:pt x="2659" y="61636"/>
                              </a:lnTo>
                              <a:lnTo>
                                <a:pt x="8621" y="53176"/>
                              </a:lnTo>
                              <a:lnTo>
                                <a:pt x="11440" y="44474"/>
                              </a:lnTo>
                              <a:lnTo>
                                <a:pt x="17081" y="36256"/>
                              </a:lnTo>
                              <a:lnTo>
                                <a:pt x="25299" y="27958"/>
                              </a:lnTo>
                              <a:lnTo>
                                <a:pt x="33194" y="22801"/>
                              </a:lnTo>
                              <a:lnTo>
                                <a:pt x="42218" y="16597"/>
                              </a:lnTo>
                              <a:lnTo>
                                <a:pt x="50355" y="11280"/>
                              </a:lnTo>
                              <a:lnTo>
                                <a:pt x="61796" y="7977"/>
                              </a:lnTo>
                              <a:lnTo>
                                <a:pt x="69773" y="5881"/>
                              </a:lnTo>
                              <a:lnTo>
                                <a:pt x="81536" y="2579"/>
                              </a:lnTo>
                              <a:lnTo>
                                <a:pt x="92574" y="2579"/>
                              </a:lnTo>
                              <a:lnTo>
                                <a:pt x="106351"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60" name="Shape 29"/>
                      <wps:cNvSpPr/>
                      <wps:spPr>
                        <a:xfrm>
                          <a:off x="3711463" y="5651199"/>
                          <a:ext cx="346446" cy="324209"/>
                        </a:xfrm>
                        <a:custGeom>
                          <a:avLst/>
                          <a:gdLst/>
                          <a:ahLst/>
                          <a:cxnLst/>
                          <a:rect l="0" t="0" r="0" b="0"/>
                          <a:pathLst>
                            <a:path w="346446" h="324209">
                              <a:moveTo>
                                <a:pt x="0" y="0"/>
                              </a:moveTo>
                              <a:lnTo>
                                <a:pt x="346446" y="0"/>
                              </a:lnTo>
                              <a:lnTo>
                                <a:pt x="346446" y="77830"/>
                              </a:lnTo>
                              <a:lnTo>
                                <a:pt x="195863" y="324209"/>
                              </a:lnTo>
                              <a:lnTo>
                                <a:pt x="61232" y="324209"/>
                              </a:lnTo>
                              <a:lnTo>
                                <a:pt x="204241" y="103370"/>
                              </a:lnTo>
                              <a:lnTo>
                                <a:pt x="108284" y="103370"/>
                              </a:lnTo>
                              <a:lnTo>
                                <a:pt x="108284" y="165086"/>
                              </a:lnTo>
                              <a:lnTo>
                                <a:pt x="0" y="145024"/>
                              </a:lnTo>
                              <a:lnTo>
                                <a:pt x="0"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61" name="Shape 30"/>
                      <wps:cNvSpPr/>
                      <wps:spPr>
                        <a:xfrm>
                          <a:off x="3488771" y="5651199"/>
                          <a:ext cx="174512" cy="323838"/>
                        </a:xfrm>
                        <a:custGeom>
                          <a:avLst/>
                          <a:gdLst/>
                          <a:ahLst/>
                          <a:cxnLst/>
                          <a:rect l="0" t="0" r="0" b="0"/>
                          <a:pathLst>
                            <a:path w="174512" h="323838">
                              <a:moveTo>
                                <a:pt x="0" y="0"/>
                              </a:moveTo>
                              <a:lnTo>
                                <a:pt x="60104" y="0"/>
                              </a:lnTo>
                              <a:lnTo>
                                <a:pt x="71223" y="0"/>
                              </a:lnTo>
                              <a:lnTo>
                                <a:pt x="85403" y="2579"/>
                              </a:lnTo>
                              <a:lnTo>
                                <a:pt x="96280" y="2579"/>
                              </a:lnTo>
                              <a:lnTo>
                                <a:pt x="107801" y="5881"/>
                              </a:lnTo>
                              <a:lnTo>
                                <a:pt x="118598" y="7977"/>
                              </a:lnTo>
                              <a:lnTo>
                                <a:pt x="127218" y="14341"/>
                              </a:lnTo>
                              <a:lnTo>
                                <a:pt x="138337" y="19579"/>
                              </a:lnTo>
                              <a:lnTo>
                                <a:pt x="146796" y="24977"/>
                              </a:lnTo>
                              <a:lnTo>
                                <a:pt x="152275" y="33275"/>
                              </a:lnTo>
                              <a:lnTo>
                                <a:pt x="160735" y="41251"/>
                              </a:lnTo>
                              <a:lnTo>
                                <a:pt x="163555" y="53176"/>
                              </a:lnTo>
                              <a:lnTo>
                                <a:pt x="166375" y="64295"/>
                              </a:lnTo>
                              <a:lnTo>
                                <a:pt x="169436" y="75412"/>
                              </a:lnTo>
                              <a:lnTo>
                                <a:pt x="171853" y="86531"/>
                              </a:lnTo>
                              <a:lnTo>
                                <a:pt x="171853" y="97892"/>
                              </a:lnTo>
                              <a:lnTo>
                                <a:pt x="174512" y="108929"/>
                              </a:lnTo>
                              <a:lnTo>
                                <a:pt x="174512" y="145024"/>
                              </a:lnTo>
                              <a:lnTo>
                                <a:pt x="171853" y="165086"/>
                              </a:lnTo>
                              <a:lnTo>
                                <a:pt x="169436" y="184906"/>
                              </a:lnTo>
                              <a:lnTo>
                                <a:pt x="166375" y="204001"/>
                              </a:lnTo>
                              <a:lnTo>
                                <a:pt x="157593" y="221001"/>
                              </a:lnTo>
                              <a:lnTo>
                                <a:pt x="149536" y="237194"/>
                              </a:lnTo>
                              <a:lnTo>
                                <a:pt x="138337" y="254598"/>
                              </a:lnTo>
                              <a:lnTo>
                                <a:pt x="127218" y="268698"/>
                              </a:lnTo>
                              <a:lnTo>
                                <a:pt x="113441" y="279816"/>
                              </a:lnTo>
                              <a:lnTo>
                                <a:pt x="104820" y="288276"/>
                              </a:lnTo>
                              <a:lnTo>
                                <a:pt x="96280" y="291014"/>
                              </a:lnTo>
                              <a:lnTo>
                                <a:pt x="88142" y="296413"/>
                              </a:lnTo>
                              <a:lnTo>
                                <a:pt x="79360" y="301972"/>
                              </a:lnTo>
                              <a:lnTo>
                                <a:pt x="68564" y="304712"/>
                              </a:lnTo>
                              <a:lnTo>
                                <a:pt x="60104" y="310593"/>
                              </a:lnTo>
                              <a:lnTo>
                                <a:pt x="51886" y="313091"/>
                              </a:lnTo>
                              <a:lnTo>
                                <a:pt x="40607" y="315589"/>
                              </a:lnTo>
                              <a:lnTo>
                                <a:pt x="29166" y="318811"/>
                              </a:lnTo>
                              <a:lnTo>
                                <a:pt x="20867" y="321630"/>
                              </a:lnTo>
                              <a:lnTo>
                                <a:pt x="9588" y="321630"/>
                              </a:lnTo>
                              <a:lnTo>
                                <a:pt x="0" y="323838"/>
                              </a:lnTo>
                              <a:lnTo>
                                <a:pt x="0" y="125768"/>
                              </a:lnTo>
                              <a:lnTo>
                                <a:pt x="4270" y="125768"/>
                              </a:lnTo>
                              <a:lnTo>
                                <a:pt x="9588" y="125768"/>
                              </a:lnTo>
                              <a:lnTo>
                                <a:pt x="18450" y="125768"/>
                              </a:lnTo>
                              <a:lnTo>
                                <a:pt x="32389" y="123029"/>
                              </a:lnTo>
                              <a:lnTo>
                                <a:pt x="37304" y="123029"/>
                              </a:lnTo>
                              <a:lnTo>
                                <a:pt x="45844" y="123029"/>
                              </a:lnTo>
                              <a:lnTo>
                                <a:pt x="54626" y="123029"/>
                              </a:lnTo>
                              <a:lnTo>
                                <a:pt x="60104" y="123029"/>
                              </a:lnTo>
                              <a:lnTo>
                                <a:pt x="60104" y="117630"/>
                              </a:lnTo>
                              <a:lnTo>
                                <a:pt x="60104" y="111830"/>
                              </a:lnTo>
                              <a:lnTo>
                                <a:pt x="60104" y="106270"/>
                              </a:lnTo>
                              <a:lnTo>
                                <a:pt x="60104" y="103370"/>
                              </a:lnTo>
                              <a:lnTo>
                                <a:pt x="57124" y="103370"/>
                              </a:lnTo>
                              <a:lnTo>
                                <a:pt x="51886" y="103370"/>
                              </a:lnTo>
                              <a:lnTo>
                                <a:pt x="48905" y="103370"/>
                              </a:lnTo>
                              <a:lnTo>
                                <a:pt x="40607" y="103370"/>
                              </a:lnTo>
                              <a:lnTo>
                                <a:pt x="34806" y="103370"/>
                              </a:lnTo>
                              <a:lnTo>
                                <a:pt x="0" y="103370"/>
                              </a:lnTo>
                              <a:lnTo>
                                <a:pt x="0"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62" name="Shape 31"/>
                      <wps:cNvSpPr/>
                      <wps:spPr>
                        <a:xfrm>
                          <a:off x="4277257" y="5651199"/>
                          <a:ext cx="171893" cy="323288"/>
                        </a:xfrm>
                        <a:custGeom>
                          <a:avLst/>
                          <a:gdLst/>
                          <a:ahLst/>
                          <a:cxnLst/>
                          <a:rect l="0" t="0" r="0" b="0"/>
                          <a:pathLst>
                            <a:path w="171893" h="323288">
                              <a:moveTo>
                                <a:pt x="0" y="0"/>
                              </a:moveTo>
                              <a:lnTo>
                                <a:pt x="57324" y="0"/>
                              </a:lnTo>
                              <a:lnTo>
                                <a:pt x="72149" y="0"/>
                              </a:lnTo>
                              <a:lnTo>
                                <a:pt x="82784" y="2579"/>
                              </a:lnTo>
                              <a:lnTo>
                                <a:pt x="93822" y="2579"/>
                              </a:lnTo>
                              <a:lnTo>
                                <a:pt x="104699" y="5881"/>
                              </a:lnTo>
                              <a:lnTo>
                                <a:pt x="116059" y="7977"/>
                              </a:lnTo>
                              <a:lnTo>
                                <a:pt x="127017" y="14341"/>
                              </a:lnTo>
                              <a:lnTo>
                                <a:pt x="135476" y="19579"/>
                              </a:lnTo>
                              <a:lnTo>
                                <a:pt x="143775" y="24977"/>
                              </a:lnTo>
                              <a:lnTo>
                                <a:pt x="152396" y="33275"/>
                              </a:lnTo>
                              <a:lnTo>
                                <a:pt x="158116" y="41251"/>
                              </a:lnTo>
                              <a:lnTo>
                                <a:pt x="163353" y="53176"/>
                              </a:lnTo>
                              <a:lnTo>
                                <a:pt x="166576" y="64295"/>
                              </a:lnTo>
                              <a:lnTo>
                                <a:pt x="168993" y="75412"/>
                              </a:lnTo>
                              <a:lnTo>
                                <a:pt x="171893" y="86531"/>
                              </a:lnTo>
                              <a:lnTo>
                                <a:pt x="171893" y="97892"/>
                              </a:lnTo>
                              <a:lnTo>
                                <a:pt x="171893" y="108929"/>
                              </a:lnTo>
                              <a:lnTo>
                                <a:pt x="171893" y="145024"/>
                              </a:lnTo>
                              <a:lnTo>
                                <a:pt x="171893" y="165086"/>
                              </a:lnTo>
                              <a:lnTo>
                                <a:pt x="168993" y="184906"/>
                              </a:lnTo>
                              <a:lnTo>
                                <a:pt x="163353" y="204001"/>
                              </a:lnTo>
                              <a:lnTo>
                                <a:pt x="158116" y="221001"/>
                              </a:lnTo>
                              <a:lnTo>
                                <a:pt x="147079" y="237194"/>
                              </a:lnTo>
                              <a:lnTo>
                                <a:pt x="138618" y="254598"/>
                              </a:lnTo>
                              <a:lnTo>
                                <a:pt x="124358" y="268698"/>
                              </a:lnTo>
                              <a:lnTo>
                                <a:pt x="110420" y="279816"/>
                              </a:lnTo>
                              <a:lnTo>
                                <a:pt x="102443" y="288276"/>
                              </a:lnTo>
                              <a:lnTo>
                                <a:pt x="93822" y="291014"/>
                              </a:lnTo>
                              <a:lnTo>
                                <a:pt x="85040" y="296413"/>
                              </a:lnTo>
                              <a:lnTo>
                                <a:pt x="76822" y="301972"/>
                              </a:lnTo>
                              <a:lnTo>
                                <a:pt x="68604" y="304712"/>
                              </a:lnTo>
                              <a:lnTo>
                                <a:pt x="60144" y="310593"/>
                              </a:lnTo>
                              <a:lnTo>
                                <a:pt x="49268" y="313091"/>
                              </a:lnTo>
                              <a:lnTo>
                                <a:pt x="37988" y="315589"/>
                              </a:lnTo>
                              <a:lnTo>
                                <a:pt x="29206" y="318811"/>
                              </a:lnTo>
                              <a:lnTo>
                                <a:pt x="18491" y="321630"/>
                              </a:lnTo>
                              <a:lnTo>
                                <a:pt x="6888" y="321630"/>
                              </a:lnTo>
                              <a:lnTo>
                                <a:pt x="0" y="323288"/>
                              </a:lnTo>
                              <a:lnTo>
                                <a:pt x="0" y="125768"/>
                              </a:lnTo>
                              <a:lnTo>
                                <a:pt x="1813" y="125768"/>
                              </a:lnTo>
                              <a:lnTo>
                                <a:pt x="10111" y="125768"/>
                              </a:lnTo>
                              <a:lnTo>
                                <a:pt x="15429" y="125768"/>
                              </a:lnTo>
                              <a:lnTo>
                                <a:pt x="29206" y="123029"/>
                              </a:lnTo>
                              <a:lnTo>
                                <a:pt x="37988" y="123029"/>
                              </a:lnTo>
                              <a:lnTo>
                                <a:pt x="46287" y="123029"/>
                              </a:lnTo>
                              <a:lnTo>
                                <a:pt x="51604" y="123029"/>
                              </a:lnTo>
                              <a:lnTo>
                                <a:pt x="60144" y="123029"/>
                              </a:lnTo>
                              <a:lnTo>
                                <a:pt x="60144" y="117630"/>
                              </a:lnTo>
                              <a:lnTo>
                                <a:pt x="60144" y="111830"/>
                              </a:lnTo>
                              <a:lnTo>
                                <a:pt x="57324" y="106270"/>
                              </a:lnTo>
                              <a:lnTo>
                                <a:pt x="57324" y="103370"/>
                              </a:lnTo>
                              <a:lnTo>
                                <a:pt x="54746" y="103370"/>
                              </a:lnTo>
                              <a:lnTo>
                                <a:pt x="51604" y="103370"/>
                              </a:lnTo>
                              <a:lnTo>
                                <a:pt x="46287" y="103370"/>
                              </a:lnTo>
                              <a:lnTo>
                                <a:pt x="40244" y="103370"/>
                              </a:lnTo>
                              <a:lnTo>
                                <a:pt x="32429" y="103370"/>
                              </a:lnTo>
                              <a:lnTo>
                                <a:pt x="0" y="103370"/>
                              </a:lnTo>
                              <a:lnTo>
                                <a:pt x="0"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63" name="Shape 32"/>
                      <wps:cNvSpPr/>
                      <wps:spPr>
                        <a:xfrm>
                          <a:off x="3363901" y="5890836"/>
                          <a:ext cx="125808" cy="68022"/>
                        </a:xfrm>
                        <a:custGeom>
                          <a:avLst/>
                          <a:gdLst/>
                          <a:ahLst/>
                          <a:cxnLst/>
                          <a:rect l="0" t="0" r="0" b="0"/>
                          <a:pathLst>
                            <a:path w="125808" h="68022">
                              <a:moveTo>
                                <a:pt x="125808" y="0"/>
                              </a:moveTo>
                              <a:lnTo>
                                <a:pt x="125808" y="65041"/>
                              </a:lnTo>
                              <a:lnTo>
                                <a:pt x="120772" y="65041"/>
                              </a:lnTo>
                              <a:lnTo>
                                <a:pt x="109493" y="68022"/>
                              </a:lnTo>
                              <a:lnTo>
                                <a:pt x="97810" y="68022"/>
                              </a:lnTo>
                              <a:lnTo>
                                <a:pt x="86531" y="68022"/>
                              </a:lnTo>
                              <a:lnTo>
                                <a:pt x="75735" y="68022"/>
                              </a:lnTo>
                              <a:lnTo>
                                <a:pt x="70095" y="68022"/>
                              </a:lnTo>
                              <a:lnTo>
                                <a:pt x="67597" y="68022"/>
                              </a:lnTo>
                              <a:lnTo>
                                <a:pt x="64777" y="68022"/>
                              </a:lnTo>
                              <a:lnTo>
                                <a:pt x="61474" y="68022"/>
                              </a:lnTo>
                              <a:lnTo>
                                <a:pt x="59057" y="68022"/>
                              </a:lnTo>
                              <a:lnTo>
                                <a:pt x="56398" y="68022"/>
                              </a:lnTo>
                              <a:lnTo>
                                <a:pt x="50516" y="68022"/>
                              </a:lnTo>
                              <a:lnTo>
                                <a:pt x="0" y="5904"/>
                              </a:lnTo>
                              <a:lnTo>
                                <a:pt x="36497" y="5904"/>
                              </a:lnTo>
                              <a:lnTo>
                                <a:pt x="56398" y="5904"/>
                              </a:lnTo>
                              <a:lnTo>
                                <a:pt x="75735" y="5904"/>
                              </a:lnTo>
                              <a:lnTo>
                                <a:pt x="92412" y="3890"/>
                              </a:lnTo>
                              <a:lnTo>
                                <a:pt x="109493" y="3890"/>
                              </a:lnTo>
                              <a:lnTo>
                                <a:pt x="123189" y="748"/>
                              </a:lnTo>
                              <a:lnTo>
                                <a:pt x="125808"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4" name="Shape 33"/>
                      <wps:cNvSpPr/>
                      <wps:spPr>
                        <a:xfrm>
                          <a:off x="3336104" y="5670744"/>
                          <a:ext cx="153605" cy="187484"/>
                        </a:xfrm>
                        <a:custGeom>
                          <a:avLst/>
                          <a:gdLst/>
                          <a:ahLst/>
                          <a:cxnLst/>
                          <a:rect l="0" t="0" r="0" b="0"/>
                          <a:pathLst>
                            <a:path w="153605" h="187484">
                              <a:moveTo>
                                <a:pt x="75251" y="0"/>
                              </a:moveTo>
                              <a:lnTo>
                                <a:pt x="86853" y="0"/>
                              </a:lnTo>
                              <a:lnTo>
                                <a:pt x="100550" y="0"/>
                              </a:lnTo>
                              <a:lnTo>
                                <a:pt x="153605" y="0"/>
                              </a:lnTo>
                              <a:lnTo>
                                <a:pt x="153605" y="64455"/>
                              </a:lnTo>
                              <a:lnTo>
                                <a:pt x="114327" y="64455"/>
                              </a:lnTo>
                              <a:lnTo>
                                <a:pt x="106350" y="64455"/>
                              </a:lnTo>
                              <a:lnTo>
                                <a:pt x="100550" y="64455"/>
                              </a:lnTo>
                              <a:lnTo>
                                <a:pt x="97891" y="64455"/>
                              </a:lnTo>
                              <a:lnTo>
                                <a:pt x="92573" y="64455"/>
                              </a:lnTo>
                              <a:lnTo>
                                <a:pt x="89270" y="66953"/>
                              </a:lnTo>
                              <a:lnTo>
                                <a:pt x="84194" y="66953"/>
                              </a:lnTo>
                              <a:lnTo>
                                <a:pt x="80649" y="70338"/>
                              </a:lnTo>
                              <a:lnTo>
                                <a:pt x="78313" y="70338"/>
                              </a:lnTo>
                              <a:lnTo>
                                <a:pt x="78313" y="72915"/>
                              </a:lnTo>
                              <a:lnTo>
                                <a:pt x="75251" y="75493"/>
                              </a:lnTo>
                              <a:lnTo>
                                <a:pt x="75251" y="78314"/>
                              </a:lnTo>
                              <a:lnTo>
                                <a:pt x="75251" y="80731"/>
                              </a:lnTo>
                              <a:lnTo>
                                <a:pt x="75251" y="83793"/>
                              </a:lnTo>
                              <a:lnTo>
                                <a:pt x="75251" y="86692"/>
                              </a:lnTo>
                              <a:lnTo>
                                <a:pt x="75251" y="100792"/>
                              </a:lnTo>
                              <a:lnTo>
                                <a:pt x="75251" y="106270"/>
                              </a:lnTo>
                              <a:lnTo>
                                <a:pt x="75251" y="109655"/>
                              </a:lnTo>
                              <a:lnTo>
                                <a:pt x="75251" y="111588"/>
                              </a:lnTo>
                              <a:lnTo>
                                <a:pt x="75251" y="114650"/>
                              </a:lnTo>
                              <a:lnTo>
                                <a:pt x="78313" y="117631"/>
                              </a:lnTo>
                              <a:lnTo>
                                <a:pt x="80649" y="117631"/>
                              </a:lnTo>
                              <a:lnTo>
                                <a:pt x="80649" y="120371"/>
                              </a:lnTo>
                              <a:lnTo>
                                <a:pt x="84194" y="120371"/>
                              </a:lnTo>
                              <a:lnTo>
                                <a:pt x="86853" y="122868"/>
                              </a:lnTo>
                              <a:lnTo>
                                <a:pt x="89270" y="122868"/>
                              </a:lnTo>
                              <a:lnTo>
                                <a:pt x="95393" y="122868"/>
                              </a:lnTo>
                              <a:lnTo>
                                <a:pt x="100550" y="122868"/>
                              </a:lnTo>
                              <a:lnTo>
                                <a:pt x="109735" y="125527"/>
                              </a:lnTo>
                              <a:lnTo>
                                <a:pt x="114327" y="125527"/>
                              </a:lnTo>
                              <a:lnTo>
                                <a:pt x="123512" y="125527"/>
                              </a:lnTo>
                              <a:lnTo>
                                <a:pt x="131488" y="125527"/>
                              </a:lnTo>
                              <a:lnTo>
                                <a:pt x="137289" y="125527"/>
                              </a:lnTo>
                              <a:lnTo>
                                <a:pt x="142606" y="125527"/>
                              </a:lnTo>
                              <a:lnTo>
                                <a:pt x="150986" y="125527"/>
                              </a:lnTo>
                              <a:lnTo>
                                <a:pt x="153605" y="125527"/>
                              </a:lnTo>
                              <a:lnTo>
                                <a:pt x="153605" y="186527"/>
                              </a:lnTo>
                              <a:lnTo>
                                <a:pt x="150986" y="187484"/>
                              </a:lnTo>
                              <a:lnTo>
                                <a:pt x="142606" y="187484"/>
                              </a:lnTo>
                              <a:lnTo>
                                <a:pt x="137289" y="187484"/>
                              </a:lnTo>
                              <a:lnTo>
                                <a:pt x="128507" y="187484"/>
                              </a:lnTo>
                              <a:lnTo>
                                <a:pt x="120208" y="187484"/>
                              </a:lnTo>
                              <a:lnTo>
                                <a:pt x="106350" y="187484"/>
                              </a:lnTo>
                              <a:lnTo>
                                <a:pt x="89270" y="184422"/>
                              </a:lnTo>
                              <a:lnTo>
                                <a:pt x="78313" y="184422"/>
                              </a:lnTo>
                              <a:lnTo>
                                <a:pt x="64294" y="181603"/>
                              </a:lnTo>
                              <a:lnTo>
                                <a:pt x="53175" y="181603"/>
                              </a:lnTo>
                              <a:lnTo>
                                <a:pt x="44957" y="179186"/>
                              </a:lnTo>
                              <a:lnTo>
                                <a:pt x="36497" y="173224"/>
                              </a:lnTo>
                              <a:lnTo>
                                <a:pt x="27796" y="170645"/>
                              </a:lnTo>
                              <a:lnTo>
                                <a:pt x="22640" y="165327"/>
                              </a:lnTo>
                              <a:lnTo>
                                <a:pt x="17161" y="159527"/>
                              </a:lnTo>
                              <a:lnTo>
                                <a:pt x="11602" y="153807"/>
                              </a:lnTo>
                              <a:lnTo>
                                <a:pt x="5478" y="145588"/>
                              </a:lnTo>
                              <a:lnTo>
                                <a:pt x="3061" y="137048"/>
                              </a:lnTo>
                              <a:lnTo>
                                <a:pt x="3061" y="128830"/>
                              </a:lnTo>
                              <a:lnTo>
                                <a:pt x="0" y="120371"/>
                              </a:lnTo>
                              <a:lnTo>
                                <a:pt x="0" y="109655"/>
                              </a:lnTo>
                              <a:lnTo>
                                <a:pt x="0" y="72915"/>
                              </a:lnTo>
                              <a:lnTo>
                                <a:pt x="0" y="64455"/>
                              </a:lnTo>
                              <a:lnTo>
                                <a:pt x="3061" y="55916"/>
                              </a:lnTo>
                              <a:lnTo>
                                <a:pt x="3061" y="47616"/>
                              </a:lnTo>
                              <a:lnTo>
                                <a:pt x="5478" y="42138"/>
                              </a:lnTo>
                              <a:lnTo>
                                <a:pt x="8459" y="33597"/>
                              </a:lnTo>
                              <a:lnTo>
                                <a:pt x="14583" y="27556"/>
                              </a:lnTo>
                              <a:lnTo>
                                <a:pt x="19578" y="21754"/>
                              </a:lnTo>
                              <a:lnTo>
                                <a:pt x="24815" y="16678"/>
                              </a:lnTo>
                              <a:lnTo>
                                <a:pt x="33517" y="13697"/>
                              </a:lnTo>
                              <a:lnTo>
                                <a:pt x="39801" y="8460"/>
                              </a:lnTo>
                              <a:lnTo>
                                <a:pt x="47858" y="5479"/>
                              </a:lnTo>
                              <a:lnTo>
                                <a:pt x="56237" y="3223"/>
                              </a:lnTo>
                              <a:lnTo>
                                <a:pt x="66872" y="3223"/>
                              </a:lnTo>
                              <a:lnTo>
                                <a:pt x="75251"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5" name="Shape 34"/>
                      <wps:cNvSpPr/>
                      <wps:spPr>
                        <a:xfrm>
                          <a:off x="3106966" y="5667763"/>
                          <a:ext cx="128427" cy="285376"/>
                        </a:xfrm>
                        <a:custGeom>
                          <a:avLst/>
                          <a:gdLst/>
                          <a:ahLst/>
                          <a:cxnLst/>
                          <a:rect l="0" t="0" r="0" b="0"/>
                          <a:pathLst>
                            <a:path w="128427" h="285376">
                              <a:moveTo>
                                <a:pt x="128427" y="0"/>
                              </a:moveTo>
                              <a:lnTo>
                                <a:pt x="128427" y="285376"/>
                              </a:lnTo>
                              <a:lnTo>
                                <a:pt x="55593" y="285376"/>
                              </a:lnTo>
                              <a:lnTo>
                                <a:pt x="55593" y="73319"/>
                              </a:lnTo>
                              <a:lnTo>
                                <a:pt x="0" y="73319"/>
                              </a:lnTo>
                              <a:lnTo>
                                <a:pt x="0" y="19660"/>
                              </a:lnTo>
                              <a:lnTo>
                                <a:pt x="128427"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6" name="Shape 35"/>
                      <wps:cNvSpPr/>
                      <wps:spPr>
                        <a:xfrm>
                          <a:off x="4150090" y="5890681"/>
                          <a:ext cx="127259" cy="68178"/>
                        </a:xfrm>
                        <a:custGeom>
                          <a:avLst/>
                          <a:gdLst/>
                          <a:ahLst/>
                          <a:cxnLst/>
                          <a:rect l="0" t="0" r="0" b="0"/>
                          <a:pathLst>
                            <a:path w="127259" h="68178">
                              <a:moveTo>
                                <a:pt x="127259" y="0"/>
                              </a:moveTo>
                              <a:lnTo>
                                <a:pt x="127259" y="65197"/>
                              </a:lnTo>
                              <a:lnTo>
                                <a:pt x="120451" y="65197"/>
                              </a:lnTo>
                              <a:lnTo>
                                <a:pt x="111830" y="68178"/>
                              </a:lnTo>
                              <a:lnTo>
                                <a:pt x="101034" y="68178"/>
                              </a:lnTo>
                              <a:lnTo>
                                <a:pt x="86934" y="68178"/>
                              </a:lnTo>
                              <a:lnTo>
                                <a:pt x="75413" y="68178"/>
                              </a:lnTo>
                              <a:lnTo>
                                <a:pt x="69934" y="68178"/>
                              </a:lnTo>
                              <a:lnTo>
                                <a:pt x="66953" y="68178"/>
                              </a:lnTo>
                              <a:lnTo>
                                <a:pt x="64455" y="68178"/>
                              </a:lnTo>
                              <a:lnTo>
                                <a:pt x="61475" y="68178"/>
                              </a:lnTo>
                              <a:lnTo>
                                <a:pt x="58574" y="68178"/>
                              </a:lnTo>
                              <a:lnTo>
                                <a:pt x="55594" y="68178"/>
                              </a:lnTo>
                              <a:lnTo>
                                <a:pt x="52934" y="68178"/>
                              </a:lnTo>
                              <a:lnTo>
                                <a:pt x="0" y="6059"/>
                              </a:lnTo>
                              <a:lnTo>
                                <a:pt x="39640" y="6059"/>
                              </a:lnTo>
                              <a:lnTo>
                                <a:pt x="58574" y="6059"/>
                              </a:lnTo>
                              <a:lnTo>
                                <a:pt x="75413" y="6059"/>
                              </a:lnTo>
                              <a:lnTo>
                                <a:pt x="95233" y="4045"/>
                              </a:lnTo>
                              <a:lnTo>
                                <a:pt x="109333" y="4045"/>
                              </a:lnTo>
                              <a:lnTo>
                                <a:pt x="123351" y="904"/>
                              </a:lnTo>
                              <a:lnTo>
                                <a:pt x="127259"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7" name="Shape 36"/>
                      <wps:cNvSpPr/>
                      <wps:spPr>
                        <a:xfrm>
                          <a:off x="4122295" y="5670744"/>
                          <a:ext cx="155054" cy="187484"/>
                        </a:xfrm>
                        <a:custGeom>
                          <a:avLst/>
                          <a:gdLst/>
                          <a:ahLst/>
                          <a:cxnLst/>
                          <a:rect l="0" t="0" r="0" b="0"/>
                          <a:pathLst>
                            <a:path w="155054" h="187484">
                              <a:moveTo>
                                <a:pt x="78232" y="0"/>
                              </a:moveTo>
                              <a:lnTo>
                                <a:pt x="89270" y="0"/>
                              </a:lnTo>
                              <a:lnTo>
                                <a:pt x="100469" y="0"/>
                              </a:lnTo>
                              <a:lnTo>
                                <a:pt x="155054" y="0"/>
                              </a:lnTo>
                              <a:lnTo>
                                <a:pt x="155054" y="64455"/>
                              </a:lnTo>
                              <a:lnTo>
                                <a:pt x="114729" y="64455"/>
                              </a:lnTo>
                              <a:lnTo>
                                <a:pt x="109170" y="64455"/>
                              </a:lnTo>
                              <a:lnTo>
                                <a:pt x="103208" y="64455"/>
                              </a:lnTo>
                              <a:lnTo>
                                <a:pt x="97730" y="64455"/>
                              </a:lnTo>
                              <a:lnTo>
                                <a:pt x="92251" y="64455"/>
                              </a:lnTo>
                              <a:lnTo>
                                <a:pt x="89270" y="66953"/>
                              </a:lnTo>
                              <a:lnTo>
                                <a:pt x="86370" y="66953"/>
                              </a:lnTo>
                              <a:lnTo>
                                <a:pt x="83389" y="66953"/>
                              </a:lnTo>
                              <a:lnTo>
                                <a:pt x="80730" y="70338"/>
                              </a:lnTo>
                              <a:lnTo>
                                <a:pt x="80730" y="72915"/>
                              </a:lnTo>
                              <a:lnTo>
                                <a:pt x="78232" y="72915"/>
                              </a:lnTo>
                              <a:lnTo>
                                <a:pt x="78232" y="75493"/>
                              </a:lnTo>
                              <a:lnTo>
                                <a:pt x="78232" y="78314"/>
                              </a:lnTo>
                              <a:lnTo>
                                <a:pt x="75412" y="80731"/>
                              </a:lnTo>
                              <a:lnTo>
                                <a:pt x="75412" y="83793"/>
                              </a:lnTo>
                              <a:lnTo>
                                <a:pt x="75412" y="86692"/>
                              </a:lnTo>
                              <a:lnTo>
                                <a:pt x="75412" y="100792"/>
                              </a:lnTo>
                              <a:lnTo>
                                <a:pt x="75412" y="106270"/>
                              </a:lnTo>
                              <a:lnTo>
                                <a:pt x="75412" y="109655"/>
                              </a:lnTo>
                              <a:lnTo>
                                <a:pt x="78232" y="111588"/>
                              </a:lnTo>
                              <a:lnTo>
                                <a:pt x="78232" y="114650"/>
                              </a:lnTo>
                              <a:lnTo>
                                <a:pt x="78232" y="117631"/>
                              </a:lnTo>
                              <a:lnTo>
                                <a:pt x="80730" y="117631"/>
                              </a:lnTo>
                              <a:lnTo>
                                <a:pt x="83389" y="120371"/>
                              </a:lnTo>
                              <a:lnTo>
                                <a:pt x="89270" y="122868"/>
                              </a:lnTo>
                              <a:lnTo>
                                <a:pt x="92251" y="122868"/>
                              </a:lnTo>
                              <a:lnTo>
                                <a:pt x="97730" y="122868"/>
                              </a:lnTo>
                              <a:lnTo>
                                <a:pt x="103208" y="122868"/>
                              </a:lnTo>
                              <a:lnTo>
                                <a:pt x="109170" y="125527"/>
                              </a:lnTo>
                              <a:lnTo>
                                <a:pt x="117146" y="125527"/>
                              </a:lnTo>
                              <a:lnTo>
                                <a:pt x="125768" y="125527"/>
                              </a:lnTo>
                              <a:lnTo>
                                <a:pt x="131568" y="125527"/>
                              </a:lnTo>
                              <a:lnTo>
                                <a:pt x="137128" y="125527"/>
                              </a:lnTo>
                              <a:lnTo>
                                <a:pt x="145185" y="125527"/>
                              </a:lnTo>
                              <a:lnTo>
                                <a:pt x="151147" y="125527"/>
                              </a:lnTo>
                              <a:lnTo>
                                <a:pt x="155054" y="125527"/>
                              </a:lnTo>
                              <a:lnTo>
                                <a:pt x="155054" y="186056"/>
                              </a:lnTo>
                              <a:lnTo>
                                <a:pt x="151147" y="187484"/>
                              </a:lnTo>
                              <a:lnTo>
                                <a:pt x="145185" y="187484"/>
                              </a:lnTo>
                              <a:lnTo>
                                <a:pt x="137128" y="187484"/>
                              </a:lnTo>
                              <a:lnTo>
                                <a:pt x="128829" y="187484"/>
                              </a:lnTo>
                              <a:lnTo>
                                <a:pt x="123029" y="187484"/>
                              </a:lnTo>
                              <a:lnTo>
                                <a:pt x="106028" y="187484"/>
                              </a:lnTo>
                              <a:lnTo>
                                <a:pt x="92251" y="184422"/>
                              </a:lnTo>
                              <a:lnTo>
                                <a:pt x="78232" y="184422"/>
                              </a:lnTo>
                              <a:lnTo>
                                <a:pt x="67436" y="181603"/>
                              </a:lnTo>
                              <a:lnTo>
                                <a:pt x="55673" y="181603"/>
                              </a:lnTo>
                              <a:lnTo>
                                <a:pt x="44715" y="179186"/>
                              </a:lnTo>
                              <a:lnTo>
                                <a:pt x="36095" y="173224"/>
                              </a:lnTo>
                              <a:lnTo>
                                <a:pt x="30455" y="170645"/>
                              </a:lnTo>
                              <a:lnTo>
                                <a:pt x="22317" y="165327"/>
                              </a:lnTo>
                              <a:lnTo>
                                <a:pt x="16033" y="159527"/>
                              </a:lnTo>
                              <a:lnTo>
                                <a:pt x="11038" y="153807"/>
                              </a:lnTo>
                              <a:lnTo>
                                <a:pt x="8137" y="145588"/>
                              </a:lnTo>
                              <a:lnTo>
                                <a:pt x="6042" y="137048"/>
                              </a:lnTo>
                              <a:lnTo>
                                <a:pt x="2820" y="128830"/>
                              </a:lnTo>
                              <a:lnTo>
                                <a:pt x="2820" y="120371"/>
                              </a:lnTo>
                              <a:lnTo>
                                <a:pt x="0" y="109655"/>
                              </a:lnTo>
                              <a:lnTo>
                                <a:pt x="0" y="72915"/>
                              </a:lnTo>
                              <a:lnTo>
                                <a:pt x="2820" y="64455"/>
                              </a:lnTo>
                              <a:lnTo>
                                <a:pt x="2820" y="55916"/>
                              </a:lnTo>
                              <a:lnTo>
                                <a:pt x="6042" y="47616"/>
                              </a:lnTo>
                              <a:lnTo>
                                <a:pt x="8137" y="42138"/>
                              </a:lnTo>
                              <a:lnTo>
                                <a:pt x="11038" y="33597"/>
                              </a:lnTo>
                              <a:lnTo>
                                <a:pt x="16033" y="27556"/>
                              </a:lnTo>
                              <a:lnTo>
                                <a:pt x="22317" y="21754"/>
                              </a:lnTo>
                              <a:lnTo>
                                <a:pt x="27796" y="16678"/>
                              </a:lnTo>
                              <a:lnTo>
                                <a:pt x="33274" y="13697"/>
                              </a:lnTo>
                              <a:lnTo>
                                <a:pt x="41976" y="8460"/>
                              </a:lnTo>
                              <a:lnTo>
                                <a:pt x="50275" y="5479"/>
                              </a:lnTo>
                              <a:lnTo>
                                <a:pt x="58815" y="3223"/>
                              </a:lnTo>
                              <a:lnTo>
                                <a:pt x="67436" y="3223"/>
                              </a:lnTo>
                              <a:lnTo>
                                <a:pt x="78232"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8" name="Shape 37"/>
                      <wps:cNvSpPr/>
                      <wps:spPr>
                        <a:xfrm>
                          <a:off x="3730650" y="5670744"/>
                          <a:ext cx="310351" cy="288114"/>
                        </a:xfrm>
                        <a:custGeom>
                          <a:avLst/>
                          <a:gdLst/>
                          <a:ahLst/>
                          <a:cxnLst/>
                          <a:rect l="0" t="0" r="0" b="0"/>
                          <a:pathLst>
                            <a:path w="310351" h="288114">
                              <a:moveTo>
                                <a:pt x="0" y="0"/>
                              </a:moveTo>
                              <a:lnTo>
                                <a:pt x="310351" y="0"/>
                              </a:lnTo>
                              <a:lnTo>
                                <a:pt x="310351" y="55916"/>
                              </a:lnTo>
                              <a:lnTo>
                                <a:pt x="167664" y="288114"/>
                              </a:lnTo>
                              <a:lnTo>
                                <a:pt x="78313" y="288114"/>
                              </a:lnTo>
                              <a:lnTo>
                                <a:pt x="220758" y="64455"/>
                              </a:lnTo>
                              <a:lnTo>
                                <a:pt x="72270" y="64455"/>
                              </a:lnTo>
                              <a:lnTo>
                                <a:pt x="72270" y="122868"/>
                              </a:lnTo>
                              <a:lnTo>
                                <a:pt x="0" y="109655"/>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9" name="Shape 38"/>
                      <wps:cNvSpPr/>
                      <wps:spPr>
                        <a:xfrm>
                          <a:off x="3489709" y="5670744"/>
                          <a:ext cx="154410" cy="285133"/>
                        </a:xfrm>
                        <a:custGeom>
                          <a:avLst/>
                          <a:gdLst/>
                          <a:ahLst/>
                          <a:cxnLst/>
                          <a:rect l="0" t="0" r="0" b="0"/>
                          <a:pathLst>
                            <a:path w="154410" h="285133">
                              <a:moveTo>
                                <a:pt x="0" y="0"/>
                              </a:moveTo>
                              <a:lnTo>
                                <a:pt x="56116" y="0"/>
                              </a:lnTo>
                              <a:lnTo>
                                <a:pt x="70296" y="0"/>
                              </a:lnTo>
                              <a:lnTo>
                                <a:pt x="81334" y="0"/>
                              </a:lnTo>
                              <a:lnTo>
                                <a:pt x="92533" y="3223"/>
                              </a:lnTo>
                              <a:lnTo>
                                <a:pt x="100912" y="5479"/>
                              </a:lnTo>
                              <a:lnTo>
                                <a:pt x="109453" y="8460"/>
                              </a:lnTo>
                              <a:lnTo>
                                <a:pt x="117670" y="11200"/>
                              </a:lnTo>
                              <a:lnTo>
                                <a:pt x="126291" y="13697"/>
                              </a:lnTo>
                              <a:lnTo>
                                <a:pt x="131609" y="19579"/>
                              </a:lnTo>
                              <a:lnTo>
                                <a:pt x="137409" y="24977"/>
                              </a:lnTo>
                              <a:lnTo>
                                <a:pt x="142808" y="33597"/>
                              </a:lnTo>
                              <a:lnTo>
                                <a:pt x="145869" y="39157"/>
                              </a:lnTo>
                              <a:lnTo>
                                <a:pt x="148609" y="49792"/>
                              </a:lnTo>
                              <a:lnTo>
                                <a:pt x="151348" y="58332"/>
                              </a:lnTo>
                              <a:lnTo>
                                <a:pt x="151348" y="66953"/>
                              </a:lnTo>
                              <a:lnTo>
                                <a:pt x="154410" y="78314"/>
                              </a:lnTo>
                              <a:lnTo>
                                <a:pt x="154410" y="89432"/>
                              </a:lnTo>
                              <a:lnTo>
                                <a:pt x="154410" y="125527"/>
                              </a:lnTo>
                              <a:lnTo>
                                <a:pt x="154410" y="145588"/>
                              </a:lnTo>
                              <a:lnTo>
                                <a:pt x="151348" y="162025"/>
                              </a:lnTo>
                              <a:lnTo>
                                <a:pt x="145869" y="179186"/>
                              </a:lnTo>
                              <a:lnTo>
                                <a:pt x="140310" y="195380"/>
                              </a:lnTo>
                              <a:lnTo>
                                <a:pt x="131609" y="209641"/>
                              </a:lnTo>
                              <a:lnTo>
                                <a:pt x="123472" y="223982"/>
                              </a:lnTo>
                              <a:lnTo>
                                <a:pt x="112514" y="235019"/>
                              </a:lnTo>
                              <a:lnTo>
                                <a:pt x="98334" y="245816"/>
                              </a:lnTo>
                              <a:lnTo>
                                <a:pt x="92533" y="251375"/>
                              </a:lnTo>
                              <a:lnTo>
                                <a:pt x="84476" y="257095"/>
                              </a:lnTo>
                              <a:lnTo>
                                <a:pt x="78353" y="260319"/>
                              </a:lnTo>
                              <a:lnTo>
                                <a:pt x="70296" y="265233"/>
                              </a:lnTo>
                              <a:lnTo>
                                <a:pt x="62078" y="268697"/>
                              </a:lnTo>
                              <a:lnTo>
                                <a:pt x="53698" y="271437"/>
                              </a:lnTo>
                              <a:lnTo>
                                <a:pt x="41855" y="276916"/>
                              </a:lnTo>
                              <a:lnTo>
                                <a:pt x="33879" y="279897"/>
                              </a:lnTo>
                              <a:lnTo>
                                <a:pt x="25580" y="279897"/>
                              </a:lnTo>
                              <a:lnTo>
                                <a:pt x="14622" y="282394"/>
                              </a:lnTo>
                              <a:lnTo>
                                <a:pt x="5760" y="285133"/>
                              </a:lnTo>
                              <a:lnTo>
                                <a:pt x="0" y="285133"/>
                              </a:lnTo>
                              <a:lnTo>
                                <a:pt x="0" y="220092"/>
                              </a:lnTo>
                              <a:lnTo>
                                <a:pt x="8661" y="217617"/>
                              </a:lnTo>
                              <a:lnTo>
                                <a:pt x="19941" y="215684"/>
                              </a:lnTo>
                              <a:lnTo>
                                <a:pt x="28239" y="212379"/>
                              </a:lnTo>
                              <a:lnTo>
                                <a:pt x="36295" y="209641"/>
                              </a:lnTo>
                              <a:lnTo>
                                <a:pt x="44917" y="204162"/>
                              </a:lnTo>
                              <a:lnTo>
                                <a:pt x="50959" y="198603"/>
                              </a:lnTo>
                              <a:lnTo>
                                <a:pt x="59177" y="193366"/>
                              </a:lnTo>
                              <a:lnTo>
                                <a:pt x="62078" y="187484"/>
                              </a:lnTo>
                              <a:lnTo>
                                <a:pt x="67637" y="181603"/>
                              </a:lnTo>
                              <a:lnTo>
                                <a:pt x="67637" y="179186"/>
                              </a:lnTo>
                              <a:lnTo>
                                <a:pt x="64656" y="181603"/>
                              </a:lnTo>
                              <a:lnTo>
                                <a:pt x="56116" y="181603"/>
                              </a:lnTo>
                              <a:lnTo>
                                <a:pt x="47978" y="181603"/>
                              </a:lnTo>
                              <a:lnTo>
                                <a:pt x="41855" y="184422"/>
                              </a:lnTo>
                              <a:lnTo>
                                <a:pt x="33879" y="184422"/>
                              </a:lnTo>
                              <a:lnTo>
                                <a:pt x="28239" y="184422"/>
                              </a:lnTo>
                              <a:lnTo>
                                <a:pt x="19941" y="184422"/>
                              </a:lnTo>
                              <a:lnTo>
                                <a:pt x="11723" y="184422"/>
                              </a:lnTo>
                              <a:lnTo>
                                <a:pt x="5760" y="184422"/>
                              </a:lnTo>
                              <a:lnTo>
                                <a:pt x="0" y="186527"/>
                              </a:lnTo>
                              <a:lnTo>
                                <a:pt x="0" y="125527"/>
                              </a:lnTo>
                              <a:lnTo>
                                <a:pt x="3344" y="125527"/>
                              </a:lnTo>
                              <a:lnTo>
                                <a:pt x="8661" y="122868"/>
                              </a:lnTo>
                              <a:lnTo>
                                <a:pt x="17443" y="122868"/>
                              </a:lnTo>
                              <a:lnTo>
                                <a:pt x="25580" y="122868"/>
                              </a:lnTo>
                              <a:lnTo>
                                <a:pt x="31381" y="122868"/>
                              </a:lnTo>
                              <a:lnTo>
                                <a:pt x="39680" y="122868"/>
                              </a:lnTo>
                              <a:lnTo>
                                <a:pt x="47978" y="122868"/>
                              </a:lnTo>
                              <a:lnTo>
                                <a:pt x="53698" y="120371"/>
                              </a:lnTo>
                              <a:lnTo>
                                <a:pt x="62078" y="120371"/>
                              </a:lnTo>
                              <a:lnTo>
                                <a:pt x="70296" y="120371"/>
                              </a:lnTo>
                              <a:lnTo>
                                <a:pt x="78353" y="120371"/>
                              </a:lnTo>
                              <a:lnTo>
                                <a:pt x="78353" y="117631"/>
                              </a:lnTo>
                              <a:lnTo>
                                <a:pt x="78353" y="114650"/>
                              </a:lnTo>
                              <a:lnTo>
                                <a:pt x="78353" y="111588"/>
                              </a:lnTo>
                              <a:lnTo>
                                <a:pt x="78353" y="103451"/>
                              </a:lnTo>
                              <a:lnTo>
                                <a:pt x="78353" y="95313"/>
                              </a:lnTo>
                              <a:lnTo>
                                <a:pt x="78353" y="89432"/>
                              </a:lnTo>
                              <a:lnTo>
                                <a:pt x="76016" y="83793"/>
                              </a:lnTo>
                              <a:lnTo>
                                <a:pt x="76016" y="78314"/>
                              </a:lnTo>
                              <a:lnTo>
                                <a:pt x="73116" y="75493"/>
                              </a:lnTo>
                              <a:lnTo>
                                <a:pt x="73116" y="72915"/>
                              </a:lnTo>
                              <a:lnTo>
                                <a:pt x="73116" y="70338"/>
                              </a:lnTo>
                              <a:lnTo>
                                <a:pt x="70296" y="70338"/>
                              </a:lnTo>
                              <a:lnTo>
                                <a:pt x="67637" y="66953"/>
                              </a:lnTo>
                              <a:lnTo>
                                <a:pt x="64656" y="66953"/>
                              </a:lnTo>
                              <a:lnTo>
                                <a:pt x="59177" y="66953"/>
                              </a:lnTo>
                              <a:lnTo>
                                <a:pt x="53698" y="64455"/>
                              </a:lnTo>
                              <a:lnTo>
                                <a:pt x="47978" y="64455"/>
                              </a:lnTo>
                              <a:lnTo>
                                <a:pt x="41855" y="64455"/>
                              </a:lnTo>
                              <a:lnTo>
                                <a:pt x="33879" y="64455"/>
                              </a:lnTo>
                              <a:lnTo>
                                <a:pt x="0" y="64455"/>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70" name="Shape 39"/>
                      <wps:cNvSpPr/>
                      <wps:spPr>
                        <a:xfrm>
                          <a:off x="4277349" y="5670744"/>
                          <a:ext cx="152316" cy="285133"/>
                        </a:xfrm>
                        <a:custGeom>
                          <a:avLst/>
                          <a:gdLst/>
                          <a:ahLst/>
                          <a:cxnLst/>
                          <a:rect l="0" t="0" r="0" b="0"/>
                          <a:pathLst>
                            <a:path w="152316" h="285133">
                              <a:moveTo>
                                <a:pt x="0" y="0"/>
                              </a:moveTo>
                              <a:lnTo>
                                <a:pt x="57244" y="0"/>
                              </a:lnTo>
                              <a:lnTo>
                                <a:pt x="68524" y="0"/>
                              </a:lnTo>
                              <a:lnTo>
                                <a:pt x="79642" y="0"/>
                              </a:lnTo>
                              <a:lnTo>
                                <a:pt x="91325" y="3223"/>
                              </a:lnTo>
                              <a:lnTo>
                                <a:pt x="102363" y="5479"/>
                              </a:lnTo>
                              <a:lnTo>
                                <a:pt x="110339" y="8460"/>
                              </a:lnTo>
                              <a:lnTo>
                                <a:pt x="119040" y="11200"/>
                              </a:lnTo>
                              <a:lnTo>
                                <a:pt x="124277" y="13697"/>
                              </a:lnTo>
                              <a:lnTo>
                                <a:pt x="132657" y="19579"/>
                              </a:lnTo>
                              <a:lnTo>
                                <a:pt x="138538" y="24977"/>
                              </a:lnTo>
                              <a:lnTo>
                                <a:pt x="141116" y="33597"/>
                              </a:lnTo>
                              <a:lnTo>
                                <a:pt x="143694" y="39157"/>
                              </a:lnTo>
                              <a:lnTo>
                                <a:pt x="149737" y="49792"/>
                              </a:lnTo>
                              <a:lnTo>
                                <a:pt x="149737" y="58332"/>
                              </a:lnTo>
                              <a:lnTo>
                                <a:pt x="152316" y="66953"/>
                              </a:lnTo>
                              <a:lnTo>
                                <a:pt x="152316" y="78314"/>
                              </a:lnTo>
                              <a:lnTo>
                                <a:pt x="152316" y="89432"/>
                              </a:lnTo>
                              <a:lnTo>
                                <a:pt x="152316" y="125527"/>
                              </a:lnTo>
                              <a:lnTo>
                                <a:pt x="152316" y="145588"/>
                              </a:lnTo>
                              <a:lnTo>
                                <a:pt x="149737" y="162025"/>
                              </a:lnTo>
                              <a:lnTo>
                                <a:pt x="146997" y="179186"/>
                              </a:lnTo>
                              <a:lnTo>
                                <a:pt x="138538" y="195380"/>
                              </a:lnTo>
                              <a:lnTo>
                                <a:pt x="132657" y="209641"/>
                              </a:lnTo>
                              <a:lnTo>
                                <a:pt x="121619" y="223982"/>
                              </a:lnTo>
                              <a:lnTo>
                                <a:pt x="110339" y="235019"/>
                              </a:lnTo>
                              <a:lnTo>
                                <a:pt x="98979" y="245816"/>
                              </a:lnTo>
                              <a:lnTo>
                                <a:pt x="91325" y="251375"/>
                              </a:lnTo>
                              <a:lnTo>
                                <a:pt x="84960" y="257095"/>
                              </a:lnTo>
                              <a:lnTo>
                                <a:pt x="76742" y="260319"/>
                              </a:lnTo>
                              <a:lnTo>
                                <a:pt x="68524" y="265233"/>
                              </a:lnTo>
                              <a:lnTo>
                                <a:pt x="60064" y="268697"/>
                              </a:lnTo>
                              <a:lnTo>
                                <a:pt x="51524" y="271437"/>
                              </a:lnTo>
                              <a:lnTo>
                                <a:pt x="43064" y="276916"/>
                              </a:lnTo>
                              <a:lnTo>
                                <a:pt x="34846" y="279897"/>
                              </a:lnTo>
                              <a:lnTo>
                                <a:pt x="23566" y="279897"/>
                              </a:lnTo>
                              <a:lnTo>
                                <a:pt x="15348" y="282394"/>
                              </a:lnTo>
                              <a:lnTo>
                                <a:pt x="4471" y="285133"/>
                              </a:lnTo>
                              <a:lnTo>
                                <a:pt x="0" y="285133"/>
                              </a:lnTo>
                              <a:lnTo>
                                <a:pt x="0" y="219936"/>
                              </a:lnTo>
                              <a:lnTo>
                                <a:pt x="10030" y="217617"/>
                              </a:lnTo>
                              <a:lnTo>
                                <a:pt x="20746" y="215684"/>
                              </a:lnTo>
                              <a:lnTo>
                                <a:pt x="29045" y="212379"/>
                              </a:lnTo>
                              <a:lnTo>
                                <a:pt x="37907" y="209641"/>
                              </a:lnTo>
                              <a:lnTo>
                                <a:pt x="43064" y="204162"/>
                              </a:lnTo>
                              <a:lnTo>
                                <a:pt x="51524" y="198603"/>
                              </a:lnTo>
                              <a:lnTo>
                                <a:pt x="57244" y="193366"/>
                              </a:lnTo>
                              <a:lnTo>
                                <a:pt x="62723" y="187484"/>
                              </a:lnTo>
                              <a:lnTo>
                                <a:pt x="68524" y="181603"/>
                              </a:lnTo>
                              <a:lnTo>
                                <a:pt x="68524" y="179186"/>
                              </a:lnTo>
                              <a:lnTo>
                                <a:pt x="62723" y="181603"/>
                              </a:lnTo>
                              <a:lnTo>
                                <a:pt x="57244" y="181603"/>
                              </a:lnTo>
                              <a:lnTo>
                                <a:pt x="49106" y="181603"/>
                              </a:lnTo>
                              <a:lnTo>
                                <a:pt x="40163" y="184422"/>
                              </a:lnTo>
                              <a:lnTo>
                                <a:pt x="34846" y="184422"/>
                              </a:lnTo>
                              <a:lnTo>
                                <a:pt x="26306" y="184422"/>
                              </a:lnTo>
                              <a:lnTo>
                                <a:pt x="18410" y="184422"/>
                              </a:lnTo>
                              <a:lnTo>
                                <a:pt x="12286" y="184422"/>
                              </a:lnTo>
                              <a:lnTo>
                                <a:pt x="4471" y="184422"/>
                              </a:lnTo>
                              <a:lnTo>
                                <a:pt x="0" y="186056"/>
                              </a:lnTo>
                              <a:lnTo>
                                <a:pt x="0" y="125527"/>
                              </a:lnTo>
                              <a:lnTo>
                                <a:pt x="1732" y="125527"/>
                              </a:lnTo>
                              <a:lnTo>
                                <a:pt x="10030" y="122868"/>
                              </a:lnTo>
                              <a:lnTo>
                                <a:pt x="18410" y="122868"/>
                              </a:lnTo>
                              <a:lnTo>
                                <a:pt x="23566" y="122868"/>
                              </a:lnTo>
                              <a:lnTo>
                                <a:pt x="32348" y="122868"/>
                              </a:lnTo>
                              <a:lnTo>
                                <a:pt x="37907" y="122868"/>
                              </a:lnTo>
                              <a:lnTo>
                                <a:pt x="46125" y="122868"/>
                              </a:lnTo>
                              <a:lnTo>
                                <a:pt x="54666" y="120371"/>
                              </a:lnTo>
                              <a:lnTo>
                                <a:pt x="62723" y="120371"/>
                              </a:lnTo>
                              <a:lnTo>
                                <a:pt x="68524" y="120371"/>
                              </a:lnTo>
                              <a:lnTo>
                                <a:pt x="76742" y="120371"/>
                              </a:lnTo>
                              <a:lnTo>
                                <a:pt x="79642" y="117631"/>
                              </a:lnTo>
                              <a:lnTo>
                                <a:pt x="79642" y="114650"/>
                              </a:lnTo>
                              <a:lnTo>
                                <a:pt x="79642" y="111588"/>
                              </a:lnTo>
                              <a:lnTo>
                                <a:pt x="79642" y="103451"/>
                              </a:lnTo>
                              <a:lnTo>
                                <a:pt x="76742" y="95313"/>
                              </a:lnTo>
                              <a:lnTo>
                                <a:pt x="76742" y="89432"/>
                              </a:lnTo>
                              <a:lnTo>
                                <a:pt x="76742" y="83793"/>
                              </a:lnTo>
                              <a:lnTo>
                                <a:pt x="74003" y="78314"/>
                              </a:lnTo>
                              <a:lnTo>
                                <a:pt x="74003" y="75493"/>
                              </a:lnTo>
                              <a:lnTo>
                                <a:pt x="72069" y="72915"/>
                              </a:lnTo>
                              <a:lnTo>
                                <a:pt x="72069" y="70338"/>
                              </a:lnTo>
                              <a:lnTo>
                                <a:pt x="68524" y="66953"/>
                              </a:lnTo>
                              <a:lnTo>
                                <a:pt x="62723" y="66953"/>
                              </a:lnTo>
                              <a:lnTo>
                                <a:pt x="60064" y="66953"/>
                              </a:lnTo>
                              <a:lnTo>
                                <a:pt x="54666" y="64455"/>
                              </a:lnTo>
                              <a:lnTo>
                                <a:pt x="49106" y="64455"/>
                              </a:lnTo>
                              <a:lnTo>
                                <a:pt x="40163" y="64455"/>
                              </a:lnTo>
                              <a:lnTo>
                                <a:pt x="32348" y="64455"/>
                              </a:lnTo>
                              <a:lnTo>
                                <a:pt x="0" y="64455"/>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71" name="Shape 40"/>
                      <wps:cNvSpPr/>
                      <wps:spPr>
                        <a:xfrm>
                          <a:off x="4186801" y="3777231"/>
                          <a:ext cx="482929" cy="416621"/>
                        </a:xfrm>
                        <a:custGeom>
                          <a:avLst/>
                          <a:gdLst/>
                          <a:ahLst/>
                          <a:cxnLst/>
                          <a:rect l="0" t="0" r="0" b="0"/>
                          <a:pathLst>
                            <a:path w="482929" h="416621">
                              <a:moveTo>
                                <a:pt x="0" y="0"/>
                              </a:moveTo>
                              <a:lnTo>
                                <a:pt x="482929" y="0"/>
                              </a:lnTo>
                              <a:lnTo>
                                <a:pt x="242914" y="416621"/>
                              </a:lnTo>
                              <a:lnTo>
                                <a:pt x="0"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2" name="Shape 41"/>
                      <wps:cNvSpPr/>
                      <wps:spPr>
                        <a:xfrm>
                          <a:off x="4010113" y="3472761"/>
                          <a:ext cx="836707" cy="296494"/>
                        </a:xfrm>
                        <a:custGeom>
                          <a:avLst/>
                          <a:gdLst/>
                          <a:ahLst/>
                          <a:cxnLst/>
                          <a:rect l="0" t="0" r="0" b="0"/>
                          <a:pathLst>
                            <a:path w="836707" h="296494">
                              <a:moveTo>
                                <a:pt x="0" y="0"/>
                              </a:moveTo>
                              <a:lnTo>
                                <a:pt x="836707" y="0"/>
                              </a:lnTo>
                              <a:lnTo>
                                <a:pt x="665499" y="296494"/>
                              </a:lnTo>
                              <a:lnTo>
                                <a:pt x="171048" y="296494"/>
                              </a:lnTo>
                              <a:lnTo>
                                <a:pt x="0"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3" name="Shape 42"/>
                      <wps:cNvSpPr/>
                      <wps:spPr>
                        <a:xfrm>
                          <a:off x="3834151" y="3164908"/>
                          <a:ext cx="1191935" cy="296493"/>
                        </a:xfrm>
                        <a:custGeom>
                          <a:avLst/>
                          <a:gdLst/>
                          <a:ahLst/>
                          <a:cxnLst/>
                          <a:rect l="0" t="0" r="0" b="0"/>
                          <a:pathLst>
                            <a:path w="1191935" h="296493">
                              <a:moveTo>
                                <a:pt x="0" y="0"/>
                              </a:moveTo>
                              <a:lnTo>
                                <a:pt x="1191935" y="0"/>
                              </a:lnTo>
                              <a:lnTo>
                                <a:pt x="1017826" y="296493"/>
                              </a:lnTo>
                              <a:lnTo>
                                <a:pt x="170726" y="296493"/>
                              </a:lnTo>
                              <a:lnTo>
                                <a:pt x="0"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4" name="Shape 43"/>
                      <wps:cNvSpPr/>
                      <wps:spPr>
                        <a:xfrm>
                          <a:off x="3658188" y="2859956"/>
                          <a:ext cx="1543215" cy="296896"/>
                        </a:xfrm>
                        <a:custGeom>
                          <a:avLst/>
                          <a:gdLst/>
                          <a:ahLst/>
                          <a:cxnLst/>
                          <a:rect l="0" t="0" r="0" b="0"/>
                          <a:pathLst>
                            <a:path w="1543215" h="296896">
                              <a:moveTo>
                                <a:pt x="0" y="0"/>
                              </a:moveTo>
                              <a:lnTo>
                                <a:pt x="1543215" y="0"/>
                              </a:lnTo>
                              <a:lnTo>
                                <a:pt x="1373295" y="296896"/>
                              </a:lnTo>
                              <a:lnTo>
                                <a:pt x="173626" y="296896"/>
                              </a:lnTo>
                              <a:lnTo>
                                <a:pt x="0"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5" name="Shape 44"/>
                      <wps:cNvSpPr/>
                      <wps:spPr>
                        <a:xfrm>
                          <a:off x="2332106" y="2555566"/>
                          <a:ext cx="2872841" cy="296091"/>
                        </a:xfrm>
                        <a:custGeom>
                          <a:avLst/>
                          <a:gdLst/>
                          <a:ahLst/>
                          <a:cxnLst/>
                          <a:rect l="0" t="0" r="0" b="0"/>
                          <a:pathLst>
                            <a:path w="2872841" h="296091">
                              <a:moveTo>
                                <a:pt x="171048" y="0"/>
                              </a:moveTo>
                              <a:lnTo>
                                <a:pt x="2699378" y="0"/>
                              </a:lnTo>
                              <a:lnTo>
                                <a:pt x="2872841" y="296091"/>
                              </a:lnTo>
                              <a:lnTo>
                                <a:pt x="0" y="296091"/>
                              </a:lnTo>
                              <a:lnTo>
                                <a:pt x="171048"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6" name="Shape 45"/>
                      <wps:cNvSpPr/>
                      <wps:spPr>
                        <a:xfrm>
                          <a:off x="2508713" y="2247794"/>
                          <a:ext cx="2517372" cy="296413"/>
                        </a:xfrm>
                        <a:custGeom>
                          <a:avLst/>
                          <a:gdLst/>
                          <a:ahLst/>
                          <a:cxnLst/>
                          <a:rect l="0" t="0" r="0" b="0"/>
                          <a:pathLst>
                            <a:path w="2517372" h="296413">
                              <a:moveTo>
                                <a:pt x="170242" y="0"/>
                              </a:moveTo>
                              <a:lnTo>
                                <a:pt x="2345841" y="0"/>
                              </a:lnTo>
                              <a:lnTo>
                                <a:pt x="2517372" y="296413"/>
                              </a:lnTo>
                              <a:lnTo>
                                <a:pt x="0" y="296413"/>
                              </a:lnTo>
                              <a:lnTo>
                                <a:pt x="170242"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7" name="Shape 46"/>
                      <wps:cNvSpPr/>
                      <wps:spPr>
                        <a:xfrm>
                          <a:off x="2684434" y="1939537"/>
                          <a:ext cx="2164642" cy="296574"/>
                        </a:xfrm>
                        <a:custGeom>
                          <a:avLst/>
                          <a:gdLst/>
                          <a:ahLst/>
                          <a:cxnLst/>
                          <a:rect l="0" t="0" r="0" b="0"/>
                          <a:pathLst>
                            <a:path w="2164642" h="296574">
                              <a:moveTo>
                                <a:pt x="170725" y="0"/>
                              </a:moveTo>
                              <a:lnTo>
                                <a:pt x="1994481" y="0"/>
                              </a:lnTo>
                              <a:lnTo>
                                <a:pt x="2164642" y="296574"/>
                              </a:lnTo>
                              <a:lnTo>
                                <a:pt x="0" y="296574"/>
                              </a:lnTo>
                              <a:lnTo>
                                <a:pt x="170725"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8" name="Shape 47"/>
                      <wps:cNvSpPr/>
                      <wps:spPr>
                        <a:xfrm>
                          <a:off x="2860880" y="1635148"/>
                          <a:ext cx="1812395" cy="296252"/>
                        </a:xfrm>
                        <a:custGeom>
                          <a:avLst/>
                          <a:gdLst/>
                          <a:ahLst/>
                          <a:cxnLst/>
                          <a:rect l="0" t="0" r="0" b="0"/>
                          <a:pathLst>
                            <a:path w="1812395" h="296252">
                              <a:moveTo>
                                <a:pt x="170886" y="0"/>
                              </a:moveTo>
                              <a:lnTo>
                                <a:pt x="1641508" y="0"/>
                              </a:lnTo>
                              <a:lnTo>
                                <a:pt x="1812395" y="296252"/>
                              </a:lnTo>
                              <a:lnTo>
                                <a:pt x="0" y="296252"/>
                              </a:lnTo>
                              <a:lnTo>
                                <a:pt x="170886"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9" name="Shape 48"/>
                      <wps:cNvSpPr/>
                      <wps:spPr>
                        <a:xfrm>
                          <a:off x="1591085" y="2860010"/>
                          <a:ext cx="4354261" cy="2558865"/>
                        </a:xfrm>
                        <a:custGeom>
                          <a:avLst/>
                          <a:gdLst/>
                          <a:ahLst/>
                          <a:cxnLst/>
                          <a:rect l="0" t="0" r="0" b="0"/>
                          <a:pathLst>
                            <a:path w="4354261" h="2558865">
                              <a:moveTo>
                                <a:pt x="735755" y="0"/>
                              </a:moveTo>
                              <a:lnTo>
                                <a:pt x="2279372" y="0"/>
                              </a:lnTo>
                              <a:lnTo>
                                <a:pt x="1583499" y="1213930"/>
                              </a:lnTo>
                              <a:lnTo>
                                <a:pt x="2773984" y="1213930"/>
                              </a:lnTo>
                              <a:lnTo>
                                <a:pt x="2838600" y="1213930"/>
                              </a:lnTo>
                              <a:lnTo>
                                <a:pt x="3540676" y="0"/>
                              </a:lnTo>
                              <a:lnTo>
                                <a:pt x="3616089" y="0"/>
                              </a:lnTo>
                              <a:lnTo>
                                <a:pt x="4354261" y="1275565"/>
                              </a:lnTo>
                              <a:lnTo>
                                <a:pt x="3613914" y="2558865"/>
                              </a:lnTo>
                              <a:lnTo>
                                <a:pt x="738574" y="2558865"/>
                              </a:lnTo>
                              <a:lnTo>
                                <a:pt x="0" y="1275565"/>
                              </a:lnTo>
                              <a:lnTo>
                                <a:pt x="735755"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80" name="Shape 49"/>
                      <wps:cNvSpPr/>
                      <wps:spPr>
                        <a:xfrm>
                          <a:off x="4292675" y="3838701"/>
                          <a:ext cx="268536" cy="232603"/>
                        </a:xfrm>
                        <a:custGeom>
                          <a:avLst/>
                          <a:gdLst/>
                          <a:ahLst/>
                          <a:cxnLst/>
                          <a:rect l="0" t="0" r="0" b="0"/>
                          <a:pathLst>
                            <a:path w="268536" h="232603">
                              <a:moveTo>
                                <a:pt x="0" y="0"/>
                              </a:moveTo>
                              <a:lnTo>
                                <a:pt x="268536" y="0"/>
                              </a:lnTo>
                              <a:lnTo>
                                <a:pt x="137048" y="232603"/>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1" name="Shape 50"/>
                      <wps:cNvSpPr/>
                      <wps:spPr>
                        <a:xfrm>
                          <a:off x="4119532" y="3534233"/>
                          <a:ext cx="620621" cy="170725"/>
                        </a:xfrm>
                        <a:custGeom>
                          <a:avLst/>
                          <a:gdLst/>
                          <a:ahLst/>
                          <a:cxnLst/>
                          <a:rect l="0" t="0" r="0" b="0"/>
                          <a:pathLst>
                            <a:path w="620621" h="170725">
                              <a:moveTo>
                                <a:pt x="0" y="0"/>
                              </a:moveTo>
                              <a:lnTo>
                                <a:pt x="620621" y="0"/>
                              </a:lnTo>
                              <a:lnTo>
                                <a:pt x="519830" y="170725"/>
                              </a:lnTo>
                              <a:lnTo>
                                <a:pt x="97569" y="170725"/>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2" name="Shape 51"/>
                      <wps:cNvSpPr/>
                      <wps:spPr>
                        <a:xfrm>
                          <a:off x="3940267" y="3229522"/>
                          <a:ext cx="976171" cy="170402"/>
                        </a:xfrm>
                        <a:custGeom>
                          <a:avLst/>
                          <a:gdLst/>
                          <a:ahLst/>
                          <a:cxnLst/>
                          <a:rect l="0" t="0" r="0" b="0"/>
                          <a:pathLst>
                            <a:path w="976171" h="170402">
                              <a:moveTo>
                                <a:pt x="0" y="0"/>
                              </a:moveTo>
                              <a:lnTo>
                                <a:pt x="976171" y="0"/>
                              </a:lnTo>
                              <a:lnTo>
                                <a:pt x="875219" y="170402"/>
                              </a:lnTo>
                              <a:lnTo>
                                <a:pt x="100711" y="170402"/>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3" name="Shape 52"/>
                      <wps:cNvSpPr/>
                      <wps:spPr>
                        <a:xfrm>
                          <a:off x="3764304" y="2921508"/>
                          <a:ext cx="1330513" cy="170644"/>
                        </a:xfrm>
                        <a:custGeom>
                          <a:avLst/>
                          <a:gdLst/>
                          <a:ahLst/>
                          <a:cxnLst/>
                          <a:rect l="0" t="0" r="0" b="0"/>
                          <a:pathLst>
                            <a:path w="1330513" h="170644">
                              <a:moveTo>
                                <a:pt x="0" y="0"/>
                              </a:moveTo>
                              <a:lnTo>
                                <a:pt x="1330513" y="0"/>
                              </a:lnTo>
                              <a:lnTo>
                                <a:pt x="1230608" y="170644"/>
                              </a:lnTo>
                              <a:lnTo>
                                <a:pt x="100550" y="170644"/>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4" name="Shape 53"/>
                      <wps:cNvSpPr/>
                      <wps:spPr>
                        <a:xfrm>
                          <a:off x="2438545" y="2616958"/>
                          <a:ext cx="2656273" cy="170241"/>
                        </a:xfrm>
                        <a:custGeom>
                          <a:avLst/>
                          <a:gdLst/>
                          <a:ahLst/>
                          <a:cxnLst/>
                          <a:rect l="0" t="0" r="0" b="0"/>
                          <a:pathLst>
                            <a:path w="2656273" h="170241">
                              <a:moveTo>
                                <a:pt x="100792" y="0"/>
                              </a:moveTo>
                              <a:lnTo>
                                <a:pt x="2558865" y="0"/>
                              </a:lnTo>
                              <a:lnTo>
                                <a:pt x="2656273" y="170241"/>
                              </a:lnTo>
                              <a:lnTo>
                                <a:pt x="0" y="170241"/>
                              </a:lnTo>
                              <a:lnTo>
                                <a:pt x="100792"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5" name="Shape 54"/>
                      <wps:cNvSpPr/>
                      <wps:spPr>
                        <a:xfrm>
                          <a:off x="2614991" y="2309104"/>
                          <a:ext cx="2303945" cy="173303"/>
                        </a:xfrm>
                        <a:custGeom>
                          <a:avLst/>
                          <a:gdLst/>
                          <a:ahLst/>
                          <a:cxnLst/>
                          <a:rect l="0" t="0" r="0" b="0"/>
                          <a:pathLst>
                            <a:path w="2303945" h="173303">
                              <a:moveTo>
                                <a:pt x="100872" y="0"/>
                              </a:moveTo>
                              <a:lnTo>
                                <a:pt x="2203638" y="0"/>
                              </a:lnTo>
                              <a:lnTo>
                                <a:pt x="2303945" y="173303"/>
                              </a:lnTo>
                              <a:lnTo>
                                <a:pt x="0" y="173303"/>
                              </a:lnTo>
                              <a:lnTo>
                                <a:pt x="100872"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6" name="Shape 55"/>
                      <wps:cNvSpPr/>
                      <wps:spPr>
                        <a:xfrm>
                          <a:off x="2791114" y="2004070"/>
                          <a:ext cx="1951860" cy="170887"/>
                        </a:xfrm>
                        <a:custGeom>
                          <a:avLst/>
                          <a:gdLst/>
                          <a:ahLst/>
                          <a:cxnLst/>
                          <a:rect l="0" t="0" r="0" b="0"/>
                          <a:pathLst>
                            <a:path w="1951860" h="170887">
                              <a:moveTo>
                                <a:pt x="100711" y="0"/>
                              </a:moveTo>
                              <a:lnTo>
                                <a:pt x="1850746" y="0"/>
                              </a:lnTo>
                              <a:lnTo>
                                <a:pt x="1951860" y="170887"/>
                              </a:lnTo>
                              <a:lnTo>
                                <a:pt x="0" y="170887"/>
                              </a:lnTo>
                              <a:lnTo>
                                <a:pt x="100711"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7" name="Shape 56"/>
                      <wps:cNvSpPr/>
                      <wps:spPr>
                        <a:xfrm>
                          <a:off x="2969896" y="1697023"/>
                          <a:ext cx="1593893" cy="170241"/>
                        </a:xfrm>
                        <a:custGeom>
                          <a:avLst/>
                          <a:gdLst/>
                          <a:ahLst/>
                          <a:cxnLst/>
                          <a:rect l="0" t="0" r="0" b="0"/>
                          <a:pathLst>
                            <a:path w="1593893" h="170241">
                              <a:moveTo>
                                <a:pt x="97569" y="0"/>
                              </a:moveTo>
                              <a:lnTo>
                                <a:pt x="1496566" y="0"/>
                              </a:lnTo>
                              <a:lnTo>
                                <a:pt x="1593893" y="170241"/>
                              </a:lnTo>
                              <a:lnTo>
                                <a:pt x="0" y="170241"/>
                              </a:lnTo>
                              <a:lnTo>
                                <a:pt x="97569"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8" name="Shape 57"/>
                      <wps:cNvSpPr/>
                      <wps:spPr>
                        <a:xfrm>
                          <a:off x="1663752" y="2921517"/>
                          <a:ext cx="4209236" cy="2436159"/>
                        </a:xfrm>
                        <a:custGeom>
                          <a:avLst/>
                          <a:gdLst/>
                          <a:ahLst/>
                          <a:cxnLst/>
                          <a:rect l="0" t="0" r="0" b="0"/>
                          <a:pathLst>
                            <a:path w="4209236" h="2436159">
                              <a:moveTo>
                                <a:pt x="699176" y="0"/>
                              </a:moveTo>
                              <a:lnTo>
                                <a:pt x="2100590" y="0"/>
                              </a:lnTo>
                              <a:lnTo>
                                <a:pt x="1403669" y="1214010"/>
                              </a:lnTo>
                              <a:lnTo>
                                <a:pt x="2802666" y="1214010"/>
                              </a:lnTo>
                              <a:lnTo>
                                <a:pt x="3504178" y="0"/>
                              </a:lnTo>
                              <a:lnTo>
                                <a:pt x="3509899" y="0"/>
                              </a:lnTo>
                              <a:lnTo>
                                <a:pt x="4209236" y="1214010"/>
                              </a:lnTo>
                              <a:lnTo>
                                <a:pt x="3504178" y="2436159"/>
                              </a:lnTo>
                              <a:lnTo>
                                <a:pt x="702077" y="2436159"/>
                              </a:lnTo>
                              <a:lnTo>
                                <a:pt x="0" y="1214010"/>
                              </a:lnTo>
                              <a:lnTo>
                                <a:pt x="699176" y="0"/>
                              </a:lnTo>
                              <a:close/>
                            </a:path>
                          </a:pathLst>
                        </a:custGeom>
                        <a:ln w="0" cap="flat">
                          <a:miter lim="127000"/>
                        </a:ln>
                      </wps:spPr>
                      <wps:style>
                        <a:lnRef idx="0">
                          <a:srgbClr val="000000">
                            <a:alpha val="0"/>
                          </a:srgbClr>
                        </a:lnRef>
                        <a:fillRef idx="1">
                          <a:srgbClr val="C1C1C1"/>
                        </a:fillRef>
                        <a:effectRef idx="0">
                          <a:scrgbClr r="0" g="0" b="0"/>
                        </a:effectRef>
                        <a:fontRef idx="none"/>
                      </wps:style>
                      <wps:bodyPr/>
                    </wps:wsp>
                    <wps:wsp>
                      <wps:cNvPr id="189" name="Shape 58"/>
                      <wps:cNvSpPr/>
                      <wps:spPr>
                        <a:xfrm>
                          <a:off x="514070" y="4726532"/>
                          <a:ext cx="19780" cy="60755"/>
                        </a:xfrm>
                        <a:custGeom>
                          <a:avLst/>
                          <a:gdLst/>
                          <a:ahLst/>
                          <a:cxnLst/>
                          <a:rect l="0" t="0" r="0" b="0"/>
                          <a:pathLst>
                            <a:path w="19780" h="60755">
                              <a:moveTo>
                                <a:pt x="19780" y="0"/>
                              </a:moveTo>
                              <a:lnTo>
                                <a:pt x="19780" y="60755"/>
                              </a:lnTo>
                              <a:lnTo>
                                <a:pt x="0" y="7200"/>
                              </a:lnTo>
                              <a:lnTo>
                                <a:pt x="1978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0" name="Shape 59"/>
                      <wps:cNvSpPr/>
                      <wps:spPr>
                        <a:xfrm>
                          <a:off x="522530" y="4013693"/>
                          <a:ext cx="11320" cy="89802"/>
                        </a:xfrm>
                        <a:custGeom>
                          <a:avLst/>
                          <a:gdLst/>
                          <a:ahLst/>
                          <a:cxnLst/>
                          <a:rect l="0" t="0" r="0" b="0"/>
                          <a:pathLst>
                            <a:path w="11320" h="89802">
                              <a:moveTo>
                                <a:pt x="11320" y="0"/>
                              </a:moveTo>
                              <a:lnTo>
                                <a:pt x="11320" y="89802"/>
                              </a:lnTo>
                              <a:lnTo>
                                <a:pt x="0" y="1366"/>
                              </a:lnTo>
                              <a:lnTo>
                                <a:pt x="1132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1" name="Shape 60"/>
                      <wps:cNvSpPr/>
                      <wps:spPr>
                        <a:xfrm>
                          <a:off x="397567" y="3925466"/>
                          <a:ext cx="136282" cy="324693"/>
                        </a:xfrm>
                        <a:custGeom>
                          <a:avLst/>
                          <a:gdLst/>
                          <a:ahLst/>
                          <a:cxnLst/>
                          <a:rect l="0" t="0" r="0" b="0"/>
                          <a:pathLst>
                            <a:path w="136282" h="324693">
                              <a:moveTo>
                                <a:pt x="71948" y="0"/>
                              </a:moveTo>
                              <a:lnTo>
                                <a:pt x="99905" y="226640"/>
                              </a:lnTo>
                              <a:lnTo>
                                <a:pt x="136282" y="221313"/>
                              </a:lnTo>
                              <a:lnTo>
                                <a:pt x="136282" y="312501"/>
                              </a:lnTo>
                              <a:lnTo>
                                <a:pt x="41090" y="324693"/>
                              </a:lnTo>
                              <a:lnTo>
                                <a:pt x="0" y="11200"/>
                              </a:lnTo>
                              <a:lnTo>
                                <a:pt x="71948"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2" name="Shape 61"/>
                      <wps:cNvSpPr/>
                      <wps:spPr>
                        <a:xfrm>
                          <a:off x="399743" y="3597769"/>
                          <a:ext cx="134107" cy="229883"/>
                        </a:xfrm>
                        <a:custGeom>
                          <a:avLst/>
                          <a:gdLst/>
                          <a:ahLst/>
                          <a:cxnLst/>
                          <a:rect l="0" t="0" r="0" b="0"/>
                          <a:pathLst>
                            <a:path w="134107" h="229883">
                              <a:moveTo>
                                <a:pt x="134107" y="0"/>
                              </a:moveTo>
                              <a:lnTo>
                                <a:pt x="134107" y="94612"/>
                              </a:lnTo>
                              <a:lnTo>
                                <a:pt x="92171" y="115721"/>
                              </a:lnTo>
                              <a:lnTo>
                                <a:pt x="134107" y="140090"/>
                              </a:lnTo>
                              <a:lnTo>
                                <a:pt x="134107" y="229883"/>
                              </a:lnTo>
                              <a:lnTo>
                                <a:pt x="0" y="148594"/>
                              </a:lnTo>
                              <a:lnTo>
                                <a:pt x="2900" y="70281"/>
                              </a:lnTo>
                              <a:lnTo>
                                <a:pt x="13410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3" name="Shape 62"/>
                      <wps:cNvSpPr/>
                      <wps:spPr>
                        <a:xfrm>
                          <a:off x="418918" y="3168041"/>
                          <a:ext cx="114931" cy="330284"/>
                        </a:xfrm>
                        <a:custGeom>
                          <a:avLst/>
                          <a:gdLst/>
                          <a:ahLst/>
                          <a:cxnLst/>
                          <a:rect l="0" t="0" r="0" b="0"/>
                          <a:pathLst>
                            <a:path w="114931" h="330284">
                              <a:moveTo>
                                <a:pt x="78555" y="0"/>
                              </a:moveTo>
                              <a:lnTo>
                                <a:pt x="87256" y="0"/>
                              </a:lnTo>
                              <a:lnTo>
                                <a:pt x="95152" y="0"/>
                              </a:lnTo>
                              <a:lnTo>
                                <a:pt x="103612" y="0"/>
                              </a:lnTo>
                              <a:lnTo>
                                <a:pt x="114931" y="1577"/>
                              </a:lnTo>
                              <a:lnTo>
                                <a:pt x="114931" y="82492"/>
                              </a:lnTo>
                              <a:lnTo>
                                <a:pt x="95152" y="80326"/>
                              </a:lnTo>
                              <a:lnTo>
                                <a:pt x="75573" y="246137"/>
                              </a:lnTo>
                              <a:lnTo>
                                <a:pt x="112313" y="248232"/>
                              </a:lnTo>
                              <a:lnTo>
                                <a:pt x="114931" y="226271"/>
                              </a:lnTo>
                              <a:lnTo>
                                <a:pt x="114931" y="330284"/>
                              </a:lnTo>
                              <a:lnTo>
                                <a:pt x="112313" y="329606"/>
                              </a:lnTo>
                              <a:lnTo>
                                <a:pt x="103612" y="329606"/>
                              </a:lnTo>
                              <a:lnTo>
                                <a:pt x="70014" y="327028"/>
                              </a:lnTo>
                              <a:lnTo>
                                <a:pt x="61957" y="324288"/>
                              </a:lnTo>
                              <a:lnTo>
                                <a:pt x="53739" y="324288"/>
                              </a:lnTo>
                              <a:lnTo>
                                <a:pt x="45280" y="320904"/>
                              </a:lnTo>
                              <a:lnTo>
                                <a:pt x="36578" y="318729"/>
                              </a:lnTo>
                              <a:lnTo>
                                <a:pt x="28118" y="315587"/>
                              </a:lnTo>
                              <a:lnTo>
                                <a:pt x="17242" y="307127"/>
                              </a:lnTo>
                              <a:lnTo>
                                <a:pt x="8701" y="295364"/>
                              </a:lnTo>
                              <a:lnTo>
                                <a:pt x="6284" y="288032"/>
                              </a:lnTo>
                              <a:lnTo>
                                <a:pt x="0" y="274094"/>
                              </a:lnTo>
                              <a:lnTo>
                                <a:pt x="0" y="265312"/>
                              </a:lnTo>
                              <a:lnTo>
                                <a:pt x="0" y="253952"/>
                              </a:lnTo>
                              <a:lnTo>
                                <a:pt x="0" y="246137"/>
                              </a:lnTo>
                              <a:lnTo>
                                <a:pt x="3223" y="234937"/>
                              </a:lnTo>
                              <a:lnTo>
                                <a:pt x="22479" y="72430"/>
                              </a:lnTo>
                              <a:lnTo>
                                <a:pt x="22479" y="61473"/>
                              </a:lnTo>
                              <a:lnTo>
                                <a:pt x="25863" y="52932"/>
                              </a:lnTo>
                              <a:lnTo>
                                <a:pt x="25863" y="44876"/>
                              </a:lnTo>
                              <a:lnTo>
                                <a:pt x="28118" y="36335"/>
                              </a:lnTo>
                              <a:lnTo>
                                <a:pt x="36578" y="21832"/>
                              </a:lnTo>
                              <a:lnTo>
                                <a:pt x="45280" y="10554"/>
                              </a:lnTo>
                              <a:lnTo>
                                <a:pt x="55834" y="4833"/>
                              </a:lnTo>
                              <a:lnTo>
                                <a:pt x="64858" y="2336"/>
                              </a:lnTo>
                              <a:lnTo>
                                <a:pt x="7855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4" name="Shape 63"/>
                      <wps:cNvSpPr/>
                      <wps:spPr>
                        <a:xfrm>
                          <a:off x="455496" y="2799522"/>
                          <a:ext cx="78353" cy="362314"/>
                        </a:xfrm>
                        <a:custGeom>
                          <a:avLst/>
                          <a:gdLst/>
                          <a:ahLst/>
                          <a:cxnLst/>
                          <a:rect l="0" t="0" r="0" b="0"/>
                          <a:pathLst>
                            <a:path w="78353" h="362314">
                              <a:moveTo>
                                <a:pt x="78353" y="0"/>
                              </a:moveTo>
                              <a:lnTo>
                                <a:pt x="78353" y="338748"/>
                              </a:lnTo>
                              <a:lnTo>
                                <a:pt x="72754" y="362314"/>
                              </a:lnTo>
                              <a:lnTo>
                                <a:pt x="0" y="345958"/>
                              </a:lnTo>
                              <a:lnTo>
                                <a:pt x="7835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5" name="Shape 64"/>
                      <wps:cNvSpPr/>
                      <wps:spPr>
                        <a:xfrm>
                          <a:off x="676577" y="5089992"/>
                          <a:ext cx="37827" cy="149435"/>
                        </a:xfrm>
                        <a:custGeom>
                          <a:avLst/>
                          <a:gdLst/>
                          <a:ahLst/>
                          <a:cxnLst/>
                          <a:rect l="0" t="0" r="0" b="0"/>
                          <a:pathLst>
                            <a:path w="37827" h="149435">
                              <a:moveTo>
                                <a:pt x="37827" y="0"/>
                              </a:moveTo>
                              <a:lnTo>
                                <a:pt x="37827" y="149435"/>
                              </a:lnTo>
                              <a:lnTo>
                                <a:pt x="13616" y="102581"/>
                              </a:lnTo>
                              <a:lnTo>
                                <a:pt x="11521" y="94121"/>
                              </a:lnTo>
                              <a:lnTo>
                                <a:pt x="5720" y="85822"/>
                              </a:lnTo>
                              <a:lnTo>
                                <a:pt x="2981" y="77040"/>
                              </a:lnTo>
                              <a:lnTo>
                                <a:pt x="2981" y="68741"/>
                              </a:lnTo>
                              <a:lnTo>
                                <a:pt x="0" y="60684"/>
                              </a:lnTo>
                              <a:lnTo>
                                <a:pt x="0" y="52306"/>
                              </a:lnTo>
                              <a:lnTo>
                                <a:pt x="0" y="44248"/>
                              </a:lnTo>
                              <a:lnTo>
                                <a:pt x="2981" y="32727"/>
                              </a:lnTo>
                              <a:lnTo>
                                <a:pt x="8379" y="24429"/>
                              </a:lnTo>
                              <a:lnTo>
                                <a:pt x="16597" y="12827"/>
                              </a:lnTo>
                              <a:lnTo>
                                <a:pt x="25379" y="7268"/>
                              </a:lnTo>
                              <a:lnTo>
                                <a:pt x="3782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6" name="Shape 65"/>
                      <wps:cNvSpPr/>
                      <wps:spPr>
                        <a:xfrm>
                          <a:off x="533850" y="4660803"/>
                          <a:ext cx="180555" cy="378044"/>
                        </a:xfrm>
                        <a:custGeom>
                          <a:avLst/>
                          <a:gdLst/>
                          <a:ahLst/>
                          <a:cxnLst/>
                          <a:rect l="0" t="0" r="0" b="0"/>
                          <a:pathLst>
                            <a:path w="180555" h="378044">
                              <a:moveTo>
                                <a:pt x="180555" y="0"/>
                              </a:moveTo>
                              <a:lnTo>
                                <a:pt x="180555" y="95433"/>
                              </a:lnTo>
                              <a:lnTo>
                                <a:pt x="84476" y="131745"/>
                              </a:lnTo>
                              <a:lnTo>
                                <a:pt x="109694" y="201679"/>
                              </a:lnTo>
                              <a:lnTo>
                                <a:pt x="114770" y="215940"/>
                              </a:lnTo>
                              <a:lnTo>
                                <a:pt x="119766" y="229555"/>
                              </a:lnTo>
                              <a:lnTo>
                                <a:pt x="128789" y="240029"/>
                              </a:lnTo>
                              <a:lnTo>
                                <a:pt x="134913" y="252195"/>
                              </a:lnTo>
                              <a:lnTo>
                                <a:pt x="139988" y="260091"/>
                              </a:lnTo>
                              <a:lnTo>
                                <a:pt x="145709" y="268551"/>
                              </a:lnTo>
                              <a:lnTo>
                                <a:pt x="154249" y="274915"/>
                              </a:lnTo>
                              <a:lnTo>
                                <a:pt x="165287" y="283134"/>
                              </a:lnTo>
                              <a:lnTo>
                                <a:pt x="173183" y="285309"/>
                              </a:lnTo>
                              <a:lnTo>
                                <a:pt x="180555" y="286791"/>
                              </a:lnTo>
                              <a:lnTo>
                                <a:pt x="180555" y="378044"/>
                              </a:lnTo>
                              <a:lnTo>
                                <a:pt x="176244" y="378044"/>
                              </a:lnTo>
                              <a:lnTo>
                                <a:pt x="168107" y="378044"/>
                              </a:lnTo>
                              <a:lnTo>
                                <a:pt x="159325" y="375063"/>
                              </a:lnTo>
                              <a:lnTo>
                                <a:pt x="148448" y="372324"/>
                              </a:lnTo>
                              <a:lnTo>
                                <a:pt x="139988" y="369262"/>
                              </a:lnTo>
                              <a:lnTo>
                                <a:pt x="131609" y="363783"/>
                              </a:lnTo>
                              <a:lnTo>
                                <a:pt x="123149" y="361366"/>
                              </a:lnTo>
                              <a:lnTo>
                                <a:pt x="114770" y="355565"/>
                              </a:lnTo>
                              <a:lnTo>
                                <a:pt x="103652" y="344446"/>
                              </a:lnTo>
                              <a:lnTo>
                                <a:pt x="95353" y="335987"/>
                              </a:lnTo>
                              <a:lnTo>
                                <a:pt x="84476" y="327285"/>
                              </a:lnTo>
                              <a:lnTo>
                                <a:pt x="75211" y="316167"/>
                              </a:lnTo>
                              <a:lnTo>
                                <a:pt x="72955" y="307949"/>
                              </a:lnTo>
                              <a:lnTo>
                                <a:pt x="64173" y="293769"/>
                              </a:lnTo>
                              <a:lnTo>
                                <a:pt x="58775" y="280072"/>
                              </a:lnTo>
                              <a:lnTo>
                                <a:pt x="52974" y="271371"/>
                              </a:lnTo>
                              <a:lnTo>
                                <a:pt x="50637" y="260091"/>
                              </a:lnTo>
                              <a:lnTo>
                                <a:pt x="44675" y="252195"/>
                              </a:lnTo>
                              <a:lnTo>
                                <a:pt x="41936" y="240029"/>
                              </a:lnTo>
                              <a:lnTo>
                                <a:pt x="0" y="126484"/>
                              </a:lnTo>
                              <a:lnTo>
                                <a:pt x="0" y="65729"/>
                              </a:lnTo>
                              <a:lnTo>
                                <a:pt x="18055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7" name="Shape 66"/>
                      <wps:cNvSpPr/>
                      <wps:spPr>
                        <a:xfrm>
                          <a:off x="550809" y="4372624"/>
                          <a:ext cx="142365" cy="143251"/>
                        </a:xfrm>
                        <a:custGeom>
                          <a:avLst/>
                          <a:gdLst/>
                          <a:ahLst/>
                          <a:cxnLst/>
                          <a:rect l="0" t="0" r="0" b="0"/>
                          <a:pathLst>
                            <a:path w="142365" h="143251">
                              <a:moveTo>
                                <a:pt x="58251" y="0"/>
                              </a:moveTo>
                              <a:lnTo>
                                <a:pt x="72834" y="0"/>
                              </a:lnTo>
                              <a:lnTo>
                                <a:pt x="86692" y="0"/>
                              </a:lnTo>
                              <a:lnTo>
                                <a:pt x="100711" y="6123"/>
                              </a:lnTo>
                              <a:lnTo>
                                <a:pt x="111829" y="11602"/>
                              </a:lnTo>
                              <a:lnTo>
                                <a:pt x="123029" y="19739"/>
                              </a:lnTo>
                              <a:lnTo>
                                <a:pt x="131488" y="30938"/>
                              </a:lnTo>
                              <a:lnTo>
                                <a:pt x="137289" y="42057"/>
                              </a:lnTo>
                              <a:lnTo>
                                <a:pt x="142365" y="56398"/>
                              </a:lnTo>
                              <a:lnTo>
                                <a:pt x="142365" y="70658"/>
                              </a:lnTo>
                              <a:lnTo>
                                <a:pt x="142365" y="84355"/>
                              </a:lnTo>
                              <a:lnTo>
                                <a:pt x="137289" y="98456"/>
                              </a:lnTo>
                              <a:lnTo>
                                <a:pt x="131488" y="109815"/>
                              </a:lnTo>
                              <a:lnTo>
                                <a:pt x="123029" y="120772"/>
                              </a:lnTo>
                              <a:lnTo>
                                <a:pt x="111829" y="129313"/>
                              </a:lnTo>
                              <a:lnTo>
                                <a:pt x="100711" y="137532"/>
                              </a:lnTo>
                              <a:lnTo>
                                <a:pt x="86692" y="140190"/>
                              </a:lnTo>
                              <a:lnTo>
                                <a:pt x="72834" y="143251"/>
                              </a:lnTo>
                              <a:lnTo>
                                <a:pt x="58251" y="140190"/>
                              </a:lnTo>
                              <a:lnTo>
                                <a:pt x="44796" y="137532"/>
                              </a:lnTo>
                              <a:lnTo>
                                <a:pt x="30697" y="129313"/>
                              </a:lnTo>
                              <a:lnTo>
                                <a:pt x="22076" y="120772"/>
                              </a:lnTo>
                              <a:lnTo>
                                <a:pt x="13858" y="109815"/>
                              </a:lnTo>
                              <a:lnTo>
                                <a:pt x="5237" y="98456"/>
                              </a:lnTo>
                              <a:lnTo>
                                <a:pt x="2820" y="84355"/>
                              </a:lnTo>
                              <a:lnTo>
                                <a:pt x="0" y="70658"/>
                              </a:lnTo>
                              <a:lnTo>
                                <a:pt x="2820" y="56398"/>
                              </a:lnTo>
                              <a:lnTo>
                                <a:pt x="5237" y="42057"/>
                              </a:lnTo>
                              <a:lnTo>
                                <a:pt x="13858" y="30938"/>
                              </a:lnTo>
                              <a:lnTo>
                                <a:pt x="22076" y="19739"/>
                              </a:lnTo>
                              <a:lnTo>
                                <a:pt x="30697" y="11602"/>
                              </a:lnTo>
                              <a:lnTo>
                                <a:pt x="44796" y="6123"/>
                              </a:lnTo>
                              <a:lnTo>
                                <a:pt x="5825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8" name="Shape 67"/>
                      <wps:cNvSpPr/>
                      <wps:spPr>
                        <a:xfrm>
                          <a:off x="533850" y="3176419"/>
                          <a:ext cx="180555" cy="1061548"/>
                        </a:xfrm>
                        <a:custGeom>
                          <a:avLst/>
                          <a:gdLst/>
                          <a:ahLst/>
                          <a:cxnLst/>
                          <a:rect l="0" t="0" r="0" b="0"/>
                          <a:pathLst>
                            <a:path w="180555" h="1061548">
                              <a:moveTo>
                                <a:pt x="70055" y="0"/>
                              </a:moveTo>
                              <a:lnTo>
                                <a:pt x="78353" y="0"/>
                              </a:lnTo>
                              <a:lnTo>
                                <a:pt x="86329" y="0"/>
                              </a:lnTo>
                              <a:lnTo>
                                <a:pt x="97529" y="0"/>
                              </a:lnTo>
                              <a:lnTo>
                                <a:pt x="106149" y="0"/>
                              </a:lnTo>
                              <a:lnTo>
                                <a:pt x="145709" y="5156"/>
                              </a:lnTo>
                              <a:lnTo>
                                <a:pt x="156344" y="8540"/>
                              </a:lnTo>
                              <a:lnTo>
                                <a:pt x="165287" y="8540"/>
                              </a:lnTo>
                              <a:lnTo>
                                <a:pt x="173183" y="10715"/>
                              </a:lnTo>
                              <a:lnTo>
                                <a:pt x="180555" y="12993"/>
                              </a:lnTo>
                              <a:lnTo>
                                <a:pt x="180555" y="320865"/>
                              </a:lnTo>
                              <a:lnTo>
                                <a:pt x="176244" y="327270"/>
                              </a:lnTo>
                              <a:lnTo>
                                <a:pt x="180555" y="325589"/>
                              </a:lnTo>
                              <a:lnTo>
                                <a:pt x="180555" y="425374"/>
                              </a:lnTo>
                              <a:lnTo>
                                <a:pt x="117671" y="458114"/>
                              </a:lnTo>
                              <a:lnTo>
                                <a:pt x="111950" y="625859"/>
                              </a:lnTo>
                              <a:lnTo>
                                <a:pt x="173183" y="662275"/>
                              </a:lnTo>
                              <a:lnTo>
                                <a:pt x="170685" y="721413"/>
                              </a:lnTo>
                              <a:lnTo>
                                <a:pt x="180555" y="795417"/>
                              </a:lnTo>
                              <a:lnTo>
                                <a:pt x="180555" y="1038423"/>
                              </a:lnTo>
                              <a:lnTo>
                                <a:pt x="0" y="1061548"/>
                              </a:lnTo>
                              <a:lnTo>
                                <a:pt x="0" y="970361"/>
                              </a:lnTo>
                              <a:lnTo>
                                <a:pt x="5438" y="969564"/>
                              </a:lnTo>
                              <a:lnTo>
                                <a:pt x="0" y="927076"/>
                              </a:lnTo>
                              <a:lnTo>
                                <a:pt x="0" y="837274"/>
                              </a:lnTo>
                              <a:lnTo>
                                <a:pt x="58775" y="830181"/>
                              </a:lnTo>
                              <a:lnTo>
                                <a:pt x="75211" y="961830"/>
                              </a:lnTo>
                              <a:lnTo>
                                <a:pt x="123149" y="956351"/>
                              </a:lnTo>
                              <a:lnTo>
                                <a:pt x="95353" y="726811"/>
                              </a:lnTo>
                              <a:lnTo>
                                <a:pt x="119766" y="723829"/>
                              </a:lnTo>
                              <a:lnTo>
                                <a:pt x="0" y="651233"/>
                              </a:lnTo>
                              <a:lnTo>
                                <a:pt x="0" y="561440"/>
                              </a:lnTo>
                              <a:lnTo>
                                <a:pt x="39036" y="584124"/>
                              </a:lnTo>
                              <a:lnTo>
                                <a:pt x="41936" y="494853"/>
                              </a:lnTo>
                              <a:lnTo>
                                <a:pt x="0" y="515962"/>
                              </a:lnTo>
                              <a:lnTo>
                                <a:pt x="0" y="421350"/>
                              </a:lnTo>
                              <a:lnTo>
                                <a:pt x="139988" y="346365"/>
                              </a:lnTo>
                              <a:lnTo>
                                <a:pt x="125969" y="349426"/>
                              </a:lnTo>
                              <a:lnTo>
                                <a:pt x="114770" y="349426"/>
                              </a:lnTo>
                              <a:lnTo>
                                <a:pt x="106149" y="346365"/>
                              </a:lnTo>
                              <a:lnTo>
                                <a:pt x="89794" y="346365"/>
                              </a:lnTo>
                              <a:lnTo>
                                <a:pt x="81093" y="262332"/>
                              </a:lnTo>
                              <a:lnTo>
                                <a:pt x="117671" y="265716"/>
                              </a:lnTo>
                              <a:lnTo>
                                <a:pt x="139988" y="85967"/>
                              </a:lnTo>
                              <a:lnTo>
                                <a:pt x="95353" y="80407"/>
                              </a:lnTo>
                              <a:lnTo>
                                <a:pt x="75211" y="248796"/>
                              </a:lnTo>
                              <a:lnTo>
                                <a:pt x="75211" y="259190"/>
                              </a:lnTo>
                              <a:lnTo>
                                <a:pt x="72955" y="267811"/>
                              </a:lnTo>
                              <a:lnTo>
                                <a:pt x="70055" y="276270"/>
                              </a:lnTo>
                              <a:lnTo>
                                <a:pt x="67315" y="284972"/>
                              </a:lnTo>
                              <a:lnTo>
                                <a:pt x="64173" y="293351"/>
                              </a:lnTo>
                              <a:lnTo>
                                <a:pt x="55794" y="304389"/>
                              </a:lnTo>
                              <a:lnTo>
                                <a:pt x="44675" y="315909"/>
                              </a:lnTo>
                              <a:lnTo>
                                <a:pt x="30817" y="321228"/>
                              </a:lnTo>
                              <a:lnTo>
                                <a:pt x="16960" y="321228"/>
                              </a:lnTo>
                              <a:lnTo>
                                <a:pt x="8581" y="324128"/>
                              </a:lnTo>
                              <a:lnTo>
                                <a:pt x="0" y="321906"/>
                              </a:lnTo>
                              <a:lnTo>
                                <a:pt x="0" y="217893"/>
                              </a:lnTo>
                              <a:lnTo>
                                <a:pt x="16960" y="75654"/>
                              </a:lnTo>
                              <a:lnTo>
                                <a:pt x="19780" y="64052"/>
                              </a:lnTo>
                              <a:lnTo>
                                <a:pt x="22197" y="53094"/>
                              </a:lnTo>
                              <a:lnTo>
                                <a:pt x="22197" y="44554"/>
                              </a:lnTo>
                              <a:lnTo>
                                <a:pt x="24936" y="36498"/>
                              </a:lnTo>
                              <a:lnTo>
                                <a:pt x="33879" y="22076"/>
                              </a:lnTo>
                              <a:lnTo>
                                <a:pt x="41936" y="10715"/>
                              </a:lnTo>
                              <a:lnTo>
                                <a:pt x="50637" y="8540"/>
                              </a:lnTo>
                              <a:lnTo>
                                <a:pt x="61756" y="2176"/>
                              </a:lnTo>
                              <a:lnTo>
                                <a:pt x="7005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9" name="Shape 68"/>
                      <wps:cNvSpPr/>
                      <wps:spPr>
                        <a:xfrm>
                          <a:off x="533850" y="3169618"/>
                          <a:ext cx="14059" cy="82454"/>
                        </a:xfrm>
                        <a:custGeom>
                          <a:avLst/>
                          <a:gdLst/>
                          <a:ahLst/>
                          <a:cxnLst/>
                          <a:rect l="0" t="0" r="0" b="0"/>
                          <a:pathLst>
                            <a:path w="14059" h="82454">
                              <a:moveTo>
                                <a:pt x="0" y="0"/>
                              </a:moveTo>
                              <a:lnTo>
                                <a:pt x="5438" y="758"/>
                              </a:lnTo>
                              <a:lnTo>
                                <a:pt x="14059" y="82454"/>
                              </a:lnTo>
                              <a:lnTo>
                                <a:pt x="0" y="80915"/>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0" name="Shape 69"/>
                      <wps:cNvSpPr/>
                      <wps:spPr>
                        <a:xfrm>
                          <a:off x="533850" y="2798632"/>
                          <a:ext cx="180555" cy="339638"/>
                        </a:xfrm>
                        <a:custGeom>
                          <a:avLst/>
                          <a:gdLst/>
                          <a:ahLst/>
                          <a:cxnLst/>
                          <a:rect l="0" t="0" r="0" b="0"/>
                          <a:pathLst>
                            <a:path w="180555" h="339638">
                              <a:moveTo>
                                <a:pt x="202" y="0"/>
                              </a:moveTo>
                              <a:lnTo>
                                <a:pt x="72955" y="16678"/>
                              </a:lnTo>
                              <a:lnTo>
                                <a:pt x="44675" y="147763"/>
                              </a:lnTo>
                              <a:lnTo>
                                <a:pt x="180555" y="177879"/>
                              </a:lnTo>
                              <a:lnTo>
                                <a:pt x="180555" y="269084"/>
                              </a:lnTo>
                              <a:lnTo>
                                <a:pt x="24936" y="234696"/>
                              </a:lnTo>
                              <a:lnTo>
                                <a:pt x="0" y="339638"/>
                              </a:lnTo>
                              <a:lnTo>
                                <a:pt x="0" y="890"/>
                              </a:lnTo>
                              <a:lnTo>
                                <a:pt x="20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1" name="Shape 70"/>
                      <wps:cNvSpPr/>
                      <wps:spPr>
                        <a:xfrm>
                          <a:off x="542430" y="2484977"/>
                          <a:ext cx="171974" cy="357264"/>
                        </a:xfrm>
                        <a:custGeom>
                          <a:avLst/>
                          <a:gdLst/>
                          <a:ahLst/>
                          <a:cxnLst/>
                          <a:rect l="0" t="0" r="0" b="0"/>
                          <a:pathLst>
                            <a:path w="171974" h="357264">
                              <a:moveTo>
                                <a:pt x="97569" y="0"/>
                              </a:moveTo>
                              <a:lnTo>
                                <a:pt x="164602" y="22801"/>
                              </a:lnTo>
                              <a:lnTo>
                                <a:pt x="95071" y="240981"/>
                              </a:lnTo>
                              <a:lnTo>
                                <a:pt x="134147" y="252099"/>
                              </a:lnTo>
                              <a:lnTo>
                                <a:pt x="171974" y="137666"/>
                              </a:lnTo>
                              <a:lnTo>
                                <a:pt x="171974" y="357264"/>
                              </a:lnTo>
                              <a:lnTo>
                                <a:pt x="0" y="302214"/>
                              </a:lnTo>
                              <a:lnTo>
                                <a:pt x="9756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2" name="Shape 71"/>
                      <wps:cNvSpPr/>
                      <wps:spPr>
                        <a:xfrm>
                          <a:off x="673838" y="2339317"/>
                          <a:ext cx="40566" cy="104452"/>
                        </a:xfrm>
                        <a:custGeom>
                          <a:avLst/>
                          <a:gdLst/>
                          <a:ahLst/>
                          <a:cxnLst/>
                          <a:rect l="0" t="0" r="0" b="0"/>
                          <a:pathLst>
                            <a:path w="40566" h="104452">
                              <a:moveTo>
                                <a:pt x="40566" y="0"/>
                              </a:moveTo>
                              <a:lnTo>
                                <a:pt x="40566" y="104452"/>
                              </a:lnTo>
                              <a:lnTo>
                                <a:pt x="0" y="84589"/>
                              </a:lnTo>
                              <a:lnTo>
                                <a:pt x="4056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3" name="Shape 72"/>
                      <wps:cNvSpPr/>
                      <wps:spPr>
                        <a:xfrm>
                          <a:off x="714404" y="5007370"/>
                          <a:ext cx="164844" cy="425700"/>
                        </a:xfrm>
                        <a:custGeom>
                          <a:avLst/>
                          <a:gdLst/>
                          <a:ahLst/>
                          <a:cxnLst/>
                          <a:rect l="0" t="0" r="0" b="0"/>
                          <a:pathLst>
                            <a:path w="164844" h="425700">
                              <a:moveTo>
                                <a:pt x="164844" y="0"/>
                              </a:moveTo>
                              <a:lnTo>
                                <a:pt x="164844" y="98074"/>
                              </a:lnTo>
                              <a:lnTo>
                                <a:pt x="48865" y="157406"/>
                              </a:lnTo>
                              <a:lnTo>
                                <a:pt x="138538" y="333207"/>
                              </a:lnTo>
                              <a:lnTo>
                                <a:pt x="164844" y="319801"/>
                              </a:lnTo>
                              <a:lnTo>
                                <a:pt x="164844" y="419071"/>
                              </a:lnTo>
                              <a:lnTo>
                                <a:pt x="163031" y="419577"/>
                              </a:lnTo>
                              <a:lnTo>
                                <a:pt x="155055" y="422720"/>
                              </a:lnTo>
                              <a:lnTo>
                                <a:pt x="146514" y="425700"/>
                              </a:lnTo>
                              <a:lnTo>
                                <a:pt x="132737" y="425700"/>
                              </a:lnTo>
                              <a:lnTo>
                                <a:pt x="124519" y="425700"/>
                              </a:lnTo>
                              <a:lnTo>
                                <a:pt x="113401" y="419577"/>
                              </a:lnTo>
                              <a:lnTo>
                                <a:pt x="104699" y="417079"/>
                              </a:lnTo>
                              <a:lnTo>
                                <a:pt x="93500" y="406203"/>
                              </a:lnTo>
                              <a:lnTo>
                                <a:pt x="85524" y="392264"/>
                              </a:lnTo>
                              <a:lnTo>
                                <a:pt x="79723" y="383563"/>
                              </a:lnTo>
                              <a:lnTo>
                                <a:pt x="74083" y="375425"/>
                              </a:lnTo>
                              <a:lnTo>
                                <a:pt x="0" y="232056"/>
                              </a:lnTo>
                              <a:lnTo>
                                <a:pt x="0" y="82622"/>
                              </a:lnTo>
                              <a:lnTo>
                                <a:pt x="1491" y="81752"/>
                              </a:lnTo>
                              <a:lnTo>
                                <a:pt x="9548" y="76112"/>
                              </a:lnTo>
                              <a:lnTo>
                                <a:pt x="146514" y="6259"/>
                              </a:lnTo>
                              <a:lnTo>
                                <a:pt x="155055" y="3680"/>
                              </a:lnTo>
                              <a:lnTo>
                                <a:pt x="163031" y="539"/>
                              </a:lnTo>
                              <a:lnTo>
                                <a:pt x="16484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4" name="Shape 73"/>
                      <wps:cNvSpPr/>
                      <wps:spPr>
                        <a:xfrm>
                          <a:off x="714404" y="4627704"/>
                          <a:ext cx="164844" cy="411143"/>
                        </a:xfrm>
                        <a:custGeom>
                          <a:avLst/>
                          <a:gdLst/>
                          <a:ahLst/>
                          <a:cxnLst/>
                          <a:rect l="0" t="0" r="0" b="0"/>
                          <a:pathLst>
                            <a:path w="164844" h="411143">
                              <a:moveTo>
                                <a:pt x="90922" y="0"/>
                              </a:moveTo>
                              <a:lnTo>
                                <a:pt x="157875" y="181925"/>
                              </a:lnTo>
                              <a:lnTo>
                                <a:pt x="160614" y="193124"/>
                              </a:lnTo>
                              <a:lnTo>
                                <a:pt x="164844" y="200262"/>
                              </a:lnTo>
                              <a:lnTo>
                                <a:pt x="164844" y="320970"/>
                              </a:lnTo>
                              <a:lnTo>
                                <a:pt x="160614" y="332669"/>
                              </a:lnTo>
                              <a:lnTo>
                                <a:pt x="152557" y="343949"/>
                              </a:lnTo>
                              <a:lnTo>
                                <a:pt x="144258" y="357887"/>
                              </a:lnTo>
                              <a:lnTo>
                                <a:pt x="132737" y="366185"/>
                              </a:lnTo>
                              <a:lnTo>
                                <a:pt x="121860" y="377545"/>
                              </a:lnTo>
                              <a:lnTo>
                                <a:pt x="107761" y="385925"/>
                              </a:lnTo>
                              <a:lnTo>
                                <a:pt x="90922" y="394465"/>
                              </a:lnTo>
                              <a:lnTo>
                                <a:pt x="76661" y="400024"/>
                              </a:lnTo>
                              <a:lnTo>
                                <a:pt x="66026" y="405423"/>
                              </a:lnTo>
                              <a:lnTo>
                                <a:pt x="57244" y="408162"/>
                              </a:lnTo>
                              <a:lnTo>
                                <a:pt x="45964" y="408162"/>
                              </a:lnTo>
                              <a:lnTo>
                                <a:pt x="35168" y="411143"/>
                              </a:lnTo>
                              <a:lnTo>
                                <a:pt x="26628" y="411143"/>
                              </a:lnTo>
                              <a:lnTo>
                                <a:pt x="15187" y="411143"/>
                              </a:lnTo>
                              <a:lnTo>
                                <a:pt x="7050" y="411143"/>
                              </a:lnTo>
                              <a:lnTo>
                                <a:pt x="0" y="411143"/>
                              </a:lnTo>
                              <a:lnTo>
                                <a:pt x="0" y="319891"/>
                              </a:lnTo>
                              <a:lnTo>
                                <a:pt x="7050" y="321308"/>
                              </a:lnTo>
                              <a:lnTo>
                                <a:pt x="15187" y="321308"/>
                              </a:lnTo>
                              <a:lnTo>
                                <a:pt x="23808" y="321308"/>
                              </a:lnTo>
                              <a:lnTo>
                                <a:pt x="35168" y="318408"/>
                              </a:lnTo>
                              <a:lnTo>
                                <a:pt x="45964" y="313171"/>
                              </a:lnTo>
                              <a:lnTo>
                                <a:pt x="54505" y="310431"/>
                              </a:lnTo>
                              <a:lnTo>
                                <a:pt x="63045" y="308015"/>
                              </a:lnTo>
                              <a:lnTo>
                                <a:pt x="76661" y="296252"/>
                              </a:lnTo>
                              <a:lnTo>
                                <a:pt x="85524" y="287792"/>
                              </a:lnTo>
                              <a:lnTo>
                                <a:pt x="93500" y="273128"/>
                              </a:lnTo>
                              <a:lnTo>
                                <a:pt x="96078" y="262655"/>
                              </a:lnTo>
                              <a:lnTo>
                                <a:pt x="96078" y="254356"/>
                              </a:lnTo>
                              <a:lnTo>
                                <a:pt x="96078" y="245896"/>
                              </a:lnTo>
                              <a:lnTo>
                                <a:pt x="96078" y="238001"/>
                              </a:lnTo>
                              <a:lnTo>
                                <a:pt x="96078" y="229299"/>
                              </a:lnTo>
                              <a:lnTo>
                                <a:pt x="93500" y="217697"/>
                              </a:lnTo>
                              <a:lnTo>
                                <a:pt x="88102" y="209399"/>
                              </a:lnTo>
                              <a:lnTo>
                                <a:pt x="51443" y="109090"/>
                              </a:lnTo>
                              <a:lnTo>
                                <a:pt x="0" y="128532"/>
                              </a:lnTo>
                              <a:lnTo>
                                <a:pt x="0" y="33099"/>
                              </a:lnTo>
                              <a:lnTo>
                                <a:pt x="9092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5" name="Shape 74"/>
                      <wps:cNvSpPr/>
                      <wps:spPr>
                        <a:xfrm>
                          <a:off x="714404" y="3971835"/>
                          <a:ext cx="31865" cy="243006"/>
                        </a:xfrm>
                        <a:custGeom>
                          <a:avLst/>
                          <a:gdLst/>
                          <a:ahLst/>
                          <a:cxnLst/>
                          <a:rect l="0" t="0" r="0" b="0"/>
                          <a:pathLst>
                            <a:path w="31865" h="243006">
                              <a:moveTo>
                                <a:pt x="0" y="0"/>
                              </a:moveTo>
                              <a:lnTo>
                                <a:pt x="31865" y="238925"/>
                              </a:lnTo>
                              <a:lnTo>
                                <a:pt x="0" y="243006"/>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6" name="Shape 75"/>
                      <wps:cNvSpPr/>
                      <wps:spPr>
                        <a:xfrm>
                          <a:off x="714404" y="3500547"/>
                          <a:ext cx="3747" cy="101246"/>
                        </a:xfrm>
                        <a:custGeom>
                          <a:avLst/>
                          <a:gdLst/>
                          <a:ahLst/>
                          <a:cxnLst/>
                          <a:rect l="0" t="0" r="0" b="0"/>
                          <a:pathLst>
                            <a:path w="3747" h="101246">
                              <a:moveTo>
                                <a:pt x="3747" y="0"/>
                              </a:moveTo>
                              <a:lnTo>
                                <a:pt x="1491" y="100470"/>
                              </a:lnTo>
                              <a:lnTo>
                                <a:pt x="0" y="101246"/>
                              </a:lnTo>
                              <a:lnTo>
                                <a:pt x="0" y="1461"/>
                              </a:lnTo>
                              <a:lnTo>
                                <a:pt x="374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7" name="Shape 76"/>
                      <wps:cNvSpPr/>
                      <wps:spPr>
                        <a:xfrm>
                          <a:off x="714404" y="3189412"/>
                          <a:ext cx="35168" cy="307871"/>
                        </a:xfrm>
                        <a:custGeom>
                          <a:avLst/>
                          <a:gdLst/>
                          <a:ahLst/>
                          <a:cxnLst/>
                          <a:rect l="0" t="0" r="0" b="0"/>
                          <a:pathLst>
                            <a:path w="35168" h="307871">
                              <a:moveTo>
                                <a:pt x="0" y="0"/>
                              </a:moveTo>
                              <a:lnTo>
                                <a:pt x="1491" y="461"/>
                              </a:lnTo>
                              <a:lnTo>
                                <a:pt x="15187" y="9082"/>
                              </a:lnTo>
                              <a:lnTo>
                                <a:pt x="23808" y="17462"/>
                              </a:lnTo>
                              <a:lnTo>
                                <a:pt x="31865" y="31560"/>
                              </a:lnTo>
                              <a:lnTo>
                                <a:pt x="35168" y="45660"/>
                              </a:lnTo>
                              <a:lnTo>
                                <a:pt x="35168" y="54040"/>
                              </a:lnTo>
                              <a:lnTo>
                                <a:pt x="35168" y="64916"/>
                              </a:lnTo>
                              <a:lnTo>
                                <a:pt x="35168" y="72973"/>
                              </a:lnTo>
                              <a:lnTo>
                                <a:pt x="35168" y="84253"/>
                              </a:lnTo>
                              <a:lnTo>
                                <a:pt x="12770" y="260780"/>
                              </a:lnTo>
                              <a:lnTo>
                                <a:pt x="12770" y="271978"/>
                              </a:lnTo>
                              <a:lnTo>
                                <a:pt x="9548" y="280358"/>
                              </a:lnTo>
                              <a:lnTo>
                                <a:pt x="7050" y="291395"/>
                              </a:lnTo>
                              <a:lnTo>
                                <a:pt x="1491" y="305656"/>
                              </a:lnTo>
                              <a:lnTo>
                                <a:pt x="0" y="30787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8" name="Shape 77"/>
                      <wps:cNvSpPr/>
                      <wps:spPr>
                        <a:xfrm>
                          <a:off x="714404" y="2976511"/>
                          <a:ext cx="93500" cy="107576"/>
                        </a:xfrm>
                        <a:custGeom>
                          <a:avLst/>
                          <a:gdLst/>
                          <a:ahLst/>
                          <a:cxnLst/>
                          <a:rect l="0" t="0" r="0" b="0"/>
                          <a:pathLst>
                            <a:path w="93500" h="107576">
                              <a:moveTo>
                                <a:pt x="0" y="0"/>
                              </a:moveTo>
                              <a:lnTo>
                                <a:pt x="93500" y="20723"/>
                              </a:lnTo>
                              <a:lnTo>
                                <a:pt x="74083" y="107576"/>
                              </a:lnTo>
                              <a:lnTo>
                                <a:pt x="0" y="91206"/>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9" name="Shape 78"/>
                      <wps:cNvSpPr/>
                      <wps:spPr>
                        <a:xfrm>
                          <a:off x="714404" y="2555556"/>
                          <a:ext cx="164844" cy="326545"/>
                        </a:xfrm>
                        <a:custGeom>
                          <a:avLst/>
                          <a:gdLst/>
                          <a:ahLst/>
                          <a:cxnLst/>
                          <a:rect l="0" t="0" r="0" b="0"/>
                          <a:pathLst>
                            <a:path w="164844" h="326545">
                              <a:moveTo>
                                <a:pt x="149576" y="0"/>
                              </a:moveTo>
                              <a:lnTo>
                                <a:pt x="164844" y="4661"/>
                              </a:lnTo>
                              <a:lnTo>
                                <a:pt x="164844" y="201189"/>
                              </a:lnTo>
                              <a:lnTo>
                                <a:pt x="124519" y="326545"/>
                              </a:lnTo>
                              <a:lnTo>
                                <a:pt x="0" y="286685"/>
                              </a:lnTo>
                              <a:lnTo>
                                <a:pt x="0" y="67087"/>
                              </a:lnTo>
                              <a:lnTo>
                                <a:pt x="3747" y="55753"/>
                              </a:lnTo>
                              <a:lnTo>
                                <a:pt x="71021" y="77910"/>
                              </a:lnTo>
                              <a:lnTo>
                                <a:pt x="31865" y="203677"/>
                              </a:lnTo>
                              <a:lnTo>
                                <a:pt x="76661" y="217697"/>
                              </a:lnTo>
                              <a:lnTo>
                                <a:pt x="14957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0" name="Shape 79"/>
                      <wps:cNvSpPr/>
                      <wps:spPr>
                        <a:xfrm>
                          <a:off x="714404" y="2143687"/>
                          <a:ext cx="164844" cy="380794"/>
                        </a:xfrm>
                        <a:custGeom>
                          <a:avLst/>
                          <a:gdLst/>
                          <a:ahLst/>
                          <a:cxnLst/>
                          <a:rect l="0" t="0" r="0" b="0"/>
                          <a:pathLst>
                            <a:path w="164844" h="380794">
                              <a:moveTo>
                                <a:pt x="124519" y="0"/>
                              </a:moveTo>
                              <a:lnTo>
                                <a:pt x="135476" y="0"/>
                              </a:lnTo>
                              <a:lnTo>
                                <a:pt x="144258" y="3304"/>
                              </a:lnTo>
                              <a:lnTo>
                                <a:pt x="157875" y="5640"/>
                              </a:lnTo>
                              <a:lnTo>
                                <a:pt x="164844" y="9214"/>
                              </a:lnTo>
                              <a:lnTo>
                                <a:pt x="164844" y="106254"/>
                              </a:lnTo>
                              <a:lnTo>
                                <a:pt x="141116" y="95475"/>
                              </a:lnTo>
                              <a:lnTo>
                                <a:pt x="132737" y="92414"/>
                              </a:lnTo>
                              <a:lnTo>
                                <a:pt x="127178" y="100953"/>
                              </a:lnTo>
                              <a:lnTo>
                                <a:pt x="124519" y="106351"/>
                              </a:lnTo>
                              <a:lnTo>
                                <a:pt x="63045" y="232845"/>
                              </a:lnTo>
                              <a:lnTo>
                                <a:pt x="115737" y="257499"/>
                              </a:lnTo>
                              <a:lnTo>
                                <a:pt x="164844" y="152288"/>
                              </a:lnTo>
                              <a:lnTo>
                                <a:pt x="164844" y="380794"/>
                              </a:lnTo>
                              <a:lnTo>
                                <a:pt x="0" y="300082"/>
                              </a:lnTo>
                              <a:lnTo>
                                <a:pt x="0" y="195630"/>
                              </a:lnTo>
                              <a:lnTo>
                                <a:pt x="71021" y="47536"/>
                              </a:lnTo>
                              <a:lnTo>
                                <a:pt x="79723" y="34001"/>
                              </a:lnTo>
                              <a:lnTo>
                                <a:pt x="88102" y="22721"/>
                              </a:lnTo>
                              <a:lnTo>
                                <a:pt x="98898" y="11764"/>
                              </a:lnTo>
                              <a:lnTo>
                                <a:pt x="110420" y="5640"/>
                              </a:lnTo>
                              <a:lnTo>
                                <a:pt x="12451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1" name="Shape 80"/>
                      <wps:cNvSpPr/>
                      <wps:spPr>
                        <a:xfrm>
                          <a:off x="858663" y="2032979"/>
                          <a:ext cx="20586" cy="45464"/>
                        </a:xfrm>
                        <a:custGeom>
                          <a:avLst/>
                          <a:gdLst/>
                          <a:ahLst/>
                          <a:cxnLst/>
                          <a:rect l="0" t="0" r="0" b="0"/>
                          <a:pathLst>
                            <a:path w="20586" h="45464">
                              <a:moveTo>
                                <a:pt x="20586" y="0"/>
                              </a:moveTo>
                              <a:lnTo>
                                <a:pt x="20586" y="45464"/>
                              </a:lnTo>
                              <a:lnTo>
                                <a:pt x="0" y="32718"/>
                              </a:lnTo>
                              <a:lnTo>
                                <a:pt x="2058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2" name="Shape 81"/>
                      <wps:cNvSpPr/>
                      <wps:spPr>
                        <a:xfrm>
                          <a:off x="1534716" y="6223522"/>
                          <a:ext cx="257498" cy="228592"/>
                        </a:xfrm>
                        <a:custGeom>
                          <a:avLst/>
                          <a:gdLst/>
                          <a:ahLst/>
                          <a:cxnLst/>
                          <a:rect l="0" t="0" r="0" b="0"/>
                          <a:pathLst>
                            <a:path w="257498" h="228592">
                              <a:moveTo>
                                <a:pt x="257498" y="0"/>
                              </a:moveTo>
                              <a:lnTo>
                                <a:pt x="257498" y="82148"/>
                              </a:lnTo>
                              <a:lnTo>
                                <a:pt x="215764" y="101687"/>
                              </a:lnTo>
                              <a:lnTo>
                                <a:pt x="257498" y="133204"/>
                              </a:lnTo>
                              <a:lnTo>
                                <a:pt x="257498" y="228592"/>
                              </a:lnTo>
                              <a:lnTo>
                                <a:pt x="137450" y="137943"/>
                              </a:lnTo>
                              <a:lnTo>
                                <a:pt x="73237" y="165819"/>
                              </a:lnTo>
                              <a:lnTo>
                                <a:pt x="0" y="110066"/>
                              </a:lnTo>
                              <a:lnTo>
                                <a:pt x="257498"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3" name="Shape 82"/>
                      <wps:cNvSpPr/>
                      <wps:spPr>
                        <a:xfrm>
                          <a:off x="1140654" y="5687426"/>
                          <a:ext cx="436602" cy="439100"/>
                        </a:xfrm>
                        <a:custGeom>
                          <a:avLst/>
                          <a:gdLst/>
                          <a:ahLst/>
                          <a:cxnLst/>
                          <a:rect l="0" t="0" r="0" b="0"/>
                          <a:pathLst>
                            <a:path w="436602" h="439100">
                              <a:moveTo>
                                <a:pt x="210285" y="0"/>
                              </a:moveTo>
                              <a:lnTo>
                                <a:pt x="268939" y="67115"/>
                              </a:lnTo>
                              <a:lnTo>
                                <a:pt x="92654" y="221001"/>
                              </a:lnTo>
                              <a:lnTo>
                                <a:pt x="201583" y="346688"/>
                              </a:lnTo>
                              <a:lnTo>
                                <a:pt x="377787" y="195702"/>
                              </a:lnTo>
                              <a:lnTo>
                                <a:pt x="436602" y="263219"/>
                              </a:lnTo>
                              <a:lnTo>
                                <a:pt x="263138" y="413883"/>
                              </a:lnTo>
                              <a:lnTo>
                                <a:pt x="255000" y="420087"/>
                              </a:lnTo>
                              <a:lnTo>
                                <a:pt x="246702" y="425001"/>
                              </a:lnTo>
                              <a:lnTo>
                                <a:pt x="232441" y="433299"/>
                              </a:lnTo>
                              <a:lnTo>
                                <a:pt x="223981" y="436280"/>
                              </a:lnTo>
                              <a:lnTo>
                                <a:pt x="210285" y="439100"/>
                              </a:lnTo>
                              <a:lnTo>
                                <a:pt x="196024" y="439100"/>
                              </a:lnTo>
                              <a:lnTo>
                                <a:pt x="181844" y="433299"/>
                              </a:lnTo>
                              <a:lnTo>
                                <a:pt x="168147" y="422101"/>
                              </a:lnTo>
                              <a:lnTo>
                                <a:pt x="154289" y="411466"/>
                              </a:lnTo>
                              <a:lnTo>
                                <a:pt x="148892" y="402925"/>
                              </a:lnTo>
                              <a:lnTo>
                                <a:pt x="30939" y="265716"/>
                              </a:lnTo>
                              <a:lnTo>
                                <a:pt x="22479" y="257418"/>
                              </a:lnTo>
                              <a:lnTo>
                                <a:pt x="16839" y="248555"/>
                              </a:lnTo>
                              <a:lnTo>
                                <a:pt x="11360" y="240337"/>
                              </a:lnTo>
                              <a:lnTo>
                                <a:pt x="8621" y="232441"/>
                              </a:lnTo>
                              <a:lnTo>
                                <a:pt x="2981" y="218342"/>
                              </a:lnTo>
                              <a:lnTo>
                                <a:pt x="0" y="204081"/>
                              </a:lnTo>
                              <a:lnTo>
                                <a:pt x="2981" y="190465"/>
                              </a:lnTo>
                              <a:lnTo>
                                <a:pt x="11360" y="176607"/>
                              </a:lnTo>
                              <a:lnTo>
                                <a:pt x="22479" y="162507"/>
                              </a:lnTo>
                              <a:lnTo>
                                <a:pt x="36417" y="150986"/>
                              </a:lnTo>
                              <a:lnTo>
                                <a:pt x="21028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4" name="Shape 83"/>
                      <wps:cNvSpPr/>
                      <wps:spPr>
                        <a:xfrm>
                          <a:off x="883156" y="5365956"/>
                          <a:ext cx="411787" cy="427579"/>
                        </a:xfrm>
                        <a:custGeom>
                          <a:avLst/>
                          <a:gdLst/>
                          <a:ahLst/>
                          <a:cxnLst/>
                          <a:rect l="0" t="0" r="0" b="0"/>
                          <a:pathLst>
                            <a:path w="411787" h="427579">
                              <a:moveTo>
                                <a:pt x="218503" y="0"/>
                              </a:moveTo>
                              <a:lnTo>
                                <a:pt x="232844" y="3062"/>
                              </a:lnTo>
                              <a:lnTo>
                                <a:pt x="246944" y="5156"/>
                              </a:lnTo>
                              <a:lnTo>
                                <a:pt x="257498" y="16839"/>
                              </a:lnTo>
                              <a:lnTo>
                                <a:pt x="272081" y="28279"/>
                              </a:lnTo>
                              <a:lnTo>
                                <a:pt x="277560" y="35853"/>
                              </a:lnTo>
                              <a:lnTo>
                                <a:pt x="283038" y="44312"/>
                              </a:lnTo>
                              <a:lnTo>
                                <a:pt x="392451" y="212218"/>
                              </a:lnTo>
                              <a:lnTo>
                                <a:pt x="397768" y="220839"/>
                              </a:lnTo>
                              <a:lnTo>
                                <a:pt x="400346" y="229541"/>
                              </a:lnTo>
                              <a:lnTo>
                                <a:pt x="406389" y="237598"/>
                              </a:lnTo>
                              <a:lnTo>
                                <a:pt x="408726" y="245735"/>
                              </a:lnTo>
                              <a:lnTo>
                                <a:pt x="411787" y="259915"/>
                              </a:lnTo>
                              <a:lnTo>
                                <a:pt x="411787" y="268375"/>
                              </a:lnTo>
                              <a:lnTo>
                                <a:pt x="411787" y="282474"/>
                              </a:lnTo>
                              <a:lnTo>
                                <a:pt x="403328" y="293190"/>
                              </a:lnTo>
                              <a:lnTo>
                                <a:pt x="394384" y="308014"/>
                              </a:lnTo>
                              <a:lnTo>
                                <a:pt x="386086" y="313171"/>
                              </a:lnTo>
                              <a:lnTo>
                                <a:pt x="372631" y="321469"/>
                              </a:lnTo>
                              <a:lnTo>
                                <a:pt x="358370" y="332346"/>
                              </a:lnTo>
                              <a:lnTo>
                                <a:pt x="296735" y="265636"/>
                              </a:lnTo>
                              <a:lnTo>
                                <a:pt x="327915" y="248796"/>
                              </a:lnTo>
                              <a:lnTo>
                                <a:pt x="224304" y="91687"/>
                              </a:lnTo>
                              <a:lnTo>
                                <a:pt x="89995" y="178783"/>
                              </a:lnTo>
                              <a:lnTo>
                                <a:pt x="193285" y="335488"/>
                              </a:lnTo>
                              <a:lnTo>
                                <a:pt x="226882" y="313171"/>
                              </a:lnTo>
                              <a:lnTo>
                                <a:pt x="168147" y="220839"/>
                              </a:lnTo>
                              <a:lnTo>
                                <a:pt x="226882" y="181763"/>
                              </a:lnTo>
                              <a:lnTo>
                                <a:pt x="335730" y="346848"/>
                              </a:lnTo>
                              <a:lnTo>
                                <a:pt x="243801" y="408242"/>
                              </a:lnTo>
                              <a:lnTo>
                                <a:pt x="235019" y="414365"/>
                              </a:lnTo>
                              <a:lnTo>
                                <a:pt x="226882" y="416380"/>
                              </a:lnTo>
                              <a:lnTo>
                                <a:pt x="218503" y="422422"/>
                              </a:lnTo>
                              <a:lnTo>
                                <a:pt x="210204" y="425162"/>
                              </a:lnTo>
                              <a:lnTo>
                                <a:pt x="196346" y="427579"/>
                              </a:lnTo>
                              <a:lnTo>
                                <a:pt x="187726" y="427579"/>
                              </a:lnTo>
                              <a:lnTo>
                                <a:pt x="173787" y="425162"/>
                              </a:lnTo>
                              <a:lnTo>
                                <a:pt x="162991" y="416380"/>
                              </a:lnTo>
                              <a:lnTo>
                                <a:pt x="148327" y="405584"/>
                              </a:lnTo>
                              <a:lnTo>
                                <a:pt x="137289" y="391484"/>
                              </a:lnTo>
                              <a:lnTo>
                                <a:pt x="131972" y="383105"/>
                              </a:lnTo>
                              <a:lnTo>
                                <a:pt x="22801" y="215441"/>
                              </a:lnTo>
                              <a:lnTo>
                                <a:pt x="17322" y="207545"/>
                              </a:lnTo>
                              <a:lnTo>
                                <a:pt x="11602" y="198682"/>
                              </a:lnTo>
                              <a:lnTo>
                                <a:pt x="8863" y="190304"/>
                              </a:lnTo>
                              <a:lnTo>
                                <a:pt x="5801" y="181763"/>
                              </a:lnTo>
                              <a:lnTo>
                                <a:pt x="3223" y="173545"/>
                              </a:lnTo>
                              <a:lnTo>
                                <a:pt x="0" y="159284"/>
                              </a:lnTo>
                              <a:lnTo>
                                <a:pt x="3223" y="145346"/>
                              </a:lnTo>
                              <a:lnTo>
                                <a:pt x="11602" y="131407"/>
                              </a:lnTo>
                              <a:lnTo>
                                <a:pt x="22801" y="120450"/>
                              </a:lnTo>
                              <a:lnTo>
                                <a:pt x="36578" y="108688"/>
                              </a:lnTo>
                              <a:lnTo>
                                <a:pt x="45038" y="103772"/>
                              </a:lnTo>
                              <a:lnTo>
                                <a:pt x="170645" y="19739"/>
                              </a:lnTo>
                              <a:lnTo>
                                <a:pt x="179427" y="13616"/>
                              </a:lnTo>
                              <a:lnTo>
                                <a:pt x="187726" y="11602"/>
                              </a:lnTo>
                              <a:lnTo>
                                <a:pt x="196346" y="5156"/>
                              </a:lnTo>
                              <a:lnTo>
                                <a:pt x="210204" y="3062"/>
                              </a:lnTo>
                              <a:lnTo>
                                <a:pt x="21850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5" name="Shape 84"/>
                      <wps:cNvSpPr/>
                      <wps:spPr>
                        <a:xfrm>
                          <a:off x="1213649" y="5352099"/>
                          <a:ext cx="156465" cy="178702"/>
                        </a:xfrm>
                        <a:custGeom>
                          <a:avLst/>
                          <a:gdLst/>
                          <a:ahLst/>
                          <a:cxnLst/>
                          <a:rect l="0" t="0" r="0" b="0"/>
                          <a:pathLst>
                            <a:path w="156465" h="178702">
                              <a:moveTo>
                                <a:pt x="53256" y="0"/>
                              </a:moveTo>
                              <a:lnTo>
                                <a:pt x="83792" y="47535"/>
                              </a:lnTo>
                              <a:lnTo>
                                <a:pt x="72834" y="55431"/>
                              </a:lnTo>
                              <a:lnTo>
                                <a:pt x="63891" y="64536"/>
                              </a:lnTo>
                              <a:lnTo>
                                <a:pt x="61957" y="72351"/>
                              </a:lnTo>
                              <a:lnTo>
                                <a:pt x="61957" y="80971"/>
                              </a:lnTo>
                              <a:lnTo>
                                <a:pt x="67275" y="92090"/>
                              </a:lnTo>
                              <a:lnTo>
                                <a:pt x="72834" y="100308"/>
                              </a:lnTo>
                              <a:lnTo>
                                <a:pt x="78232" y="109251"/>
                              </a:lnTo>
                              <a:lnTo>
                                <a:pt x="86934" y="117630"/>
                              </a:lnTo>
                              <a:lnTo>
                                <a:pt x="95152" y="120128"/>
                              </a:lnTo>
                              <a:lnTo>
                                <a:pt x="103128" y="120128"/>
                              </a:lnTo>
                              <a:lnTo>
                                <a:pt x="111829" y="117630"/>
                              </a:lnTo>
                              <a:lnTo>
                                <a:pt x="125284" y="109251"/>
                              </a:lnTo>
                              <a:lnTo>
                                <a:pt x="156465" y="156545"/>
                              </a:lnTo>
                              <a:lnTo>
                                <a:pt x="137289" y="167583"/>
                              </a:lnTo>
                              <a:lnTo>
                                <a:pt x="125284" y="170322"/>
                              </a:lnTo>
                              <a:lnTo>
                                <a:pt x="117792" y="173142"/>
                              </a:lnTo>
                              <a:lnTo>
                                <a:pt x="108848" y="176204"/>
                              </a:lnTo>
                              <a:lnTo>
                                <a:pt x="100630" y="178702"/>
                              </a:lnTo>
                              <a:lnTo>
                                <a:pt x="92493" y="178702"/>
                              </a:lnTo>
                              <a:lnTo>
                                <a:pt x="83792" y="178702"/>
                              </a:lnTo>
                              <a:lnTo>
                                <a:pt x="75896" y="178702"/>
                              </a:lnTo>
                              <a:lnTo>
                                <a:pt x="67275" y="176204"/>
                              </a:lnTo>
                              <a:lnTo>
                                <a:pt x="58412" y="173142"/>
                              </a:lnTo>
                              <a:lnTo>
                                <a:pt x="50275" y="167583"/>
                              </a:lnTo>
                              <a:lnTo>
                                <a:pt x="39559" y="156545"/>
                              </a:lnTo>
                              <a:lnTo>
                                <a:pt x="30535" y="150905"/>
                              </a:lnTo>
                              <a:lnTo>
                                <a:pt x="25137" y="141962"/>
                              </a:lnTo>
                              <a:lnTo>
                                <a:pt x="19659" y="134308"/>
                              </a:lnTo>
                              <a:lnTo>
                                <a:pt x="14261" y="125607"/>
                              </a:lnTo>
                              <a:lnTo>
                                <a:pt x="8299" y="117630"/>
                              </a:lnTo>
                              <a:lnTo>
                                <a:pt x="5237" y="109251"/>
                              </a:lnTo>
                              <a:lnTo>
                                <a:pt x="2256" y="100308"/>
                              </a:lnTo>
                              <a:lnTo>
                                <a:pt x="2256" y="92090"/>
                              </a:lnTo>
                              <a:lnTo>
                                <a:pt x="0" y="83952"/>
                              </a:lnTo>
                              <a:lnTo>
                                <a:pt x="0" y="74848"/>
                              </a:lnTo>
                              <a:lnTo>
                                <a:pt x="2256" y="66791"/>
                              </a:lnTo>
                              <a:lnTo>
                                <a:pt x="2256" y="58170"/>
                              </a:lnTo>
                              <a:lnTo>
                                <a:pt x="8299" y="49711"/>
                              </a:lnTo>
                              <a:lnTo>
                                <a:pt x="17081" y="36014"/>
                              </a:lnTo>
                              <a:lnTo>
                                <a:pt x="22398" y="27474"/>
                              </a:lnTo>
                              <a:lnTo>
                                <a:pt x="36498" y="13858"/>
                              </a:lnTo>
                              <a:lnTo>
                                <a:pt x="5325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6" name="Shape 85"/>
                      <wps:cNvSpPr/>
                      <wps:spPr>
                        <a:xfrm>
                          <a:off x="879248" y="4999368"/>
                          <a:ext cx="200253" cy="427072"/>
                        </a:xfrm>
                        <a:custGeom>
                          <a:avLst/>
                          <a:gdLst/>
                          <a:ahLst/>
                          <a:cxnLst/>
                          <a:rect l="0" t="0" r="0" b="0"/>
                          <a:pathLst>
                            <a:path w="200253" h="427072">
                              <a:moveTo>
                                <a:pt x="29287" y="0"/>
                              </a:moveTo>
                              <a:lnTo>
                                <a:pt x="37746" y="2901"/>
                              </a:lnTo>
                              <a:lnTo>
                                <a:pt x="52007" y="5881"/>
                              </a:lnTo>
                              <a:lnTo>
                                <a:pt x="63125" y="14261"/>
                              </a:lnTo>
                              <a:lnTo>
                                <a:pt x="74325" y="28360"/>
                              </a:lnTo>
                              <a:lnTo>
                                <a:pt x="82542" y="41896"/>
                              </a:lnTo>
                              <a:lnTo>
                                <a:pt x="88343" y="53175"/>
                              </a:lnTo>
                              <a:lnTo>
                                <a:pt x="185993" y="240498"/>
                              </a:lnTo>
                              <a:lnTo>
                                <a:pt x="189135" y="251858"/>
                              </a:lnTo>
                              <a:lnTo>
                                <a:pt x="194292" y="259915"/>
                              </a:lnTo>
                              <a:lnTo>
                                <a:pt x="197192" y="268697"/>
                              </a:lnTo>
                              <a:lnTo>
                                <a:pt x="200253" y="276835"/>
                              </a:lnTo>
                              <a:lnTo>
                                <a:pt x="200253" y="285375"/>
                              </a:lnTo>
                              <a:lnTo>
                                <a:pt x="200253" y="299635"/>
                              </a:lnTo>
                              <a:lnTo>
                                <a:pt x="200253" y="307531"/>
                              </a:lnTo>
                              <a:lnTo>
                                <a:pt x="191633" y="318972"/>
                              </a:lnTo>
                              <a:lnTo>
                                <a:pt x="183334" y="330574"/>
                              </a:lnTo>
                              <a:lnTo>
                                <a:pt x="174552" y="335972"/>
                              </a:lnTo>
                              <a:lnTo>
                                <a:pt x="160855" y="347091"/>
                              </a:lnTo>
                              <a:lnTo>
                                <a:pt x="152235" y="349669"/>
                              </a:lnTo>
                              <a:lnTo>
                                <a:pt x="18007" y="419522"/>
                              </a:lnTo>
                              <a:lnTo>
                                <a:pt x="7130" y="425081"/>
                              </a:lnTo>
                              <a:lnTo>
                                <a:pt x="0" y="427072"/>
                              </a:lnTo>
                              <a:lnTo>
                                <a:pt x="0" y="327802"/>
                              </a:lnTo>
                              <a:lnTo>
                                <a:pt x="115979" y="268697"/>
                              </a:lnTo>
                              <a:lnTo>
                                <a:pt x="26708" y="92413"/>
                              </a:lnTo>
                              <a:lnTo>
                                <a:pt x="0" y="106076"/>
                              </a:lnTo>
                              <a:lnTo>
                                <a:pt x="0" y="8002"/>
                              </a:lnTo>
                              <a:lnTo>
                                <a:pt x="7130" y="5881"/>
                              </a:lnTo>
                              <a:lnTo>
                                <a:pt x="15509" y="2901"/>
                              </a:lnTo>
                              <a:lnTo>
                                <a:pt x="2928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7" name="Shape 86"/>
                      <wps:cNvSpPr/>
                      <wps:spPr>
                        <a:xfrm>
                          <a:off x="879248" y="4827966"/>
                          <a:ext cx="9708" cy="120708"/>
                        </a:xfrm>
                        <a:custGeom>
                          <a:avLst/>
                          <a:gdLst/>
                          <a:ahLst/>
                          <a:cxnLst/>
                          <a:rect l="0" t="0" r="0" b="0"/>
                          <a:pathLst>
                            <a:path w="9708" h="120708">
                              <a:moveTo>
                                <a:pt x="0" y="0"/>
                              </a:moveTo>
                              <a:lnTo>
                                <a:pt x="926" y="1563"/>
                              </a:lnTo>
                              <a:lnTo>
                                <a:pt x="926" y="9137"/>
                              </a:lnTo>
                              <a:lnTo>
                                <a:pt x="3907" y="20497"/>
                              </a:lnTo>
                              <a:lnTo>
                                <a:pt x="7130" y="29037"/>
                              </a:lnTo>
                              <a:lnTo>
                                <a:pt x="7130" y="37739"/>
                              </a:lnTo>
                              <a:lnTo>
                                <a:pt x="9708" y="45634"/>
                              </a:lnTo>
                              <a:lnTo>
                                <a:pt x="9708" y="54094"/>
                              </a:lnTo>
                              <a:lnTo>
                                <a:pt x="9708" y="62393"/>
                              </a:lnTo>
                              <a:lnTo>
                                <a:pt x="9708" y="71094"/>
                              </a:lnTo>
                              <a:lnTo>
                                <a:pt x="9708" y="79393"/>
                              </a:lnTo>
                              <a:lnTo>
                                <a:pt x="9708" y="87530"/>
                              </a:lnTo>
                              <a:lnTo>
                                <a:pt x="7130" y="95990"/>
                              </a:lnTo>
                              <a:lnTo>
                                <a:pt x="3907" y="110170"/>
                              </a:lnTo>
                              <a:lnTo>
                                <a:pt x="926" y="118146"/>
                              </a:lnTo>
                              <a:lnTo>
                                <a:pt x="0" y="120708"/>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8" name="Shape 87"/>
                      <wps:cNvSpPr/>
                      <wps:spPr>
                        <a:xfrm>
                          <a:off x="879248" y="2560217"/>
                          <a:ext cx="57566" cy="196528"/>
                        </a:xfrm>
                        <a:custGeom>
                          <a:avLst/>
                          <a:gdLst/>
                          <a:ahLst/>
                          <a:cxnLst/>
                          <a:rect l="0" t="0" r="0" b="0"/>
                          <a:pathLst>
                            <a:path w="57566" h="196528">
                              <a:moveTo>
                                <a:pt x="0" y="0"/>
                              </a:moveTo>
                              <a:lnTo>
                                <a:pt x="57566" y="17575"/>
                              </a:lnTo>
                              <a:lnTo>
                                <a:pt x="0" y="196528"/>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9" name="Shape 88"/>
                      <wps:cNvSpPr/>
                      <wps:spPr>
                        <a:xfrm>
                          <a:off x="879248" y="1758085"/>
                          <a:ext cx="435031" cy="802788"/>
                        </a:xfrm>
                        <a:custGeom>
                          <a:avLst/>
                          <a:gdLst/>
                          <a:ahLst/>
                          <a:cxnLst/>
                          <a:rect l="0" t="0" r="0" b="0"/>
                          <a:pathLst>
                            <a:path w="435031" h="802788">
                              <a:moveTo>
                                <a:pt x="168912" y="0"/>
                              </a:moveTo>
                              <a:lnTo>
                                <a:pt x="435031" y="162346"/>
                              </a:lnTo>
                              <a:lnTo>
                                <a:pt x="401675" y="215361"/>
                              </a:lnTo>
                              <a:lnTo>
                                <a:pt x="135879" y="302133"/>
                              </a:lnTo>
                              <a:lnTo>
                                <a:pt x="141197" y="310996"/>
                              </a:lnTo>
                              <a:lnTo>
                                <a:pt x="286946" y="400025"/>
                              </a:lnTo>
                              <a:lnTo>
                                <a:pt x="244969" y="470119"/>
                              </a:lnTo>
                              <a:lnTo>
                                <a:pt x="236751" y="464077"/>
                              </a:lnTo>
                              <a:lnTo>
                                <a:pt x="183334" y="573005"/>
                              </a:lnTo>
                              <a:lnTo>
                                <a:pt x="34926" y="631418"/>
                              </a:lnTo>
                              <a:lnTo>
                                <a:pt x="15509" y="674040"/>
                              </a:lnTo>
                              <a:lnTo>
                                <a:pt x="113159" y="721253"/>
                              </a:lnTo>
                              <a:lnTo>
                                <a:pt x="74325" y="802788"/>
                              </a:lnTo>
                              <a:lnTo>
                                <a:pt x="0" y="766396"/>
                              </a:lnTo>
                              <a:lnTo>
                                <a:pt x="0" y="537890"/>
                              </a:lnTo>
                              <a:lnTo>
                                <a:pt x="9708" y="517091"/>
                              </a:lnTo>
                              <a:lnTo>
                                <a:pt x="15509" y="509275"/>
                              </a:lnTo>
                              <a:lnTo>
                                <a:pt x="15509" y="500575"/>
                              </a:lnTo>
                              <a:lnTo>
                                <a:pt x="7130" y="495096"/>
                              </a:lnTo>
                              <a:lnTo>
                                <a:pt x="0" y="491856"/>
                              </a:lnTo>
                              <a:lnTo>
                                <a:pt x="0" y="394816"/>
                              </a:lnTo>
                              <a:lnTo>
                                <a:pt x="59661" y="425404"/>
                              </a:lnTo>
                              <a:lnTo>
                                <a:pt x="68524" y="427418"/>
                              </a:lnTo>
                              <a:lnTo>
                                <a:pt x="79964" y="436200"/>
                              </a:lnTo>
                              <a:lnTo>
                                <a:pt x="91244" y="447399"/>
                              </a:lnTo>
                              <a:lnTo>
                                <a:pt x="96400" y="458679"/>
                              </a:lnTo>
                              <a:lnTo>
                                <a:pt x="99704" y="470119"/>
                              </a:lnTo>
                              <a:lnTo>
                                <a:pt x="99704" y="478016"/>
                              </a:lnTo>
                              <a:lnTo>
                                <a:pt x="99704" y="491953"/>
                              </a:lnTo>
                              <a:lnTo>
                                <a:pt x="93903" y="506214"/>
                              </a:lnTo>
                              <a:lnTo>
                                <a:pt x="91244" y="514512"/>
                              </a:lnTo>
                              <a:lnTo>
                                <a:pt x="88343" y="523214"/>
                              </a:lnTo>
                              <a:lnTo>
                                <a:pt x="228211" y="461660"/>
                              </a:lnTo>
                              <a:lnTo>
                                <a:pt x="0" y="320358"/>
                              </a:lnTo>
                              <a:lnTo>
                                <a:pt x="0" y="274894"/>
                              </a:lnTo>
                              <a:lnTo>
                                <a:pt x="12770" y="254598"/>
                              </a:lnTo>
                              <a:lnTo>
                                <a:pt x="266965" y="170644"/>
                              </a:lnTo>
                              <a:lnTo>
                                <a:pt x="275988" y="168066"/>
                              </a:lnTo>
                              <a:lnTo>
                                <a:pt x="275988" y="162346"/>
                              </a:lnTo>
                              <a:lnTo>
                                <a:pt x="266965" y="156948"/>
                              </a:lnTo>
                              <a:lnTo>
                                <a:pt x="127339" y="70176"/>
                              </a:lnTo>
                              <a:lnTo>
                                <a:pt x="16891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0" name="Shape 89"/>
                      <wps:cNvSpPr/>
                      <wps:spPr>
                        <a:xfrm>
                          <a:off x="1272061" y="1215373"/>
                          <a:ext cx="503716" cy="497997"/>
                        </a:xfrm>
                        <a:custGeom>
                          <a:avLst/>
                          <a:gdLst/>
                          <a:ahLst/>
                          <a:cxnLst/>
                          <a:rect l="0" t="0" r="0" b="0"/>
                          <a:pathLst>
                            <a:path w="503716" h="497997">
                              <a:moveTo>
                                <a:pt x="288517" y="0"/>
                              </a:moveTo>
                              <a:lnTo>
                                <a:pt x="503716" y="226964"/>
                              </a:lnTo>
                              <a:lnTo>
                                <a:pt x="442323" y="282716"/>
                              </a:lnTo>
                              <a:lnTo>
                                <a:pt x="322195" y="156627"/>
                              </a:lnTo>
                              <a:lnTo>
                                <a:pt x="341612" y="329768"/>
                              </a:lnTo>
                              <a:lnTo>
                                <a:pt x="322195" y="346929"/>
                              </a:lnTo>
                              <a:lnTo>
                                <a:pt x="145830" y="316556"/>
                              </a:lnTo>
                              <a:lnTo>
                                <a:pt x="269100" y="444338"/>
                              </a:lnTo>
                              <a:lnTo>
                                <a:pt x="212460" y="497997"/>
                              </a:lnTo>
                              <a:lnTo>
                                <a:pt x="0" y="271114"/>
                              </a:lnTo>
                              <a:lnTo>
                                <a:pt x="50436" y="224143"/>
                              </a:lnTo>
                              <a:lnTo>
                                <a:pt x="260802" y="257418"/>
                              </a:lnTo>
                              <a:lnTo>
                                <a:pt x="237839" y="47859"/>
                              </a:lnTo>
                              <a:lnTo>
                                <a:pt x="28851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1" name="Shape 90"/>
                      <wps:cNvSpPr/>
                      <wps:spPr>
                        <a:xfrm>
                          <a:off x="1616412" y="1032228"/>
                          <a:ext cx="175801" cy="366116"/>
                        </a:xfrm>
                        <a:custGeom>
                          <a:avLst/>
                          <a:gdLst/>
                          <a:ahLst/>
                          <a:cxnLst/>
                          <a:rect l="0" t="0" r="0" b="0"/>
                          <a:pathLst>
                            <a:path w="175801" h="366116">
                              <a:moveTo>
                                <a:pt x="175801" y="0"/>
                              </a:moveTo>
                              <a:lnTo>
                                <a:pt x="175801" y="92570"/>
                              </a:lnTo>
                              <a:lnTo>
                                <a:pt x="114811" y="141170"/>
                              </a:lnTo>
                              <a:lnTo>
                                <a:pt x="139626" y="172108"/>
                              </a:lnTo>
                              <a:lnTo>
                                <a:pt x="175801" y="143808"/>
                              </a:lnTo>
                              <a:lnTo>
                                <a:pt x="175801" y="366116"/>
                              </a:lnTo>
                              <a:lnTo>
                                <a:pt x="0" y="138350"/>
                              </a:lnTo>
                              <a:lnTo>
                                <a:pt x="17580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2" name="Shape 91"/>
                      <wps:cNvSpPr/>
                      <wps:spPr>
                        <a:xfrm>
                          <a:off x="1904204" y="6341887"/>
                          <a:ext cx="239047" cy="410297"/>
                        </a:xfrm>
                        <a:custGeom>
                          <a:avLst/>
                          <a:gdLst/>
                          <a:ahLst/>
                          <a:cxnLst/>
                          <a:rect l="0" t="0" r="0" b="0"/>
                          <a:pathLst>
                            <a:path w="239047" h="410297">
                              <a:moveTo>
                                <a:pt x="165247" y="0"/>
                              </a:moveTo>
                              <a:lnTo>
                                <a:pt x="239047" y="46390"/>
                              </a:lnTo>
                              <a:lnTo>
                                <a:pt x="239047" y="50263"/>
                              </a:lnTo>
                              <a:lnTo>
                                <a:pt x="184825" y="140269"/>
                              </a:lnTo>
                              <a:lnTo>
                                <a:pt x="239047" y="135128"/>
                              </a:lnTo>
                              <a:lnTo>
                                <a:pt x="239047" y="209108"/>
                              </a:lnTo>
                              <a:lnTo>
                                <a:pt x="227285" y="209881"/>
                              </a:lnTo>
                              <a:lnTo>
                                <a:pt x="239047" y="238011"/>
                              </a:lnTo>
                              <a:lnTo>
                                <a:pt x="239047" y="410297"/>
                              </a:lnTo>
                              <a:lnTo>
                                <a:pt x="212863" y="394222"/>
                              </a:lnTo>
                              <a:lnTo>
                                <a:pt x="139948" y="212458"/>
                              </a:lnTo>
                              <a:lnTo>
                                <a:pt x="78232" y="310673"/>
                              </a:lnTo>
                              <a:lnTo>
                                <a:pt x="0" y="263217"/>
                              </a:lnTo>
                              <a:lnTo>
                                <a:pt x="16524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3" name="Shape 92"/>
                      <wps:cNvSpPr/>
                      <wps:spPr>
                        <a:xfrm>
                          <a:off x="1792214" y="6193560"/>
                          <a:ext cx="131971" cy="399862"/>
                        </a:xfrm>
                        <a:custGeom>
                          <a:avLst/>
                          <a:gdLst/>
                          <a:ahLst/>
                          <a:cxnLst/>
                          <a:rect l="0" t="0" r="0" b="0"/>
                          <a:pathLst>
                            <a:path w="131971" h="399862">
                              <a:moveTo>
                                <a:pt x="70094" y="0"/>
                              </a:moveTo>
                              <a:lnTo>
                                <a:pt x="131971" y="44876"/>
                              </a:lnTo>
                              <a:lnTo>
                                <a:pt x="86692" y="399862"/>
                              </a:lnTo>
                              <a:lnTo>
                                <a:pt x="5962" y="338550"/>
                              </a:lnTo>
                              <a:lnTo>
                                <a:pt x="14180" y="269261"/>
                              </a:lnTo>
                              <a:lnTo>
                                <a:pt x="0" y="258554"/>
                              </a:lnTo>
                              <a:lnTo>
                                <a:pt x="0" y="163166"/>
                              </a:lnTo>
                              <a:lnTo>
                                <a:pt x="28360" y="184583"/>
                              </a:lnTo>
                              <a:lnTo>
                                <a:pt x="41734" y="92573"/>
                              </a:lnTo>
                              <a:lnTo>
                                <a:pt x="0" y="112110"/>
                              </a:lnTo>
                              <a:lnTo>
                                <a:pt x="0" y="29962"/>
                              </a:lnTo>
                              <a:lnTo>
                                <a:pt x="7009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4" name="Shape 93"/>
                      <wps:cNvSpPr/>
                      <wps:spPr>
                        <a:xfrm>
                          <a:off x="1792214" y="1123284"/>
                          <a:ext cx="265957" cy="293432"/>
                        </a:xfrm>
                        <a:custGeom>
                          <a:avLst/>
                          <a:gdLst/>
                          <a:ahLst/>
                          <a:cxnLst/>
                          <a:rect l="0" t="0" r="0" b="0"/>
                          <a:pathLst>
                            <a:path w="265957" h="293432">
                              <a:moveTo>
                                <a:pt x="67435" y="0"/>
                              </a:moveTo>
                              <a:lnTo>
                                <a:pt x="111990" y="55835"/>
                              </a:lnTo>
                              <a:lnTo>
                                <a:pt x="8379" y="137048"/>
                              </a:lnTo>
                              <a:lnTo>
                                <a:pt x="39478" y="175882"/>
                              </a:lnTo>
                              <a:lnTo>
                                <a:pt x="218663" y="33920"/>
                              </a:lnTo>
                              <a:lnTo>
                                <a:pt x="265957" y="95313"/>
                              </a:lnTo>
                              <a:lnTo>
                                <a:pt x="14180" y="293432"/>
                              </a:lnTo>
                              <a:lnTo>
                                <a:pt x="0" y="275060"/>
                              </a:lnTo>
                              <a:lnTo>
                                <a:pt x="0" y="52753"/>
                              </a:lnTo>
                              <a:lnTo>
                                <a:pt x="6743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5" name="Shape 94"/>
                      <wps:cNvSpPr/>
                      <wps:spPr>
                        <a:xfrm>
                          <a:off x="1792214" y="975037"/>
                          <a:ext cx="117872" cy="149761"/>
                        </a:xfrm>
                        <a:custGeom>
                          <a:avLst/>
                          <a:gdLst/>
                          <a:ahLst/>
                          <a:cxnLst/>
                          <a:rect l="0" t="0" r="0" b="0"/>
                          <a:pathLst>
                            <a:path w="117872" h="149761">
                              <a:moveTo>
                                <a:pt x="72672" y="0"/>
                              </a:moveTo>
                              <a:lnTo>
                                <a:pt x="117872" y="55835"/>
                              </a:lnTo>
                              <a:lnTo>
                                <a:pt x="0" y="149761"/>
                              </a:lnTo>
                              <a:lnTo>
                                <a:pt x="0" y="57191"/>
                              </a:lnTo>
                              <a:lnTo>
                                <a:pt x="7267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6" name="Shape 95"/>
                      <wps:cNvSpPr/>
                      <wps:spPr>
                        <a:xfrm>
                          <a:off x="1918143" y="816177"/>
                          <a:ext cx="225109" cy="393879"/>
                        </a:xfrm>
                        <a:custGeom>
                          <a:avLst/>
                          <a:gdLst/>
                          <a:ahLst/>
                          <a:cxnLst/>
                          <a:rect l="0" t="0" r="0" b="0"/>
                          <a:pathLst>
                            <a:path w="225109" h="393879">
                              <a:moveTo>
                                <a:pt x="225109" y="0"/>
                              </a:moveTo>
                              <a:lnTo>
                                <a:pt x="225109" y="79808"/>
                              </a:lnTo>
                              <a:lnTo>
                                <a:pt x="223739" y="80708"/>
                              </a:lnTo>
                              <a:lnTo>
                                <a:pt x="215361" y="83448"/>
                              </a:lnTo>
                              <a:lnTo>
                                <a:pt x="207545" y="89329"/>
                              </a:lnTo>
                              <a:lnTo>
                                <a:pt x="114730" y="147741"/>
                              </a:lnTo>
                              <a:lnTo>
                                <a:pt x="201099" y="282050"/>
                              </a:lnTo>
                              <a:lnTo>
                                <a:pt x="225109" y="266679"/>
                              </a:lnTo>
                              <a:lnTo>
                                <a:pt x="225109" y="356565"/>
                              </a:lnTo>
                              <a:lnTo>
                                <a:pt x="164682" y="393879"/>
                              </a:lnTo>
                              <a:lnTo>
                                <a:pt x="0" y="130903"/>
                              </a:lnTo>
                              <a:lnTo>
                                <a:pt x="168066" y="27694"/>
                              </a:lnTo>
                              <a:lnTo>
                                <a:pt x="176365" y="21813"/>
                              </a:lnTo>
                              <a:lnTo>
                                <a:pt x="184745" y="15931"/>
                              </a:lnTo>
                              <a:lnTo>
                                <a:pt x="193042" y="13676"/>
                              </a:lnTo>
                              <a:lnTo>
                                <a:pt x="201099" y="7955"/>
                              </a:lnTo>
                              <a:lnTo>
                                <a:pt x="210043" y="4893"/>
                              </a:lnTo>
                              <a:lnTo>
                                <a:pt x="218422" y="2315"/>
                              </a:lnTo>
                              <a:lnTo>
                                <a:pt x="22510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7" name="Shape 96"/>
                      <wps:cNvSpPr/>
                      <wps:spPr>
                        <a:xfrm>
                          <a:off x="2143251" y="6579899"/>
                          <a:ext cx="96924" cy="231785"/>
                        </a:xfrm>
                        <a:custGeom>
                          <a:avLst/>
                          <a:gdLst/>
                          <a:ahLst/>
                          <a:cxnLst/>
                          <a:rect l="0" t="0" r="0" b="0"/>
                          <a:pathLst>
                            <a:path w="96924" h="231785">
                              <a:moveTo>
                                <a:pt x="0" y="0"/>
                              </a:moveTo>
                              <a:lnTo>
                                <a:pt x="96924" y="231785"/>
                              </a:lnTo>
                              <a:lnTo>
                                <a:pt x="0" y="172286"/>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8" name="Shape 97"/>
                      <wps:cNvSpPr/>
                      <wps:spPr>
                        <a:xfrm>
                          <a:off x="2265314" y="6532110"/>
                          <a:ext cx="222248" cy="377964"/>
                        </a:xfrm>
                        <a:custGeom>
                          <a:avLst/>
                          <a:gdLst/>
                          <a:ahLst/>
                          <a:cxnLst/>
                          <a:rect l="0" t="0" r="0" b="0"/>
                          <a:pathLst>
                            <a:path w="222248" h="377964">
                              <a:moveTo>
                                <a:pt x="122625" y="0"/>
                              </a:moveTo>
                              <a:lnTo>
                                <a:pt x="222248" y="42696"/>
                              </a:lnTo>
                              <a:lnTo>
                                <a:pt x="222248" y="123174"/>
                              </a:lnTo>
                              <a:lnTo>
                                <a:pt x="176285" y="103772"/>
                              </a:lnTo>
                              <a:lnTo>
                                <a:pt x="114568" y="251535"/>
                              </a:lnTo>
                              <a:lnTo>
                                <a:pt x="181521" y="279574"/>
                              </a:lnTo>
                              <a:lnTo>
                                <a:pt x="189659" y="282716"/>
                              </a:lnTo>
                              <a:lnTo>
                                <a:pt x="197877" y="285133"/>
                              </a:lnTo>
                              <a:lnTo>
                                <a:pt x="211896" y="290692"/>
                              </a:lnTo>
                              <a:lnTo>
                                <a:pt x="222248" y="294765"/>
                              </a:lnTo>
                              <a:lnTo>
                                <a:pt x="222248" y="377964"/>
                              </a:lnTo>
                              <a:lnTo>
                                <a:pt x="220275" y="377626"/>
                              </a:lnTo>
                              <a:lnTo>
                                <a:pt x="211896" y="374887"/>
                              </a:lnTo>
                              <a:lnTo>
                                <a:pt x="203516" y="371663"/>
                              </a:lnTo>
                              <a:lnTo>
                                <a:pt x="195540" y="369165"/>
                              </a:lnTo>
                              <a:lnTo>
                                <a:pt x="184502" y="363607"/>
                              </a:lnTo>
                              <a:lnTo>
                                <a:pt x="176285" y="360948"/>
                              </a:lnTo>
                              <a:lnTo>
                                <a:pt x="164682" y="357564"/>
                              </a:lnTo>
                              <a:lnTo>
                                <a:pt x="0" y="287872"/>
                              </a:lnTo>
                              <a:lnTo>
                                <a:pt x="12262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9" name="Shape 98"/>
                      <wps:cNvSpPr/>
                      <wps:spPr>
                        <a:xfrm>
                          <a:off x="2143251" y="6465237"/>
                          <a:ext cx="242110" cy="85758"/>
                        </a:xfrm>
                        <a:custGeom>
                          <a:avLst/>
                          <a:gdLst/>
                          <a:ahLst/>
                          <a:cxnLst/>
                          <a:rect l="0" t="0" r="0" b="0"/>
                          <a:pathLst>
                            <a:path w="242110" h="85758">
                              <a:moveTo>
                                <a:pt x="124237" y="0"/>
                              </a:moveTo>
                              <a:lnTo>
                                <a:pt x="242110" y="69854"/>
                              </a:lnTo>
                              <a:lnTo>
                                <a:pt x="0" y="85758"/>
                              </a:lnTo>
                              <a:lnTo>
                                <a:pt x="0" y="11778"/>
                              </a:lnTo>
                              <a:lnTo>
                                <a:pt x="12423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0" name="Shape 99"/>
                      <wps:cNvSpPr/>
                      <wps:spPr>
                        <a:xfrm>
                          <a:off x="2143251" y="6388277"/>
                          <a:ext cx="1692" cy="3873"/>
                        </a:xfrm>
                        <a:custGeom>
                          <a:avLst/>
                          <a:gdLst/>
                          <a:ahLst/>
                          <a:cxnLst/>
                          <a:rect l="0" t="0" r="0" b="0"/>
                          <a:pathLst>
                            <a:path w="1692" h="3873">
                              <a:moveTo>
                                <a:pt x="0" y="0"/>
                              </a:moveTo>
                              <a:lnTo>
                                <a:pt x="1692" y="1064"/>
                              </a:lnTo>
                              <a:lnTo>
                                <a:pt x="0" y="3873"/>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1" name="Shape 100"/>
                      <wps:cNvSpPr/>
                      <wps:spPr>
                        <a:xfrm>
                          <a:off x="2143251" y="807454"/>
                          <a:ext cx="200375" cy="365288"/>
                        </a:xfrm>
                        <a:custGeom>
                          <a:avLst/>
                          <a:gdLst/>
                          <a:ahLst/>
                          <a:cxnLst/>
                          <a:rect l="0" t="0" r="0" b="0"/>
                          <a:pathLst>
                            <a:path w="200375" h="365288">
                              <a:moveTo>
                                <a:pt x="32309" y="0"/>
                              </a:moveTo>
                              <a:lnTo>
                                <a:pt x="40929" y="0"/>
                              </a:lnTo>
                              <a:lnTo>
                                <a:pt x="49147" y="0"/>
                              </a:lnTo>
                              <a:lnTo>
                                <a:pt x="57446" y="0"/>
                              </a:lnTo>
                              <a:lnTo>
                                <a:pt x="66147" y="0"/>
                              </a:lnTo>
                              <a:lnTo>
                                <a:pt x="88304" y="2417"/>
                              </a:lnTo>
                              <a:lnTo>
                                <a:pt x="102242" y="8137"/>
                              </a:lnTo>
                              <a:lnTo>
                                <a:pt x="116261" y="13617"/>
                              </a:lnTo>
                              <a:lnTo>
                                <a:pt x="127380" y="22399"/>
                              </a:lnTo>
                              <a:lnTo>
                                <a:pt x="141560" y="33033"/>
                              </a:lnTo>
                              <a:lnTo>
                                <a:pt x="152840" y="44715"/>
                              </a:lnTo>
                              <a:lnTo>
                                <a:pt x="160977" y="55915"/>
                              </a:lnTo>
                              <a:lnTo>
                                <a:pt x="172015" y="72109"/>
                              </a:lnTo>
                              <a:lnTo>
                                <a:pt x="177977" y="80811"/>
                              </a:lnTo>
                              <a:lnTo>
                                <a:pt x="183617" y="89431"/>
                              </a:lnTo>
                              <a:lnTo>
                                <a:pt x="186356" y="98052"/>
                              </a:lnTo>
                              <a:lnTo>
                                <a:pt x="188854" y="108686"/>
                              </a:lnTo>
                              <a:lnTo>
                                <a:pt x="194494" y="117147"/>
                              </a:lnTo>
                              <a:lnTo>
                                <a:pt x="194494" y="129072"/>
                              </a:lnTo>
                              <a:lnTo>
                                <a:pt x="197394" y="136967"/>
                              </a:lnTo>
                              <a:lnTo>
                                <a:pt x="197394" y="147763"/>
                              </a:lnTo>
                              <a:lnTo>
                                <a:pt x="200375" y="156465"/>
                              </a:lnTo>
                              <a:lnTo>
                                <a:pt x="200375" y="164522"/>
                              </a:lnTo>
                              <a:lnTo>
                                <a:pt x="197394" y="175719"/>
                              </a:lnTo>
                              <a:lnTo>
                                <a:pt x="197394" y="184341"/>
                              </a:lnTo>
                              <a:lnTo>
                                <a:pt x="194494" y="192478"/>
                              </a:lnTo>
                              <a:lnTo>
                                <a:pt x="191835" y="203919"/>
                              </a:lnTo>
                              <a:lnTo>
                                <a:pt x="188854" y="212379"/>
                              </a:lnTo>
                              <a:lnTo>
                                <a:pt x="186356" y="220678"/>
                              </a:lnTo>
                              <a:lnTo>
                                <a:pt x="177977" y="231878"/>
                              </a:lnTo>
                              <a:lnTo>
                                <a:pt x="172015" y="243478"/>
                              </a:lnTo>
                              <a:lnTo>
                                <a:pt x="163716" y="254435"/>
                              </a:lnTo>
                              <a:lnTo>
                                <a:pt x="152840" y="262654"/>
                              </a:lnTo>
                              <a:lnTo>
                                <a:pt x="141560" y="273611"/>
                              </a:lnTo>
                              <a:lnTo>
                                <a:pt x="133019" y="279816"/>
                              </a:lnTo>
                              <a:lnTo>
                                <a:pt x="119242" y="290774"/>
                              </a:lnTo>
                              <a:lnTo>
                                <a:pt x="110379" y="296009"/>
                              </a:lnTo>
                              <a:lnTo>
                                <a:pt x="102242" y="301570"/>
                              </a:lnTo>
                              <a:lnTo>
                                <a:pt x="94185" y="307129"/>
                              </a:lnTo>
                              <a:lnTo>
                                <a:pt x="0" y="365288"/>
                              </a:lnTo>
                              <a:lnTo>
                                <a:pt x="0" y="275403"/>
                              </a:lnTo>
                              <a:lnTo>
                                <a:pt x="40929" y="249200"/>
                              </a:lnTo>
                              <a:lnTo>
                                <a:pt x="51887" y="240337"/>
                              </a:lnTo>
                              <a:lnTo>
                                <a:pt x="66147" y="231878"/>
                              </a:lnTo>
                              <a:lnTo>
                                <a:pt x="77185" y="223418"/>
                              </a:lnTo>
                              <a:lnTo>
                                <a:pt x="85726" y="214876"/>
                              </a:lnTo>
                              <a:lnTo>
                                <a:pt x="90882" y="206095"/>
                              </a:lnTo>
                              <a:lnTo>
                                <a:pt x="99502" y="198441"/>
                              </a:lnTo>
                              <a:lnTo>
                                <a:pt x="108124" y="184341"/>
                              </a:lnTo>
                              <a:lnTo>
                                <a:pt x="110379" y="169920"/>
                              </a:lnTo>
                              <a:lnTo>
                                <a:pt x="110379" y="162024"/>
                              </a:lnTo>
                              <a:lnTo>
                                <a:pt x="108124" y="147763"/>
                              </a:lnTo>
                              <a:lnTo>
                                <a:pt x="104901" y="136967"/>
                              </a:lnTo>
                              <a:lnTo>
                                <a:pt x="99502" y="129072"/>
                              </a:lnTo>
                              <a:lnTo>
                                <a:pt x="94185" y="119967"/>
                              </a:lnTo>
                              <a:lnTo>
                                <a:pt x="88304" y="111748"/>
                              </a:lnTo>
                              <a:lnTo>
                                <a:pt x="82825" y="103370"/>
                              </a:lnTo>
                              <a:lnTo>
                                <a:pt x="71868" y="92172"/>
                              </a:lnTo>
                              <a:lnTo>
                                <a:pt x="57446" y="86613"/>
                              </a:lnTo>
                              <a:lnTo>
                                <a:pt x="46005" y="80811"/>
                              </a:lnTo>
                              <a:lnTo>
                                <a:pt x="37706" y="80811"/>
                              </a:lnTo>
                              <a:lnTo>
                                <a:pt x="24010" y="80811"/>
                              </a:lnTo>
                              <a:lnTo>
                                <a:pt x="15228" y="80811"/>
                              </a:lnTo>
                              <a:lnTo>
                                <a:pt x="7332" y="83711"/>
                              </a:lnTo>
                              <a:lnTo>
                                <a:pt x="0" y="88531"/>
                              </a:lnTo>
                              <a:lnTo>
                                <a:pt x="0" y="8723"/>
                              </a:lnTo>
                              <a:lnTo>
                                <a:pt x="1692" y="8137"/>
                              </a:lnTo>
                              <a:lnTo>
                                <a:pt x="9991" y="5237"/>
                              </a:lnTo>
                              <a:lnTo>
                                <a:pt x="18290" y="2417"/>
                              </a:lnTo>
                              <a:lnTo>
                                <a:pt x="3230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2" name="Shape 101"/>
                      <wps:cNvSpPr/>
                      <wps:spPr>
                        <a:xfrm>
                          <a:off x="2296091" y="695545"/>
                          <a:ext cx="191471" cy="318004"/>
                        </a:xfrm>
                        <a:custGeom>
                          <a:avLst/>
                          <a:gdLst/>
                          <a:ahLst/>
                          <a:cxnLst/>
                          <a:rect l="0" t="0" r="0" b="0"/>
                          <a:pathLst>
                            <a:path w="191471" h="318004">
                              <a:moveTo>
                                <a:pt x="78715" y="0"/>
                              </a:moveTo>
                              <a:lnTo>
                                <a:pt x="191471" y="224139"/>
                              </a:lnTo>
                              <a:lnTo>
                                <a:pt x="191471" y="290033"/>
                              </a:lnTo>
                              <a:lnTo>
                                <a:pt x="137370" y="318004"/>
                              </a:lnTo>
                              <a:lnTo>
                                <a:pt x="0" y="38592"/>
                              </a:lnTo>
                              <a:lnTo>
                                <a:pt x="7871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3" name="Shape 102"/>
                      <wps:cNvSpPr/>
                      <wps:spPr>
                        <a:xfrm>
                          <a:off x="2387939" y="647437"/>
                          <a:ext cx="99623" cy="106681"/>
                        </a:xfrm>
                        <a:custGeom>
                          <a:avLst/>
                          <a:gdLst/>
                          <a:ahLst/>
                          <a:cxnLst/>
                          <a:rect l="0" t="0" r="0" b="0"/>
                          <a:pathLst>
                            <a:path w="99623" h="106681">
                              <a:moveTo>
                                <a:pt x="99623" y="0"/>
                              </a:moveTo>
                              <a:lnTo>
                                <a:pt x="99623" y="80721"/>
                              </a:lnTo>
                              <a:lnTo>
                                <a:pt x="28279" y="106681"/>
                              </a:lnTo>
                              <a:lnTo>
                                <a:pt x="0" y="36829"/>
                              </a:lnTo>
                              <a:lnTo>
                                <a:pt x="9962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4" name="Shape 103"/>
                      <wps:cNvSpPr/>
                      <wps:spPr>
                        <a:xfrm>
                          <a:off x="3017826" y="6769787"/>
                          <a:ext cx="262251" cy="321890"/>
                        </a:xfrm>
                        <a:custGeom>
                          <a:avLst/>
                          <a:gdLst/>
                          <a:ahLst/>
                          <a:cxnLst/>
                          <a:rect l="0" t="0" r="0" b="0"/>
                          <a:pathLst>
                            <a:path w="262251" h="321890">
                              <a:moveTo>
                                <a:pt x="61394" y="0"/>
                              </a:moveTo>
                              <a:lnTo>
                                <a:pt x="120048" y="11361"/>
                              </a:lnTo>
                              <a:lnTo>
                                <a:pt x="262251" y="188893"/>
                              </a:lnTo>
                              <a:lnTo>
                                <a:pt x="262251" y="321890"/>
                              </a:lnTo>
                              <a:lnTo>
                                <a:pt x="120048" y="142446"/>
                              </a:lnTo>
                              <a:lnTo>
                                <a:pt x="114085" y="151147"/>
                              </a:lnTo>
                              <a:lnTo>
                                <a:pt x="80649" y="319215"/>
                              </a:lnTo>
                              <a:lnTo>
                                <a:pt x="0" y="301650"/>
                              </a:lnTo>
                              <a:lnTo>
                                <a:pt x="6139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5" name="Shape 104"/>
                      <wps:cNvSpPr/>
                      <wps:spPr>
                        <a:xfrm>
                          <a:off x="2645840" y="6677135"/>
                          <a:ext cx="388422" cy="383587"/>
                        </a:xfrm>
                        <a:custGeom>
                          <a:avLst/>
                          <a:gdLst/>
                          <a:ahLst/>
                          <a:cxnLst/>
                          <a:rect l="0" t="0" r="0" b="0"/>
                          <a:pathLst>
                            <a:path w="388422" h="383587">
                              <a:moveTo>
                                <a:pt x="80810" y="0"/>
                              </a:moveTo>
                              <a:lnTo>
                                <a:pt x="388422" y="84436"/>
                              </a:lnTo>
                              <a:lnTo>
                                <a:pt x="368683" y="151468"/>
                              </a:lnTo>
                              <a:lnTo>
                                <a:pt x="150986" y="92652"/>
                              </a:lnTo>
                              <a:lnTo>
                                <a:pt x="139303" y="131971"/>
                              </a:lnTo>
                              <a:lnTo>
                                <a:pt x="265233" y="168065"/>
                              </a:lnTo>
                              <a:lnTo>
                                <a:pt x="248393" y="238160"/>
                              </a:lnTo>
                              <a:lnTo>
                                <a:pt x="120369" y="201905"/>
                              </a:lnTo>
                              <a:lnTo>
                                <a:pt x="106190" y="249279"/>
                              </a:lnTo>
                              <a:lnTo>
                                <a:pt x="329446" y="310431"/>
                              </a:lnTo>
                              <a:lnTo>
                                <a:pt x="310512" y="383587"/>
                              </a:lnTo>
                              <a:lnTo>
                                <a:pt x="0" y="299312"/>
                              </a:lnTo>
                              <a:lnTo>
                                <a:pt x="8081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6" name="Shape 105"/>
                      <wps:cNvSpPr/>
                      <wps:spPr>
                        <a:xfrm>
                          <a:off x="2487562" y="6574806"/>
                          <a:ext cx="196870" cy="343067"/>
                        </a:xfrm>
                        <a:custGeom>
                          <a:avLst/>
                          <a:gdLst/>
                          <a:ahLst/>
                          <a:cxnLst/>
                          <a:rect l="0" t="0" r="0" b="0"/>
                          <a:pathLst>
                            <a:path w="196870" h="343067">
                              <a:moveTo>
                                <a:pt x="0" y="0"/>
                              </a:moveTo>
                              <a:lnTo>
                                <a:pt x="82543" y="35375"/>
                              </a:lnTo>
                              <a:lnTo>
                                <a:pt x="91164" y="38437"/>
                              </a:lnTo>
                              <a:lnTo>
                                <a:pt x="99301" y="44237"/>
                              </a:lnTo>
                              <a:lnTo>
                                <a:pt x="107680" y="46655"/>
                              </a:lnTo>
                              <a:lnTo>
                                <a:pt x="116221" y="52616"/>
                              </a:lnTo>
                              <a:lnTo>
                                <a:pt x="124197" y="57853"/>
                              </a:lnTo>
                              <a:lnTo>
                                <a:pt x="138377" y="65991"/>
                              </a:lnTo>
                              <a:lnTo>
                                <a:pt x="152235" y="77754"/>
                              </a:lnTo>
                              <a:lnTo>
                                <a:pt x="163434" y="88470"/>
                              </a:lnTo>
                              <a:lnTo>
                                <a:pt x="166496" y="97575"/>
                              </a:lnTo>
                              <a:lnTo>
                                <a:pt x="177292" y="108532"/>
                              </a:lnTo>
                              <a:lnTo>
                                <a:pt x="180676" y="117071"/>
                              </a:lnTo>
                              <a:lnTo>
                                <a:pt x="188813" y="127948"/>
                              </a:lnTo>
                              <a:lnTo>
                                <a:pt x="191391" y="136327"/>
                              </a:lnTo>
                              <a:lnTo>
                                <a:pt x="191391" y="144626"/>
                              </a:lnTo>
                              <a:lnTo>
                                <a:pt x="196870" y="158404"/>
                              </a:lnTo>
                              <a:lnTo>
                                <a:pt x="196870" y="167267"/>
                              </a:lnTo>
                              <a:lnTo>
                                <a:pt x="196870" y="181286"/>
                              </a:lnTo>
                              <a:lnTo>
                                <a:pt x="196870" y="189664"/>
                              </a:lnTo>
                              <a:lnTo>
                                <a:pt x="196870" y="197479"/>
                              </a:lnTo>
                              <a:lnTo>
                                <a:pt x="193889" y="211982"/>
                              </a:lnTo>
                              <a:lnTo>
                                <a:pt x="191391" y="219717"/>
                              </a:lnTo>
                              <a:lnTo>
                                <a:pt x="188813" y="228498"/>
                              </a:lnTo>
                              <a:lnTo>
                                <a:pt x="186074" y="236878"/>
                              </a:lnTo>
                              <a:lnTo>
                                <a:pt x="183012" y="245176"/>
                              </a:lnTo>
                              <a:lnTo>
                                <a:pt x="177292" y="253797"/>
                              </a:lnTo>
                              <a:lnTo>
                                <a:pt x="174634" y="265479"/>
                              </a:lnTo>
                              <a:lnTo>
                                <a:pt x="169235" y="273617"/>
                              </a:lnTo>
                              <a:lnTo>
                                <a:pt x="163434" y="281915"/>
                              </a:lnTo>
                              <a:lnTo>
                                <a:pt x="158278" y="290456"/>
                              </a:lnTo>
                              <a:lnTo>
                                <a:pt x="149657" y="295854"/>
                              </a:lnTo>
                              <a:lnTo>
                                <a:pt x="144097" y="304233"/>
                              </a:lnTo>
                              <a:lnTo>
                                <a:pt x="135879" y="309792"/>
                              </a:lnTo>
                              <a:lnTo>
                                <a:pt x="127420" y="314868"/>
                              </a:lnTo>
                              <a:lnTo>
                                <a:pt x="113159" y="326469"/>
                              </a:lnTo>
                              <a:lnTo>
                                <a:pt x="104780" y="328968"/>
                              </a:lnTo>
                              <a:lnTo>
                                <a:pt x="93500" y="334930"/>
                              </a:lnTo>
                              <a:lnTo>
                                <a:pt x="85363" y="337427"/>
                              </a:lnTo>
                              <a:lnTo>
                                <a:pt x="76661" y="337427"/>
                              </a:lnTo>
                              <a:lnTo>
                                <a:pt x="68041" y="340489"/>
                              </a:lnTo>
                              <a:lnTo>
                                <a:pt x="60306" y="340489"/>
                              </a:lnTo>
                              <a:lnTo>
                                <a:pt x="48543" y="343067"/>
                              </a:lnTo>
                              <a:lnTo>
                                <a:pt x="35088" y="340489"/>
                              </a:lnTo>
                              <a:lnTo>
                                <a:pt x="21150" y="340489"/>
                              </a:lnTo>
                              <a:lnTo>
                                <a:pt x="12609" y="337427"/>
                              </a:lnTo>
                              <a:lnTo>
                                <a:pt x="0" y="335268"/>
                              </a:lnTo>
                              <a:lnTo>
                                <a:pt x="0" y="252069"/>
                              </a:lnTo>
                              <a:lnTo>
                                <a:pt x="4391" y="253797"/>
                              </a:lnTo>
                              <a:lnTo>
                                <a:pt x="15591" y="253797"/>
                              </a:lnTo>
                              <a:lnTo>
                                <a:pt x="26306" y="256294"/>
                              </a:lnTo>
                              <a:lnTo>
                                <a:pt x="35088" y="256294"/>
                              </a:lnTo>
                              <a:lnTo>
                                <a:pt x="43548" y="256294"/>
                              </a:lnTo>
                              <a:lnTo>
                                <a:pt x="51766" y="256294"/>
                              </a:lnTo>
                              <a:lnTo>
                                <a:pt x="60306" y="253797"/>
                              </a:lnTo>
                              <a:lnTo>
                                <a:pt x="70941" y="245176"/>
                              </a:lnTo>
                              <a:lnTo>
                                <a:pt x="82543" y="234300"/>
                              </a:lnTo>
                              <a:lnTo>
                                <a:pt x="87941" y="225760"/>
                              </a:lnTo>
                              <a:lnTo>
                                <a:pt x="93500" y="217299"/>
                              </a:lnTo>
                              <a:lnTo>
                                <a:pt x="99301" y="208839"/>
                              </a:lnTo>
                              <a:lnTo>
                                <a:pt x="101557" y="197479"/>
                              </a:lnTo>
                              <a:lnTo>
                                <a:pt x="104780" y="189664"/>
                              </a:lnTo>
                              <a:lnTo>
                                <a:pt x="107680" y="181286"/>
                              </a:lnTo>
                              <a:lnTo>
                                <a:pt x="107680" y="172986"/>
                              </a:lnTo>
                              <a:lnTo>
                                <a:pt x="107680" y="158404"/>
                              </a:lnTo>
                              <a:lnTo>
                                <a:pt x="101557" y="147204"/>
                              </a:lnTo>
                              <a:lnTo>
                                <a:pt x="99301" y="139067"/>
                              </a:lnTo>
                              <a:lnTo>
                                <a:pt x="91164" y="127948"/>
                              </a:lnTo>
                              <a:lnTo>
                                <a:pt x="79723" y="117071"/>
                              </a:lnTo>
                              <a:lnTo>
                                <a:pt x="70941" y="113447"/>
                              </a:lnTo>
                              <a:lnTo>
                                <a:pt x="62723" y="108532"/>
                              </a:lnTo>
                              <a:lnTo>
                                <a:pt x="51766" y="102329"/>
                              </a:lnTo>
                              <a:lnTo>
                                <a:pt x="0" y="80478"/>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7" name="Shape 106"/>
                      <wps:cNvSpPr/>
                      <wps:spPr>
                        <a:xfrm>
                          <a:off x="2487562" y="919684"/>
                          <a:ext cx="26306" cy="65893"/>
                        </a:xfrm>
                        <a:custGeom>
                          <a:avLst/>
                          <a:gdLst/>
                          <a:ahLst/>
                          <a:cxnLst/>
                          <a:rect l="0" t="0" r="0" b="0"/>
                          <a:pathLst>
                            <a:path w="26306" h="65893">
                              <a:moveTo>
                                <a:pt x="0" y="0"/>
                              </a:moveTo>
                              <a:lnTo>
                                <a:pt x="26306" y="52292"/>
                              </a:lnTo>
                              <a:lnTo>
                                <a:pt x="0" y="65893"/>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8" name="Shape 107"/>
                      <wps:cNvSpPr/>
                      <wps:spPr>
                        <a:xfrm>
                          <a:off x="2487562" y="561076"/>
                          <a:ext cx="261083" cy="369084"/>
                        </a:xfrm>
                        <a:custGeom>
                          <a:avLst/>
                          <a:gdLst/>
                          <a:ahLst/>
                          <a:cxnLst/>
                          <a:rect l="0" t="0" r="0" b="0"/>
                          <a:pathLst>
                            <a:path w="261083" h="369084">
                              <a:moveTo>
                                <a:pt x="233609" y="0"/>
                              </a:moveTo>
                              <a:lnTo>
                                <a:pt x="261083" y="69851"/>
                              </a:lnTo>
                              <a:lnTo>
                                <a:pt x="135879" y="117145"/>
                              </a:lnTo>
                              <a:lnTo>
                                <a:pt x="216126" y="338550"/>
                              </a:lnTo>
                              <a:lnTo>
                                <a:pt x="132898" y="369084"/>
                              </a:lnTo>
                              <a:lnTo>
                                <a:pt x="51766" y="148245"/>
                              </a:lnTo>
                              <a:lnTo>
                                <a:pt x="0" y="167081"/>
                              </a:lnTo>
                              <a:lnTo>
                                <a:pt x="0" y="86360"/>
                              </a:lnTo>
                              <a:lnTo>
                                <a:pt x="23360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9" name="Shape 108"/>
                      <wps:cNvSpPr/>
                      <wps:spPr>
                        <a:xfrm>
                          <a:off x="2732129" y="472288"/>
                          <a:ext cx="391725" cy="382460"/>
                        </a:xfrm>
                        <a:custGeom>
                          <a:avLst/>
                          <a:gdLst/>
                          <a:ahLst/>
                          <a:cxnLst/>
                          <a:rect l="0" t="0" r="0" b="0"/>
                          <a:pathLst>
                            <a:path w="391725" h="382460">
                              <a:moveTo>
                                <a:pt x="307692" y="0"/>
                              </a:moveTo>
                              <a:lnTo>
                                <a:pt x="327351" y="69531"/>
                              </a:lnTo>
                              <a:lnTo>
                                <a:pt x="106834" y="127541"/>
                              </a:lnTo>
                              <a:lnTo>
                                <a:pt x="117791" y="167099"/>
                              </a:lnTo>
                              <a:lnTo>
                                <a:pt x="246057" y="133826"/>
                              </a:lnTo>
                              <a:lnTo>
                                <a:pt x="265474" y="203920"/>
                              </a:lnTo>
                              <a:lnTo>
                                <a:pt x="136725" y="237034"/>
                              </a:lnTo>
                              <a:lnTo>
                                <a:pt x="148407" y="284006"/>
                              </a:lnTo>
                              <a:lnTo>
                                <a:pt x="372147" y="223257"/>
                              </a:lnTo>
                              <a:lnTo>
                                <a:pt x="391725" y="298670"/>
                              </a:lnTo>
                              <a:lnTo>
                                <a:pt x="84033" y="382460"/>
                              </a:lnTo>
                              <a:lnTo>
                                <a:pt x="0" y="83712"/>
                              </a:lnTo>
                              <a:lnTo>
                                <a:pt x="30769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0" name="Shape 109"/>
                      <wps:cNvSpPr/>
                      <wps:spPr>
                        <a:xfrm>
                          <a:off x="3098475" y="433412"/>
                          <a:ext cx="181602" cy="334482"/>
                        </a:xfrm>
                        <a:custGeom>
                          <a:avLst/>
                          <a:gdLst/>
                          <a:ahLst/>
                          <a:cxnLst/>
                          <a:rect l="0" t="0" r="0" b="0"/>
                          <a:pathLst>
                            <a:path w="181602" h="334482">
                              <a:moveTo>
                                <a:pt x="181602" y="0"/>
                              </a:moveTo>
                              <a:lnTo>
                                <a:pt x="181602" y="72705"/>
                              </a:lnTo>
                              <a:lnTo>
                                <a:pt x="100792" y="85928"/>
                              </a:lnTo>
                              <a:lnTo>
                                <a:pt x="109091" y="144501"/>
                              </a:lnTo>
                              <a:lnTo>
                                <a:pt x="181602" y="132900"/>
                              </a:lnTo>
                              <a:lnTo>
                                <a:pt x="181602" y="215578"/>
                              </a:lnTo>
                              <a:lnTo>
                                <a:pt x="167422" y="205974"/>
                              </a:lnTo>
                              <a:lnTo>
                                <a:pt x="120128" y="214838"/>
                              </a:lnTo>
                              <a:lnTo>
                                <a:pt x="139867" y="320705"/>
                              </a:lnTo>
                              <a:lnTo>
                                <a:pt x="50597" y="334482"/>
                              </a:lnTo>
                              <a:lnTo>
                                <a:pt x="0" y="30094"/>
                              </a:lnTo>
                              <a:lnTo>
                                <a:pt x="18160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1" name="Shape 110"/>
                      <wps:cNvSpPr/>
                      <wps:spPr>
                        <a:xfrm>
                          <a:off x="3574154" y="6997703"/>
                          <a:ext cx="111709" cy="160910"/>
                        </a:xfrm>
                        <a:custGeom>
                          <a:avLst/>
                          <a:gdLst/>
                          <a:ahLst/>
                          <a:cxnLst/>
                          <a:rect l="0" t="0" r="0" b="0"/>
                          <a:pathLst>
                            <a:path w="111709" h="160910">
                              <a:moveTo>
                                <a:pt x="111709" y="0"/>
                              </a:moveTo>
                              <a:lnTo>
                                <a:pt x="111709" y="160910"/>
                              </a:lnTo>
                              <a:lnTo>
                                <a:pt x="0" y="160910"/>
                              </a:lnTo>
                              <a:lnTo>
                                <a:pt x="0" y="113293"/>
                              </a:lnTo>
                              <a:lnTo>
                                <a:pt x="11170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2" name="Shape 1206"/>
                      <wps:cNvSpPr/>
                      <wps:spPr>
                        <a:xfrm>
                          <a:off x="3596552" y="6848423"/>
                          <a:ext cx="89310" cy="72512"/>
                        </a:xfrm>
                        <a:custGeom>
                          <a:avLst/>
                          <a:gdLst/>
                          <a:ahLst/>
                          <a:cxnLst/>
                          <a:rect l="0" t="0" r="0" b="0"/>
                          <a:pathLst>
                            <a:path w="89310" h="72512">
                              <a:moveTo>
                                <a:pt x="0" y="0"/>
                              </a:moveTo>
                              <a:lnTo>
                                <a:pt x="89310" y="0"/>
                              </a:lnTo>
                              <a:lnTo>
                                <a:pt x="89310" y="72512"/>
                              </a:lnTo>
                              <a:lnTo>
                                <a:pt x="0" y="72512"/>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3" name="Shape 112"/>
                      <wps:cNvSpPr/>
                      <wps:spPr>
                        <a:xfrm>
                          <a:off x="3453864" y="6842702"/>
                          <a:ext cx="117228" cy="315911"/>
                        </a:xfrm>
                        <a:custGeom>
                          <a:avLst/>
                          <a:gdLst/>
                          <a:ahLst/>
                          <a:cxnLst/>
                          <a:rect l="0" t="0" r="0" b="0"/>
                          <a:pathLst>
                            <a:path w="117228" h="315911">
                              <a:moveTo>
                                <a:pt x="28360" y="0"/>
                              </a:moveTo>
                              <a:lnTo>
                                <a:pt x="117228" y="8782"/>
                              </a:lnTo>
                              <a:lnTo>
                                <a:pt x="89593" y="315911"/>
                              </a:lnTo>
                              <a:lnTo>
                                <a:pt x="0" y="306806"/>
                              </a:lnTo>
                              <a:lnTo>
                                <a:pt x="2836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4" name="Shape 113"/>
                      <wps:cNvSpPr/>
                      <wps:spPr>
                        <a:xfrm>
                          <a:off x="3280077" y="6822802"/>
                          <a:ext cx="153968" cy="321711"/>
                        </a:xfrm>
                        <a:custGeom>
                          <a:avLst/>
                          <a:gdLst/>
                          <a:ahLst/>
                          <a:cxnLst/>
                          <a:rect l="0" t="0" r="0" b="0"/>
                          <a:pathLst>
                            <a:path w="153968" h="321711">
                              <a:moveTo>
                                <a:pt x="73157" y="0"/>
                              </a:moveTo>
                              <a:lnTo>
                                <a:pt x="153968" y="17483"/>
                              </a:lnTo>
                              <a:lnTo>
                                <a:pt x="92493" y="321711"/>
                              </a:lnTo>
                              <a:lnTo>
                                <a:pt x="30697" y="307611"/>
                              </a:lnTo>
                              <a:lnTo>
                                <a:pt x="0" y="268875"/>
                              </a:lnTo>
                              <a:lnTo>
                                <a:pt x="0" y="135878"/>
                              </a:lnTo>
                              <a:lnTo>
                                <a:pt x="25460" y="167663"/>
                              </a:lnTo>
                              <a:lnTo>
                                <a:pt x="33678" y="173383"/>
                              </a:lnTo>
                              <a:lnTo>
                                <a:pt x="39157" y="164764"/>
                              </a:lnTo>
                              <a:lnTo>
                                <a:pt x="7315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5" name="Shape 114"/>
                      <wps:cNvSpPr/>
                      <wps:spPr>
                        <a:xfrm>
                          <a:off x="3490120" y="6736110"/>
                          <a:ext cx="86773" cy="94990"/>
                        </a:xfrm>
                        <a:custGeom>
                          <a:avLst/>
                          <a:gdLst/>
                          <a:ahLst/>
                          <a:cxnLst/>
                          <a:rect l="0" t="0" r="0" b="0"/>
                          <a:pathLst>
                            <a:path w="86773" h="94990">
                              <a:moveTo>
                                <a:pt x="8299" y="0"/>
                              </a:moveTo>
                              <a:lnTo>
                                <a:pt x="86773" y="5962"/>
                              </a:lnTo>
                              <a:lnTo>
                                <a:pt x="80972" y="94990"/>
                              </a:lnTo>
                              <a:lnTo>
                                <a:pt x="0" y="86692"/>
                              </a:lnTo>
                              <a:lnTo>
                                <a:pt x="829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6" name="Shape 115"/>
                      <wps:cNvSpPr/>
                      <wps:spPr>
                        <a:xfrm>
                          <a:off x="3280077" y="396892"/>
                          <a:ext cx="405785" cy="331604"/>
                        </a:xfrm>
                        <a:custGeom>
                          <a:avLst/>
                          <a:gdLst/>
                          <a:ahLst/>
                          <a:cxnLst/>
                          <a:rect l="0" t="0" r="0" b="0"/>
                          <a:pathLst>
                            <a:path w="405785" h="331604">
                              <a:moveTo>
                                <a:pt x="405785" y="0"/>
                              </a:moveTo>
                              <a:lnTo>
                                <a:pt x="405785" y="73410"/>
                              </a:lnTo>
                              <a:lnTo>
                                <a:pt x="327352" y="75396"/>
                              </a:lnTo>
                              <a:lnTo>
                                <a:pt x="327352" y="130505"/>
                              </a:lnTo>
                              <a:lnTo>
                                <a:pt x="405785" y="130505"/>
                              </a:lnTo>
                              <a:lnTo>
                                <a:pt x="405785" y="230956"/>
                              </a:lnTo>
                              <a:lnTo>
                                <a:pt x="375048" y="202937"/>
                              </a:lnTo>
                              <a:lnTo>
                                <a:pt x="327352" y="202937"/>
                              </a:lnTo>
                              <a:lnTo>
                                <a:pt x="327352" y="312429"/>
                              </a:lnTo>
                              <a:lnTo>
                                <a:pt x="241062" y="312429"/>
                              </a:lnTo>
                              <a:lnTo>
                                <a:pt x="117389" y="331604"/>
                              </a:lnTo>
                              <a:lnTo>
                                <a:pt x="0" y="252098"/>
                              </a:lnTo>
                              <a:lnTo>
                                <a:pt x="0" y="169420"/>
                              </a:lnTo>
                              <a:lnTo>
                                <a:pt x="64455" y="159108"/>
                              </a:lnTo>
                              <a:lnTo>
                                <a:pt x="73157" y="155481"/>
                              </a:lnTo>
                              <a:lnTo>
                                <a:pt x="80811" y="153385"/>
                              </a:lnTo>
                              <a:lnTo>
                                <a:pt x="80811" y="144927"/>
                              </a:lnTo>
                              <a:lnTo>
                                <a:pt x="75654" y="108268"/>
                              </a:lnTo>
                              <a:lnTo>
                                <a:pt x="73157" y="100050"/>
                              </a:lnTo>
                              <a:lnTo>
                                <a:pt x="61474" y="100050"/>
                              </a:lnTo>
                              <a:lnTo>
                                <a:pt x="56076" y="100050"/>
                              </a:lnTo>
                              <a:lnTo>
                                <a:pt x="0" y="109225"/>
                              </a:lnTo>
                              <a:lnTo>
                                <a:pt x="0" y="36520"/>
                              </a:lnTo>
                              <a:lnTo>
                                <a:pt x="73157" y="24397"/>
                              </a:lnTo>
                              <a:lnTo>
                                <a:pt x="80811" y="24397"/>
                              </a:lnTo>
                              <a:lnTo>
                                <a:pt x="89512" y="21495"/>
                              </a:lnTo>
                              <a:lnTo>
                                <a:pt x="97730" y="21495"/>
                              </a:lnTo>
                              <a:lnTo>
                                <a:pt x="106351" y="24397"/>
                              </a:lnTo>
                              <a:lnTo>
                                <a:pt x="114892" y="24397"/>
                              </a:lnTo>
                              <a:lnTo>
                                <a:pt x="126171" y="27618"/>
                              </a:lnTo>
                              <a:lnTo>
                                <a:pt x="136726" y="35595"/>
                              </a:lnTo>
                              <a:lnTo>
                                <a:pt x="148569" y="43974"/>
                              </a:lnTo>
                              <a:lnTo>
                                <a:pt x="153968" y="58477"/>
                              </a:lnTo>
                              <a:lnTo>
                                <a:pt x="159607" y="71851"/>
                              </a:lnTo>
                              <a:lnTo>
                                <a:pt x="170403" y="144927"/>
                              </a:lnTo>
                              <a:lnTo>
                                <a:pt x="170403" y="153385"/>
                              </a:lnTo>
                              <a:lnTo>
                                <a:pt x="170403" y="161282"/>
                              </a:lnTo>
                              <a:lnTo>
                                <a:pt x="170403" y="175542"/>
                              </a:lnTo>
                              <a:lnTo>
                                <a:pt x="167825" y="186581"/>
                              </a:lnTo>
                              <a:lnTo>
                                <a:pt x="159607" y="197700"/>
                              </a:lnTo>
                              <a:lnTo>
                                <a:pt x="151389" y="209221"/>
                              </a:lnTo>
                              <a:lnTo>
                                <a:pt x="142929" y="211960"/>
                              </a:lnTo>
                              <a:lnTo>
                                <a:pt x="131247" y="217520"/>
                              </a:lnTo>
                              <a:lnTo>
                                <a:pt x="122868" y="220419"/>
                              </a:lnTo>
                              <a:lnTo>
                                <a:pt x="114892" y="222757"/>
                              </a:lnTo>
                              <a:lnTo>
                                <a:pt x="106351" y="222757"/>
                              </a:lnTo>
                              <a:lnTo>
                                <a:pt x="237839" y="303890"/>
                              </a:lnTo>
                              <a:lnTo>
                                <a:pt x="237839" y="1998"/>
                              </a:lnTo>
                              <a:lnTo>
                                <a:pt x="40578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7" name="Shape 116"/>
                      <wps:cNvSpPr/>
                      <wps:spPr>
                        <a:xfrm>
                          <a:off x="3685863" y="6848423"/>
                          <a:ext cx="221443" cy="310190"/>
                        </a:xfrm>
                        <a:custGeom>
                          <a:avLst/>
                          <a:gdLst/>
                          <a:ahLst/>
                          <a:cxnLst/>
                          <a:rect l="0" t="0" r="0" b="0"/>
                          <a:pathLst>
                            <a:path w="221443" h="310190">
                              <a:moveTo>
                                <a:pt x="0" y="0"/>
                              </a:moveTo>
                              <a:lnTo>
                                <a:pt x="221443" y="0"/>
                              </a:lnTo>
                              <a:lnTo>
                                <a:pt x="221443" y="44635"/>
                              </a:lnTo>
                              <a:lnTo>
                                <a:pt x="33717" y="231958"/>
                              </a:lnTo>
                              <a:lnTo>
                                <a:pt x="221443" y="234455"/>
                              </a:lnTo>
                              <a:lnTo>
                                <a:pt x="221443" y="310190"/>
                              </a:lnTo>
                              <a:lnTo>
                                <a:pt x="0" y="310190"/>
                              </a:lnTo>
                              <a:lnTo>
                                <a:pt x="0" y="149280"/>
                              </a:lnTo>
                              <a:lnTo>
                                <a:pt x="75694" y="72512"/>
                              </a:lnTo>
                              <a:lnTo>
                                <a:pt x="0" y="72512"/>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8" name="Shape 117"/>
                      <wps:cNvSpPr/>
                      <wps:spPr>
                        <a:xfrm>
                          <a:off x="3685863" y="395829"/>
                          <a:ext cx="345238" cy="313493"/>
                        </a:xfrm>
                        <a:custGeom>
                          <a:avLst/>
                          <a:gdLst/>
                          <a:ahLst/>
                          <a:cxnLst/>
                          <a:rect l="0" t="0" r="0" b="0"/>
                          <a:pathLst>
                            <a:path w="345238" h="313493">
                              <a:moveTo>
                                <a:pt x="89391" y="0"/>
                              </a:moveTo>
                              <a:lnTo>
                                <a:pt x="97529" y="3061"/>
                              </a:lnTo>
                              <a:lnTo>
                                <a:pt x="106311" y="3061"/>
                              </a:lnTo>
                              <a:lnTo>
                                <a:pt x="115093" y="3061"/>
                              </a:lnTo>
                              <a:lnTo>
                                <a:pt x="123069" y="5962"/>
                              </a:lnTo>
                              <a:lnTo>
                                <a:pt x="133865" y="8782"/>
                              </a:lnTo>
                              <a:lnTo>
                                <a:pt x="142405" y="14422"/>
                              </a:lnTo>
                              <a:lnTo>
                                <a:pt x="151428" y="22558"/>
                              </a:lnTo>
                              <a:lnTo>
                                <a:pt x="159566" y="33918"/>
                              </a:lnTo>
                              <a:lnTo>
                                <a:pt x="164561" y="45037"/>
                              </a:lnTo>
                              <a:lnTo>
                                <a:pt x="164561" y="53497"/>
                              </a:lnTo>
                              <a:lnTo>
                                <a:pt x="164561" y="61554"/>
                              </a:lnTo>
                              <a:lnTo>
                                <a:pt x="167542" y="137370"/>
                              </a:lnTo>
                              <a:lnTo>
                                <a:pt x="164561" y="151389"/>
                              </a:lnTo>
                              <a:lnTo>
                                <a:pt x="164561" y="160171"/>
                              </a:lnTo>
                              <a:lnTo>
                                <a:pt x="159566" y="170724"/>
                              </a:lnTo>
                              <a:lnTo>
                                <a:pt x="151428" y="182085"/>
                              </a:lnTo>
                              <a:lnTo>
                                <a:pt x="142405" y="190705"/>
                              </a:lnTo>
                              <a:lnTo>
                                <a:pt x="128467" y="195862"/>
                              </a:lnTo>
                              <a:lnTo>
                                <a:pt x="115093" y="201744"/>
                              </a:lnTo>
                              <a:lnTo>
                                <a:pt x="101073" y="204000"/>
                              </a:lnTo>
                              <a:lnTo>
                                <a:pt x="89391" y="204000"/>
                              </a:lnTo>
                              <a:lnTo>
                                <a:pt x="153927" y="260801"/>
                              </a:lnTo>
                              <a:lnTo>
                                <a:pt x="324249" y="11199"/>
                              </a:lnTo>
                              <a:lnTo>
                                <a:pt x="345238" y="12766"/>
                              </a:lnTo>
                              <a:lnTo>
                                <a:pt x="345238" y="115180"/>
                              </a:lnTo>
                              <a:lnTo>
                                <a:pt x="302013" y="182085"/>
                              </a:lnTo>
                              <a:lnTo>
                                <a:pt x="345238" y="184865"/>
                              </a:lnTo>
                              <a:lnTo>
                                <a:pt x="345238" y="259453"/>
                              </a:lnTo>
                              <a:lnTo>
                                <a:pt x="254396" y="252422"/>
                              </a:lnTo>
                              <a:lnTo>
                                <a:pt x="215400" y="313493"/>
                              </a:lnTo>
                              <a:lnTo>
                                <a:pt x="204282" y="311155"/>
                              </a:lnTo>
                              <a:lnTo>
                                <a:pt x="86813" y="311155"/>
                              </a:lnTo>
                              <a:lnTo>
                                <a:pt x="0" y="232019"/>
                              </a:lnTo>
                              <a:lnTo>
                                <a:pt x="0" y="131569"/>
                              </a:lnTo>
                              <a:lnTo>
                                <a:pt x="61594" y="131569"/>
                              </a:lnTo>
                              <a:lnTo>
                                <a:pt x="69652" y="131569"/>
                              </a:lnTo>
                              <a:lnTo>
                                <a:pt x="78433" y="129152"/>
                              </a:lnTo>
                              <a:lnTo>
                                <a:pt x="78433" y="120369"/>
                              </a:lnTo>
                              <a:lnTo>
                                <a:pt x="78433" y="84033"/>
                              </a:lnTo>
                              <a:lnTo>
                                <a:pt x="78433" y="76459"/>
                              </a:lnTo>
                              <a:lnTo>
                                <a:pt x="69652" y="76459"/>
                              </a:lnTo>
                              <a:lnTo>
                                <a:pt x="61594" y="72915"/>
                              </a:lnTo>
                              <a:lnTo>
                                <a:pt x="0" y="74474"/>
                              </a:lnTo>
                              <a:lnTo>
                                <a:pt x="0" y="1063"/>
                              </a:lnTo>
                              <a:lnTo>
                                <a:pt x="8939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9" name="Shape 118"/>
                      <wps:cNvSpPr/>
                      <wps:spPr>
                        <a:xfrm>
                          <a:off x="4141198" y="6761570"/>
                          <a:ext cx="391725" cy="361028"/>
                        </a:xfrm>
                        <a:custGeom>
                          <a:avLst/>
                          <a:gdLst/>
                          <a:ahLst/>
                          <a:cxnLst/>
                          <a:rect l="0" t="0" r="0" b="0"/>
                          <a:pathLst>
                            <a:path w="391725" h="361028">
                              <a:moveTo>
                                <a:pt x="341611" y="0"/>
                              </a:moveTo>
                              <a:lnTo>
                                <a:pt x="389308" y="225996"/>
                              </a:lnTo>
                              <a:lnTo>
                                <a:pt x="389308" y="234615"/>
                              </a:lnTo>
                              <a:lnTo>
                                <a:pt x="391725" y="246137"/>
                              </a:lnTo>
                              <a:lnTo>
                                <a:pt x="391725" y="254355"/>
                              </a:lnTo>
                              <a:lnTo>
                                <a:pt x="391725" y="262573"/>
                              </a:lnTo>
                              <a:lnTo>
                                <a:pt x="389308" y="271515"/>
                              </a:lnTo>
                              <a:lnTo>
                                <a:pt x="386327" y="285696"/>
                              </a:lnTo>
                              <a:lnTo>
                                <a:pt x="377867" y="296895"/>
                              </a:lnTo>
                              <a:lnTo>
                                <a:pt x="366990" y="304549"/>
                              </a:lnTo>
                              <a:lnTo>
                                <a:pt x="358531" y="307611"/>
                              </a:lnTo>
                              <a:lnTo>
                                <a:pt x="350233" y="313170"/>
                              </a:lnTo>
                              <a:lnTo>
                                <a:pt x="341611" y="315909"/>
                              </a:lnTo>
                              <a:lnTo>
                                <a:pt x="333312" y="318810"/>
                              </a:lnTo>
                              <a:lnTo>
                                <a:pt x="322275" y="318810"/>
                              </a:lnTo>
                              <a:lnTo>
                                <a:pt x="142928" y="354985"/>
                              </a:lnTo>
                              <a:lnTo>
                                <a:pt x="134307" y="357643"/>
                              </a:lnTo>
                              <a:lnTo>
                                <a:pt x="123914" y="357643"/>
                              </a:lnTo>
                              <a:lnTo>
                                <a:pt x="115052" y="361028"/>
                              </a:lnTo>
                              <a:lnTo>
                                <a:pt x="106914" y="361028"/>
                              </a:lnTo>
                              <a:lnTo>
                                <a:pt x="98293" y="357643"/>
                              </a:lnTo>
                              <a:lnTo>
                                <a:pt x="90317" y="357643"/>
                              </a:lnTo>
                              <a:lnTo>
                                <a:pt x="78876" y="352809"/>
                              </a:lnTo>
                              <a:lnTo>
                                <a:pt x="67435" y="340806"/>
                              </a:lnTo>
                              <a:lnTo>
                                <a:pt x="59379" y="329767"/>
                              </a:lnTo>
                              <a:lnTo>
                                <a:pt x="56559" y="321308"/>
                              </a:lnTo>
                              <a:lnTo>
                                <a:pt x="53900" y="313170"/>
                              </a:lnTo>
                              <a:lnTo>
                                <a:pt x="50194" y="304549"/>
                              </a:lnTo>
                              <a:lnTo>
                                <a:pt x="48583" y="293672"/>
                              </a:lnTo>
                              <a:lnTo>
                                <a:pt x="0" y="67032"/>
                              </a:lnTo>
                              <a:lnTo>
                                <a:pt x="90317" y="50113"/>
                              </a:lnTo>
                              <a:lnTo>
                                <a:pt x="134307" y="279412"/>
                              </a:lnTo>
                              <a:lnTo>
                                <a:pt x="299393" y="246137"/>
                              </a:lnTo>
                              <a:lnTo>
                                <a:pt x="255241" y="16838"/>
                              </a:lnTo>
                              <a:lnTo>
                                <a:pt x="34161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0" name="Shape 119"/>
                      <wps:cNvSpPr/>
                      <wps:spPr>
                        <a:xfrm>
                          <a:off x="4208633" y="6694134"/>
                          <a:ext cx="92252" cy="97972"/>
                        </a:xfrm>
                        <a:custGeom>
                          <a:avLst/>
                          <a:gdLst/>
                          <a:ahLst/>
                          <a:cxnLst/>
                          <a:rect l="0" t="0" r="0" b="0"/>
                          <a:pathLst>
                            <a:path w="92252" h="97972">
                              <a:moveTo>
                                <a:pt x="75493" y="0"/>
                              </a:moveTo>
                              <a:lnTo>
                                <a:pt x="92252" y="81535"/>
                              </a:lnTo>
                              <a:lnTo>
                                <a:pt x="16839" y="97972"/>
                              </a:lnTo>
                              <a:lnTo>
                                <a:pt x="0" y="13938"/>
                              </a:lnTo>
                              <a:lnTo>
                                <a:pt x="7549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1" name="Shape 120"/>
                      <wps:cNvSpPr/>
                      <wps:spPr>
                        <a:xfrm>
                          <a:off x="4298145" y="6675119"/>
                          <a:ext cx="95152" cy="97166"/>
                        </a:xfrm>
                        <a:custGeom>
                          <a:avLst/>
                          <a:gdLst/>
                          <a:ahLst/>
                          <a:cxnLst/>
                          <a:rect l="0" t="0" r="0" b="0"/>
                          <a:pathLst>
                            <a:path w="95152" h="97166">
                              <a:moveTo>
                                <a:pt x="78233" y="0"/>
                              </a:moveTo>
                              <a:lnTo>
                                <a:pt x="95152" y="83227"/>
                              </a:lnTo>
                              <a:lnTo>
                                <a:pt x="17081" y="97166"/>
                              </a:lnTo>
                              <a:lnTo>
                                <a:pt x="0" y="16758"/>
                              </a:lnTo>
                              <a:lnTo>
                                <a:pt x="7823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2" name="Shape 121"/>
                      <wps:cNvSpPr/>
                      <wps:spPr>
                        <a:xfrm>
                          <a:off x="4532922" y="6649821"/>
                          <a:ext cx="437006" cy="405422"/>
                        </a:xfrm>
                        <a:custGeom>
                          <a:avLst/>
                          <a:gdLst/>
                          <a:ahLst/>
                          <a:cxnLst/>
                          <a:rect l="0" t="0" r="0" b="0"/>
                          <a:pathLst>
                            <a:path w="437006" h="405422">
                              <a:moveTo>
                                <a:pt x="344351" y="0"/>
                              </a:moveTo>
                              <a:lnTo>
                                <a:pt x="437006" y="295687"/>
                              </a:lnTo>
                              <a:lnTo>
                                <a:pt x="377949" y="315668"/>
                              </a:lnTo>
                              <a:lnTo>
                                <a:pt x="120692" y="206901"/>
                              </a:lnTo>
                              <a:lnTo>
                                <a:pt x="120692" y="215441"/>
                              </a:lnTo>
                              <a:lnTo>
                                <a:pt x="170483" y="380447"/>
                              </a:lnTo>
                              <a:lnTo>
                                <a:pt x="92574" y="405422"/>
                              </a:lnTo>
                              <a:lnTo>
                                <a:pt x="0" y="108526"/>
                              </a:lnTo>
                              <a:lnTo>
                                <a:pt x="59218" y="89351"/>
                              </a:lnTo>
                              <a:lnTo>
                                <a:pt x="304953" y="192881"/>
                              </a:lnTo>
                              <a:lnTo>
                                <a:pt x="313896" y="195379"/>
                              </a:lnTo>
                              <a:lnTo>
                                <a:pt x="316152" y="187080"/>
                              </a:lnTo>
                              <a:lnTo>
                                <a:pt x="316152" y="184663"/>
                              </a:lnTo>
                              <a:lnTo>
                                <a:pt x="265958" y="25298"/>
                              </a:lnTo>
                              <a:lnTo>
                                <a:pt x="34435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3" name="Shape 122"/>
                      <wps:cNvSpPr/>
                      <wps:spPr>
                        <a:xfrm>
                          <a:off x="4916430" y="6565868"/>
                          <a:ext cx="235020" cy="349427"/>
                        </a:xfrm>
                        <a:custGeom>
                          <a:avLst/>
                          <a:gdLst/>
                          <a:ahLst/>
                          <a:cxnLst/>
                          <a:rect l="0" t="0" r="0" b="0"/>
                          <a:pathLst>
                            <a:path w="235020" h="349427">
                              <a:moveTo>
                                <a:pt x="156384" y="0"/>
                              </a:moveTo>
                              <a:lnTo>
                                <a:pt x="235020" y="51177"/>
                              </a:lnTo>
                              <a:lnTo>
                                <a:pt x="235020" y="155454"/>
                              </a:lnTo>
                              <a:lnTo>
                                <a:pt x="97890" y="66791"/>
                              </a:lnTo>
                              <a:lnTo>
                                <a:pt x="200938" y="313172"/>
                              </a:lnTo>
                              <a:lnTo>
                                <a:pt x="117308" y="349427"/>
                              </a:lnTo>
                              <a:lnTo>
                                <a:pt x="0" y="61554"/>
                              </a:lnTo>
                              <a:lnTo>
                                <a:pt x="80971" y="27555"/>
                              </a:lnTo>
                              <a:lnTo>
                                <a:pt x="87014" y="36176"/>
                              </a:lnTo>
                              <a:lnTo>
                                <a:pt x="15638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4" name="Shape 123"/>
                      <wps:cNvSpPr/>
                      <wps:spPr>
                        <a:xfrm>
                          <a:off x="4880255" y="6495450"/>
                          <a:ext cx="106028" cy="112394"/>
                        </a:xfrm>
                        <a:custGeom>
                          <a:avLst/>
                          <a:gdLst/>
                          <a:ahLst/>
                          <a:cxnLst/>
                          <a:rect l="0" t="0" r="0" b="0"/>
                          <a:pathLst>
                            <a:path w="106028" h="112394">
                              <a:moveTo>
                                <a:pt x="72673" y="0"/>
                              </a:moveTo>
                              <a:lnTo>
                                <a:pt x="106028" y="81697"/>
                              </a:lnTo>
                              <a:lnTo>
                                <a:pt x="33275" y="112394"/>
                              </a:lnTo>
                              <a:lnTo>
                                <a:pt x="0" y="31100"/>
                              </a:lnTo>
                              <a:lnTo>
                                <a:pt x="7267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5" name="Shape 124"/>
                      <wps:cNvSpPr/>
                      <wps:spPr>
                        <a:xfrm>
                          <a:off x="4625496" y="530136"/>
                          <a:ext cx="525954" cy="432093"/>
                        </a:xfrm>
                        <a:custGeom>
                          <a:avLst/>
                          <a:gdLst/>
                          <a:ahLst/>
                          <a:cxnLst/>
                          <a:rect l="0" t="0" r="0" b="0"/>
                          <a:pathLst>
                            <a:path w="525954" h="432093">
                              <a:moveTo>
                                <a:pt x="98455" y="0"/>
                              </a:moveTo>
                              <a:lnTo>
                                <a:pt x="400507" y="100791"/>
                              </a:lnTo>
                              <a:lnTo>
                                <a:pt x="377948" y="170646"/>
                              </a:lnTo>
                              <a:lnTo>
                                <a:pt x="162185" y="97650"/>
                              </a:lnTo>
                              <a:lnTo>
                                <a:pt x="148569" y="137048"/>
                              </a:lnTo>
                              <a:lnTo>
                                <a:pt x="274257" y="179185"/>
                              </a:lnTo>
                              <a:lnTo>
                                <a:pt x="249280" y="246300"/>
                              </a:lnTo>
                              <a:lnTo>
                                <a:pt x="125930" y="204000"/>
                              </a:lnTo>
                              <a:lnTo>
                                <a:pt x="109091" y="248876"/>
                              </a:lnTo>
                              <a:lnTo>
                                <a:pt x="327432" y="324611"/>
                              </a:lnTo>
                              <a:lnTo>
                                <a:pt x="319052" y="346848"/>
                              </a:lnTo>
                              <a:lnTo>
                                <a:pt x="525954" y="209069"/>
                              </a:lnTo>
                              <a:lnTo>
                                <a:pt x="525954" y="302791"/>
                              </a:lnTo>
                              <a:lnTo>
                                <a:pt x="486958" y="330252"/>
                              </a:lnTo>
                              <a:lnTo>
                                <a:pt x="525954" y="349871"/>
                              </a:lnTo>
                              <a:lnTo>
                                <a:pt x="525954" y="432093"/>
                              </a:lnTo>
                              <a:lnTo>
                                <a:pt x="416622" y="377224"/>
                              </a:lnTo>
                              <a:lnTo>
                                <a:pt x="358370" y="420086"/>
                              </a:lnTo>
                              <a:lnTo>
                                <a:pt x="304873" y="391564"/>
                              </a:lnTo>
                              <a:lnTo>
                                <a:pt x="0" y="293996"/>
                              </a:lnTo>
                              <a:lnTo>
                                <a:pt x="9845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6" name="Shape 125"/>
                      <wps:cNvSpPr/>
                      <wps:spPr>
                        <a:xfrm>
                          <a:off x="4031101" y="408595"/>
                          <a:ext cx="619452" cy="406996"/>
                        </a:xfrm>
                        <a:custGeom>
                          <a:avLst/>
                          <a:gdLst/>
                          <a:ahLst/>
                          <a:cxnLst/>
                          <a:rect l="0" t="0" r="0" b="0"/>
                          <a:pathLst>
                            <a:path w="619452" h="406996">
                              <a:moveTo>
                                <a:pt x="0" y="0"/>
                              </a:moveTo>
                              <a:lnTo>
                                <a:pt x="57726" y="4312"/>
                              </a:lnTo>
                              <a:lnTo>
                                <a:pt x="197272" y="306365"/>
                              </a:lnTo>
                              <a:lnTo>
                                <a:pt x="269784" y="18574"/>
                              </a:lnTo>
                              <a:lnTo>
                                <a:pt x="328921" y="32271"/>
                              </a:lnTo>
                              <a:lnTo>
                                <a:pt x="487964" y="250452"/>
                              </a:lnTo>
                              <a:lnTo>
                                <a:pt x="493443" y="258589"/>
                              </a:lnTo>
                              <a:lnTo>
                                <a:pt x="499405" y="250452"/>
                              </a:lnTo>
                              <a:lnTo>
                                <a:pt x="499405" y="241911"/>
                              </a:lnTo>
                              <a:lnTo>
                                <a:pt x="538884" y="85123"/>
                              </a:lnTo>
                              <a:lnTo>
                                <a:pt x="619452" y="104300"/>
                              </a:lnTo>
                              <a:lnTo>
                                <a:pt x="547263" y="406996"/>
                              </a:lnTo>
                              <a:lnTo>
                                <a:pt x="485547" y="390157"/>
                              </a:lnTo>
                              <a:lnTo>
                                <a:pt x="320220" y="166256"/>
                              </a:lnTo>
                              <a:lnTo>
                                <a:pt x="314741" y="174878"/>
                              </a:lnTo>
                              <a:lnTo>
                                <a:pt x="275343" y="339802"/>
                              </a:lnTo>
                              <a:lnTo>
                                <a:pt x="205973" y="323285"/>
                              </a:lnTo>
                              <a:lnTo>
                                <a:pt x="107277" y="319901"/>
                              </a:lnTo>
                              <a:lnTo>
                                <a:pt x="76741" y="252627"/>
                              </a:lnTo>
                              <a:lnTo>
                                <a:pt x="0" y="246687"/>
                              </a:lnTo>
                              <a:lnTo>
                                <a:pt x="0" y="172098"/>
                              </a:lnTo>
                              <a:lnTo>
                                <a:pt x="43225" y="174878"/>
                              </a:lnTo>
                              <a:lnTo>
                                <a:pt x="7371" y="91004"/>
                              </a:lnTo>
                              <a:lnTo>
                                <a:pt x="0" y="102413"/>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7" name="Shape 126"/>
                      <wps:cNvSpPr/>
                      <wps:spPr>
                        <a:xfrm>
                          <a:off x="5151450" y="6252696"/>
                          <a:ext cx="620379" cy="553589"/>
                        </a:xfrm>
                        <a:custGeom>
                          <a:avLst/>
                          <a:gdLst/>
                          <a:ahLst/>
                          <a:cxnLst/>
                          <a:rect l="0" t="0" r="0" b="0"/>
                          <a:pathLst>
                            <a:path w="620379" h="553589">
                              <a:moveTo>
                                <a:pt x="444095" y="0"/>
                              </a:moveTo>
                              <a:lnTo>
                                <a:pt x="483735" y="58493"/>
                              </a:lnTo>
                              <a:lnTo>
                                <a:pt x="296332" y="184583"/>
                              </a:lnTo>
                              <a:lnTo>
                                <a:pt x="318730" y="221080"/>
                              </a:lnTo>
                              <a:lnTo>
                                <a:pt x="427738" y="145266"/>
                              </a:lnTo>
                              <a:lnTo>
                                <a:pt x="469312" y="206739"/>
                              </a:lnTo>
                              <a:lnTo>
                                <a:pt x="357967" y="279413"/>
                              </a:lnTo>
                              <a:lnTo>
                                <a:pt x="385601" y="318408"/>
                              </a:lnTo>
                              <a:lnTo>
                                <a:pt x="575663" y="192398"/>
                              </a:lnTo>
                              <a:lnTo>
                                <a:pt x="620379" y="254517"/>
                              </a:lnTo>
                              <a:lnTo>
                                <a:pt x="355065" y="433380"/>
                              </a:lnTo>
                              <a:lnTo>
                                <a:pt x="195701" y="195862"/>
                              </a:lnTo>
                              <a:lnTo>
                                <a:pt x="184502" y="525711"/>
                              </a:lnTo>
                              <a:lnTo>
                                <a:pt x="131407" y="553589"/>
                              </a:lnTo>
                              <a:lnTo>
                                <a:pt x="0" y="468625"/>
                              </a:lnTo>
                              <a:lnTo>
                                <a:pt x="0" y="364348"/>
                              </a:lnTo>
                              <a:lnTo>
                                <a:pt x="109412" y="435556"/>
                              </a:lnTo>
                              <a:lnTo>
                                <a:pt x="111506" y="215280"/>
                              </a:lnTo>
                              <a:lnTo>
                                <a:pt x="181601" y="178782"/>
                              </a:lnTo>
                              <a:lnTo>
                                <a:pt x="44409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8" name="Shape 127"/>
                      <wps:cNvSpPr/>
                      <wps:spPr>
                        <a:xfrm>
                          <a:off x="5612786" y="6073587"/>
                          <a:ext cx="191753" cy="389347"/>
                        </a:xfrm>
                        <a:custGeom>
                          <a:avLst/>
                          <a:gdLst/>
                          <a:ahLst/>
                          <a:cxnLst/>
                          <a:rect l="0" t="0" r="0" b="0"/>
                          <a:pathLst>
                            <a:path w="191753" h="389347">
                              <a:moveTo>
                                <a:pt x="191753" y="0"/>
                              </a:moveTo>
                              <a:lnTo>
                                <a:pt x="191753" y="94485"/>
                              </a:lnTo>
                              <a:lnTo>
                                <a:pt x="114326" y="159290"/>
                              </a:lnTo>
                              <a:lnTo>
                                <a:pt x="150825" y="201104"/>
                              </a:lnTo>
                              <a:lnTo>
                                <a:pt x="191753" y="167691"/>
                              </a:lnTo>
                              <a:lnTo>
                                <a:pt x="191753" y="389347"/>
                              </a:lnTo>
                              <a:lnTo>
                                <a:pt x="0" y="159290"/>
                              </a:lnTo>
                              <a:lnTo>
                                <a:pt x="19175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9" name="Shape 128"/>
                      <wps:cNvSpPr/>
                      <wps:spPr>
                        <a:xfrm>
                          <a:off x="5151450" y="709321"/>
                          <a:ext cx="595402" cy="576148"/>
                        </a:xfrm>
                        <a:custGeom>
                          <a:avLst/>
                          <a:gdLst/>
                          <a:ahLst/>
                          <a:cxnLst/>
                          <a:rect l="0" t="0" r="0" b="0"/>
                          <a:pathLst>
                            <a:path w="595402" h="576148">
                              <a:moveTo>
                                <a:pt x="44876" y="0"/>
                              </a:moveTo>
                              <a:lnTo>
                                <a:pt x="114407" y="33759"/>
                              </a:lnTo>
                              <a:lnTo>
                                <a:pt x="134147" y="365943"/>
                              </a:lnTo>
                              <a:lnTo>
                                <a:pt x="293834" y="120532"/>
                              </a:lnTo>
                              <a:lnTo>
                                <a:pt x="343707" y="151067"/>
                              </a:lnTo>
                              <a:lnTo>
                                <a:pt x="425161" y="408483"/>
                              </a:lnTo>
                              <a:lnTo>
                                <a:pt x="427738" y="416864"/>
                              </a:lnTo>
                              <a:lnTo>
                                <a:pt x="436037" y="410901"/>
                              </a:lnTo>
                              <a:lnTo>
                                <a:pt x="525873" y="268053"/>
                              </a:lnTo>
                              <a:lnTo>
                                <a:pt x="595402" y="313009"/>
                              </a:lnTo>
                              <a:lnTo>
                                <a:pt x="427738" y="576148"/>
                              </a:lnTo>
                              <a:lnTo>
                                <a:pt x="377625" y="542551"/>
                              </a:lnTo>
                              <a:lnTo>
                                <a:pt x="293834" y="273852"/>
                              </a:lnTo>
                              <a:lnTo>
                                <a:pt x="284811" y="282474"/>
                              </a:lnTo>
                              <a:lnTo>
                                <a:pt x="193123" y="425484"/>
                              </a:lnTo>
                              <a:lnTo>
                                <a:pt x="134147" y="385844"/>
                              </a:lnTo>
                              <a:lnTo>
                                <a:pt x="44876" y="347332"/>
                              </a:lnTo>
                              <a:lnTo>
                                <a:pt x="41734" y="273852"/>
                              </a:lnTo>
                              <a:lnTo>
                                <a:pt x="0" y="252908"/>
                              </a:lnTo>
                              <a:lnTo>
                                <a:pt x="0" y="170686"/>
                              </a:lnTo>
                              <a:lnTo>
                                <a:pt x="38995" y="190305"/>
                              </a:lnTo>
                              <a:lnTo>
                                <a:pt x="36175" y="98133"/>
                              </a:lnTo>
                              <a:lnTo>
                                <a:pt x="0" y="123606"/>
                              </a:lnTo>
                              <a:lnTo>
                                <a:pt x="0" y="29884"/>
                              </a:lnTo>
                              <a:lnTo>
                                <a:pt x="4487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0" name="Shape 129"/>
                      <wps:cNvSpPr/>
                      <wps:spPr>
                        <a:xfrm>
                          <a:off x="5804540" y="6045797"/>
                          <a:ext cx="303341" cy="425160"/>
                        </a:xfrm>
                        <a:custGeom>
                          <a:avLst/>
                          <a:gdLst/>
                          <a:ahLst/>
                          <a:cxnLst/>
                          <a:rect l="0" t="0" r="0" b="0"/>
                          <a:pathLst>
                            <a:path w="303341" h="425160">
                              <a:moveTo>
                                <a:pt x="45603" y="0"/>
                              </a:moveTo>
                              <a:lnTo>
                                <a:pt x="54464" y="0"/>
                              </a:lnTo>
                              <a:lnTo>
                                <a:pt x="68403" y="0"/>
                              </a:lnTo>
                              <a:lnTo>
                                <a:pt x="79360" y="2577"/>
                              </a:lnTo>
                              <a:lnTo>
                                <a:pt x="90640" y="10957"/>
                              </a:lnTo>
                              <a:lnTo>
                                <a:pt x="101840" y="18610"/>
                              </a:lnTo>
                              <a:lnTo>
                                <a:pt x="152437" y="77909"/>
                              </a:lnTo>
                              <a:lnTo>
                                <a:pt x="160735" y="89350"/>
                              </a:lnTo>
                              <a:lnTo>
                                <a:pt x="165892" y="103369"/>
                              </a:lnTo>
                              <a:lnTo>
                                <a:pt x="168873" y="114326"/>
                              </a:lnTo>
                              <a:lnTo>
                                <a:pt x="168873" y="122544"/>
                              </a:lnTo>
                              <a:lnTo>
                                <a:pt x="165892" y="133663"/>
                              </a:lnTo>
                              <a:lnTo>
                                <a:pt x="165892" y="142203"/>
                              </a:lnTo>
                              <a:lnTo>
                                <a:pt x="157512" y="153564"/>
                              </a:lnTo>
                              <a:lnTo>
                                <a:pt x="149375" y="164681"/>
                              </a:lnTo>
                              <a:lnTo>
                                <a:pt x="140834" y="173222"/>
                              </a:lnTo>
                              <a:lnTo>
                                <a:pt x="130039" y="181440"/>
                              </a:lnTo>
                              <a:lnTo>
                                <a:pt x="303341" y="178620"/>
                              </a:lnTo>
                              <a:lnTo>
                                <a:pt x="199891" y="265393"/>
                              </a:lnTo>
                              <a:lnTo>
                                <a:pt x="42863" y="254274"/>
                              </a:lnTo>
                              <a:lnTo>
                                <a:pt x="6687" y="284730"/>
                              </a:lnTo>
                              <a:lnTo>
                                <a:pt x="73559" y="368844"/>
                              </a:lnTo>
                              <a:lnTo>
                                <a:pt x="6687" y="425160"/>
                              </a:lnTo>
                              <a:lnTo>
                                <a:pt x="0" y="417137"/>
                              </a:lnTo>
                              <a:lnTo>
                                <a:pt x="0" y="195481"/>
                              </a:lnTo>
                              <a:lnTo>
                                <a:pt x="65262" y="142203"/>
                              </a:lnTo>
                              <a:lnTo>
                                <a:pt x="73559" y="133663"/>
                              </a:lnTo>
                              <a:lnTo>
                                <a:pt x="77427" y="125203"/>
                              </a:lnTo>
                              <a:lnTo>
                                <a:pt x="51888" y="94586"/>
                              </a:lnTo>
                              <a:lnTo>
                                <a:pt x="42863" y="89350"/>
                              </a:lnTo>
                              <a:lnTo>
                                <a:pt x="34323" y="91687"/>
                              </a:lnTo>
                              <a:lnTo>
                                <a:pt x="29328" y="97729"/>
                              </a:lnTo>
                              <a:lnTo>
                                <a:pt x="0" y="122275"/>
                              </a:lnTo>
                              <a:lnTo>
                                <a:pt x="0" y="27791"/>
                              </a:lnTo>
                              <a:lnTo>
                                <a:pt x="6687" y="22236"/>
                              </a:lnTo>
                              <a:lnTo>
                                <a:pt x="20546" y="10957"/>
                              </a:lnTo>
                              <a:lnTo>
                                <a:pt x="34323" y="5639"/>
                              </a:lnTo>
                              <a:lnTo>
                                <a:pt x="4560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1" name="Shape 130"/>
                      <wps:cNvSpPr/>
                      <wps:spPr>
                        <a:xfrm>
                          <a:off x="5909199" y="5785397"/>
                          <a:ext cx="402279" cy="410901"/>
                        </a:xfrm>
                        <a:custGeom>
                          <a:avLst/>
                          <a:gdLst/>
                          <a:ahLst/>
                          <a:cxnLst/>
                          <a:rect l="0" t="0" r="0" b="0"/>
                          <a:pathLst>
                            <a:path w="402279" h="410901">
                              <a:moveTo>
                                <a:pt x="195702" y="0"/>
                              </a:moveTo>
                              <a:lnTo>
                                <a:pt x="209479" y="2981"/>
                              </a:lnTo>
                              <a:lnTo>
                                <a:pt x="223980" y="5721"/>
                              </a:lnTo>
                              <a:lnTo>
                                <a:pt x="238080" y="14181"/>
                              </a:lnTo>
                              <a:lnTo>
                                <a:pt x="251454" y="25541"/>
                              </a:lnTo>
                              <a:lnTo>
                                <a:pt x="262816" y="35692"/>
                              </a:lnTo>
                              <a:lnTo>
                                <a:pt x="220999" y="109251"/>
                              </a:lnTo>
                              <a:lnTo>
                                <a:pt x="195702" y="83953"/>
                              </a:lnTo>
                              <a:lnTo>
                                <a:pt x="84034" y="206820"/>
                              </a:lnTo>
                              <a:lnTo>
                                <a:pt x="111587" y="234778"/>
                              </a:lnTo>
                              <a:lnTo>
                                <a:pt x="226639" y="109251"/>
                              </a:lnTo>
                              <a:lnTo>
                                <a:pt x="231716" y="101034"/>
                              </a:lnTo>
                              <a:lnTo>
                                <a:pt x="240739" y="94991"/>
                              </a:lnTo>
                              <a:lnTo>
                                <a:pt x="255000" y="83953"/>
                              </a:lnTo>
                              <a:lnTo>
                                <a:pt x="268375" y="75574"/>
                              </a:lnTo>
                              <a:lnTo>
                                <a:pt x="282394" y="72834"/>
                              </a:lnTo>
                              <a:lnTo>
                                <a:pt x="296170" y="75574"/>
                              </a:lnTo>
                              <a:lnTo>
                                <a:pt x="305033" y="78636"/>
                              </a:lnTo>
                              <a:lnTo>
                                <a:pt x="318649" y="83953"/>
                              </a:lnTo>
                              <a:lnTo>
                                <a:pt x="332668" y="94991"/>
                              </a:lnTo>
                              <a:lnTo>
                                <a:pt x="341289" y="101034"/>
                              </a:lnTo>
                              <a:lnTo>
                                <a:pt x="369086" y="128669"/>
                              </a:lnTo>
                              <a:lnTo>
                                <a:pt x="377464" y="134469"/>
                              </a:lnTo>
                              <a:lnTo>
                                <a:pt x="383426" y="142365"/>
                              </a:lnTo>
                              <a:lnTo>
                                <a:pt x="394223" y="156787"/>
                              </a:lnTo>
                              <a:lnTo>
                                <a:pt x="400265" y="170484"/>
                              </a:lnTo>
                              <a:lnTo>
                                <a:pt x="402279" y="184584"/>
                              </a:lnTo>
                              <a:lnTo>
                                <a:pt x="400265" y="199086"/>
                              </a:lnTo>
                              <a:lnTo>
                                <a:pt x="394223" y="212782"/>
                              </a:lnTo>
                              <a:lnTo>
                                <a:pt x="391402" y="221081"/>
                              </a:lnTo>
                              <a:lnTo>
                                <a:pt x="377464" y="234778"/>
                              </a:lnTo>
                              <a:lnTo>
                                <a:pt x="372066" y="243399"/>
                              </a:lnTo>
                              <a:lnTo>
                                <a:pt x="251454" y="374726"/>
                              </a:lnTo>
                              <a:lnTo>
                                <a:pt x="246218" y="382944"/>
                              </a:lnTo>
                              <a:lnTo>
                                <a:pt x="238080" y="388665"/>
                              </a:lnTo>
                              <a:lnTo>
                                <a:pt x="229380" y="394063"/>
                              </a:lnTo>
                              <a:lnTo>
                                <a:pt x="215361" y="405746"/>
                              </a:lnTo>
                              <a:lnTo>
                                <a:pt x="200938" y="410901"/>
                              </a:lnTo>
                              <a:lnTo>
                                <a:pt x="187241" y="410901"/>
                              </a:lnTo>
                              <a:lnTo>
                                <a:pt x="172980" y="408163"/>
                              </a:lnTo>
                              <a:lnTo>
                                <a:pt x="159124" y="399863"/>
                              </a:lnTo>
                              <a:lnTo>
                                <a:pt x="150664" y="394063"/>
                              </a:lnTo>
                              <a:lnTo>
                                <a:pt x="136886" y="382944"/>
                              </a:lnTo>
                              <a:lnTo>
                                <a:pt x="126090" y="371825"/>
                              </a:lnTo>
                              <a:lnTo>
                                <a:pt x="167745" y="299072"/>
                              </a:lnTo>
                              <a:lnTo>
                                <a:pt x="193124" y="324129"/>
                              </a:lnTo>
                              <a:lnTo>
                                <a:pt x="315668" y="189981"/>
                              </a:lnTo>
                              <a:lnTo>
                                <a:pt x="285455" y="162266"/>
                              </a:lnTo>
                              <a:lnTo>
                                <a:pt x="171128" y="285375"/>
                              </a:lnTo>
                              <a:lnTo>
                                <a:pt x="164762" y="293754"/>
                              </a:lnTo>
                              <a:lnTo>
                                <a:pt x="156626" y="299072"/>
                              </a:lnTo>
                              <a:lnTo>
                                <a:pt x="148005" y="304953"/>
                              </a:lnTo>
                              <a:lnTo>
                                <a:pt x="136886" y="315911"/>
                              </a:lnTo>
                              <a:lnTo>
                                <a:pt x="128749" y="318650"/>
                              </a:lnTo>
                              <a:lnTo>
                                <a:pt x="114891" y="322115"/>
                              </a:lnTo>
                              <a:lnTo>
                                <a:pt x="106029" y="322115"/>
                              </a:lnTo>
                              <a:lnTo>
                                <a:pt x="92010" y="318650"/>
                              </a:lnTo>
                              <a:lnTo>
                                <a:pt x="78233" y="310110"/>
                              </a:lnTo>
                              <a:lnTo>
                                <a:pt x="64214" y="299072"/>
                              </a:lnTo>
                              <a:lnTo>
                                <a:pt x="56076" y="293754"/>
                              </a:lnTo>
                              <a:lnTo>
                                <a:pt x="33596" y="271357"/>
                              </a:lnTo>
                              <a:lnTo>
                                <a:pt x="25379" y="266039"/>
                              </a:lnTo>
                              <a:lnTo>
                                <a:pt x="19015" y="257015"/>
                              </a:lnTo>
                              <a:lnTo>
                                <a:pt x="8379" y="243399"/>
                              </a:lnTo>
                              <a:lnTo>
                                <a:pt x="3063" y="232039"/>
                              </a:lnTo>
                              <a:lnTo>
                                <a:pt x="0" y="223417"/>
                              </a:lnTo>
                              <a:lnTo>
                                <a:pt x="0" y="209559"/>
                              </a:lnTo>
                              <a:lnTo>
                                <a:pt x="3063" y="201585"/>
                              </a:lnTo>
                              <a:lnTo>
                                <a:pt x="8379" y="187403"/>
                              </a:lnTo>
                              <a:lnTo>
                                <a:pt x="16999" y="173385"/>
                              </a:lnTo>
                              <a:lnTo>
                                <a:pt x="22558" y="165247"/>
                              </a:lnTo>
                              <a:lnTo>
                                <a:pt x="31018" y="156787"/>
                              </a:lnTo>
                              <a:lnTo>
                                <a:pt x="139949" y="35692"/>
                              </a:lnTo>
                              <a:lnTo>
                                <a:pt x="148005" y="27958"/>
                              </a:lnTo>
                              <a:lnTo>
                                <a:pt x="162265" y="16678"/>
                              </a:lnTo>
                              <a:lnTo>
                                <a:pt x="176284" y="8138"/>
                              </a:lnTo>
                              <a:lnTo>
                                <a:pt x="187241" y="2981"/>
                              </a:lnTo>
                              <a:lnTo>
                                <a:pt x="19570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2" name="Shape 131"/>
                      <wps:cNvSpPr/>
                      <wps:spPr>
                        <a:xfrm>
                          <a:off x="6140915" y="5653748"/>
                          <a:ext cx="297218" cy="266118"/>
                        </a:xfrm>
                        <a:custGeom>
                          <a:avLst/>
                          <a:gdLst/>
                          <a:ahLst/>
                          <a:cxnLst/>
                          <a:rect l="0" t="0" r="0" b="0"/>
                          <a:pathLst>
                            <a:path w="297218" h="266118">
                              <a:moveTo>
                                <a:pt x="59379" y="0"/>
                              </a:moveTo>
                              <a:lnTo>
                                <a:pt x="297218" y="198601"/>
                              </a:lnTo>
                              <a:lnTo>
                                <a:pt x="240981" y="266118"/>
                              </a:lnTo>
                              <a:lnTo>
                                <a:pt x="0" y="66711"/>
                              </a:lnTo>
                              <a:lnTo>
                                <a:pt x="5937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3" name="Shape 132"/>
                      <wps:cNvSpPr/>
                      <wps:spPr>
                        <a:xfrm>
                          <a:off x="6062764" y="5586795"/>
                          <a:ext cx="117790" cy="119725"/>
                        </a:xfrm>
                        <a:custGeom>
                          <a:avLst/>
                          <a:gdLst/>
                          <a:ahLst/>
                          <a:cxnLst/>
                          <a:rect l="0" t="0" r="0" b="0"/>
                          <a:pathLst>
                            <a:path w="117790" h="119725">
                              <a:moveTo>
                                <a:pt x="50758" y="0"/>
                              </a:moveTo>
                              <a:lnTo>
                                <a:pt x="117790" y="55995"/>
                              </a:lnTo>
                              <a:lnTo>
                                <a:pt x="67435" y="119725"/>
                              </a:lnTo>
                              <a:lnTo>
                                <a:pt x="0" y="64375"/>
                              </a:lnTo>
                              <a:lnTo>
                                <a:pt x="50758"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4" name="Shape 133"/>
                      <wps:cNvSpPr/>
                      <wps:spPr>
                        <a:xfrm>
                          <a:off x="6214233" y="5346459"/>
                          <a:ext cx="379963" cy="357887"/>
                        </a:xfrm>
                        <a:custGeom>
                          <a:avLst/>
                          <a:gdLst/>
                          <a:ahLst/>
                          <a:cxnLst/>
                          <a:rect l="0" t="0" r="0" b="0"/>
                          <a:pathLst>
                            <a:path w="379963" h="357887">
                              <a:moveTo>
                                <a:pt x="198441" y="0"/>
                              </a:moveTo>
                              <a:lnTo>
                                <a:pt x="259997" y="41654"/>
                              </a:lnTo>
                              <a:lnTo>
                                <a:pt x="184503" y="150905"/>
                              </a:lnTo>
                              <a:lnTo>
                                <a:pt x="379963" y="285133"/>
                              </a:lnTo>
                              <a:lnTo>
                                <a:pt x="330010" y="357887"/>
                              </a:lnTo>
                              <a:lnTo>
                                <a:pt x="134146" y="227042"/>
                              </a:lnTo>
                              <a:lnTo>
                                <a:pt x="61716" y="335488"/>
                              </a:lnTo>
                              <a:lnTo>
                                <a:pt x="0" y="293672"/>
                              </a:lnTo>
                              <a:lnTo>
                                <a:pt x="19844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5" name="Shape 134"/>
                      <wps:cNvSpPr/>
                      <wps:spPr>
                        <a:xfrm>
                          <a:off x="6409612" y="5063985"/>
                          <a:ext cx="428625" cy="424839"/>
                        </a:xfrm>
                        <a:custGeom>
                          <a:avLst/>
                          <a:gdLst/>
                          <a:ahLst/>
                          <a:cxnLst/>
                          <a:rect l="0" t="0" r="0" b="0"/>
                          <a:pathLst>
                            <a:path w="428625" h="424839">
                              <a:moveTo>
                                <a:pt x="154048" y="0"/>
                              </a:moveTo>
                              <a:lnTo>
                                <a:pt x="215521" y="33275"/>
                              </a:lnTo>
                              <a:lnTo>
                                <a:pt x="106269" y="231796"/>
                              </a:lnTo>
                              <a:lnTo>
                                <a:pt x="142848" y="251294"/>
                              </a:lnTo>
                              <a:lnTo>
                                <a:pt x="207223" y="137370"/>
                              </a:lnTo>
                              <a:lnTo>
                                <a:pt x="271436" y="170081"/>
                              </a:lnTo>
                              <a:lnTo>
                                <a:pt x="207223" y="288114"/>
                              </a:lnTo>
                              <a:lnTo>
                                <a:pt x="249118" y="310673"/>
                              </a:lnTo>
                              <a:lnTo>
                                <a:pt x="357967" y="108929"/>
                              </a:lnTo>
                              <a:lnTo>
                                <a:pt x="428625" y="145588"/>
                              </a:lnTo>
                              <a:lnTo>
                                <a:pt x="274176" y="424839"/>
                              </a:lnTo>
                              <a:lnTo>
                                <a:pt x="0" y="276592"/>
                              </a:lnTo>
                              <a:lnTo>
                                <a:pt x="154048"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6" name="Shape 135"/>
                      <wps:cNvSpPr/>
                      <wps:spPr>
                        <a:xfrm>
                          <a:off x="6580176" y="4781188"/>
                          <a:ext cx="337261" cy="394626"/>
                        </a:xfrm>
                        <a:custGeom>
                          <a:avLst/>
                          <a:gdLst/>
                          <a:ahLst/>
                          <a:cxnLst/>
                          <a:rect l="0" t="0" r="0" b="0"/>
                          <a:pathLst>
                            <a:path w="337261" h="394626">
                              <a:moveTo>
                                <a:pt x="128667" y="0"/>
                              </a:moveTo>
                              <a:lnTo>
                                <a:pt x="143009" y="0"/>
                              </a:lnTo>
                              <a:lnTo>
                                <a:pt x="151389" y="0"/>
                              </a:lnTo>
                              <a:lnTo>
                                <a:pt x="159365" y="3062"/>
                              </a:lnTo>
                              <a:lnTo>
                                <a:pt x="176686" y="8943"/>
                              </a:lnTo>
                              <a:lnTo>
                                <a:pt x="187403" y="13858"/>
                              </a:lnTo>
                              <a:lnTo>
                                <a:pt x="176686" y="97810"/>
                              </a:lnTo>
                              <a:lnTo>
                                <a:pt x="143009" y="84517"/>
                              </a:lnTo>
                              <a:lnTo>
                                <a:pt x="78554" y="235180"/>
                              </a:lnTo>
                              <a:lnTo>
                                <a:pt x="114730" y="251939"/>
                              </a:lnTo>
                              <a:lnTo>
                                <a:pt x="179346" y="95555"/>
                              </a:lnTo>
                              <a:lnTo>
                                <a:pt x="184986" y="86692"/>
                              </a:lnTo>
                              <a:lnTo>
                                <a:pt x="187403" y="78475"/>
                              </a:lnTo>
                              <a:lnTo>
                                <a:pt x="193043" y="69934"/>
                              </a:lnTo>
                              <a:lnTo>
                                <a:pt x="198762" y="61554"/>
                              </a:lnTo>
                              <a:lnTo>
                                <a:pt x="206981" y="50517"/>
                              </a:lnTo>
                              <a:lnTo>
                                <a:pt x="215924" y="48341"/>
                              </a:lnTo>
                              <a:lnTo>
                                <a:pt x="226963" y="41977"/>
                              </a:lnTo>
                              <a:lnTo>
                                <a:pt x="235341" y="39640"/>
                              </a:lnTo>
                              <a:lnTo>
                                <a:pt x="249359" y="39640"/>
                              </a:lnTo>
                              <a:lnTo>
                                <a:pt x="258061" y="41977"/>
                              </a:lnTo>
                              <a:lnTo>
                                <a:pt x="266360" y="44877"/>
                              </a:lnTo>
                              <a:lnTo>
                                <a:pt x="274417" y="48341"/>
                              </a:lnTo>
                              <a:lnTo>
                                <a:pt x="285455" y="50517"/>
                              </a:lnTo>
                              <a:lnTo>
                                <a:pt x="321953" y="64213"/>
                              </a:lnTo>
                              <a:lnTo>
                                <a:pt x="329929" y="69934"/>
                              </a:lnTo>
                              <a:lnTo>
                                <a:pt x="337261" y="72308"/>
                              </a:lnTo>
                              <a:lnTo>
                                <a:pt x="337261" y="230203"/>
                              </a:lnTo>
                              <a:lnTo>
                                <a:pt x="293834" y="335811"/>
                              </a:lnTo>
                              <a:lnTo>
                                <a:pt x="288679" y="347252"/>
                              </a:lnTo>
                              <a:lnTo>
                                <a:pt x="285455" y="354986"/>
                              </a:lnTo>
                              <a:lnTo>
                                <a:pt x="279976" y="363849"/>
                              </a:lnTo>
                              <a:lnTo>
                                <a:pt x="268857" y="377545"/>
                              </a:lnTo>
                              <a:lnTo>
                                <a:pt x="258061" y="385844"/>
                              </a:lnTo>
                              <a:lnTo>
                                <a:pt x="246299" y="391726"/>
                              </a:lnTo>
                              <a:lnTo>
                                <a:pt x="238242" y="394626"/>
                              </a:lnTo>
                              <a:lnTo>
                                <a:pt x="229621" y="394626"/>
                              </a:lnTo>
                              <a:lnTo>
                                <a:pt x="215924" y="391726"/>
                              </a:lnTo>
                              <a:lnTo>
                                <a:pt x="206981" y="388745"/>
                              </a:lnTo>
                              <a:lnTo>
                                <a:pt x="198762" y="385844"/>
                              </a:lnTo>
                              <a:lnTo>
                                <a:pt x="187403" y="383588"/>
                              </a:lnTo>
                              <a:lnTo>
                                <a:pt x="173304" y="375371"/>
                              </a:lnTo>
                              <a:lnTo>
                                <a:pt x="187403" y="294076"/>
                              </a:lnTo>
                              <a:lnTo>
                                <a:pt x="220919" y="307934"/>
                              </a:lnTo>
                              <a:lnTo>
                                <a:pt x="291095" y="142768"/>
                              </a:lnTo>
                              <a:lnTo>
                                <a:pt x="251697" y="126171"/>
                              </a:lnTo>
                              <a:lnTo>
                                <a:pt x="187403" y="280058"/>
                              </a:lnTo>
                              <a:lnTo>
                                <a:pt x="181764" y="291095"/>
                              </a:lnTo>
                              <a:lnTo>
                                <a:pt x="179346" y="298911"/>
                              </a:lnTo>
                              <a:lnTo>
                                <a:pt x="173304" y="307934"/>
                              </a:lnTo>
                              <a:lnTo>
                                <a:pt x="165247" y="319134"/>
                              </a:lnTo>
                              <a:lnTo>
                                <a:pt x="151389" y="330654"/>
                              </a:lnTo>
                              <a:lnTo>
                                <a:pt x="140270" y="335811"/>
                              </a:lnTo>
                              <a:lnTo>
                                <a:pt x="132132" y="335811"/>
                              </a:lnTo>
                              <a:lnTo>
                                <a:pt x="117308" y="335811"/>
                              </a:lnTo>
                              <a:lnTo>
                                <a:pt x="108848" y="335811"/>
                              </a:lnTo>
                              <a:lnTo>
                                <a:pt x="100872" y="333233"/>
                              </a:lnTo>
                              <a:lnTo>
                                <a:pt x="92815" y="330654"/>
                              </a:lnTo>
                              <a:lnTo>
                                <a:pt x="81777" y="324773"/>
                              </a:lnTo>
                              <a:lnTo>
                                <a:pt x="54061" y="313493"/>
                              </a:lnTo>
                              <a:lnTo>
                                <a:pt x="44957" y="310593"/>
                              </a:lnTo>
                              <a:lnTo>
                                <a:pt x="36659" y="305275"/>
                              </a:lnTo>
                              <a:lnTo>
                                <a:pt x="28602" y="298911"/>
                              </a:lnTo>
                              <a:lnTo>
                                <a:pt x="19578" y="296815"/>
                              </a:lnTo>
                              <a:lnTo>
                                <a:pt x="11279" y="285133"/>
                              </a:lnTo>
                              <a:lnTo>
                                <a:pt x="3061" y="274256"/>
                              </a:lnTo>
                              <a:lnTo>
                                <a:pt x="0" y="265958"/>
                              </a:lnTo>
                              <a:lnTo>
                                <a:pt x="0" y="257659"/>
                              </a:lnTo>
                              <a:lnTo>
                                <a:pt x="0" y="243399"/>
                              </a:lnTo>
                              <a:lnTo>
                                <a:pt x="3061" y="235180"/>
                              </a:lnTo>
                              <a:lnTo>
                                <a:pt x="5720" y="226721"/>
                              </a:lnTo>
                              <a:lnTo>
                                <a:pt x="8944" y="215602"/>
                              </a:lnTo>
                              <a:lnTo>
                                <a:pt x="11279" y="206901"/>
                              </a:lnTo>
                              <a:lnTo>
                                <a:pt x="75815" y="55915"/>
                              </a:lnTo>
                              <a:lnTo>
                                <a:pt x="78554" y="48341"/>
                              </a:lnTo>
                              <a:lnTo>
                                <a:pt x="84355" y="39640"/>
                              </a:lnTo>
                              <a:lnTo>
                                <a:pt x="87014" y="31180"/>
                              </a:lnTo>
                              <a:lnTo>
                                <a:pt x="92815" y="22398"/>
                              </a:lnTo>
                              <a:lnTo>
                                <a:pt x="103612" y="11361"/>
                              </a:lnTo>
                              <a:lnTo>
                                <a:pt x="114730" y="3062"/>
                              </a:lnTo>
                              <a:lnTo>
                                <a:pt x="12866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7" name="Shape 136"/>
                      <wps:cNvSpPr/>
                      <wps:spPr>
                        <a:xfrm>
                          <a:off x="6700867" y="4644302"/>
                          <a:ext cx="216570" cy="149207"/>
                        </a:xfrm>
                        <a:custGeom>
                          <a:avLst/>
                          <a:gdLst/>
                          <a:ahLst/>
                          <a:cxnLst/>
                          <a:rect l="0" t="0" r="0" b="0"/>
                          <a:pathLst>
                            <a:path w="216570" h="149207">
                              <a:moveTo>
                                <a:pt x="24977" y="0"/>
                              </a:moveTo>
                              <a:lnTo>
                                <a:pt x="216570" y="55528"/>
                              </a:lnTo>
                              <a:lnTo>
                                <a:pt x="216570" y="149207"/>
                              </a:lnTo>
                              <a:lnTo>
                                <a:pt x="0" y="86772"/>
                              </a:lnTo>
                              <a:lnTo>
                                <a:pt x="2497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8" name="Shape 137"/>
                      <wps:cNvSpPr/>
                      <wps:spPr>
                        <a:xfrm>
                          <a:off x="6599754" y="4616344"/>
                          <a:ext cx="106110" cy="103531"/>
                        </a:xfrm>
                        <a:custGeom>
                          <a:avLst/>
                          <a:gdLst/>
                          <a:ahLst/>
                          <a:cxnLst/>
                          <a:rect l="0" t="0" r="0" b="0"/>
                          <a:pathLst>
                            <a:path w="106110" h="103531">
                              <a:moveTo>
                                <a:pt x="22800" y="0"/>
                              </a:moveTo>
                              <a:lnTo>
                                <a:pt x="106110" y="25379"/>
                              </a:lnTo>
                              <a:lnTo>
                                <a:pt x="84034" y="103531"/>
                              </a:lnTo>
                              <a:lnTo>
                                <a:pt x="0" y="78393"/>
                              </a:lnTo>
                              <a:lnTo>
                                <a:pt x="2280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9" name="Shape 138"/>
                      <wps:cNvSpPr/>
                      <wps:spPr>
                        <a:xfrm>
                          <a:off x="6826475" y="4372624"/>
                          <a:ext cx="90962" cy="143251"/>
                        </a:xfrm>
                        <a:custGeom>
                          <a:avLst/>
                          <a:gdLst/>
                          <a:ahLst/>
                          <a:cxnLst/>
                          <a:rect l="0" t="0" r="0" b="0"/>
                          <a:pathLst>
                            <a:path w="90962" h="143251">
                              <a:moveTo>
                                <a:pt x="56156" y="0"/>
                              </a:moveTo>
                              <a:lnTo>
                                <a:pt x="70176" y="0"/>
                              </a:lnTo>
                              <a:lnTo>
                                <a:pt x="83631" y="0"/>
                              </a:lnTo>
                              <a:lnTo>
                                <a:pt x="90962" y="3113"/>
                              </a:lnTo>
                              <a:lnTo>
                                <a:pt x="90962" y="138838"/>
                              </a:lnTo>
                              <a:lnTo>
                                <a:pt x="83631" y="140190"/>
                              </a:lnTo>
                              <a:lnTo>
                                <a:pt x="70176" y="143251"/>
                              </a:lnTo>
                              <a:lnTo>
                                <a:pt x="56156" y="140190"/>
                              </a:lnTo>
                              <a:lnTo>
                                <a:pt x="42380" y="137532"/>
                              </a:lnTo>
                              <a:lnTo>
                                <a:pt x="30776" y="129313"/>
                              </a:lnTo>
                              <a:lnTo>
                                <a:pt x="20061" y="120772"/>
                              </a:lnTo>
                              <a:lnTo>
                                <a:pt x="11762" y="109815"/>
                              </a:lnTo>
                              <a:lnTo>
                                <a:pt x="5398" y="98456"/>
                              </a:lnTo>
                              <a:lnTo>
                                <a:pt x="0" y="84355"/>
                              </a:lnTo>
                              <a:lnTo>
                                <a:pt x="0" y="70658"/>
                              </a:lnTo>
                              <a:lnTo>
                                <a:pt x="0" y="56398"/>
                              </a:lnTo>
                              <a:lnTo>
                                <a:pt x="5398" y="42057"/>
                              </a:lnTo>
                              <a:lnTo>
                                <a:pt x="11762" y="30938"/>
                              </a:lnTo>
                              <a:lnTo>
                                <a:pt x="20061" y="19739"/>
                              </a:lnTo>
                              <a:lnTo>
                                <a:pt x="30776" y="11602"/>
                              </a:lnTo>
                              <a:lnTo>
                                <a:pt x="42380" y="6123"/>
                              </a:lnTo>
                              <a:lnTo>
                                <a:pt x="5615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0" name="Shape 139"/>
                      <wps:cNvSpPr/>
                      <wps:spPr>
                        <a:xfrm>
                          <a:off x="6815518" y="3990002"/>
                          <a:ext cx="101919" cy="100431"/>
                        </a:xfrm>
                        <a:custGeom>
                          <a:avLst/>
                          <a:gdLst/>
                          <a:ahLst/>
                          <a:cxnLst/>
                          <a:rect l="0" t="0" r="0" b="0"/>
                          <a:pathLst>
                            <a:path w="101919" h="100431">
                              <a:moveTo>
                                <a:pt x="8460" y="0"/>
                              </a:moveTo>
                              <a:lnTo>
                                <a:pt x="101919" y="7601"/>
                              </a:lnTo>
                              <a:lnTo>
                                <a:pt x="101919" y="100431"/>
                              </a:lnTo>
                              <a:lnTo>
                                <a:pt x="0" y="92172"/>
                              </a:lnTo>
                              <a:lnTo>
                                <a:pt x="846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1" name="Shape 140"/>
                      <wps:cNvSpPr/>
                      <wps:spPr>
                        <a:xfrm>
                          <a:off x="6831873" y="3700985"/>
                          <a:ext cx="85564" cy="90496"/>
                        </a:xfrm>
                        <a:custGeom>
                          <a:avLst/>
                          <a:gdLst/>
                          <a:ahLst/>
                          <a:cxnLst/>
                          <a:rect l="0" t="0" r="0" b="0"/>
                          <a:pathLst>
                            <a:path w="85564" h="90496">
                              <a:moveTo>
                                <a:pt x="85564" y="0"/>
                              </a:moveTo>
                              <a:lnTo>
                                <a:pt x="85564" y="89420"/>
                              </a:lnTo>
                              <a:lnTo>
                                <a:pt x="2901" y="90496"/>
                              </a:lnTo>
                              <a:lnTo>
                                <a:pt x="0" y="985"/>
                              </a:lnTo>
                              <a:lnTo>
                                <a:pt x="8556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2" name="Shape 141"/>
                      <wps:cNvSpPr/>
                      <wps:spPr>
                        <a:xfrm>
                          <a:off x="6821158" y="3489693"/>
                          <a:ext cx="96279" cy="94564"/>
                        </a:xfrm>
                        <a:custGeom>
                          <a:avLst/>
                          <a:gdLst/>
                          <a:ahLst/>
                          <a:cxnLst/>
                          <a:rect l="0" t="0" r="0" b="0"/>
                          <a:pathLst>
                            <a:path w="96279" h="94564">
                              <a:moveTo>
                                <a:pt x="96279" y="0"/>
                              </a:moveTo>
                              <a:lnTo>
                                <a:pt x="96279" y="89508"/>
                              </a:lnTo>
                              <a:lnTo>
                                <a:pt x="5317" y="94564"/>
                              </a:lnTo>
                              <a:lnTo>
                                <a:pt x="0" y="5375"/>
                              </a:lnTo>
                              <a:lnTo>
                                <a:pt x="9627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3" name="Shape 142"/>
                      <wps:cNvSpPr/>
                      <wps:spPr>
                        <a:xfrm>
                          <a:off x="6899148" y="3118666"/>
                          <a:ext cx="18289" cy="173787"/>
                        </a:xfrm>
                        <a:custGeom>
                          <a:avLst/>
                          <a:gdLst/>
                          <a:ahLst/>
                          <a:cxnLst/>
                          <a:rect l="0" t="0" r="0" b="0"/>
                          <a:pathLst>
                            <a:path w="18289" h="173787">
                              <a:moveTo>
                                <a:pt x="18289" y="0"/>
                              </a:moveTo>
                              <a:lnTo>
                                <a:pt x="18289" y="173787"/>
                              </a:lnTo>
                              <a:lnTo>
                                <a:pt x="2981" y="71207"/>
                              </a:lnTo>
                              <a:lnTo>
                                <a:pt x="2981" y="62909"/>
                              </a:lnTo>
                              <a:lnTo>
                                <a:pt x="0" y="51710"/>
                              </a:lnTo>
                              <a:lnTo>
                                <a:pt x="0" y="43169"/>
                              </a:lnTo>
                              <a:lnTo>
                                <a:pt x="2981" y="35032"/>
                              </a:lnTo>
                              <a:lnTo>
                                <a:pt x="2981" y="26814"/>
                              </a:lnTo>
                              <a:lnTo>
                                <a:pt x="6043" y="18355"/>
                              </a:lnTo>
                              <a:lnTo>
                                <a:pt x="10957" y="7075"/>
                              </a:lnTo>
                              <a:lnTo>
                                <a:pt x="1828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4" name="Shape 143"/>
                      <wps:cNvSpPr/>
                      <wps:spPr>
                        <a:xfrm>
                          <a:off x="6778938" y="3100443"/>
                          <a:ext cx="138499" cy="346848"/>
                        </a:xfrm>
                        <a:custGeom>
                          <a:avLst/>
                          <a:gdLst/>
                          <a:ahLst/>
                          <a:cxnLst/>
                          <a:rect l="0" t="0" r="0" b="0"/>
                          <a:pathLst>
                            <a:path w="138499" h="346848">
                              <a:moveTo>
                                <a:pt x="86692" y="0"/>
                              </a:moveTo>
                              <a:lnTo>
                                <a:pt x="114247" y="78152"/>
                              </a:lnTo>
                              <a:lnTo>
                                <a:pt x="78313" y="84516"/>
                              </a:lnTo>
                              <a:lnTo>
                                <a:pt x="106110" y="262976"/>
                              </a:lnTo>
                              <a:lnTo>
                                <a:pt x="138499" y="258640"/>
                              </a:lnTo>
                              <a:lnTo>
                                <a:pt x="138499" y="341238"/>
                              </a:lnTo>
                              <a:lnTo>
                                <a:pt x="120210" y="343787"/>
                              </a:lnTo>
                              <a:lnTo>
                                <a:pt x="109172" y="343787"/>
                              </a:lnTo>
                              <a:lnTo>
                                <a:pt x="100631" y="346848"/>
                              </a:lnTo>
                              <a:lnTo>
                                <a:pt x="92332" y="346848"/>
                              </a:lnTo>
                              <a:lnTo>
                                <a:pt x="83711" y="343787"/>
                              </a:lnTo>
                              <a:lnTo>
                                <a:pt x="75654" y="343787"/>
                              </a:lnTo>
                              <a:lnTo>
                                <a:pt x="67597" y="341692"/>
                              </a:lnTo>
                              <a:lnTo>
                                <a:pt x="55835" y="335166"/>
                              </a:lnTo>
                              <a:lnTo>
                                <a:pt x="45039" y="324772"/>
                              </a:lnTo>
                              <a:lnTo>
                                <a:pt x="42220" y="315830"/>
                              </a:lnTo>
                              <a:lnTo>
                                <a:pt x="36579" y="302535"/>
                              </a:lnTo>
                              <a:lnTo>
                                <a:pt x="33840" y="294075"/>
                              </a:lnTo>
                              <a:lnTo>
                                <a:pt x="30859" y="282474"/>
                              </a:lnTo>
                              <a:lnTo>
                                <a:pt x="28201" y="271516"/>
                              </a:lnTo>
                              <a:lnTo>
                                <a:pt x="3062" y="98052"/>
                              </a:lnTo>
                              <a:lnTo>
                                <a:pt x="3062" y="86691"/>
                              </a:lnTo>
                              <a:lnTo>
                                <a:pt x="0" y="75976"/>
                              </a:lnTo>
                              <a:lnTo>
                                <a:pt x="0" y="67598"/>
                              </a:lnTo>
                              <a:lnTo>
                                <a:pt x="3062" y="58976"/>
                              </a:lnTo>
                              <a:lnTo>
                                <a:pt x="3062" y="50597"/>
                              </a:lnTo>
                              <a:lnTo>
                                <a:pt x="5962" y="41976"/>
                              </a:lnTo>
                              <a:lnTo>
                                <a:pt x="11602" y="30776"/>
                              </a:lnTo>
                              <a:lnTo>
                                <a:pt x="22157" y="19819"/>
                              </a:lnTo>
                              <a:lnTo>
                                <a:pt x="33840" y="11037"/>
                              </a:lnTo>
                              <a:lnTo>
                                <a:pt x="42220" y="9024"/>
                              </a:lnTo>
                              <a:lnTo>
                                <a:pt x="50597" y="6042"/>
                              </a:lnTo>
                              <a:lnTo>
                                <a:pt x="59299" y="6042"/>
                              </a:lnTo>
                              <a:lnTo>
                                <a:pt x="70095" y="3061"/>
                              </a:lnTo>
                              <a:lnTo>
                                <a:pt x="8669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5" name="Shape 144"/>
                      <wps:cNvSpPr/>
                      <wps:spPr>
                        <a:xfrm>
                          <a:off x="6675812" y="2698501"/>
                          <a:ext cx="241625" cy="432718"/>
                        </a:xfrm>
                        <a:custGeom>
                          <a:avLst/>
                          <a:gdLst/>
                          <a:ahLst/>
                          <a:cxnLst/>
                          <a:rect l="0" t="0" r="0" b="0"/>
                          <a:pathLst>
                            <a:path w="241625" h="432718">
                              <a:moveTo>
                                <a:pt x="241625" y="0"/>
                              </a:moveTo>
                              <a:lnTo>
                                <a:pt x="241625" y="91120"/>
                              </a:lnTo>
                              <a:lnTo>
                                <a:pt x="195459" y="102627"/>
                              </a:lnTo>
                              <a:lnTo>
                                <a:pt x="229379" y="237338"/>
                              </a:lnTo>
                              <a:lnTo>
                                <a:pt x="232036" y="245073"/>
                              </a:lnTo>
                              <a:lnTo>
                                <a:pt x="237275" y="253614"/>
                              </a:lnTo>
                              <a:lnTo>
                                <a:pt x="241625" y="253614"/>
                              </a:lnTo>
                              <a:lnTo>
                                <a:pt x="241625" y="343036"/>
                              </a:lnTo>
                              <a:lnTo>
                                <a:pt x="229379" y="346428"/>
                              </a:lnTo>
                              <a:lnTo>
                                <a:pt x="214957" y="342723"/>
                              </a:lnTo>
                              <a:lnTo>
                                <a:pt x="203757" y="337567"/>
                              </a:lnTo>
                              <a:lnTo>
                                <a:pt x="193042" y="332410"/>
                              </a:lnTo>
                              <a:lnTo>
                                <a:pt x="184340" y="321130"/>
                              </a:lnTo>
                              <a:lnTo>
                                <a:pt x="176042" y="307030"/>
                              </a:lnTo>
                              <a:lnTo>
                                <a:pt x="170724" y="293093"/>
                              </a:lnTo>
                              <a:lnTo>
                                <a:pt x="167663" y="284793"/>
                              </a:lnTo>
                              <a:lnTo>
                                <a:pt x="94829" y="432718"/>
                              </a:lnTo>
                              <a:lnTo>
                                <a:pt x="61795" y="307030"/>
                              </a:lnTo>
                              <a:lnTo>
                                <a:pt x="136966" y="167405"/>
                              </a:lnTo>
                              <a:lnTo>
                                <a:pt x="125283" y="119869"/>
                              </a:lnTo>
                              <a:lnTo>
                                <a:pt x="21672" y="147747"/>
                              </a:lnTo>
                              <a:lnTo>
                                <a:pt x="0" y="60731"/>
                              </a:lnTo>
                              <a:lnTo>
                                <a:pt x="24162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6" name="Shape 145"/>
                      <wps:cNvSpPr/>
                      <wps:spPr>
                        <a:xfrm>
                          <a:off x="6539007" y="2322792"/>
                          <a:ext cx="378430" cy="414284"/>
                        </a:xfrm>
                        <a:custGeom>
                          <a:avLst/>
                          <a:gdLst/>
                          <a:ahLst/>
                          <a:cxnLst/>
                          <a:rect l="0" t="0" r="0" b="0"/>
                          <a:pathLst>
                            <a:path w="378430" h="414284">
                              <a:moveTo>
                                <a:pt x="287469" y="0"/>
                              </a:moveTo>
                              <a:lnTo>
                                <a:pt x="378430" y="222440"/>
                              </a:lnTo>
                              <a:lnTo>
                                <a:pt x="378430" y="306218"/>
                              </a:lnTo>
                              <a:lnTo>
                                <a:pt x="340563" y="321792"/>
                              </a:lnTo>
                              <a:lnTo>
                                <a:pt x="254032" y="109332"/>
                              </a:lnTo>
                              <a:lnTo>
                                <a:pt x="217856" y="125929"/>
                              </a:lnTo>
                              <a:lnTo>
                                <a:pt x="268132" y="249360"/>
                              </a:lnTo>
                              <a:lnTo>
                                <a:pt x="200535" y="276996"/>
                              </a:lnTo>
                              <a:lnTo>
                                <a:pt x="150018" y="154048"/>
                              </a:lnTo>
                              <a:lnTo>
                                <a:pt x="105866" y="170725"/>
                              </a:lnTo>
                              <a:lnTo>
                                <a:pt x="192559" y="385683"/>
                              </a:lnTo>
                              <a:lnTo>
                                <a:pt x="122947" y="414284"/>
                              </a:lnTo>
                              <a:lnTo>
                                <a:pt x="0" y="117470"/>
                              </a:lnTo>
                              <a:lnTo>
                                <a:pt x="28746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7" name="Shape 146"/>
                      <wps:cNvSpPr/>
                      <wps:spPr>
                        <a:xfrm>
                          <a:off x="6438133" y="1956526"/>
                          <a:ext cx="383025" cy="360868"/>
                        </a:xfrm>
                        <a:custGeom>
                          <a:avLst/>
                          <a:gdLst/>
                          <a:ahLst/>
                          <a:cxnLst/>
                          <a:rect l="0" t="0" r="0" b="0"/>
                          <a:pathLst>
                            <a:path w="383025" h="360868">
                              <a:moveTo>
                                <a:pt x="190061" y="0"/>
                              </a:moveTo>
                              <a:lnTo>
                                <a:pt x="237679" y="89914"/>
                              </a:lnTo>
                              <a:lnTo>
                                <a:pt x="116746" y="279575"/>
                              </a:lnTo>
                              <a:lnTo>
                                <a:pt x="337905" y="279575"/>
                              </a:lnTo>
                              <a:lnTo>
                                <a:pt x="383025" y="360868"/>
                              </a:lnTo>
                              <a:lnTo>
                                <a:pt x="27797" y="357726"/>
                              </a:lnTo>
                              <a:lnTo>
                                <a:pt x="0" y="305034"/>
                              </a:lnTo>
                              <a:lnTo>
                                <a:pt x="19006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8" name="Shape 147"/>
                      <wps:cNvSpPr/>
                      <wps:spPr>
                        <a:xfrm>
                          <a:off x="6314540" y="1886592"/>
                          <a:ext cx="308014" cy="249281"/>
                        </a:xfrm>
                        <a:custGeom>
                          <a:avLst/>
                          <a:gdLst/>
                          <a:ahLst/>
                          <a:cxnLst/>
                          <a:rect l="0" t="0" r="0" b="0"/>
                          <a:pathLst>
                            <a:path w="308014" h="249281">
                              <a:moveTo>
                                <a:pt x="257739" y="0"/>
                              </a:moveTo>
                              <a:lnTo>
                                <a:pt x="308014" y="72915"/>
                              </a:lnTo>
                              <a:lnTo>
                                <a:pt x="50839" y="249281"/>
                              </a:lnTo>
                              <a:lnTo>
                                <a:pt x="0" y="173626"/>
                              </a:lnTo>
                              <a:lnTo>
                                <a:pt x="25773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9" name="Shape 148"/>
                      <wps:cNvSpPr/>
                      <wps:spPr>
                        <a:xfrm>
                          <a:off x="6068323" y="1539744"/>
                          <a:ext cx="467218" cy="475436"/>
                        </a:xfrm>
                        <a:custGeom>
                          <a:avLst/>
                          <a:gdLst/>
                          <a:ahLst/>
                          <a:cxnLst/>
                          <a:rect l="0" t="0" r="0" b="0"/>
                          <a:pathLst>
                            <a:path w="467218" h="475436">
                              <a:moveTo>
                                <a:pt x="249682" y="0"/>
                              </a:moveTo>
                              <a:lnTo>
                                <a:pt x="285373" y="50598"/>
                              </a:lnTo>
                              <a:lnTo>
                                <a:pt x="274820" y="318972"/>
                              </a:lnTo>
                              <a:lnTo>
                                <a:pt x="271436" y="327512"/>
                              </a:lnTo>
                              <a:lnTo>
                                <a:pt x="280056" y="327512"/>
                              </a:lnTo>
                              <a:lnTo>
                                <a:pt x="288195" y="322033"/>
                              </a:lnTo>
                              <a:lnTo>
                                <a:pt x="416864" y="224464"/>
                              </a:lnTo>
                              <a:lnTo>
                                <a:pt x="467218" y="288516"/>
                              </a:lnTo>
                              <a:lnTo>
                                <a:pt x="218340" y="475436"/>
                              </a:lnTo>
                              <a:lnTo>
                                <a:pt x="182166" y="428061"/>
                              </a:lnTo>
                              <a:lnTo>
                                <a:pt x="195943" y="148165"/>
                              </a:lnTo>
                              <a:lnTo>
                                <a:pt x="187483" y="151228"/>
                              </a:lnTo>
                              <a:lnTo>
                                <a:pt x="50355" y="254920"/>
                              </a:lnTo>
                              <a:lnTo>
                                <a:pt x="0" y="187886"/>
                              </a:lnTo>
                              <a:lnTo>
                                <a:pt x="24968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0" name="Shape 149"/>
                      <wps:cNvSpPr/>
                      <wps:spPr>
                        <a:xfrm>
                          <a:off x="5811227" y="1232455"/>
                          <a:ext cx="439262" cy="439663"/>
                        </a:xfrm>
                        <a:custGeom>
                          <a:avLst/>
                          <a:gdLst/>
                          <a:ahLst/>
                          <a:cxnLst/>
                          <a:rect l="0" t="0" r="0" b="0"/>
                          <a:pathLst>
                            <a:path w="439262" h="439663">
                              <a:moveTo>
                                <a:pt x="193204" y="0"/>
                              </a:moveTo>
                              <a:lnTo>
                                <a:pt x="257096" y="61393"/>
                              </a:lnTo>
                              <a:lnTo>
                                <a:pt x="92735" y="228976"/>
                              </a:lnTo>
                              <a:lnTo>
                                <a:pt x="209559" y="346526"/>
                              </a:lnTo>
                              <a:lnTo>
                                <a:pt x="374887" y="178702"/>
                              </a:lnTo>
                              <a:lnTo>
                                <a:pt x="439262" y="243478"/>
                              </a:lnTo>
                              <a:lnTo>
                                <a:pt x="276915" y="408080"/>
                              </a:lnTo>
                              <a:lnTo>
                                <a:pt x="269100" y="413961"/>
                              </a:lnTo>
                              <a:lnTo>
                                <a:pt x="254598" y="425000"/>
                              </a:lnTo>
                              <a:lnTo>
                                <a:pt x="240419" y="433781"/>
                              </a:lnTo>
                              <a:lnTo>
                                <a:pt x="226721" y="439663"/>
                              </a:lnTo>
                              <a:lnTo>
                                <a:pt x="212863" y="439663"/>
                              </a:lnTo>
                              <a:lnTo>
                                <a:pt x="204002" y="436118"/>
                              </a:lnTo>
                              <a:lnTo>
                                <a:pt x="189982" y="430640"/>
                              </a:lnTo>
                              <a:lnTo>
                                <a:pt x="176206" y="419359"/>
                              </a:lnTo>
                              <a:lnTo>
                                <a:pt x="162186" y="405180"/>
                              </a:lnTo>
                              <a:lnTo>
                                <a:pt x="33838" y="276511"/>
                              </a:lnTo>
                              <a:lnTo>
                                <a:pt x="25138" y="271113"/>
                              </a:lnTo>
                              <a:lnTo>
                                <a:pt x="19740" y="262734"/>
                              </a:lnTo>
                              <a:lnTo>
                                <a:pt x="13859" y="254032"/>
                              </a:lnTo>
                              <a:lnTo>
                                <a:pt x="5883" y="240336"/>
                              </a:lnTo>
                              <a:lnTo>
                                <a:pt x="0" y="226639"/>
                              </a:lnTo>
                              <a:lnTo>
                                <a:pt x="0" y="212863"/>
                              </a:lnTo>
                              <a:lnTo>
                                <a:pt x="2659" y="198278"/>
                              </a:lnTo>
                              <a:lnTo>
                                <a:pt x="10957" y="184260"/>
                              </a:lnTo>
                              <a:lnTo>
                                <a:pt x="16840" y="176202"/>
                              </a:lnTo>
                              <a:lnTo>
                                <a:pt x="30778" y="161863"/>
                              </a:lnTo>
                              <a:lnTo>
                                <a:pt x="19320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1" name="Shape 150"/>
                      <wps:cNvSpPr/>
                      <wps:spPr>
                        <a:xfrm>
                          <a:off x="6917437" y="4853495"/>
                          <a:ext cx="38189" cy="157895"/>
                        </a:xfrm>
                        <a:custGeom>
                          <a:avLst/>
                          <a:gdLst/>
                          <a:ahLst/>
                          <a:cxnLst/>
                          <a:rect l="0" t="0" r="0" b="0"/>
                          <a:pathLst>
                            <a:path w="38189" h="157895">
                              <a:moveTo>
                                <a:pt x="0" y="0"/>
                              </a:moveTo>
                              <a:lnTo>
                                <a:pt x="1129" y="365"/>
                              </a:lnTo>
                              <a:lnTo>
                                <a:pt x="9748" y="6167"/>
                              </a:lnTo>
                              <a:lnTo>
                                <a:pt x="21028" y="14385"/>
                              </a:lnTo>
                              <a:lnTo>
                                <a:pt x="29327" y="28565"/>
                              </a:lnTo>
                              <a:lnTo>
                                <a:pt x="35289" y="39603"/>
                              </a:lnTo>
                              <a:lnTo>
                                <a:pt x="38189" y="47337"/>
                              </a:lnTo>
                              <a:lnTo>
                                <a:pt x="38189" y="56845"/>
                              </a:lnTo>
                              <a:lnTo>
                                <a:pt x="35289" y="64901"/>
                              </a:lnTo>
                              <a:lnTo>
                                <a:pt x="35289" y="73200"/>
                              </a:lnTo>
                              <a:lnTo>
                                <a:pt x="32148" y="82223"/>
                              </a:lnTo>
                              <a:lnTo>
                                <a:pt x="29327" y="90442"/>
                              </a:lnTo>
                              <a:lnTo>
                                <a:pt x="23364" y="101076"/>
                              </a:lnTo>
                              <a:lnTo>
                                <a:pt x="0" y="157895"/>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2" name="Shape 151"/>
                      <wps:cNvSpPr/>
                      <wps:spPr>
                        <a:xfrm>
                          <a:off x="6917437" y="4699830"/>
                          <a:ext cx="107802" cy="117533"/>
                        </a:xfrm>
                        <a:custGeom>
                          <a:avLst/>
                          <a:gdLst/>
                          <a:ahLst/>
                          <a:cxnLst/>
                          <a:rect l="0" t="0" r="0" b="0"/>
                          <a:pathLst>
                            <a:path w="107802" h="117533">
                              <a:moveTo>
                                <a:pt x="0" y="0"/>
                              </a:moveTo>
                              <a:lnTo>
                                <a:pt x="107802" y="31244"/>
                              </a:lnTo>
                              <a:lnTo>
                                <a:pt x="82744" y="117533"/>
                              </a:lnTo>
                              <a:lnTo>
                                <a:pt x="0" y="93679"/>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3" name="Shape 152"/>
                      <wps:cNvSpPr/>
                      <wps:spPr>
                        <a:xfrm>
                          <a:off x="6917437" y="4375736"/>
                          <a:ext cx="52046" cy="135726"/>
                        </a:xfrm>
                        <a:custGeom>
                          <a:avLst/>
                          <a:gdLst/>
                          <a:ahLst/>
                          <a:cxnLst/>
                          <a:rect l="0" t="0" r="0" b="0"/>
                          <a:pathLst>
                            <a:path w="52046" h="135726">
                              <a:moveTo>
                                <a:pt x="0" y="0"/>
                              </a:moveTo>
                              <a:lnTo>
                                <a:pt x="7090" y="3010"/>
                              </a:lnTo>
                              <a:lnTo>
                                <a:pt x="18289" y="8489"/>
                              </a:lnTo>
                              <a:lnTo>
                                <a:pt x="29327" y="16627"/>
                              </a:lnTo>
                              <a:lnTo>
                                <a:pt x="38189" y="27826"/>
                              </a:lnTo>
                              <a:lnTo>
                                <a:pt x="46166" y="38945"/>
                              </a:lnTo>
                              <a:lnTo>
                                <a:pt x="48906" y="53286"/>
                              </a:lnTo>
                              <a:lnTo>
                                <a:pt x="52046" y="67546"/>
                              </a:lnTo>
                              <a:lnTo>
                                <a:pt x="48906" y="81243"/>
                              </a:lnTo>
                              <a:lnTo>
                                <a:pt x="46166" y="95343"/>
                              </a:lnTo>
                              <a:lnTo>
                                <a:pt x="38189" y="106702"/>
                              </a:lnTo>
                              <a:lnTo>
                                <a:pt x="29327" y="117660"/>
                              </a:lnTo>
                              <a:lnTo>
                                <a:pt x="18289" y="126200"/>
                              </a:lnTo>
                              <a:lnTo>
                                <a:pt x="7090" y="134419"/>
                              </a:lnTo>
                              <a:lnTo>
                                <a:pt x="0" y="135726"/>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4" name="Shape 153"/>
                      <wps:cNvSpPr/>
                      <wps:spPr>
                        <a:xfrm>
                          <a:off x="6917437" y="3477746"/>
                          <a:ext cx="228090" cy="791830"/>
                        </a:xfrm>
                        <a:custGeom>
                          <a:avLst/>
                          <a:gdLst/>
                          <a:ahLst/>
                          <a:cxnLst/>
                          <a:rect l="0" t="0" r="0" b="0"/>
                          <a:pathLst>
                            <a:path w="228090" h="791830">
                              <a:moveTo>
                                <a:pt x="213990" y="0"/>
                              </a:moveTo>
                              <a:lnTo>
                                <a:pt x="219389" y="89833"/>
                              </a:lnTo>
                              <a:lnTo>
                                <a:pt x="228090" y="389147"/>
                              </a:lnTo>
                              <a:lnTo>
                                <a:pt x="228090" y="409127"/>
                              </a:lnTo>
                              <a:lnTo>
                                <a:pt x="228090" y="444981"/>
                              </a:lnTo>
                              <a:lnTo>
                                <a:pt x="219389" y="495336"/>
                              </a:lnTo>
                              <a:lnTo>
                                <a:pt x="107802" y="579934"/>
                              </a:lnTo>
                              <a:lnTo>
                                <a:pt x="205693" y="682579"/>
                              </a:lnTo>
                              <a:lnTo>
                                <a:pt x="194493" y="791830"/>
                              </a:lnTo>
                              <a:lnTo>
                                <a:pt x="35289" y="615545"/>
                              </a:lnTo>
                              <a:lnTo>
                                <a:pt x="0" y="612686"/>
                              </a:lnTo>
                              <a:lnTo>
                                <a:pt x="0" y="519856"/>
                              </a:lnTo>
                              <a:lnTo>
                                <a:pt x="40284" y="523133"/>
                              </a:lnTo>
                              <a:lnTo>
                                <a:pt x="152517" y="436764"/>
                              </a:lnTo>
                              <a:lnTo>
                                <a:pt x="152517" y="310672"/>
                              </a:lnTo>
                              <a:lnTo>
                                <a:pt x="0" y="312658"/>
                              </a:lnTo>
                              <a:lnTo>
                                <a:pt x="0" y="223238"/>
                              </a:lnTo>
                              <a:lnTo>
                                <a:pt x="152517" y="221483"/>
                              </a:lnTo>
                              <a:lnTo>
                                <a:pt x="152517" y="92976"/>
                              </a:lnTo>
                              <a:lnTo>
                                <a:pt x="0" y="101454"/>
                              </a:lnTo>
                              <a:lnTo>
                                <a:pt x="0" y="11947"/>
                              </a:lnTo>
                              <a:lnTo>
                                <a:pt x="21399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5" name="Shape 154"/>
                      <wps:cNvSpPr/>
                      <wps:spPr>
                        <a:xfrm>
                          <a:off x="6917437" y="3092143"/>
                          <a:ext cx="200134" cy="349538"/>
                        </a:xfrm>
                        <a:custGeom>
                          <a:avLst/>
                          <a:gdLst/>
                          <a:ahLst/>
                          <a:cxnLst/>
                          <a:rect l="0" t="0" r="0" b="0"/>
                          <a:pathLst>
                            <a:path w="200134" h="349538">
                              <a:moveTo>
                                <a:pt x="82744" y="0"/>
                              </a:moveTo>
                              <a:lnTo>
                                <a:pt x="94024" y="0"/>
                              </a:lnTo>
                              <a:lnTo>
                                <a:pt x="101678" y="0"/>
                              </a:lnTo>
                              <a:lnTo>
                                <a:pt x="110783" y="0"/>
                              </a:lnTo>
                              <a:lnTo>
                                <a:pt x="118759" y="0"/>
                              </a:lnTo>
                              <a:lnTo>
                                <a:pt x="127057" y="2578"/>
                              </a:lnTo>
                              <a:lnTo>
                                <a:pt x="141560" y="5640"/>
                              </a:lnTo>
                              <a:lnTo>
                                <a:pt x="152517" y="14342"/>
                              </a:lnTo>
                              <a:lnTo>
                                <a:pt x="160735" y="28118"/>
                              </a:lnTo>
                              <a:lnTo>
                                <a:pt x="166294" y="42220"/>
                              </a:lnTo>
                              <a:lnTo>
                                <a:pt x="169114" y="50276"/>
                              </a:lnTo>
                              <a:lnTo>
                                <a:pt x="172176" y="61555"/>
                              </a:lnTo>
                              <a:lnTo>
                                <a:pt x="174754" y="72673"/>
                              </a:lnTo>
                              <a:lnTo>
                                <a:pt x="197314" y="231716"/>
                              </a:lnTo>
                              <a:lnTo>
                                <a:pt x="197314" y="243560"/>
                              </a:lnTo>
                              <a:lnTo>
                                <a:pt x="200134" y="251616"/>
                              </a:lnTo>
                              <a:lnTo>
                                <a:pt x="200134" y="262655"/>
                              </a:lnTo>
                              <a:lnTo>
                                <a:pt x="200134" y="271275"/>
                              </a:lnTo>
                              <a:lnTo>
                                <a:pt x="197314" y="279816"/>
                              </a:lnTo>
                              <a:lnTo>
                                <a:pt x="194493" y="293674"/>
                              </a:lnTo>
                              <a:lnTo>
                                <a:pt x="185792" y="304711"/>
                              </a:lnTo>
                              <a:lnTo>
                                <a:pt x="174754" y="312929"/>
                              </a:lnTo>
                              <a:lnTo>
                                <a:pt x="166294" y="315589"/>
                              </a:lnTo>
                              <a:lnTo>
                                <a:pt x="152517" y="322034"/>
                              </a:lnTo>
                              <a:lnTo>
                                <a:pt x="144137" y="324129"/>
                              </a:lnTo>
                              <a:lnTo>
                                <a:pt x="135677" y="324129"/>
                              </a:lnTo>
                              <a:lnTo>
                                <a:pt x="121417" y="327272"/>
                              </a:lnTo>
                              <a:lnTo>
                                <a:pt x="91043" y="248555"/>
                              </a:lnTo>
                              <a:lnTo>
                                <a:pt x="124720" y="243560"/>
                              </a:lnTo>
                              <a:lnTo>
                                <a:pt x="101678" y="80730"/>
                              </a:lnTo>
                              <a:lnTo>
                                <a:pt x="63004" y="86451"/>
                              </a:lnTo>
                              <a:lnTo>
                                <a:pt x="85403" y="251616"/>
                              </a:lnTo>
                              <a:lnTo>
                                <a:pt x="88304" y="262655"/>
                              </a:lnTo>
                              <a:lnTo>
                                <a:pt x="88304" y="273934"/>
                              </a:lnTo>
                              <a:lnTo>
                                <a:pt x="88304" y="282394"/>
                              </a:lnTo>
                              <a:lnTo>
                                <a:pt x="88304" y="290773"/>
                              </a:lnTo>
                              <a:lnTo>
                                <a:pt x="88304" y="299313"/>
                              </a:lnTo>
                              <a:lnTo>
                                <a:pt x="85403" y="307773"/>
                              </a:lnTo>
                              <a:lnTo>
                                <a:pt x="79200" y="318650"/>
                              </a:lnTo>
                              <a:lnTo>
                                <a:pt x="68242" y="329849"/>
                              </a:lnTo>
                              <a:lnTo>
                                <a:pt x="54787" y="337987"/>
                              </a:lnTo>
                              <a:lnTo>
                                <a:pt x="46166" y="341209"/>
                              </a:lnTo>
                              <a:lnTo>
                                <a:pt x="38189" y="343466"/>
                              </a:lnTo>
                              <a:lnTo>
                                <a:pt x="29327" y="343466"/>
                              </a:lnTo>
                              <a:lnTo>
                                <a:pt x="21028" y="346607"/>
                              </a:lnTo>
                              <a:lnTo>
                                <a:pt x="0" y="349538"/>
                              </a:lnTo>
                              <a:lnTo>
                                <a:pt x="0" y="266940"/>
                              </a:lnTo>
                              <a:lnTo>
                                <a:pt x="9748" y="265635"/>
                              </a:lnTo>
                              <a:lnTo>
                                <a:pt x="0" y="200309"/>
                              </a:lnTo>
                              <a:lnTo>
                                <a:pt x="0" y="26523"/>
                              </a:lnTo>
                              <a:lnTo>
                                <a:pt x="4190" y="22479"/>
                              </a:lnTo>
                              <a:lnTo>
                                <a:pt x="15711" y="14342"/>
                              </a:lnTo>
                              <a:lnTo>
                                <a:pt x="23364" y="11361"/>
                              </a:lnTo>
                              <a:lnTo>
                                <a:pt x="32148" y="8299"/>
                              </a:lnTo>
                              <a:lnTo>
                                <a:pt x="40284" y="8299"/>
                              </a:lnTo>
                              <a:lnTo>
                                <a:pt x="52046" y="5640"/>
                              </a:lnTo>
                              <a:lnTo>
                                <a:pt x="8274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6" name="Shape 155"/>
                      <wps:cNvSpPr/>
                      <wps:spPr>
                        <a:xfrm>
                          <a:off x="6917437" y="2683982"/>
                          <a:ext cx="127057" cy="357555"/>
                        </a:xfrm>
                        <a:custGeom>
                          <a:avLst/>
                          <a:gdLst/>
                          <a:ahLst/>
                          <a:cxnLst/>
                          <a:rect l="0" t="0" r="0" b="0"/>
                          <a:pathLst>
                            <a:path w="127057" h="357555">
                              <a:moveTo>
                                <a:pt x="57767" y="0"/>
                              </a:moveTo>
                              <a:lnTo>
                                <a:pt x="121417" y="248716"/>
                              </a:lnTo>
                              <a:lnTo>
                                <a:pt x="124720" y="257256"/>
                              </a:lnTo>
                              <a:lnTo>
                                <a:pt x="124720" y="265959"/>
                              </a:lnTo>
                              <a:lnTo>
                                <a:pt x="127057" y="273853"/>
                              </a:lnTo>
                              <a:lnTo>
                                <a:pt x="127057" y="281911"/>
                              </a:lnTo>
                              <a:lnTo>
                                <a:pt x="124720" y="296009"/>
                              </a:lnTo>
                              <a:lnTo>
                                <a:pt x="121417" y="307612"/>
                              </a:lnTo>
                              <a:lnTo>
                                <a:pt x="113199" y="318327"/>
                              </a:lnTo>
                              <a:lnTo>
                                <a:pt x="101678" y="326948"/>
                              </a:lnTo>
                              <a:lnTo>
                                <a:pt x="91043" y="335650"/>
                              </a:lnTo>
                              <a:lnTo>
                                <a:pt x="82744" y="338872"/>
                              </a:lnTo>
                              <a:lnTo>
                                <a:pt x="9748" y="355228"/>
                              </a:lnTo>
                              <a:lnTo>
                                <a:pt x="1129" y="357243"/>
                              </a:lnTo>
                              <a:lnTo>
                                <a:pt x="0" y="357555"/>
                              </a:lnTo>
                              <a:lnTo>
                                <a:pt x="0" y="268133"/>
                              </a:lnTo>
                              <a:lnTo>
                                <a:pt x="4190" y="268133"/>
                              </a:lnTo>
                              <a:lnTo>
                                <a:pt x="38189" y="259593"/>
                              </a:lnTo>
                              <a:lnTo>
                                <a:pt x="46166" y="257256"/>
                              </a:lnTo>
                              <a:lnTo>
                                <a:pt x="46166" y="248716"/>
                              </a:lnTo>
                              <a:lnTo>
                                <a:pt x="43025" y="237517"/>
                              </a:lnTo>
                              <a:lnTo>
                                <a:pt x="9748" y="103209"/>
                              </a:lnTo>
                              <a:lnTo>
                                <a:pt x="0" y="105639"/>
                              </a:lnTo>
                              <a:lnTo>
                                <a:pt x="0" y="14519"/>
                              </a:lnTo>
                              <a:lnTo>
                                <a:pt x="5776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7" name="Shape 156"/>
                      <wps:cNvSpPr/>
                      <wps:spPr>
                        <a:xfrm>
                          <a:off x="6917437" y="2545232"/>
                          <a:ext cx="29327" cy="83778"/>
                        </a:xfrm>
                        <a:custGeom>
                          <a:avLst/>
                          <a:gdLst/>
                          <a:ahLst/>
                          <a:cxnLst/>
                          <a:rect l="0" t="0" r="0" b="0"/>
                          <a:pathLst>
                            <a:path w="29327" h="83778">
                              <a:moveTo>
                                <a:pt x="0" y="0"/>
                              </a:moveTo>
                              <a:lnTo>
                                <a:pt x="29327" y="71717"/>
                              </a:lnTo>
                              <a:lnTo>
                                <a:pt x="0" y="83778"/>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0C4B28DC" id="Group 148" o:spid="_x0000_s1026" style="position:absolute;margin-left:.65pt;margin-top:-4.2pt;width:55pt;height:55pt;z-index:251661312;mso-width-relative:margin;mso-height-relative:margin" coordsize="75366,7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">
              <v:shape id="Shape 18" o:spid="_x0000_s1027" style="position:absolute;width:37682;height:75410;visibility:visible;mso-wrap-style:square;v-text-anchor:top" coordsize="3768284,75410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rOHsUA&#10;AADcAAAADwAAAGRycy9kb3ducmV2LnhtbERPTWvCQBC9C/6HZYTedNNii43ZiFiKXgptTEFvQ3ZM&#10;UrOzIbtq9Ne7hUJv83ifkyx604gzda62rOBxEoEgLqyuuVSQb9/HMxDOI2tsLJOCKzlYpMNBgrG2&#10;F/6ic+ZLEULYxaig8r6NpXRFRQbdxLbEgTvYzqAPsCul7vASwk0jn6LoRRqsOTRU2NKqouKYnYyC&#10;3XP2ecs/5Dr3p+/r27qY/qz2G6UeRv1yDsJT7//Ff+6NDvOnr/D7TLhApn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qs4exQAAANwAAAAPAAAAAAAAAAAAAAAAAJgCAABkcnMv&#10;ZG93bnJldi54bWxQSwUGAAAAAAQABAD1AAAAigMAAAAA&#10;" path="m3767075,r1209,31l3768284,83339r-1209,-31c1735936,83308,83470,1736821,83470,3769250v,2033878,1652466,3688521,3683605,3688521l3768284,7457740r,83308l3767075,7541079c1689931,7541079,,5849054,,3769250,,1690897,1689931,,3767075,xe" fillcolor="#2d2d2c" stroked="f" strokeweight="0">
                <v:stroke miterlimit="83231f" joinstyle="miter"/>
                <v:path arrowok="t" textboxrect="0,0,3768284,7541079"/>
              </v:shape>
              <v:shape id="Shape 19" o:spid="_x0000_s1028" style="position:absolute;left:37682;width:37684;height:75410;visibility:visible;mso-wrap-style:square;v-text-anchor:top" coordsize="3768363,75410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B0UocUA&#10;AADcAAAADwAAAGRycy9kb3ducmV2LnhtbESPQWsCMRCF74X+hzBCbzVri6WuRinCYj0I1foDhs2Y&#10;XdxMtptU03/fOQjeZnhv3vtmscq+UxcaYhvYwGRcgCKug23ZGTh+V8/voGJCttgFJgN/FGG1fHxY&#10;YGnDlfd0OSSnJIRjiQaalPpS61g35DGOQ08s2ikMHpOsg9N2wKuE+06/FMWb9tiyNDTY07qh+nz4&#10;9Qa+qskuO73ZznTVubyfvq7dz8aYp1H+mINKlNPdfLv+tII/FXx5RibQy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8HRShxQAAANwAAAAPAAAAAAAAAAAAAAAAAJgCAABkcnMv&#10;ZG93bnJldi54bWxQSwUGAAAAAAQABAD1AAAAigMAAAAA&#10;" path="m,l192484,4883c2181420,106029,3768363,1755815,3768363,3769220v,2014810,-1586943,3665699,-3575879,3766911l,7541017r,-83308l188190,7452931c2133030,7353955,3684814,5739539,3684814,3769220,3684814,1800304,2133030,186992,188190,88083l,83308,,xe" fillcolor="#2d2d2c" stroked="f" strokeweight="0">
                <v:stroke miterlimit="83231f" joinstyle="miter"/>
                <v:path arrowok="t" textboxrect="0,0,3768363,7541017"/>
              </v:shape>
              <v:shape id="Shape 20" o:spid="_x0000_s1029" style="position:absolute;left:2123;top:2146;width:35560;height:71120;visibility:visible;mso-wrap-style:square;v-text-anchor:top" coordsize="3555945,71120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yp9HsEA&#10;AADcAAAADwAAAGRycy9kb3ducmV2LnhtbERPS4vCMBC+C/sfwizszaa6+KBrFJFdFC/i2+PQzLbF&#10;ZlKaqPXfG0HwNh/fc0aTxpTiSrUrLCvoRDEI4tTqgjMFu+1fewjCeWSNpWVScCcHk/FHa4SJtjde&#10;03XjMxFC2CWoIPe+SqR0aU4GXWQr4sD929qgD7DOpK7xFsJNKbtx3JcGCw4NOVY0yyk9by5GAQ28&#10;2X1X+oirw/53sZyfpnZ2Uurrs5n+gPDU+Lf45V7oML/Xgecz4QI5f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sqfR7BAAAA3AAAAA8AAAAAAAAAAAAAAAAAmAIAAGRycy9kb3du&#10;cmV2LnhtbFBLBQYAAAAABAAEAPUAAACGAwAAAAA=&#10;" path="m3554696,r1249,32l3555945,654331r-1249,-32c1960320,654299,654621,1957500,654621,3554535v,1599855,1305699,2903135,2900075,2903135l3555945,6457639r,654379l3554696,7112050c1600016,7112050,,5514371,,3554535,,1596391,1600016,,3554696,xe" fillcolor="#2d2d2c" stroked="f" strokeweight="0">
                <v:stroke miterlimit="83231f" joinstyle="miter"/>
                <v:path arrowok="t" textboxrect="0,0,3555945,7112050"/>
              </v:shape>
              <v:shape id="Shape 21" o:spid="_x0000_s1030" style="position:absolute;left:37683;top:2146;width:35558;height:71120;visibility:visible;mso-wrap-style:square;v-text-anchor:top" coordsize="3555782,71119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PBH68EA&#10;AADcAAAADwAAAGRycy9kb3ducmV2LnhtbERPS4vCMBC+L/gfwgje1lRFkWoUKQh6WFgf4HVoxrbY&#10;TEoT0/rvzcKCt/n4nrPe9qYWgVpXWVYwGScgiHOrKy4UXC/77yUI55E11pZJwYscbDeDrzWm2nZ8&#10;onD2hYgh7FJUUHrfpFK6vCSDbmwb4sjdbWvQR9gWUrfYxXBTy2mSLKTBimNDiQ1lJeWP89MouIV7&#10;RocsHGfhp+iXp9/JZd7tlRoN+90KhKfef8T/7oOO8+dT+HsmXiA3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zwR+vBAAAA3AAAAA8AAAAAAAAAAAAAAAAAmAIAAGRycy9kb3du&#10;cmV2LnhtbFBLBQYAAAAABAAEAPUAAACGAwAAAAA=&#10;" path="m,l181187,4607v1873548,95489,3374595,1652944,3374595,3549896c3555782,5453094,2054735,7011809,181187,7107375l,7111986,,6457607r147829,-3756c1678677,6375894,2901323,5104362,2901323,3554503,2901323,2007376,1678677,736005,147829,658055l,654299,,xe" fillcolor="#2d2d2c" stroked="f" strokeweight="0">
                <v:stroke miterlimit="83231f" joinstyle="miter"/>
                <v:path arrowok="t" textboxrect="0,0,3555782,7111986"/>
              </v:shape>
              <v:shape id="Shape 22" o:spid="_x0000_s1031" style="position:absolute;left:10461;top:10477;width:54451;height:54457;visibility:visible;mso-wrap-style:square;v-text-anchor:top" coordsize="5445162,54456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xXmsUA&#10;AADcAAAADwAAAGRycy9kb3ducmV2LnhtbERP22rCQBB9F/oPyxR8001rFUldRYSglYJ4A30bstMk&#10;NDubZleT+vVdoeDbHM51JrPWlOJKtSssK3jpRyCIU6sLzhQc9klvDMJ5ZI2lZVLwSw5m06fOBGNt&#10;G97SdeczEULYxagg976KpXRpTgZd31bEgfuytUEfYJ1JXWMTwk0pX6NoJA0WHBpyrGiRU/q9uxgF&#10;P6dlczgP18n47fPj1iRHvGzOa6W6z+38HYSn1j/E/+6VDvOHA7g/Ey6Q0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nFeaxQAAANwAAAAPAAAAAAAAAAAAAAAAAJgCAABkcnMv&#10;ZG93bnJldi54bWxQSwUGAAAAAAQABAD1AAAAigMAAAAA&#10;" path="m2720970,c4219792,,5445162,1222230,5445162,2721373v,1501722,-1225370,2724273,-2724192,2724273c1224565,5445646,,4223095,,2721373,,1222230,1224565,,2720970,xe" fillcolor="#bfbfbf" stroked="f" strokeweight="0">
                <v:stroke miterlimit="83231f" joinstyle="miter"/>
                <v:path arrowok="t" textboxrect="0,0,5445162,5445646"/>
              </v:shape>
              <v:shape id="Shape 23" o:spid="_x0000_s1032" style="position:absolute;left:10047;top:10066;width:27639;height:55280;visibility:visible;mso-wrap-style:square;v-text-anchor:top" coordsize="2763913,55280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0APwMEA&#10;AADcAAAADwAAAGRycy9kb3ducmV2LnhtbERPS2vCQBC+F/wPywje6qbBiKSuUsSA9NboocchO3lg&#10;djZk1yT6691Cwdt8fM/Z7ifTioF611hW8LGMQBAXVjdcKbics/cNCOeRNbaWScGdHOx3s7ctptqO&#10;/END7isRQtilqKD2vkuldEVNBt3SdsSBK21v0AfYV1L3OIZw08o4itbSYMOhocaODjUV1/xmFCTT&#10;99Acy0fclpn+TTb6iGu6KrWYT1+fIDxN/iX+d590mJ+s4O+ZcIHcP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NAD8DBAAAA3AAAAA8AAAAAAAAAAAAAAAAAmAIAAGRycy9kb3du&#10;cmV2LnhtbFBLBQYAAAAABAAEAPUAAACGAwAAAAA=&#10;" path="m2762301,r1612,41l2763913,82462r-1612,-40c1284750,82422,82663,1284749,82663,2762622v,1479405,1202087,2682861,2679638,2682861l2763913,5445442r,82583l2762301,5528066c1239148,5528066,,4287388,,2762622,,1239228,1239148,,2762301,xe" fillcolor="#2d2d2c" stroked="f" strokeweight="0">
                <v:stroke miterlimit="83231f" joinstyle="miter"/>
                <v:path arrowok="t" textboxrect="0,0,2763913,5528066"/>
              </v:shape>
              <v:shape id="Shape 24" o:spid="_x0000_s1033" style="position:absolute;left:37686;top:10066;width:27639;height:55280;visibility:visible;mso-wrap-style:square;v-text-anchor:top" coordsize="2763833,55279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zwkcAA&#10;AADcAAAADwAAAGRycy9kb3ducmV2LnhtbERPzYrCMBC+C75DGMGbpl3tItUo4q6w3qzrAwzN2BSb&#10;SWmyWt9+Iwje5uP7ndWmt424UedrxwrSaQKCuHS65krB+Xc/WYDwAVlj45gUPMjDZj0crDDX7s4F&#10;3U6hEjGEfY4KTAhtLqUvDVn0U9cSR+7iOoshwq6SusN7DLeN/EiST2mx5thgsKWdofJ6+rMKOP06&#10;bGe766zKFudj6qiYf++NUuNRv12CCNSHt/jl/tFxfpbB85l4gVz/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TzwkcAAAADcAAAADwAAAAAAAAAAAAAAAACYAgAAZHJzL2Rvd25y&#10;ZXYueG1sUEsFBgAAAAAEAAQA9QAAAIUDAAAAAA==&#10;" path="m,l140488,3560c1599635,77688,2763833,1286794,2763833,2762582v,1477116,-1164198,2687623,-2623345,2761837l,5527984r,-82582l136239,5441945c1551758,5369957,2681249,4195755,2681249,2762582,2681249,1330892,1551758,157795,136239,85875l,82422,,xe" fillcolor="#2d2d2c" stroked="f" strokeweight="0">
                <v:stroke miterlimit="83231f" joinstyle="miter"/>
                <v:path arrowok="t" textboxrect="0,0,2763833,5527984"/>
              </v:shape>
              <v:shape id="Shape 25" o:spid="_x0000_s1034" style="position:absolute;left:11574;top:11572;width:52245;height:52268;visibility:visible;mso-wrap-style:square;v-text-anchor:top" coordsize="5224484,52268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m1jsAA&#10;AADcAAAADwAAAGRycy9kb3ducmV2LnhtbERPTYvCMBC9L/gfwgje1rQFZa1GUaGosJd11/vQjG21&#10;mZQm1vrvzYLgbR7vcxar3tSio9ZVlhXE4wgEcW51xYWCv9/s8wuE88gaa8uk4EEOVsvBxwJTbe/8&#10;Q93RFyKEsEtRQel9k0rp8pIMurFtiAN3tq1BH2BbSN3iPYSbWiZRNJUGKw4NJTa0LSm/Hm9GQdYd&#10;Zrt4E88u/J3xDaukPm0TpUbDfj0H4an3b/HLvddh/mQK/8+EC+Ty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Hm1jsAAAADcAAAADwAAAAAAAAAAAAAAAACYAgAAZHJzL2Rvd25y&#10;ZXYueG1sUEsFBgAAAAAEAAQA9QAAAIUDAAAAAA==&#10;" path="m2609623,c4049791,,5224484,1173807,5224484,2611960v,1440409,-1174693,2614860,-2614861,2614860c1172196,5226820,,4052369,,2611960,,1173807,1172196,,2609623,xe" fillcolor="#fffefd" stroked="f" strokeweight="0">
                <v:stroke miterlimit="83231f" joinstyle="miter"/>
                <v:path arrowok="t" textboxrect="0,0,5224484,5226820"/>
              </v:shape>
              <v:shape id="Shape 26" o:spid="_x0000_s1035" style="position:absolute;left:33167;top:56511;width:1720;height:3273;visibility:visible;mso-wrap-style:square;v-text-anchor:top" coordsize="172014,3272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ZmWQMEA&#10;AADcAAAADwAAAGRycy9kb3ducmV2LnhtbERPyW7CMBC9I/UfrEHqDRy6AQGDKlClHriE5T6KhzgQ&#10;j1PbQPh7XKlSb/P01pkvO9uIK/lQO1YwGmYgiEuna64U7HdfgwmIEJE1No5JwZ0CLBdPvTnm2t24&#10;oOs2ViKFcMhRgYmxzaUMpSGLYeha4sQdnbcYE/SV1B5vKdw28iXLPqTFmlODwZZWhsrz9mIV/GwK&#10;u0dXFzz1r+3b5nRYmfVIqed+9zkDEamL/+I/97dO89/H8PtMukAuH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WZlkDBAAAA3AAAAA8AAAAAAAAAAAAAAAAAmAIAAGRycy9kb3du&#10;cmV2LnhtbFBLBQYAAAAABAAEAPUAAACGAwAAAAA=&#10;" path="m106190,r11037,l172014,r,103370l133744,103370r-4673,l122867,103370r-5640,l114730,103370r-2820,l111910,106270r,14100l111910,123029r2820,l117227,125768r5640,l129071,125768r8057,l142848,125768r4996,l156626,125768r5317,l167906,125768r4108,l172014,323838r-1611,371l159043,324209r-14019,3062l133744,327271r-10877,l114730,327271r-2820,l108688,327271r-2498,l103531,327271r-3465,l89512,324209,5479,229138r78232,l103531,226721r19336,l137128,226721r10716,-3062l139545,223659r-16678,l108688,223659r-14100,l80730,221001,69692,218180,59137,214959,47133,209801r-8218,-2739l27796,198683r-5318,-5963l14180,181602,8621,173385,5479,162185,2498,150906,,139948,,129152,,92413,,84033,2498,72432,5479,61636,8621,53176r5559,-8702l19417,36256r5398,-8298l33919,22801r8057,-6204l52853,11280,61071,7977,72512,5881,83711,2579r10877,l106190,xe" fillcolor="#e2e1e0" stroked="f" strokeweight="0">
                <v:stroke miterlimit="83231f" joinstyle="miter"/>
                <v:path arrowok="t" textboxrect="0,0,172014,327271"/>
              </v:shape>
              <v:shape id="Shape 27" o:spid="_x0000_s1036" style="position:absolute;left:30872;top:56454;width:1676;height:3274;visibility:visible;mso-wrap-style:square;v-text-anchor:top" coordsize="167583,3273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AN8IA&#10;AADcAAAADwAAAGRycy9kb3ducmV2LnhtbESPQWvDMAyF74P9B6NBb6uzQsvI6pYyKPQ2lu6ym4i1&#10;ODSW08htsv366lDYTeI9vfdpvZ1iZ640SJvYwcu8AENcJ99y4+DruH9+BSMZ2WOXmBz8ksB28/iw&#10;xtKnkT/pWuXGaAhLiQ5Czn1prdSBIso89cSq/aQhYtZ1aKwfcNTw2NlFUaxsxJa1IWBP74HqU3WJ&#10;Ds51dW56CR/83XrJqz85jkmcmz1Nuzcwmab8b75fH7ziL5VWn9EJ7OY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j4A3wgAAANwAAAAPAAAAAAAAAAAAAAAAAJgCAABkcnMvZG93&#10;bnJldi54bWxQSwUGAAAAAAQABAD1AAAAhwMAAAAA&#10;" path="m167583,r,327350l55512,327350r,-215360l,111990,,25298,167583,xe" fillcolor="#e2e1e0" stroked="f" strokeweight="0">
                <v:stroke miterlimit="83231f" joinstyle="miter"/>
                <v:path arrowok="t" textboxrect="0,0,167583,327350"/>
              </v:shape>
              <v:shape id="Shape 28" o:spid="_x0000_s1037" style="position:absolute;left:41052;top:56511;width:1720;height:3273;visibility:visible;mso-wrap-style:square;v-text-anchor:top" coordsize="172055,3272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LOlscMA&#10;AADcAAAADwAAAGRycy9kb3ducmV2LnhtbERPS2vCQBC+F/wPywi9lLppQdtGV2lLfVwTS70O2TEJ&#10;ZmfD7jZGf70rCN7m43vObNGbRnTkfG1ZwcsoAUFcWF1zqeB3u3x+B+EDssbGMik4kYfFfPAww1Tb&#10;I2fU5aEUMYR9igqqENpUSl9UZNCPbEscub11BkOErpTa4TGGm0a+JslEGqw5NlTY0ndFxSH/Nwqy&#10;Vdbpt+3yb939fK3DYU/uvHtS6nHYf05BBOrDXXxzb3ScP/6A6zPxAj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LOlscMAAADcAAAADwAAAAAAAAAAAAAAAACYAgAAZHJzL2Rv&#10;d25yZXYueG1sUEsFBgAAAAAEAAQA9QAAAIgDAAAAAA==&#10;" path="m106351,r11279,l172055,r,103370l131811,103370r-5559,l120290,103370r-2660,l114811,103370r-2900,l111911,106270r,14100l111911,123029r5719,2739l120290,125768r8217,l134309,125768r8620,l148649,125768r5640,l162347,125768r5881,l172055,125768r,197520l168228,324209r-11522,l145991,327271r-11682,l120290,327271r-8379,l109332,327271r-2981,l103451,327271r-2901,l97811,327271,86128,324209,5479,229138r79038,l103451,226721r16839,l136967,226721r9024,-3062l140110,223659r-17001,l109332,223659r-16758,l81536,221001,67356,218180,55995,214959r-8459,-5158l36015,207062r-7896,-8379l19982,192720,14341,181602,8621,173385,2659,162185,,150906,,139948,,129152,,92413,,84033,,72432,2659,61636,8621,53176r2819,-8702l17081,36256r8218,-8298l33194,22801r9024,-6204l50355,11280,61796,7977,69773,5881,81536,2579r11038,l106351,xe" fillcolor="#e2e1e0" stroked="f" strokeweight="0">
                <v:stroke miterlimit="83231f" joinstyle="miter"/>
                <v:path arrowok="t" textboxrect="0,0,172055,327271"/>
              </v:shape>
              <v:shape id="Shape 29" o:spid="_x0000_s1038" style="position:absolute;left:37114;top:56511;width:3465;height:3243;visibility:visible;mso-wrap-style:square;v-text-anchor:top" coordsize="346446,32420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cuRsQA&#10;AADcAAAADwAAAGRycy9kb3ducmV2LnhtbESPQWvCQBCF7wX/wzJCb3WjhyCpq4igKEJpo96H7Jik&#10;ZmdjdtX47zsHobcZ3pv3vpkteteoO3Wh9mxgPEpAERfe1lwaOB7WH1NQISJbbDyTgScFWMwHbzPM&#10;rH/wD93zWCoJ4ZChgSrGNtM6FBU5DCPfEot29p3DKGtXatvhQ8JdoydJkmqHNUtDhS2tKiou+c0Z&#10;+D1ddvt49unzmqdf36eDO4bNxpj3Yb/8BBWpj//m1/XWCn4q+PKMTKDn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HLkbEAAAA3AAAAA8AAAAAAAAAAAAAAAAAmAIAAGRycy9k&#10;b3ducmV2LnhtbFBLBQYAAAAABAAEAPUAAACJAwAAAAA=&#10;" path="m,l346446,r,77830l195863,324209r-134631,l204241,103370r-95957,l108284,165086,,145024,,xe" fillcolor="#e2e1e0" stroked="f" strokeweight="0">
                <v:stroke miterlimit="83231f" joinstyle="miter"/>
                <v:path arrowok="t" textboxrect="0,0,346446,324209"/>
              </v:shape>
              <v:shape id="Shape 30" o:spid="_x0000_s1039" style="position:absolute;left:34887;top:56511;width:1745;height:3239;visibility:visible;mso-wrap-style:square;v-text-anchor:top" coordsize="174512,3238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JSOQcIA&#10;AADcAAAADwAAAGRycy9kb3ducmV2LnhtbERPS2sCMRC+F/wPYYTeanYL1bIaRWwLHnpofeFx3Iy7&#10;i8lkSeK6/fdNQehtPr7nzBa9NaIjHxrHCvJRBoK4dLrhSsFu+/H0CiJEZI3GMSn4oQCL+eBhhoV2&#10;N/6mbhMrkUI4FKigjrEtpAxlTRbDyLXEiTs7bzEm6CupPd5SuDXyOcvG0mLDqaHGllY1lZfN1SrY&#10;tt2LOXjOw+R4+qy+nHl/o71Sj8N+OQURqY//4rt7rdP8cQ5/z6QL5Pw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lI5BwgAAANwAAAAPAAAAAAAAAAAAAAAAAJgCAABkcnMvZG93&#10;bnJldi54bWxQSwUGAAAAAAQABAD1AAAAhwMAAAAA&#10;" path="m,l60104,,71223,,85403,2579r10877,l107801,5881r10797,2096l127218,14341r11119,5238l146796,24977r5479,8298l160735,41251r2820,11925l166375,64295r3061,11117l171853,86531r,11361l174512,108929r,36095l171853,165086r-2417,19820l166375,204001r-8782,17000l149536,237194r-11199,17404l127218,268698r-13777,11118l104820,288276r-8540,2738l88142,296413r-8782,5559l68564,304712r-8460,5881l51886,313091r-11279,2498l29166,318811r-8299,2819l9588,321630,,323838,,125768r4270,l9588,125768r8862,l32389,123029r4915,l45844,123029r8782,l60104,123029r,-5399l60104,111830r,-5560l60104,103370r-2980,l51886,103370r-2981,l40607,103370r-5801,l,103370,,xe" fillcolor="#e2e1e0" stroked="f" strokeweight="0">
                <v:stroke miterlimit="83231f" joinstyle="miter"/>
                <v:path arrowok="t" textboxrect="0,0,174512,323838"/>
              </v:shape>
              <v:shape id="Shape 31" o:spid="_x0000_s1040" style="position:absolute;left:42772;top:56511;width:1719;height:3233;visibility:visible;mso-wrap-style:square;v-text-anchor:top" coordsize="171893,323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eRssEA&#10;AADcAAAADwAAAGRycy9kb3ducmV2LnhtbERPTYvCMBC9C/6HMMLeNF0PItUoi0vB3Zt1Bb3NNmNT&#10;bCYlyWr990YQ9jaP9znLdW9bcSUfGscK3icZCOLK6YZrBT/7YjwHESKyxtYxKbhTgPVqOFhirt2N&#10;d3QtYy1SCIccFZgYu1zKUBmyGCauI07c2XmLMUFfS+3xlsJtK6dZNpMWG04NBjvaGKou5Z9V8Hky&#10;5c5nxdfWnA/6+8jFb90clHob9R8LEJH6+C9+ubc6zZ9N4flMukCuH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IXkbLBAAAA3AAAAA8AAAAAAAAAAAAAAAAAmAIAAGRycy9kb3du&#10;cmV2LnhtbFBLBQYAAAAABAAEAPUAAACGAwAAAAA=&#10;" path="m,l57324,,72149,,82784,2579r11038,l104699,5881r11360,2096l127017,14341r8459,5238l143775,24977r8621,8298l158116,41251r5237,11925l166576,64295r2417,11117l171893,86531r,11361l171893,108929r,36095l171893,165086r-2900,19820l163353,204001r-5237,17000l147079,237194r-8461,17404l124358,268698r-13938,11118l102443,288276r-8621,2738l85040,296413r-8218,5559l68604,304712r-8460,5881l49268,313091r-11280,2498l29206,318811r-10715,2819l6888,321630,,323288,,125768r1813,l10111,125768r5318,l29206,123029r8782,l46287,123029r5317,l60144,123029r,-5399l60144,111830r-2820,-5560l57324,103370r-2578,l51604,103370r-5317,l40244,103370r-7815,l,103370,,xe" fillcolor="#e2e1e0" stroked="f" strokeweight="0">
                <v:stroke miterlimit="83231f" joinstyle="miter"/>
                <v:path arrowok="t" textboxrect="0,0,171893,323288"/>
              </v:shape>
              <v:shape id="Shape 32" o:spid="_x0000_s1041" style="position:absolute;left:33639;top:58908;width:1258;height:680;visibility:visible;mso-wrap-style:square;v-text-anchor:top" coordsize="125808,68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lvHhcMA&#10;AADcAAAADwAAAGRycy9kb3ducmV2LnhtbERPTWvCQBC9F/wPywi9NRstqERXEW2hHoo0lp7H7DRJ&#10;zc6G3W2M/fWuIPQ2j/c5i1VvGtGR87VlBaMkBUFcWF1zqeDz8Po0A+EDssbGMim4kIfVcvCwwEzb&#10;M39Ql4dSxBD2GSqoQmgzKX1RkUGf2JY4ct/WGQwRulJqh+cYbho5TtOJNFhzbKiwpU1FxSn/NQr2&#10;dflCX3Lb/E3ff7rjdJ1vdy5X6nHYr+cgAvXhX3x3v+k4f/IMt2fiBXJ5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lvHhcMAAADcAAAADwAAAAAAAAAAAAAAAACYAgAAZHJzL2Rv&#10;d25yZXYueG1sUEsFBgAAAAAEAAQA9QAAAIgDAAAAAA==&#10;" path="m125808,r,65041l120772,65041r-11279,2981l97810,68022r-11279,l75735,68022r-5640,l67597,68022r-2820,l61474,68022r-2417,l56398,68022r-5882,l,5904r36497,l56398,5904r19337,l92412,3890r17081,l123189,748,125808,xe" fillcolor="#2d2d2c" stroked="f" strokeweight="0">
                <v:stroke miterlimit="83231f" joinstyle="miter"/>
                <v:path arrowok="t" textboxrect="0,0,125808,68022"/>
              </v:shape>
              <v:shape id="Shape 33" o:spid="_x0000_s1042" style="position:absolute;left:33361;top:56707;width:1536;height:1875;visibility:visible;mso-wrap-style:square;v-text-anchor:top" coordsize="153605,1874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MfNL4A&#10;AADcAAAADwAAAGRycy9kb3ducmV2LnhtbERPTWuDQBC9F/oflin0VtdIEbHZhBAo6VVTeh7ciUrd&#10;WeNOo/77bqGQ2zze52z3ixvUjabQezawSVJQxI23PbcGPs/vLwWoIMgWB89kYKUA+93jwxZL62eu&#10;6FZLq2IIhxINdCJjqXVoOnIYEj8SR+7iJ4cS4dRqO+Ecw92gszTNtcOeY0OHIx07ar7rH2cgnFav&#10;Z8FLndOpuH5VrdTZbMzz03J4AyW0yF387/6wcX7+Cn/PxAv07h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MBzHzS+AAAA3AAAAA8AAAAAAAAAAAAAAAAAmAIAAGRycy9kb3ducmV2&#10;LnhtbFBLBQYAAAAABAAEAPUAAACDAwAAAAA=&#10;" path="m75251,l86853,r13697,l153605,r,64455l114327,64455r-7977,l100550,64455r-2659,l92573,64455r-3303,2498l84194,66953r-3545,3385l78313,70338r,2577l75251,75493r,2821l75251,80731r,3062l75251,86692r,14100l75251,106270r,3385l75251,111588r,3062l78313,117631r2336,l80649,120371r3545,l86853,122868r2417,l95393,122868r5157,l109735,125527r4592,l123512,125527r7976,l137289,125527r5317,l150986,125527r2619,l153605,186527r-2619,957l142606,187484r-5317,l128507,187484r-8299,l106350,187484,89270,184422r-10957,l64294,181603r-11119,l44957,179186r-8460,-5962l27796,170645r-5156,-5318l17161,159527r-5559,-5720l5478,145588,3061,137048r,-8218l,120371,,109655,,72915,,64455,3061,55916r,-8300l5478,42138,8459,33597r6124,-6041l19578,21754r5237,-5076l33517,13697,39801,8460,47858,5479,56237,3223r10635,l75251,xe" fillcolor="#2d2d2c" stroked="f" strokeweight="0">
                <v:stroke miterlimit="83231f" joinstyle="miter"/>
                <v:path arrowok="t" textboxrect="0,0,153605,187484"/>
              </v:shape>
              <v:shape id="Shape 34" o:spid="_x0000_s1043" style="position:absolute;left:31069;top:56677;width:1284;height:2854;visibility:visible;mso-wrap-style:square;v-text-anchor:top" coordsize="128427,2853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eeocEA&#10;AADcAAAADwAAAGRycy9kb3ducmV2LnhtbERPTYvCMBC9C/6HMIK3NXUXXalGkYUF8WYVvM42Y1pt&#10;JrWJWv31RljwNo/3ObNFaytxpcaXjhUMBwkI4tzpko2C3fb3YwLCB2SNlWNScCcPi3m3M8NUuxtv&#10;6JoFI2II+xQVFCHUqZQ+L8iiH7iaOHIH11gMETZG6gZvMdxW8jNJxtJiybGhwJp+CspP2cUqkJfy&#10;77Tem++kzczweP56mJXcKtXvtcspiEBteIv/3Ssd549H8HomXiDnT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JXnqHBAAAA3AAAAA8AAAAAAAAAAAAAAAAAmAIAAGRycy9kb3du&#10;cmV2LnhtbFBLBQYAAAAABAAEAPUAAACGAwAAAAA=&#10;" path="m128427,r,285376l55593,285376r,-212057l,73319,,19660,128427,xe" fillcolor="#2d2d2c" stroked="f" strokeweight="0">
                <v:stroke miterlimit="83231f" joinstyle="miter"/>
                <v:path arrowok="t" textboxrect="0,0,128427,285376"/>
              </v:shape>
              <v:shape id="Shape 35" o:spid="_x0000_s1044" style="position:absolute;left:41500;top:58906;width:1273;height:682;visibility:visible;mso-wrap-style:square;v-text-anchor:top" coordsize="127259,681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NG7AsIA&#10;AADcAAAADwAAAGRycy9kb3ducmV2LnhtbERPTUsDMRC9F/wPYQRvbbYiS902LUUQ9SK2as/DZrrZ&#10;dDNZknS7/nsjCL3N433OajO6TgwUYutZwXxWgCCuvW65UfD1+TxdgIgJWWPnmRT8UITN+maywkr7&#10;C+9o2KdG5BCOFSowKfWVlLE25DDOfE+cuaMPDlOGoZE64CWHu07eF0UpHbacGwz29GSoPu3PTsHb&#10;w4flw4s0wc4P9nt4PFsr35W6ux23SxCJxnQV/7tfdZ5flvD3TL5Ar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40bsCwgAAANwAAAAPAAAAAAAAAAAAAAAAAJgCAABkcnMvZG93&#10;bnJldi54bWxQSwUGAAAAAAQABAD1AAAAhwMAAAAA&#10;" path="m127259,r,65197l120451,65197r-8621,2981l101034,68178r-14100,l75413,68178r-5479,l66953,68178r-2498,l61475,68178r-2901,l55594,68178r-2660,l,6059r39640,l58574,6059r16839,l95233,4045r14100,l123351,904,127259,xe" fillcolor="#2d2d2c" stroked="f" strokeweight="0">
                <v:stroke miterlimit="83231f" joinstyle="miter"/>
                <v:path arrowok="t" textboxrect="0,0,127259,68178"/>
              </v:shape>
              <v:shape id="Shape 36" o:spid="_x0000_s1045" style="position:absolute;left:41222;top:56707;width:1551;height:1875;visibility:visible;mso-wrap-style:square;v-text-anchor:top" coordsize="155054,1874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LfW8IA&#10;AADcAAAADwAAAGRycy9kb3ducmV2LnhtbERPTWvCQBC9C/6HZYTedNNAY0ldpWilHjxomktvQ3ZM&#10;gtnZkN2a5N93BcHbPN7nrDaDacSNOldbVvC6iEAQF1bXXCrIf/bzdxDOI2tsLJOCkRxs1tPJClNt&#10;ez7TLfOlCCHsUlRQed+mUrqiIoNuYVviwF1sZ9AH2JVSd9iHcNPIOIoSabDm0FBhS9uKimv2ZxSc&#10;3pLTuP/N4/LY7JLoq/g2GLNSL7Ph8wOEp8E/xQ/3QYf5yRLuz4QL5P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gt9bwgAAANwAAAAPAAAAAAAAAAAAAAAAAJgCAABkcnMvZG93&#10;bnJldi54bWxQSwUGAAAAAAQABAD1AAAAhwMAAAAA&#10;" path="m78232,l89270,r11199,l155054,r,64455l114729,64455r-5559,l103208,64455r-5478,l92251,64455r-2981,2498l86370,66953r-2981,l80730,70338r,2577l78232,72915r,2578l78232,78314r-2820,2417l75412,83793r,2899l75412,100792r,5478l75412,109655r2820,1933l78232,114650r,2981l80730,117631r2659,2740l89270,122868r2981,l97730,122868r5478,l109170,125527r7976,l125768,125527r5800,l137128,125527r8057,l151147,125527r3907,l155054,186056r-3907,1428l145185,187484r-8057,l128829,187484r-5800,l106028,187484,92251,184422r-14019,l67436,181603r-11763,l44715,179186r-8620,-5962l30455,170645r-8138,-5318l16033,159527r-4995,-5720l8137,145588,6042,137048,2820,128830r,-8459l,109655,,72915,2820,64455r,-8539l6042,47616,8137,42138r2901,-8541l16033,27556r6284,-5802l27796,16678r5478,-2981l41976,8460,50275,5479,58815,3223r8621,l78232,xe" fillcolor="#2d2d2c" stroked="f" strokeweight="0">
                <v:stroke miterlimit="83231f" joinstyle="miter"/>
                <v:path arrowok="t" textboxrect="0,0,155054,187484"/>
              </v:shape>
              <v:shape id="Shape 37" o:spid="_x0000_s1046" style="position:absolute;left:37306;top:56707;width:3104;height:2881;visibility:visible;mso-wrap-style:square;v-text-anchor:top" coordsize="310351,2881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73jSMUA&#10;AADcAAAADwAAAGRycy9kb3ducmV2LnhtbESPQW/CMAyF75P2HyJP4rYm48BGR0ATEhInJMrE2TRe&#10;W2icrsna8u/nw6TdbL3n9z6vNpNv1UB9bAJbeMkMKOIyuIYrC5+n3fMbqJiQHbaBycKdImzWjw8r&#10;zF0Y+UhDkSolIRxztFCn1OVax7ImjzELHbFoX6H3mGTtK+16HCXct3puzEJ7bFgaauxoW1N5K368&#10;hcM2Xtv5cB7N99LcL4fidb87XaydPU0f76ASTenf/He9d4K/EFp5RibQ6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veNIxQAAANwAAAAPAAAAAAAAAAAAAAAAAJgCAABkcnMv&#10;ZG93bnJldi54bWxQSwUGAAAAAAQABAD1AAAAigMAAAAA&#10;" path="m,l310351,r,55916l167664,288114r-89351,l220758,64455r-148488,l72270,122868,,109655,,xe" fillcolor="#2d2d2c" stroked="f" strokeweight="0">
                <v:stroke miterlimit="83231f" joinstyle="miter"/>
                <v:path arrowok="t" textboxrect="0,0,310351,288114"/>
              </v:shape>
              <v:shape id="Shape 38" o:spid="_x0000_s1047" style="position:absolute;left:34897;top:56707;width:1544;height:2851;visibility:visible;mso-wrap-style:square;v-text-anchor:top" coordsize="154410,2851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TCFPMIA&#10;AADcAAAADwAAAGRycy9kb3ducmV2LnhtbERPTYvCMBC9C/sfwix4kTXVg9hqlGVBKHiy24PeZpux&#10;LTaT0sS2/nsjCHubx/uc7X40jeipc7VlBYt5BIK4sLrmUkH+e/hag3AeWWNjmRQ8yMF+9zHZYqLt&#10;wCfqM1+KEMIuQQWV920ipSsqMujmtiUO3NV2Bn2AXSl1h0MIN41cRtFKGqw5NFTY0k9FxS27GwXp&#10;3+Vos2Lm1qdzHN+Xtcyvea/U9HP83oDwNPp/8dud6jB/FcPrmXCB3D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MIU8wgAAANwAAAAPAAAAAAAAAAAAAAAAAJgCAABkcnMvZG93&#10;bnJldi54bWxQSwUGAAAAAAQABAD1AAAAhwMAAAAA&#10;" path="m,l56116,,70296,,81334,,92533,3223r8379,2256l109453,8460r8217,2740l126291,13697r5318,5882l137409,24977r5399,8620l145869,39157r2740,10635l151348,58332r,8621l154410,78314r,11118l154410,125527r,20061l151348,162025r-5479,17161l140310,195380r-8701,14261l123472,223982r-10958,11037l98334,245816r-5801,5559l84476,257095r-6123,3224l70296,265233r-8218,3464l53698,271437r-11843,5479l33879,279897r-8299,l14622,282394r-8862,2739l,285133,,220092r8661,-2475l19941,215684r8298,-3305l36295,209641r8622,-5479l50959,198603r8218,-5237l62078,187484r5559,-5881l67637,179186r-2981,2417l56116,181603r-8138,l41855,184422r-7976,l28239,184422r-8298,l11723,184422r-5963,l,186527,,125527r3344,l8661,122868r8782,l25580,122868r5801,l39680,122868r8298,l53698,120371r8380,l70296,120371r8057,l78353,117631r,-2981l78353,111588r,-8137l78353,95313r,-5881l76016,83793r,-5479l73116,75493r,-2578l73116,70338r-2820,l67637,66953r-2981,l59177,66953,53698,64455r-5720,l41855,64455r-7976,l,64455,,xe" fillcolor="#2d2d2c" stroked="f" strokeweight="0">
                <v:stroke miterlimit="83231f" joinstyle="miter"/>
                <v:path arrowok="t" textboxrect="0,0,154410,285133"/>
              </v:shape>
              <v:shape id="Shape 39" o:spid="_x0000_s1048" style="position:absolute;left:42773;top:56707;width:1523;height:2851;visibility:visible;mso-wrap-style:square;v-text-anchor:top" coordsize="152316,2851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UotMUA&#10;AADcAAAADwAAAGRycy9kb3ducmV2LnhtbESPT2vDMAzF74N9B6PBbquzDbqS1i1lfyCwS5eO9Spi&#10;NQmJ5WC7afrtp0OhN4n39N5Pq83kejVSiK1nA8+zDBRx5W3LtYHf/dfTAlRMyBZ7z2TgQhE26/u7&#10;FebWn/mHxjLVSkI45migSWnItY5VQw7jzA/Eoh19cJhkDbW2Ac8S7nr9kmVz7bBlaWhwoPeGqq48&#10;OQN/n4fi47uM7eky7qvudVcMXfDGPD5M2yWoRFO6ma/XhRX8N8GXZ2QCvf4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pSi0xQAAANwAAAAPAAAAAAAAAAAAAAAAAJgCAABkcnMv&#10;ZG93bnJldi54bWxQSwUGAAAAAAQABAD1AAAAigMAAAAA&#10;" path="m,l57244,,68524,,79642,,91325,3223r11038,2256l110339,8460r8701,2740l124277,13697r8380,5882l138538,24977r2578,8620l143694,39157r6043,10635l149737,58332r2579,8621l152316,78314r,11118l152316,125527r,20061l149737,162025r-2740,17161l138538,195380r-5881,14261l121619,223982r-11280,11037l98979,245816r-7654,5559l84960,257095r-8218,3224l68524,265233r-8460,3464l51524,271437r-8460,5479l34846,279897r-11280,l15348,282394,4471,285133r-4471,l,219936r10030,-2319l20746,215684r8299,-3305l37907,209641r5157,-5479l51524,198603r5720,-5237l62723,187484r5801,-5881l68524,179186r-5801,2417l57244,181603r-8138,l40163,184422r-5317,l26306,184422r-7896,l12286,184422r-7815,l,186056,,125527r1732,l10030,122868r8380,l23566,122868r8782,l37907,122868r8218,l54666,120371r8057,l68524,120371r8218,l79642,117631r,-2981l79642,111588r,-8137l76742,95313r,-5881l76742,83793,74003,78314r,-2821l72069,72915r,-2577l68524,66953r-5801,l60064,66953,54666,64455r-5560,l40163,64455r-7815,l,64455,,xe" fillcolor="#2d2d2c" stroked="f" strokeweight="0">
                <v:stroke miterlimit="83231f" joinstyle="miter"/>
                <v:path arrowok="t" textboxrect="0,0,152316,285133"/>
              </v:shape>
              <v:shape id="Shape 40" o:spid="_x0000_s1049" style="position:absolute;left:41868;top:37772;width:4829;height:4166;visibility:visible;mso-wrap-style:square;v-text-anchor:top" coordsize="482929,4166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E4szsQA&#10;AADcAAAADwAAAGRycy9kb3ducmV2LnhtbERPS2sCMRC+F/wPYQQvpWYttLarUWSh4EFW1D30OGxm&#10;H7iZLEnU1V/fFAq9zcf3nOV6MJ24kvOtZQWzaQKCuLS65VpBcfp6+QDhA7LGzjIpuJOH9Wr0tMRU&#10;2xsf6HoMtYgh7FNU0ITQp1L6siGDfmp74shV1hkMEbpaaoe3GG46+Zok79Jgy7GhwZ6yhsrz8WIU&#10;ZEW+ff5M9rsqq9zbo2i/831ulZqMh80CRKAh/Iv/3Fsd589n8PtMvECu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hOLM7EAAAA3AAAAA8AAAAAAAAAAAAAAAAAmAIAAGRycy9k&#10;b3ducmV2LnhtbFBLBQYAAAAABAAEAPUAAACJAwAAAAA=&#10;" path="m,l482929,,242914,416621,,xe" fillcolor="#e9e8e7" stroked="f" strokeweight="0">
                <v:stroke miterlimit="83231f" joinstyle="miter"/>
                <v:path arrowok="t" textboxrect="0,0,482929,416621"/>
              </v:shape>
              <v:shape id="Shape 41" o:spid="_x0000_s1050" style="position:absolute;left:40101;top:34727;width:8367;height:2965;visibility:visible;mso-wrap-style:square;v-text-anchor:top" coordsize="836707,2964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5gvm74A&#10;AADcAAAADwAAAGRycy9kb3ducmV2LnhtbERPzYrCMBC+L/gOYQRva6qCSjVKXRC8yXZ9gKGZNsVm&#10;UpKs1rc3guBtPr7f2e4H24kb+dA6VjCbZiCIK6dbbhRc/o7faxAhImvsHJOCBwXY70ZfW8y1u/Mv&#10;3crYiBTCIUcFJsY+lzJUhiyGqeuJE1c7bzEm6BupPd5TuO3kPMuW0mLLqcFgTz+Gqmv5bxUszMPb&#10;c9EzrZaXIp5LeQh1rdRkPBQbEJGG+BG/3Sed5q/m8HomXSB3T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uYL5u+AAAA3AAAAA8AAAAAAAAAAAAAAAAAmAIAAGRycy9kb3ducmV2&#10;LnhtbFBLBQYAAAAABAAEAPUAAACDAwAAAAA=&#10;" path="m,l836707,,665499,296494r-494451,l,xe" fillcolor="#e9e8e7" stroked="f" strokeweight="0">
                <v:stroke miterlimit="83231f" joinstyle="miter"/>
                <v:path arrowok="t" textboxrect="0,0,836707,296494"/>
              </v:shape>
              <v:shape id="Shape 42" o:spid="_x0000_s1051" style="position:absolute;left:38341;top:31649;width:11919;height:2965;visibility:visible;mso-wrap-style:square;v-text-anchor:top" coordsize="1191935,2964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zWQ8EA&#10;AADcAAAADwAAAGRycy9kb3ducmV2LnhtbERPS2rDMBDdB3oHMYXuYrktNMWNEppCwZAuHKcHGKSJ&#10;ZWKNjCU77u2rQCC7ebzvrLez68REQ2g9K3jOchDE2puWGwW/x+/lO4gQkQ12nknBHwXYbh4WayyM&#10;v/CBpjo2IoVwKFCBjbEvpAzaksOQ+Z44cSc/OIwJDo00A15SuOvkS56/SYctpwaLPX1Z0ud6dAqq&#10;CvVZV/txdrb86cuwcye5U+rpcf78ABFpjnfxzV2aNH/1Ctdn0gVy8w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M81kPBAAAA3AAAAA8AAAAAAAAAAAAAAAAAmAIAAGRycy9kb3du&#10;cmV2LnhtbFBLBQYAAAAABAAEAPUAAACGAwAAAAA=&#10;" path="m,l1191935,,1017826,296493r-847100,l,xe" fillcolor="#e9e8e7" stroked="f" strokeweight="0">
                <v:stroke miterlimit="83231f" joinstyle="miter"/>
                <v:path arrowok="t" textboxrect="0,0,1191935,296493"/>
              </v:shape>
              <v:shape id="Shape 43" o:spid="_x0000_s1052" style="position:absolute;left:36581;top:28599;width:15433;height:2969;visibility:visible;mso-wrap-style:square;v-text-anchor:top" coordsize="1543215,2968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3qw6cIA&#10;AADcAAAADwAAAGRycy9kb3ducmV2LnhtbERPTWsCMRC9F/ofwgi91axFWlnNLlIsFCzCqgePQzJm&#10;FzeTZRM1/fdNodDbPN7nrOrkenGjMXSeFcymBQhi7U3HVsHx8PG8ABEissHeMyn4pgB19fiwwtL4&#10;Ozd020crcgiHEhW0MQ6llEG35DBM/UCcubMfHcYMRyvNiPcc7nr5UhSv0mHHuaHFgd5b0pf91SlI&#10;eLJ+0zSbq9fpazfXW7tbbJV6mqT1EkSkFP/Ff+5Pk+e/zeH3mXyB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erDpwgAAANwAAAAPAAAAAAAAAAAAAAAAAJgCAABkcnMvZG93&#10;bnJldi54bWxQSwUGAAAAAAQABAD1AAAAhwMAAAAA&#10;" path="m,l1543215,,1373295,296896r-1199669,l,xe" fillcolor="#e9e8e7" stroked="f" strokeweight="0">
                <v:stroke miterlimit="83231f" joinstyle="miter"/>
                <v:path arrowok="t" textboxrect="0,0,1543215,296896"/>
              </v:shape>
              <v:shape id="Shape 44" o:spid="_x0000_s1053" style="position:absolute;left:23321;top:25555;width:28728;height:2961;visibility:visible;mso-wrap-style:square;v-text-anchor:top" coordsize="2872841,2960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mj6MMA&#10;AADcAAAADwAAAGRycy9kb3ducmV2LnhtbERPS2vCQBC+F/wPywi91U0LvlJX0dqKFwWjvQ/ZMUnN&#10;zobdbUz/vVsQvM3H95zZojO1aMn5yrKC10ECgji3uuJCwen49TIB4QOyxtoyKfgjD4t572mGqbZX&#10;PlCbhULEEPYpKihDaFIpfV6SQT+wDXHkztYZDBG6QmqH1xhuavmWJCNpsOLYUGJDHyXll+zXKPg+&#10;rS5jd9yNNnv8OW/2n7t1m02Veu53y3cQgbrwEN/dWx3nj4fw/0y8QM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Gmj6MMAAADcAAAADwAAAAAAAAAAAAAAAACYAgAAZHJzL2Rv&#10;d25yZXYueG1sUEsFBgAAAAAEAAQA9QAAAIgDAAAAAA==&#10;" path="m171048,l2699378,r173463,296091l,296091,171048,xe" fillcolor="#e9e8e7" stroked="f" strokeweight="0">
                <v:stroke miterlimit="83231f" joinstyle="miter"/>
                <v:path arrowok="t" textboxrect="0,0,2872841,296091"/>
              </v:shape>
              <v:shape id="Shape 45" o:spid="_x0000_s1054" style="position:absolute;left:25087;top:22477;width:25173;height:2965;visibility:visible;mso-wrap-style:square;v-text-anchor:top" coordsize="2517372,29641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9RsYA&#10;AADcAAAADwAAAGRycy9kb3ducmV2LnhtbESPQWuDQBCF74X8h2UKuTVrK6TBZhNESEksFGJyyW1w&#10;pyq6s+Ju1P77bqHQ2wzvzfvebPez6cRIg2ssK3heRSCIS6sbrhRcL4enDQjnkTV2lknBNznY7xYP&#10;W0y0nfhMY+ErEULYJaig9r5PpHRlTQbdyvbEQfuyg0Ef1qGSesAphJtOvkTRWhpsOBBq7CmrqWyL&#10;uwnc+Hb6bNr3LG83afyR81xM+Vmp5eOcvoHwNPt/89/1UYf6r2v4fSZMIH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9RsYAAADcAAAADwAAAAAAAAAAAAAAAACYAgAAZHJz&#10;L2Rvd25yZXYueG1sUEsFBgAAAAAEAAQA9QAAAIsDAAAAAA==&#10;" path="m170242,l2345841,r171531,296413l,296413,170242,xe" fillcolor="#e9e8e7" stroked="f" strokeweight="0">
                <v:stroke miterlimit="83231f" joinstyle="miter"/>
                <v:path arrowok="t" textboxrect="0,0,2517372,296413"/>
              </v:shape>
              <v:shape id="Shape 46" o:spid="_x0000_s1055" style="position:absolute;left:26844;top:19395;width:21646;height:2966;visibility:visible;mso-wrap-style:square;v-text-anchor:top" coordsize="2164642,296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q+XcQA&#10;AADcAAAADwAAAGRycy9kb3ducmV2LnhtbERP22rCQBB9L/Qflin0peimpXiJWSUIlopU8AJ5HbNj&#10;NjQ7G7JbjX/fLQh9m8O5TrbobSMu1PnasYLXYQKCuHS65krB8bAaTED4gKyxcUwKbuRhMX98yDDV&#10;7so7uuxDJWII+xQVmBDaVEpfGrLoh64ljtzZdRZDhF0ldYfXGG4b+ZYkI2mx5thgsKWlofJ7/2MV&#10;nDbFy21Z5Ot88/6xNWv8WpmpVur5qc9nIAL14V98d3/qOH88hr9n4gVy/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H6vl3EAAAA3AAAAA8AAAAAAAAAAAAAAAAAmAIAAGRycy9k&#10;b3ducmV2LnhtbFBLBQYAAAAABAAEAPUAAACJAwAAAAA=&#10;" path="m170725,l1994481,r170161,296574l,296574,170725,xe" fillcolor="#e9e8e7" stroked="f" strokeweight="0">
                <v:stroke miterlimit="83231f" joinstyle="miter"/>
                <v:path arrowok="t" textboxrect="0,0,2164642,296574"/>
              </v:shape>
              <v:shape id="Shape 47" o:spid="_x0000_s1056" style="position:absolute;left:28608;top:16351;width:18124;height:2963;visibility:visible;mso-wrap-style:square;v-text-anchor:top" coordsize="1812395,2962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FyRMcA&#10;AADcAAAADwAAAGRycy9kb3ducmV2LnhtbESPT2vCQBDF7wW/wzJCL6Vu+geV6CpSFEIPgrZQj0N2&#10;TILZ2bC7avLtO4dCbzO8N+/9ZrnuXatuFGLj2cDLJANFXHrbcGXg+2v3PAcVE7LF1jMZGCjCejV6&#10;WGJu/Z0PdDumSkkIxxwN1Cl1udaxrMlhnPiOWLSzDw6TrKHSNuBdwl2rX7Nsqh02LA01dvRRU3k5&#10;Xp2BbHY9bYen83QfhuLyud+9v21/CmMex/1mASpRn/7Nf9eFFfyZ0MozMoFe/Q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mxckTHAAAA3AAAAA8AAAAAAAAAAAAAAAAAmAIAAGRy&#10;cy9kb3ducmV2LnhtbFBLBQYAAAAABAAEAPUAAACMAwAAAAA=&#10;" path="m170886,l1641508,r170887,296252l,296252,170886,xe" fillcolor="#e9e8e7" stroked="f" strokeweight="0">
                <v:stroke miterlimit="83231f" joinstyle="miter"/>
                <v:path arrowok="t" textboxrect="0,0,1812395,296252"/>
              </v:shape>
              <v:shape id="Shape 48" o:spid="_x0000_s1057" style="position:absolute;left:15910;top:28600;width:43543;height:25588;visibility:visible;mso-wrap-style:square;v-text-anchor:top" coordsize="4354261,25588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THVacIA&#10;AADcAAAADwAAAGRycy9kb3ducmV2LnhtbERPTYvCMBC9C/6HMAveNF0XXa1GEWFV0EvVg8ehmW3L&#10;NpPaRK3+eiMIe5vH+5zpvDGluFLtCssKPnsRCOLU6oIzBcfDT3cEwnlkjaVlUnAnB/NZuzXFWNsb&#10;J3Td+0yEEHYxKsi9r2IpXZqTQdezFXHgfm1t0AdYZ1LXeAvhppT9KBpKgwWHhhwrWuaU/u0vRsEg&#10;kY/VKZFfmVvyZrW+7868dUp1PprFBISnxv+L3+6NDvO/x/B6JlwgZ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MdVpwgAAANwAAAAPAAAAAAAAAAAAAAAAAJgCAABkcnMvZG93&#10;bnJldi54bWxQSwUGAAAAAAQABAD1AAAAhwMAAAAA&#10;" path="m735755,l2279372,,1583499,1213930r1190485,l2838600,1213930,3540676,r75413,l4354261,1275565,3613914,2558865r-2875340,l,1275565,735755,xe" fillcolor="#e9e8e7" stroked="f" strokeweight="0">
                <v:stroke miterlimit="83231f" joinstyle="miter"/>
                <v:path arrowok="t" textboxrect="0,0,4354261,2558865"/>
              </v:shape>
              <v:shape id="Shape 49" o:spid="_x0000_s1058" style="position:absolute;left:42926;top:38387;width:2686;height:2326;visibility:visible;mso-wrap-style:square;v-text-anchor:top" coordsize="268536,2326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nlccAA&#10;AADcAAAADwAAAGRycy9kb3ducmV2LnhtbESPQYvCMBCF74L/IYywF1lTPYh0jSKCuCfBqvehmU3L&#10;NpOSRK3/fuew4G2G9+a9b9bbwXfqQTG1gQ3MZwUo4jrYlp2B6+XwuQKVMrLFLjAZeFGC7WY8WmNp&#10;w5PP9KiyUxLCqUQDTc59qXWqG/KYZqEnFu0nRI9Z1ui0jfiUcN/pRVEstceWpaHBnvYN1b/V3Rs4&#10;HMONmb0+nV2sqiHuaPpyxnxMht0XqExDfpv/r7+t4K8EX56RCfTm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dnlccAAAADcAAAADwAAAAAAAAAAAAAAAACYAgAAZHJzL2Rvd25y&#10;ZXYueG1sUEsFBgAAAAAEAAQA9QAAAIUDAAAAAA==&#10;" path="m,l268536,,137048,232603,,xe" fillcolor="#2d2d2c" stroked="f" strokeweight="0">
                <v:stroke miterlimit="83231f" joinstyle="miter"/>
                <v:path arrowok="t" textboxrect="0,0,268536,232603"/>
              </v:shape>
              <v:shape id="Shape 50" o:spid="_x0000_s1059" style="position:absolute;left:41195;top:35342;width:6206;height:1707;visibility:visible;mso-wrap-style:square;v-text-anchor:top" coordsize="620621,1707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b5iIcEA&#10;AADcAAAADwAAAGRycy9kb3ducmV2LnhtbERP3WrCMBS+H+wdwhnsbqYVNqQaiwrqvJJVH+DQnLVh&#10;zUlJYq0+/TIQdnc+vt+zKEfbiYF8MI4V5JMMBHHttOFGwfm0fZuBCBFZY+eYFNwoQLl8flpgod2V&#10;v2ioYiNSCIcCFbQx9oWUoW7JYpi4njhx385bjAn6RmqP1xRuOznNsg9p0XBqaLGnTUv1T3WxCmqb&#10;V3fjdygP7/vDGDpj1sdKqdeXcTUHEWmM/+KH+1On+bMc/p5JF8jl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G+YiHBAAAA3AAAAA8AAAAAAAAAAAAAAAAAmAIAAGRycy9kb3du&#10;cmV2LnhtbFBLBQYAAAAABAAEAPUAAACGAwAAAAA=&#10;" path="m,l620621,,519830,170725r-422261,l,xe" fillcolor="#2d2d2c" stroked="f" strokeweight="0">
                <v:stroke miterlimit="83231f" joinstyle="miter"/>
                <v:path arrowok="t" textboxrect="0,0,620621,170725"/>
              </v:shape>
              <v:shape id="Shape 51" o:spid="_x0000_s1060" style="position:absolute;left:39402;top:32295;width:9762;height:1704;visibility:visible;mso-wrap-style:square;v-text-anchor:top" coordsize="976171,1704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CxUcEA&#10;AADcAAAADwAAAGRycy9kb3ducmV2LnhtbERPS27CMBDdI3EHayp1g4oDiwpSDCog1CxL4ACjeHAM&#10;8TiKDUlvX1eqxG6e3ndWm8E14kFdsJ4VzKYZCOLKa8tGwfl0eFuACBFZY+OZFPxQgM16PFphrn3P&#10;R3qU0YgUwiFHBXWMbS5lqGpyGKa+JU7cxXcOY4KdkbrDPoW7Rs6z7F06tJwaamxpV1N1K+9OQXvV&#10;FzMr+r3dFvy1n5jdsPy2Sr2+DJ8fICIN8Sn+dxc6zV/M4e+ZdIFc/w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DQsVHBAAAA3AAAAA8AAAAAAAAAAAAAAAAAmAIAAGRycy9kb3du&#10;cmV2LnhtbFBLBQYAAAAABAAEAPUAAACGAwAAAAA=&#10;" path="m,l976171,,875219,170402r-774508,l,xe" fillcolor="#2d2d2c" stroked="f" strokeweight="0">
                <v:stroke miterlimit="83231f" joinstyle="miter"/>
                <v:path arrowok="t" textboxrect="0,0,976171,170402"/>
              </v:shape>
              <v:shape id="Shape 52" o:spid="_x0000_s1061" style="position:absolute;left:37643;top:29215;width:13305;height:1706;visibility:visible;mso-wrap-style:square;v-text-anchor:top" coordsize="1330513,1706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iC338AA&#10;AADcAAAADwAAAGRycy9kb3ducmV2LnhtbERPTYvCMBC9C/6HMII3TV1BSzWKiCuCJ91F8TY0Y1tt&#10;JqWJWv+9EQRv83ifM503phR3ql1hWcGgH4EgTq0uOFPw//fbi0E4j6yxtEwKnuRgPmu3ppho++Ad&#10;3fc+EyGEXYIKcu+rREqX5mTQ9W1FHLizrQ36AOtM6hofIdyU8ieKRtJgwaEhx4qWOaXX/c0ooONI&#10;r66X8XiX0iU+Dc1hu14ZpbqdZjEB4anxX/HHvdFhfjyE9zPhAjl7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5iC338AAAADcAAAADwAAAAAAAAAAAAAAAACYAgAAZHJzL2Rvd25y&#10;ZXYueG1sUEsFBgAAAAAEAAQA9QAAAIUDAAAAAA==&#10;" path="m,l1330513,r-99905,170644l100550,170644,,xe" fillcolor="#2d2d2c" stroked="f" strokeweight="0">
                <v:stroke miterlimit="83231f" joinstyle="miter"/>
                <v:path arrowok="t" textboxrect="0,0,1330513,170644"/>
              </v:shape>
              <v:shape id="Shape 53" o:spid="_x0000_s1062" style="position:absolute;left:24385;top:26169;width:26563;height:1702;visibility:visible;mso-wrap-style:square;v-text-anchor:top" coordsize="2656273,17024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GX8sAA&#10;AADcAAAADwAAAGRycy9kb3ducmV2LnhtbERPTYvCMBC9L/gfwgje1lSRRatRRFS8rivicWimbbSZ&#10;lCRq/fdmYWFv83ifs1h1thEP8sE4VjAaZiCIC6cNVwpOP7vPKYgQkTU2jknBiwKslr2PBebaPfmb&#10;HsdYiRTCIUcFdYxtLmUoarIYhq4lTlzpvMWYoK+k9vhM4baR4yz7khYNp4YaW9rUVNyOd6ug3FyN&#10;n0WZXcvd5Twe7fdmsrVKDfrdeg4iUhf/xX/ug07zpxP4fSZdIJd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zGX8sAAAADcAAAADwAAAAAAAAAAAAAAAACYAgAAZHJzL2Rvd25y&#10;ZXYueG1sUEsFBgAAAAAEAAQA9QAAAIUDAAAAAA==&#10;" path="m100792,l2558865,r97408,170241l,170241,100792,xe" fillcolor="#2d2d2c" stroked="f" strokeweight="0">
                <v:stroke miterlimit="83231f" joinstyle="miter"/>
                <v:path arrowok="t" textboxrect="0,0,2656273,170241"/>
              </v:shape>
              <v:shape id="Shape 54" o:spid="_x0000_s1063" style="position:absolute;left:26149;top:23091;width:23040;height:1733;visibility:visible;mso-wrap-style:square;v-text-anchor:top" coordsize="2303945,1733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WNU3cIA&#10;AADcAAAADwAAAGRycy9kb3ducmV2LnhtbERP22rCQBB9L/gPywh9qxsF2xBdRZSC7Uva1A8YsuMm&#10;mp0N2W0uf98tFPo2h3Od7X60jeip87VjBctFAoK4dLpmo+Dy9fqUgvABWWPjmBRM5GG/mz1sMdNu&#10;4E/qi2BEDGGfoYIqhDaT0pcVWfQL1xJH7uo6iyHCzkjd4RDDbSNXSfIsLdYcGyps6VhReS++rYL7&#10;e3G6FfWteXnTK/mR5+Y4pUapx/l42IAINIZ/8Z/7rOP8dA2/z8QL5O4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Y1TdwgAAANwAAAAPAAAAAAAAAAAAAAAAAJgCAABkcnMvZG93&#10;bnJldi54bWxQSwUGAAAAAAQABAD1AAAAhwMAAAAA&#10;" path="m100872,l2203638,r100307,173303l,173303,100872,xe" fillcolor="#2d2d2c" stroked="f" strokeweight="0">
                <v:stroke miterlimit="83231f" joinstyle="miter"/>
                <v:path arrowok="t" textboxrect="0,0,2303945,173303"/>
              </v:shape>
              <v:shape id="Shape 55" o:spid="_x0000_s1064" style="position:absolute;left:27911;top:20040;width:19518;height:1709;visibility:visible;mso-wrap-style:square;v-text-anchor:top" coordsize="1951860,1708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3FKrMMA&#10;AADcAAAADwAAAGRycy9kb3ducmV2LnhtbERPTWsCMRC9C/0PYQreNKuC1dUoIoiiPVgV1Nt0M90s&#10;bibLJur23zeFQm/zeJ8znTe2FA+qfeFYQa+bgCDOnC44V3A6rjojED4gaywdk4Jv8jCfvbSmmGr3&#10;5A96HEIuYgj7FBWYEKpUSp8Zsui7riKO3JerLYYI61zqGp8x3JaynyRDabHg2GCwoqWh7Ha4WwUb&#10;/xZOrAfn/fvlc2mu4/V212Ol2q/NYgIiUBP+xX/ujY7zR0P4fSZeIG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3FKrMMAAADcAAAADwAAAAAAAAAAAAAAAACYAgAAZHJzL2Rv&#10;d25yZXYueG1sUEsFBgAAAAAEAAQA9QAAAIgDAAAAAA==&#10;" path="m100711,l1850746,r101114,170887l,170887,100711,xe" fillcolor="#2d2d2c" stroked="f" strokeweight="0">
                <v:stroke miterlimit="83231f" joinstyle="miter"/>
                <v:path arrowok="t" textboxrect="0,0,1951860,170887"/>
              </v:shape>
              <v:shape id="Shape 56" o:spid="_x0000_s1065" style="position:absolute;left:29698;top:16970;width:15939;height:1702;visibility:visible;mso-wrap-style:square;v-text-anchor:top" coordsize="1593893,17024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BKP8MA&#10;AADcAAAADwAAAGRycy9kb3ducmV2LnhtbERP32vCMBB+F/Y/hBvsRWayMVSqUYYwGDLBdnvZ29Gc&#10;bbG5lCSz7X+/CIJv9/H9vPV2sK24kA+NYw0vMwWCuHSm4UrDz/fH8xJEiMgGW8ekYaQA283DZI2Z&#10;cT3ndCliJVIIhww11DF2mZShrMlimLmOOHEn5y3GBH0ljcc+hdtWvio1lxYbTg01drSrqTwXf1aD&#10;2qux+T28jcfztMq/4p53fWCtnx6H9xWISEO8i2/uT5PmLxdwfSZdID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pBKP8MAAADcAAAADwAAAAAAAAAAAAAAAACYAgAAZHJzL2Rv&#10;d25yZXYueG1sUEsFBgAAAAAEAAQA9QAAAIgDAAAAAA==&#10;" path="m97569,l1496566,r97327,170241l,170241,97569,xe" fillcolor="#2d2d2c" stroked="f" strokeweight="0">
                <v:stroke miterlimit="83231f" joinstyle="miter"/>
                <v:path arrowok="t" textboxrect="0,0,1593893,170241"/>
              </v:shape>
              <v:shape id="Shape 57" o:spid="_x0000_s1066" style="position:absolute;left:16637;top:29215;width:42092;height:24361;visibility:visible;mso-wrap-style:square;v-text-anchor:top" coordsize="4209236,2436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l+Ph8UA&#10;AADcAAAADwAAAGRycy9kb3ducmV2LnhtbESPQWvCQBCF7wX/wzJCb3XTgkVSV7GC0IulJl56m2an&#10;2Wh2NmRXE/9951DwNsN78943y/XoW3WlPjaBDTzPMlDEVbAN1waO5e5pASomZIttYDJwowjr1eRh&#10;ibkNAx/oWqRaSQjHHA24lLpc61g58hhnoSMW7Tf0HpOsfa1tj4OE+1a/ZNmr9tiwNDjsaOuoOhcX&#10;b+D9q/sp95d5cXLfxeYzG6y/ldaYx+m4eQOVaEx38//1hxX8hdDKMzKBXv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GX4+HxQAAANwAAAAPAAAAAAAAAAAAAAAAAJgCAABkcnMv&#10;ZG93bnJldi54bWxQSwUGAAAAAAQABAD1AAAAigMAAAAA&#10;" path="m699176,l2100590,,1403669,1214010r1398997,l3504178,r5721,l4209236,1214010,3504178,2436159r-2802101,l,1214010,699176,xe" fillcolor="#c1c1c1" stroked="f" strokeweight="0">
                <v:stroke miterlimit="83231f" joinstyle="miter"/>
                <v:path arrowok="t" textboxrect="0,0,4209236,2436159"/>
              </v:shape>
              <v:shape id="Shape 58" o:spid="_x0000_s1067" style="position:absolute;left:5140;top:47265;width:198;height:607;visibility:visible;mso-wrap-style:square;v-text-anchor:top" coordsize="19780,607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CbRb0A&#10;AADcAAAADwAAAGRycy9kb3ducmV2LnhtbERPyQrCMBC9C/5DGMGbTfUgWo2igiB4cgGvQzNdsJnU&#10;Jmr1640geJvHW2e+bE0lHtS40rKCYRSDIE6tLjlXcD5tBxMQziNrrCyTghc5WC66nTkm2j75QI+j&#10;z0UIYZeggsL7OpHSpQUZdJGtiQOX2cagD7DJpW7wGcJNJUdxPJYGSw4NBda0KSi9Hu9GwXif6et0&#10;TbfhRr5Xd35l/L5kSvV77WoGwlPr/+Kfe6fD/MkUvs+EC+TiA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oICbRb0AAADcAAAADwAAAAAAAAAAAAAAAACYAgAAZHJzL2Rvd25yZXYu&#10;eG1sUEsFBgAAAAAEAAQA9QAAAIIDAAAAAA==&#10;" path="m19780,r,60755l,7200,19780,xe" fillcolor="#fffefd" stroked="f" strokeweight="0">
                <v:stroke miterlimit="83231f" joinstyle="miter"/>
                <v:path arrowok="t" textboxrect="0,0,19780,60755"/>
              </v:shape>
              <v:shape id="Shape 59" o:spid="_x0000_s1068" style="position:absolute;left:5225;top:40136;width:113;height:898;visibility:visible;mso-wrap-style:square;v-text-anchor:top" coordsize="11320,898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05UTsUA&#10;AADcAAAADwAAAGRycy9kb3ducmV2LnhtbESPQUsDMRCF70L/Q5iCN5tYFrFr0yKlQhFBrIp6Gzbj&#10;ZnEzWZLYXf+9cxC8zfDevPfNejuFXp0o5S6yhcuFAUXcRNdxa+Hl+e7iGlQuyA77yGThhzJsN7Oz&#10;NdYujvxEp2NplYRwrtGCL2Wotc6Np4B5EQdi0T5jClhkTa12CUcJD71eGnOlA3YsDR4H2nlqvo7f&#10;wUL1MPpS3ZvXj2m/X1Xm8ZDf0ru15/Pp9gZUoan8m/+uD07wV4Ivz8gEevM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TlROxQAAANwAAAAPAAAAAAAAAAAAAAAAAJgCAABkcnMv&#10;ZG93bnJldi54bWxQSwUGAAAAAAQABAD1AAAAigMAAAAA&#10;" path="m11320,r,89802l,1366,11320,xe" fillcolor="#fffefd" stroked="f" strokeweight="0">
                <v:stroke miterlimit="83231f" joinstyle="miter"/>
                <v:path arrowok="t" textboxrect="0,0,11320,89802"/>
              </v:shape>
              <v:shape id="Shape 60" o:spid="_x0000_s1069" style="position:absolute;left:3975;top:39254;width:1363;height:3247;visibility:visible;mso-wrap-style:square;v-text-anchor:top" coordsize="136282,3246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LGWMQA&#10;AADcAAAADwAAAGRycy9kb3ducmV2LnhtbERPTWvCQBC9F/wPywi91Y1iq0ZXKZVCvZQ2il6H7JhE&#10;s7NxdzXx33cLhd7m8T5nsepMLW7kfGVZwXCQgCDOra64ULDbvj9NQfiArLG2TAru5GG17D0sMNW2&#10;5W+6ZaEQMYR9igrKEJpUSp+XZNAPbEMcuaN1BkOErpDaYRvDTS1HSfIiDVYcG0ps6K2k/JxdjYIJ&#10;t5vP5+N45PZf18suW5/85bBV6rHfvc5BBOrCv/jP/aHj/NkQfp+JF8jl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WixljEAAAA3AAAAA8AAAAAAAAAAAAAAAAAmAIAAGRycy9k&#10;b3ducmV2LnhtbFBLBQYAAAAABAAEAPUAAACJAwAAAAA=&#10;" path="m71948,l99905,226640r36377,-5327l136282,312501,41090,324693,,11200,71948,xe" fillcolor="#fffefd" stroked="f" strokeweight="0">
                <v:stroke miterlimit="83231f" joinstyle="miter"/>
                <v:path arrowok="t" textboxrect="0,0,136282,324693"/>
              </v:shape>
              <v:shape id="Shape 61" o:spid="_x0000_s1070" style="position:absolute;left:3997;top:35977;width:1341;height:2299;visibility:visible;mso-wrap-style:square;v-text-anchor:top" coordsize="134107,2298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xmeUsMA&#10;AADcAAAADwAAAGRycy9kb3ducmV2LnhtbERPTWvCQBC9C/6HZQq96aY5lJq6SikESy9SK6K3ITvJ&#10;pmZnY3aj8d+7QsHbPN7nzJeDbcSZOl87VvAyTUAQF07XXCnY/uaTNxA+IGtsHJOCK3lYLsajOWba&#10;XfiHzptQiRjCPkMFJoQ2k9IXhiz6qWuJI1e6zmKIsKuk7vASw20j0yR5lRZrjg0GW/o0VBw3vVUQ&#10;+v77b5Xu8uO6NPk+P3B5OqyUen4aPt5BBBrCQ/zv/tJx/iyF+zPxArm4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xmeUsMAAADcAAAADwAAAAAAAAAAAAAAAACYAgAAZHJzL2Rv&#10;d25yZXYueG1sUEsFBgAAAAAEAAQA9QAAAIgDAAAAAA==&#10;" path="m134107,r,94612l92171,115721r41936,24369l134107,229883,,148594,2900,70281,134107,xe" fillcolor="#fffefd" stroked="f" strokeweight="0">
                <v:stroke miterlimit="83231f" joinstyle="miter"/>
                <v:path arrowok="t" textboxrect="0,0,134107,229883"/>
              </v:shape>
              <v:shape id="Shape 62" o:spid="_x0000_s1071" style="position:absolute;left:4189;top:31680;width:1149;height:3303;visibility:visible;mso-wrap-style:square;v-text-anchor:top" coordsize="114931,3302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LmT5cEA&#10;AADcAAAADwAAAGRycy9kb3ducmV2LnhtbERPzWrCQBC+C32HZQq96cYExERX0UKg1FOjDzBkxySY&#10;nY27W40+fbdQ6G0+vt9Zb0fTixs531lWMJ8lIIhrqztuFJyO5XQJwgdkjb1lUvAgD9vNy2SNhbZ3&#10;/qJbFRoRQ9gXqKANYSik9HVLBv3MDsSRO1tnMEToGqkd3mO46WWaJAtpsOPY0OJA7y3Vl+rbKAjm&#10;cyB9LpfZNX/6tNsf3Ek7pd5ex90KRKAx/Iv/3B86zs8z+H0mXiA3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S5k+XBAAAA3AAAAA8AAAAAAAAAAAAAAAAAmAIAAGRycy9kb3du&#10;cmV2LnhtbFBLBQYAAAAABAAEAPUAAACGAwAAAAA=&#10;" path="m78555,r8701,l95152,r8460,l114931,1577r,80915l95152,80326,75573,246137r36740,2095l114931,226271r,104013l112313,329606r-8701,l70014,327028r-8057,-2740l53739,324288r-8459,-3384l36578,318729r-8460,-3142l17242,307127,8701,295364,6284,288032,,274094r,-8782l,253952r,-7815l3223,234937,22479,72430r,-10957l25863,52932r,-8056l28118,36335,36578,21832,45280,10554,55834,4833,64858,2336,78555,xe" fillcolor="#fffefd" stroked="f" strokeweight="0">
                <v:stroke miterlimit="83231f" joinstyle="miter"/>
                <v:path arrowok="t" textboxrect="0,0,114931,330284"/>
              </v:shape>
              <v:shape id="Shape 63" o:spid="_x0000_s1072" style="position:absolute;left:4554;top:27995;width:784;height:3623;visibility:visible;mso-wrap-style:square;v-text-anchor:top" coordsize="78353,3623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7R5VcQA&#10;AADcAAAADwAAAGRycy9kb3ducmV2LnhtbERPS08CMRC+k/gfmiHhJi3yiKwUAgaiRi5WvY/bcXfj&#10;drrZFlj49dbEhNt8+Z6zWHWuFkdqQ+VZw2ioQBDn3lZcaPh4393egwgR2WLtmTScKcBqedNbYGb9&#10;id/oaGIhUgiHDDWUMTaZlCEvyWEY+oY4cd++dRgTbAtpWzylcFfLO6Vm0mHFqaHEhh5Lyn/MwWl4&#10;2eyfXifTsfmabrZzo4z6XF+2Wg/63foBRKQuXsX/7meb5s8n8PdMukA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e0eVXEAAAA3AAAAA8AAAAAAAAAAAAAAAAAmAIAAGRycy9k&#10;b3ducmV2LnhtbFBLBQYAAAAABAAEAPUAAACJAwAAAAA=&#10;" path="m78353,r,338748l72754,362314,,345958,78353,xe" fillcolor="#fffefd" stroked="f" strokeweight="0">
                <v:stroke miterlimit="83231f" joinstyle="miter"/>
                <v:path arrowok="t" textboxrect="0,0,78353,362314"/>
              </v:shape>
              <v:shape id="Shape 64" o:spid="_x0000_s1073" style="position:absolute;left:6765;top:50899;width:379;height:1495;visibility:visible;mso-wrap-style:square;v-text-anchor:top" coordsize="37827,1494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YvX8IA&#10;AADcAAAADwAAAGRycy9kb3ducmV2LnhtbERPTYvCMBC9C/sfwgh701RdRatRlmUXehBBd/U8NmNb&#10;bCahyWr990YQvM3jfc5i1ZpaXKjxlWUFg34Cgji3uuJCwd/vT28KwgdkjbVlUnAjD6vlW2eBqbZX&#10;3tJlFwoRQ9inqKAMwaVS+rwkg75vHXHkTrYxGCJsCqkbvMZwU8thkkykwYpjQ4mOvkrKz7t/o8Cd&#10;R+vj9zQbVW4zOIyPNtsPNx9KvXfbzzmIQG14iZ/uTMf5szE8nokXyO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9i9fwgAAANwAAAAPAAAAAAAAAAAAAAAAAJgCAABkcnMvZG93&#10;bnJldi54bWxQSwUGAAAAAAQABAD1AAAAhwMAAAAA&#10;" path="m37827,r,149435l13616,102581,11521,94121,5720,85822,2981,77040r,-8299l,60684,,52306,,44248,2981,32727,8379,24429,16597,12827,25379,7268,37827,xe" fillcolor="#fffefd" stroked="f" strokeweight="0">
                <v:stroke miterlimit="83231f" joinstyle="miter"/>
                <v:path arrowok="t" textboxrect="0,0,37827,149435"/>
              </v:shape>
              <v:shape id="Shape 65" o:spid="_x0000_s1074" style="position:absolute;left:5338;top:46608;width:1806;height:3780;visibility:visible;mso-wrap-style:square;v-text-anchor:top" coordsize="180555,3780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tt1cMA&#10;AADcAAAADwAAAGRycy9kb3ducmV2LnhtbERP22rCQBB9F/yHZQp9azaWojW6ikSkUrDQ1A8YsmMu&#10;zc6m2W0S/74rFHybw7nOejuaRvTUucqyglkUgyDOra64UHD+Ojy9gnAeWWNjmRRcycF2M52sMdF2&#10;4E/qM1+IEMIuQQWl920ipctLMugi2xIH7mI7gz7ArpC6wyGEm0Y+x/FcGqw4NJTYUlpS/p39GgU/&#10;xaKO3Xv9MXt5s/X+lKa8SDOlHh/G3QqEp9Hfxf/uow7zl3O4PRMukJ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Ett1cMAAADcAAAADwAAAAAAAAAAAAAAAACYAgAAZHJzL2Rv&#10;d25yZXYueG1sUEsFBgAAAAAEAAQA9QAAAIgDAAAAAA==&#10;" path="m180555,r,95433l84476,131745r25218,69934l114770,215940r4996,13615l128789,240029r6124,12166l139988,260091r5721,8460l154249,274915r11038,8219l173183,285309r7372,1482l180555,378044r-4311,l168107,378044r-8782,-2981l148448,372324r-8460,-3062l131609,363783r-8460,-2417l114770,355565,103652,344446r-8299,-8459l84476,327285,75211,316167r-2256,-8218l64173,293769,58775,280072r-5801,-8701l50637,260091r-5962,-7896l41936,240029,,126484,,65729,180555,xe" fillcolor="#fffefd" stroked="f" strokeweight="0">
                <v:stroke miterlimit="83231f" joinstyle="miter"/>
                <v:path arrowok="t" textboxrect="0,0,180555,378044"/>
              </v:shape>
              <v:shape id="Shape 66" o:spid="_x0000_s1075" style="position:absolute;left:5508;top:43726;width:1423;height:1432;visibility:visible;mso-wrap-style:square;v-text-anchor:top" coordsize="142365,1432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PvO8EA&#10;AADcAAAADwAAAGRycy9kb3ducmV2LnhtbERPyW7CMBC9I/EP1iD1Bk4p6pLiIFSpEje2HnqcxtM4&#10;TTwOtoHw9xipErd5euvMF71txYl8qB0reJxkIIhLp2uuFHztP8evIEJE1tg6JgUXCrAohoM55tqd&#10;eUunXaxECuGQowITY5dLGUpDFsPEdcSJ+3XeYkzQV1J7PKdw28pplj1LizWnBoMdfRgqm93RKtjM&#10;+j/XmMO682ifKllPLz/fVqmHUb98BxGpj3fxv3ul0/y3F7g9ky6QxR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Sz7zvBAAAA3AAAAA8AAAAAAAAAAAAAAAAAmAIAAGRycy9kb3du&#10;cmV2LnhtbFBLBQYAAAAABAAEAPUAAACGAwAAAAA=&#10;" path="m58251,l72834,,86692,r14019,6123l111829,11602r11200,8137l131488,30938r5801,11119l142365,56398r,14260l142365,84355r-5076,14101l131488,109815r-8459,10957l111829,129313r-11118,8219l86692,140190r-13858,3061l58251,140190,44796,137532,30697,129313r-8621,-8541l13858,109815,5237,98456,2820,84355,,70658,2820,56398,5237,42057,13858,30938,22076,19739r8621,-8137l44796,6123,58251,xe" fillcolor="#fffefd" stroked="f" strokeweight="0">
                <v:stroke miterlimit="83231f" joinstyle="miter"/>
                <v:path arrowok="t" textboxrect="0,0,142365,143251"/>
              </v:shape>
              <v:shape id="Shape 67" o:spid="_x0000_s1076" style="position:absolute;left:5338;top:31764;width:1806;height:10615;visibility:visible;mso-wrap-style:square;v-text-anchor:top" coordsize="180555,10615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O6uqcUA&#10;AADcAAAADwAAAGRycy9kb3ducmV2LnhtbESPQWvCQBCF7wX/wzKCl6K7eihtdBWxFWxvpgoeh+yY&#10;BLOzIbua9N93DoXeZnhv3vtmtRl8ox7UxTqwhfnMgCIugqu5tHD63k9fQcWE7LAJTBZ+KMJmPXpa&#10;YeZCz0d65KlUEsIxQwtVSm2mdSwq8hhnoSUW7Ro6j0nWrtSuw17CfaMXxrxojzVLQ4Ut7Soqbvnd&#10;W3g+x7x35WduLu8fX8d0acy+nls7GQ/bJahEQ/o3/10fnOC/Ca08IxPo9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47q6pxQAAANwAAAAPAAAAAAAAAAAAAAAAAJgCAABkcnMv&#10;ZG93bnJldi54bWxQSwUGAAAAAAQABAD1AAAAigMAAAAA&#10;" path="m70055,r8298,l86329,,97529,r8620,l145709,5156r10635,3384l165287,8540r7896,2175l180555,12993r,307872l176244,327270r4311,-1681l180555,425374r-62884,32740l111950,625859r61233,36416l170685,721413r9870,74004l180555,1038423,,1061548,,970361r5438,-797l,927076,,837274r58775,-7093l75211,961830r47938,-5479l95353,726811r24413,-2982l,651233,,561440r39036,22684l41936,494853,,515962,,421350,139988,346365r-14019,3061l114770,349426r-8621,-3061l89794,346365,81093,262332r36578,3384l139988,85967,95353,80407,75211,248796r,10394l72955,267811r-2900,8459l67315,284972r-3142,8379l55794,304389,44675,315909r-13858,5319l16960,321228r-8379,2900l,321906,,217893,16960,75654,19780,64052,22197,53094r,-8540l24936,36498,33879,22076,41936,10715,50637,8540,61756,2176,70055,xe" fillcolor="#fffefd" stroked="f" strokeweight="0">
                <v:stroke miterlimit="83231f" joinstyle="miter"/>
                <v:path arrowok="t" textboxrect="0,0,180555,1061548"/>
              </v:shape>
              <v:shape id="Shape 68" o:spid="_x0000_s1077" style="position:absolute;left:5338;top:31696;width:141;height:824;visibility:visible;mso-wrap-style:square;v-text-anchor:top" coordsize="14059,824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xf0cAA&#10;AADcAAAADwAAAGRycy9kb3ducmV2LnhtbERPzWrCQBC+F/oOyxR6qxsjaJO6ihSEXETUPsA0O82G&#10;ZmdDdqrp27uC4G0+vt9ZrkffqTMNsQ1sYDrJQBHXwbbcGPg6bd/eQUVBttgFJgP/FGG9en5aYmnD&#10;hQ90PkqjUgjHEg04kb7UOtaOPMZJ6IkT9xMGj5Lg0Gg74CWF+07nWTbXHltODQ57+nRU/x7/vIFC&#10;vqtFJfvZJs9x5/azrReZGvP6Mm4+QAmN8hDf3ZVN84sCbs+kC/TqC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Nxf0cAAAADcAAAADwAAAAAAAAAAAAAAAACYAgAAZHJzL2Rvd25y&#10;ZXYueG1sUEsFBgAAAAAEAAQA9QAAAIUDAAAAAA==&#10;" path="m,l5438,758r8621,81696l,80915,,xe" fillcolor="#fffefd" stroked="f" strokeweight="0">
                <v:stroke miterlimit="83231f" joinstyle="miter"/>
                <v:path arrowok="t" textboxrect="0,0,14059,82454"/>
              </v:shape>
              <v:shape id="Shape 69" o:spid="_x0000_s1078" style="position:absolute;left:5338;top:27986;width:1806;height:3396;visibility:visible;mso-wrap-style:square;v-text-anchor:top" coordsize="180555,3396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8Dw38IA&#10;AADcAAAADwAAAGRycy9kb3ducmV2LnhtbESPQWsCMRSE7wX/Q3hCbzWr1kVWo4ggSHuq68Xbc/Pc&#10;LG5eliS623/fFAo9DjPzDbPeDrYVT/KhcaxgOslAEFdON1wrOJeHtyWIEJE1to5JwTcF2G5GL2ss&#10;tOv5i56nWIsE4VCgAhNjV0gZKkMWw8R1xMm7OW8xJulrqT32CW5bOcuyXFpsOC0Y7GhvqLqfHlbB&#10;+7y88OHD3Bamz0O+uH5mZeeVeh0PuxWISEP8D/+1j1pBIsLvmXQE5OY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wPDfwgAAANwAAAAPAAAAAAAAAAAAAAAAAJgCAABkcnMvZG93&#10;bnJldi54bWxQSwUGAAAAAAQABAD1AAAAhwMAAAAA&#10;" path="m202,l72955,16678,44675,147763r135880,30116l180555,269084,24936,234696,,339638,,890,202,xe" fillcolor="#fffefd" stroked="f" strokeweight="0">
                <v:stroke miterlimit="83231f" joinstyle="miter"/>
                <v:path arrowok="t" textboxrect="0,0,180555,339638"/>
              </v:shape>
              <v:shape id="Shape 70" o:spid="_x0000_s1079" style="position:absolute;left:5424;top:24849;width:1720;height:3573;visibility:visible;mso-wrap-style:square;v-text-anchor:top" coordsize="171974,3572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CxvsYA&#10;AADcAAAADwAAAGRycy9kb3ducmV2LnhtbESPT2sCMRTE70K/Q3gFL6KJthTZGqUVFLU9+Lfnx+Z1&#10;d+3mZdlEXf30jVDocZiZ3zCjSWNLcabaF4419HsKBHHqTMGZhv1u1h2C8AHZYOmYNFzJw2T80Bph&#10;YtyFN3TehkxECPsENeQhVImUPs3Jou+5ijh63662GKKsM2lqvES4LeVAqRdpseC4kGNF05zSn+3J&#10;anifr5++VryeHW8f8vngOn6pjp9atx+bt1cQgZrwH/5rL4yGgerD/Uw8AnL8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tCxvsYAAADcAAAADwAAAAAAAAAAAAAAAACYAgAAZHJz&#10;L2Rvd25yZXYueG1sUEsFBgAAAAAEAAQA9QAAAIsDAAAAAA==&#10;" path="m97569,r67033,22801l95071,240981r39076,11118l171974,137666r,219598l,302214,97569,xe" fillcolor="#fffefd" stroked="f" strokeweight="0">
                <v:stroke miterlimit="83231f" joinstyle="miter"/>
                <v:path arrowok="t" textboxrect="0,0,171974,357264"/>
              </v:shape>
              <v:shape id="Shape 71" o:spid="_x0000_s1080" style="position:absolute;left:6738;top:23393;width:406;height:1044;visibility:visible;mso-wrap-style:square;v-text-anchor:top" coordsize="40566,1044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yjqMMA&#10;AADcAAAADwAAAGRycy9kb3ducmV2LnhtbESPQWvCQBSE7wX/w/IEb3VjDlKiq4gi9FKxVlBvj+wz&#10;Ccm+Ddmnxn/vFgo9DjPzDTNf9q5Rd+pC5dnAZJyAIs69rbgwcPzZvn+ACoJssfFMBp4UYLkYvM0x&#10;s/7B33Q/SKEihEOGBkqRNtM65CU5DGPfEkfv6juHEmVXaNvhI8Jdo9MkmWqHFceFEltal5TXh5sz&#10;4E5189wfp1/ny5nrzfp2EtmxMaNhv5qBEurlP/zX/rQG0iSF3zPxCOjF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tyjqMMAAADcAAAADwAAAAAAAAAAAAAAAACYAgAAZHJzL2Rv&#10;d25yZXYueG1sUEsFBgAAAAAEAAQA9QAAAIgDAAAAAA==&#10;" path="m40566,r,104452l,84589,40566,xe" fillcolor="#fffefd" stroked="f" strokeweight="0">
                <v:stroke miterlimit="83231f" joinstyle="miter"/>
                <v:path arrowok="t" textboxrect="0,0,40566,104452"/>
              </v:shape>
              <v:shape id="Shape 72" o:spid="_x0000_s1081" style="position:absolute;left:7144;top:50073;width:1648;height:4257;visibility:visible;mso-wrap-style:square;v-text-anchor:top" coordsize="164844,4257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2ZEDsYA&#10;AADcAAAADwAAAGRycy9kb3ducmV2LnhtbESPzWrDMBCE74W8g9hAbo1ch5rgRDGlEFMKOeTnkOPG&#10;2lhurZWxFMd9+ypQ6HGYmW+YdTHaVgzU+8axgpd5AoK4crrhWsHpuH1egvABWWPrmBT8kIdiM3la&#10;Y67dnfc0HEItIoR9jgpMCF0upa8MWfRz1xFH7+p6iyHKvpa6x3uE21amSZJJiw3HBYMdvRuqvg83&#10;q6C8Vbtzl70alw3l7mt7LD8vJ6vUbDq+rUAEGsN/+K/9oRWkyQIeZ+IRkJ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2ZEDsYAAADcAAAADwAAAAAAAAAAAAAAAACYAgAAZHJz&#10;L2Rvd25yZXYueG1sUEsFBgAAAAAEAAQA9QAAAIsDAAAAAA==&#10;" path="m164844,r,98074l48865,157406r89673,175801l164844,319801r,99270l163031,419577r-7976,3143l146514,425700r-13777,l124519,425700r-11118,-6123l104699,417079,93500,406203,85524,392264r-5801,-8701l74083,375425,,232056,,82622r1491,-870l9548,76112,146514,6259r8541,-2579l163031,539,164844,xe" fillcolor="#fffefd" stroked="f" strokeweight="0">
                <v:stroke miterlimit="83231f" joinstyle="miter"/>
                <v:path arrowok="t" textboxrect="0,0,164844,425700"/>
              </v:shape>
              <v:shape id="Shape 73" o:spid="_x0000_s1082" style="position:absolute;left:7144;top:46277;width:1648;height:4111;visibility:visible;mso-wrap-style:square;v-text-anchor:top" coordsize="164844,411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38DosQA&#10;AADcAAAADwAAAGRycy9kb3ducmV2LnhtbESPQWvCQBSE7wX/w/IEb7pRQxujq4i2tNBTbXt/ZF+T&#10;1OzbkF2T9d+7BaHHYWa+YTa7YBrRU+dqywrmswQEcWF1zaWCr8+XaQbCeWSNjWVScCUHu+3oYYO5&#10;tgN/UH/ypYgQdjkqqLxvcyldUZFBN7MtcfR+bGfQR9mVUnc4RLhp5CJJHqXBmuNChS0dKirOp4tR&#10;cHzPvg/L36fUpKv6uZfn8JoNQanJOOzXIDwF/x++t9+0gkWSwt+ZeATk9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9/A6LEAAAA3AAAAA8AAAAAAAAAAAAAAAAAmAIAAGRycy9k&#10;b3ducmV2LnhtbFBLBQYAAAAABAAEAPUAAACJAwAAAAA=&#10;" path="m90922,r66953,181925l160614,193124r4230,7138l164844,320970r-4230,11699l152557,343949r-8299,13938l132737,366185r-10877,11360l107761,385925r-16839,8540l76661,400024r-10635,5399l57244,408162r-11280,l35168,411143r-8540,l15187,411143r-8137,l,411143,,319891r7050,1417l15187,321308r8621,l35168,318408r10796,-5237l54505,310431r8540,-2416l76661,296252r8863,-8460l93500,273128r2578,-10473l96078,254356r,-8460l96078,238001r,-8702l93500,217697r-5398,-8298l51443,109090,,128532,,33099,90922,xe" fillcolor="#fffefd" stroked="f" strokeweight="0">
                <v:stroke miterlimit="83231f" joinstyle="miter"/>
                <v:path arrowok="t" textboxrect="0,0,164844,411143"/>
              </v:shape>
              <v:shape id="Shape 74" o:spid="_x0000_s1083" style="position:absolute;left:7144;top:39718;width:318;height:2430;visibility:visible;mso-wrap-style:square;v-text-anchor:top" coordsize="31865,2430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w+ZMMA&#10;AADcAAAADwAAAGRycy9kb3ducmV2LnhtbESPzWrCQBSF94W+w3AL3ZQ6o2CR6BiCEHDTgtaNu9vM&#10;NYnJ3AmZMaZv7wiCy8P5+TirdLStGKj3tWMN04kCQVw4U3Op4fCbfy5A+IBssHVMGv7JQ7p+fVlh&#10;YtyVdzTsQyniCPsENVQhdImUvqjIop+4jjh6J9dbDFH2pTQ9XuO4beVMqS9pseZIqLCjTUVFs7/Y&#10;yPXqw/yZoiErQ9acj+3P9znX+v1tzJYgAo3hGX60t0bDTM3hfiYeAbm+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Fw+ZMMAAADcAAAADwAAAAAAAAAAAAAAAACYAgAAZHJzL2Rv&#10;d25yZXYueG1sUEsFBgAAAAAEAAQA9QAAAIgDAAAAAA==&#10;" path="m,l31865,238925,,243006,,xe" fillcolor="#fffefd" stroked="f" strokeweight="0">
                <v:stroke miterlimit="83231f" joinstyle="miter"/>
                <v:path arrowok="t" textboxrect="0,0,31865,243006"/>
              </v:shape>
              <v:shape id="Shape 75" o:spid="_x0000_s1084" style="position:absolute;left:7144;top:35005;width:37;height:1012;visibility:visible;mso-wrap-style:square;v-text-anchor:top" coordsize="3747,1012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L6taMYA&#10;AADcAAAADwAAAGRycy9kb3ducmV2LnhtbESP0WoCMRRE3wX/IVyhL1KzKki7GkUXRC2lUPUDLpvb&#10;zdbNzXYTdf17UxB8HGbmDDNbtLYSF2p86VjBcJCAIM6dLrlQcDysX99A+ICssXJMCm7kYTHvdmaY&#10;anflb7rsQyEihH2KCkwIdSqlzw1Z9ANXE0fvxzUWQ5RNIXWD1wi3lRwlyURaLDkuGKwpM5Sf9mer&#10;4M/01x969/51Om5+l+PdNjuvPjOlXnrtcgoiUBue4Ud7qxWMkgn8n4lHQM7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L6taMYAAADcAAAADwAAAAAAAAAAAAAAAACYAgAAZHJz&#10;L2Rvd25yZXYueG1sUEsFBgAAAAAEAAQA9QAAAIsDAAAAAA==&#10;" path="m3747,l1491,100470,,101246,,1461,3747,xe" fillcolor="#fffefd" stroked="f" strokeweight="0">
                <v:stroke miterlimit="83231f" joinstyle="miter"/>
                <v:path arrowok="t" textboxrect="0,0,3747,101246"/>
              </v:shape>
              <v:shape id="Shape 76" o:spid="_x0000_s1085" style="position:absolute;left:7144;top:31894;width:351;height:3078;visibility:visible;mso-wrap-style:square;v-text-anchor:top" coordsize="35168,3078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bg+F8cA&#10;AADcAAAADwAAAGRycy9kb3ducmV2LnhtbESPQWvCQBSE70L/w/IKvZlNc1BJXUUsDYUepCbQHl+z&#10;zyQk+zZktyb117sFweMwM98w6+1kOnGmwTWWFTxHMQji0uqGKwVF/jZfgXAeWWNnmRT8kYPt5mG2&#10;xlTbkT/pfPSVCBB2KSqove9TKV1Zk0EX2Z44eCc7GPRBDpXUA44BbjqZxPFCGmw4LNTY076msj3+&#10;GgWvbVZ95UWTLdr28HOZLofx4/uk1NPjtHsB4Wny9/Ct/a4VJPES/s+EIyA3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G4PhfHAAAA3AAAAA8AAAAAAAAAAAAAAAAAmAIAAGRy&#10;cy9kb3ducmV2LnhtbFBLBQYAAAAABAAEAPUAAACMAwAAAAA=&#10;" path="m,l1491,461,15187,9082r8621,8380l31865,31560r3303,14100l35168,54040r,10876l35168,72973r,11280l12770,260780r,11198l9548,280358,7050,291395,1491,305656,,307871,,xe" fillcolor="#fffefd" stroked="f" strokeweight="0">
                <v:stroke miterlimit="83231f" joinstyle="miter"/>
                <v:path arrowok="t" textboxrect="0,0,35168,307871"/>
              </v:shape>
              <v:shape id="Shape 77" o:spid="_x0000_s1086" style="position:absolute;left:7144;top:29765;width:935;height:1075;visibility:visible;mso-wrap-style:square;v-text-anchor:top" coordsize="93500,1075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zWj8EA&#10;AADcAAAADwAAAGRycy9kb3ducmV2LnhtbERPO2/CMBDeK/U/WFepW7HLUFUBgwLqawgSpB0YT/Hl&#10;IeJzFF8h/ff1gMT46Xsv15Pv1ZnG2AW28DwzoIir4DpuLPx8vz+9goqC7LAPTBb+KMJ6dX+3xMyF&#10;Cx/oXEqjUgjHDC20IkOmdaxa8hhnYSBOXB1Gj5Lg2Gg34iWF+17PjXnRHjtODS0OtG2pOpW/3sJB&#10;TFF/4OatqH3+uT+WMhX5ztrHhylfgBKa5Ca+ur+chblJa9OZdAT06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Fc1o/BAAAA3AAAAA8AAAAAAAAAAAAAAAAAmAIAAGRycy9kb3du&#10;cmV2LnhtbFBLBQYAAAAABAAEAPUAAACGAwAAAAA=&#10;" path="m,l93500,20723,74083,107576,,91206,,xe" fillcolor="#fffefd" stroked="f" strokeweight="0">
                <v:stroke miterlimit="83231f" joinstyle="miter"/>
                <v:path arrowok="t" textboxrect="0,0,93500,107576"/>
              </v:shape>
              <v:shape id="Shape 78" o:spid="_x0000_s1087" style="position:absolute;left:7144;top:25555;width:1648;height:3266;visibility:visible;mso-wrap-style:square;v-text-anchor:top" coordsize="164844,32654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cc7sMA&#10;AADcAAAADwAAAGRycy9kb3ducmV2LnhtbESPQWvCQBSE70L/w/IK3nQTUbHRVUoh6MmibT0/ss8k&#10;mn0bdleN/94tCB6HmfmGWaw604grOV9bVpAOExDEhdU1lwp+f/LBDIQPyBoby6TgTh5Wy7feAjNt&#10;b7yj6z6UIkLYZ6igCqHNpPRFRQb90LbE0TtaZzBE6UqpHd4i3DRylCRTabDmuFBhS18VFef9xSjI&#10;T2G8/j5M9DZ3aepP27+Z26VK9d+7zzmIQF14hZ/tjVYwSj7g/0w8AnL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cc7sMAAADcAAAADwAAAAAAAAAAAAAAAACYAgAAZHJzL2Rv&#10;d25yZXYueG1sUEsFBgAAAAAEAAQA9QAAAIgDAAAAAA==&#10;" path="m149576,r15268,4661l164844,201189,124519,326545,,286685,,67087,3747,55753,71021,77910,31865,203677r44796,14020l149576,xe" fillcolor="#fffefd" stroked="f" strokeweight="0">
                <v:stroke miterlimit="83231f" joinstyle="miter"/>
                <v:path arrowok="t" textboxrect="0,0,164844,326545"/>
              </v:shape>
              <v:shape id="Shape 79" o:spid="_x0000_s1088" style="position:absolute;left:7144;top:21436;width:1648;height:3808;visibility:visible;mso-wrap-style:square;v-text-anchor:top" coordsize="164844,3807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9qWcAA&#10;AADcAAAADwAAAGRycy9kb3ducmV2LnhtbERP3WrCMBS+F/YO4Qy807SK4qpRRBgb7mq1D3Boztpi&#10;c1KS2Ma3Xy4Gu/z4/g+naHoxkvOdZQX5MgNBXFvdcaOgur0vdiB8QNbYWyYFT/JwOr7MDlhoO/E3&#10;jWVoRAphX6CCNoShkNLXLRn0SzsQJ+7HOoMhQddI7XBK4aaXqyzbSoMdp4YWB7q0VN/Lh1FQuuqr&#10;fhufcdKx317XOW4eH6jU/DWe9yACxfAv/nN/agWrPM1PZ9IRkMd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DE9qWcAAAADcAAAADwAAAAAAAAAAAAAAAACYAgAAZHJzL2Rvd25y&#10;ZXYueG1sUEsFBgAAAAAEAAQA9QAAAIUDAAAAAA==&#10;" path="m124519,r10957,l144258,3304r13617,2336l164844,9214r,97040l141116,95475r-8379,-3061l127178,100953r-2659,5398l63045,232845r52692,24654l164844,152288r,228506l,300082,,195630,71021,47536,79723,34001,88102,22721,98898,11764,110420,5640,124519,xe" fillcolor="#fffefd" stroked="f" strokeweight="0">
                <v:stroke miterlimit="83231f" joinstyle="miter"/>
                <v:path arrowok="t" textboxrect="0,0,164844,380794"/>
              </v:shape>
              <v:shape id="Shape 80" o:spid="_x0000_s1089" style="position:absolute;left:8586;top:20329;width:206;height:455;visibility:visible;mso-wrap-style:square;v-text-anchor:top" coordsize="20586,454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042W8IA&#10;AADcAAAADwAAAGRycy9kb3ducmV2LnhtbESPQYvCMBSE74L/ITxhL6JpPYhUo6jsgrfF6g94Ns+m&#10;2LyUJq3df78RBI/DzHzDbHaDrUVPra8cK0jnCQjiwumKSwXXy89sBcIHZI21Y1LwRx522/Fog5l2&#10;Tz5Tn4dSRAj7DBWYEJpMSl8YsujnriGO3t21FkOUbSl1i88It7VcJMlSWqw4Lhhs6GioeOSdVXA7&#10;3w7+vmq+fykx3Sntp+GSd0p9TYb9GkSgIXzC7/ZJK1ikKbzOxCMg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jZbwgAAANwAAAAPAAAAAAAAAAAAAAAAAJgCAABkcnMvZG93&#10;bnJldi54bWxQSwUGAAAAAAQABAD1AAAAhwMAAAAA&#10;" path="m20586,r,45464l,32718,20586,xe" fillcolor="#fffefd" stroked="f" strokeweight="0">
                <v:stroke miterlimit="83231f" joinstyle="miter"/>
                <v:path arrowok="t" textboxrect="0,0,20586,45464"/>
              </v:shape>
              <v:shape id="Shape 81" o:spid="_x0000_s1090" style="position:absolute;left:15347;top:62235;width:2575;height:2286;visibility:visible;mso-wrap-style:square;v-text-anchor:top" coordsize="257498,22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tSWHsYA&#10;AADcAAAADwAAAGRycy9kb3ducmV2LnhtbESPT2vCQBTE74V+h+UJvdWNEUtJXUWKJbn0ELXY4yP7&#10;moRm36bZNX++vSsIPQ4z8xtmvR1NI3rqXG1ZwWIegSAurK65VHA6fjy/gnAeWWNjmRRM5GC7eXxY&#10;Y6LtwDn1B1+KAGGXoILK+zaR0hUVGXRz2xIH78d2Bn2QXSl1h0OAm0bGUfQiDdYcFips6b2i4vdw&#10;MQpW+f7PpM3JfJfTMH3uv9LlOTsr9TQbd28gPI3+P3xvZ1pBvIjhdiYcAbm5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tSWHsYAAADcAAAADwAAAAAAAAAAAAAAAACYAgAAZHJz&#10;L2Rvd25yZXYueG1sUEsFBgAAAAAEAAQA9QAAAIsDAAAAAA==&#10;" path="m257498,r,82148l215764,101687r41734,31517l257498,228592,137450,137943,73237,165819,,110066,257498,xe" fillcolor="#fffefd" stroked="f" strokeweight="0">
                <v:stroke miterlimit="83231f" joinstyle="miter"/>
                <v:path arrowok="t" textboxrect="0,0,257498,228592"/>
              </v:shape>
              <v:shape id="Shape 82" o:spid="_x0000_s1091" style="position:absolute;left:11406;top:56874;width:4366;height:4391;visibility:visible;mso-wrap-style:square;v-text-anchor:top" coordsize="436602,439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eqa8YA&#10;AADcAAAADwAAAGRycy9kb3ducmV2LnhtbESP3WoCMRSE7wXfIRzBG6lZLZWyGsUfWqSUgrbg7WFz&#10;3F3dnKxJqqtPbwoFL4eZ+YaZzBpTiTM5X1pWMOgnIIgzq0vOFfx8vz29gvABWWNlmRRcycNs2m5N&#10;MNX2whs6b0MuIoR9igqKEOpUSp8VZND3bU0cvb11BkOULpfa4SXCTSWHSTKSBkuOCwXWtCwoO25/&#10;jQI6fLzsVuQYe1+bE30mi9v8vVGq22nmYxCBmvAI/7fXWsFw8Ax/Z+IRkN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ieqa8YAAADcAAAADwAAAAAAAAAAAAAAAACYAgAAZHJz&#10;L2Rvd25yZXYueG1sUEsFBgAAAAAEAAQA9QAAAIsDAAAAAA==&#10;" path="m210285,r58654,67115l92654,221001,201583,346688,377787,195702r58815,67517l263138,413883r-8138,6204l246702,425001r-14261,8298l223981,436280r-13696,2820l196024,439100r-14180,-5801l168147,422101,154289,411466r-5397,-8541l30939,265716r-8460,-8298l16839,248555r-5479,-8218l8621,232441,2981,218342,,204081,2981,190465r8379,-13858l22479,162507,36417,150986,210285,xe" fillcolor="#fffefd" stroked="f" strokeweight="0">
                <v:stroke miterlimit="83231f" joinstyle="miter"/>
                <v:path arrowok="t" textboxrect="0,0,436602,439100"/>
              </v:shape>
              <v:shape id="Shape 83" o:spid="_x0000_s1092" style="position:absolute;left:8831;top:53659;width:4118;height:4276;visibility:visible;mso-wrap-style:square;v-text-anchor:top" coordsize="411787,4275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OV8EA&#10;AADcAAAADwAAAGRycy9kb3ducmV2LnhtbESP3YrCMBSE74V9h3AWvNO0sohUYym7K+utPw9waI5N&#10;2eakNKmtPr0RBC+HmW+G2eSjbcSVOl87VpDOExDEpdM1VwrOp91sBcIHZI2NY1JwIw/59mOywUy7&#10;gQ90PYZKxBL2GSowIbSZlL40ZNHPXUscvYvrLIYou0rqDodYbhu5SJKltFhzXDDY0reh8v/YWwWL&#10;hLH4K/ofDIM5383h/tsPJ6Wmn2OxBhFoDO/wi97ryKVf8DwTj4DcP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2qDlfBAAAA3AAAAA8AAAAAAAAAAAAAAAAAmAIAAGRycy9kb3du&#10;cmV2LnhtbFBLBQYAAAAABAAEAPUAAACGAwAAAAA=&#10;" path="m218503,r14341,3062l246944,5156r10554,11683l272081,28279r5479,7574l283038,44312,392451,212218r5317,8621l400346,229541r6043,8057l408726,245735r3061,14180l411787,268375r,14099l403328,293190r-8944,14824l386086,313171r-13455,8298l358370,332346,296735,265636r31180,-16840l224304,91687,89995,178783,193285,335488r33597,-22317l168147,220839r58735,-39076l335730,346848r-91929,61394l235019,414365r-8137,2015l218503,422422r-8299,2740l196346,427579r-8620,l173787,425162r-10796,-8782l148327,405584,137289,391484r-5317,-8379l22801,215441r-5479,-7896l11602,198682,8863,190304,5801,181763,3223,173545,,159284,3223,145346r8379,-13939l22801,120450,36578,108688r8460,-4916l170645,19739r8782,-6123l187726,11602r8620,-6446l210204,3062,218503,xe" fillcolor="#fffefd" stroked="f" strokeweight="0">
                <v:stroke miterlimit="83231f" joinstyle="miter"/>
                <v:path arrowok="t" textboxrect="0,0,411787,427579"/>
              </v:shape>
              <v:shape id="Shape 84" o:spid="_x0000_s1093" style="position:absolute;left:12136;top:53520;width:1565;height:1788;visibility:visible;mso-wrap-style:square;v-text-anchor:top" coordsize="156465,1787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SBSIMQA&#10;AADcAAAADwAAAGRycy9kb3ducmV2LnhtbESP3YrCMBSE7wXfIRzBO01bcH+qUUQQxIUFddm9PTbH&#10;ttic1CZqfHuzsLCXw8x8w8wWwTTiRp2rLStIxwkI4sLqmksFX4f16A2E88gaG8uk4EEOFvN+b4a5&#10;tnfe0W3vSxEh7HJUUHnf5lK6oiKDbmxb4uidbGfQR9mVUnd4j3DTyCxJXqTBmuNChS2tKirO+6tR&#10;wKHMfr4/9OW4XR8+L5v3oNPXnVLDQVhOQXgK/j/8195oBVk6gd8z8QjI+R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0gUiDEAAAA3AAAAA8AAAAAAAAAAAAAAAAAmAIAAGRycy9k&#10;b3ducmV2LnhtbFBLBQYAAAAABAAEAPUAAACJAwAAAAA=&#10;" path="m53256,l83792,47535,72834,55431r-8943,9105l61957,72351r,8620l67275,92090r5559,8218l78232,109251r8702,8379l95152,120128r7976,l111829,117630r13455,-8379l156465,156545r-19176,11038l125284,170322r-7492,2820l108848,176204r-8218,2498l92493,178702r-8701,l75896,178702r-8621,-2498l58412,173142r-8137,-5559l39559,156545r-9024,-5640l25137,141962r-5478,-7654l14261,125607,8299,117630,5237,109251,2256,100308r,-8218l,83952,,74848,2256,66791r,-8621l8299,49711,17081,36014r5317,-8540l36498,13858,53256,xe" fillcolor="#fffefd" stroked="f" strokeweight="0">
                <v:stroke miterlimit="83231f" joinstyle="miter"/>
                <v:path arrowok="t" textboxrect="0,0,156465,178702"/>
              </v:shape>
              <v:shape id="Shape 85" o:spid="_x0000_s1094" style="position:absolute;left:8792;top:49993;width:2003;height:4271;visibility:visible;mso-wrap-style:square;v-text-anchor:top" coordsize="200253,4270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PVbqcUA&#10;AADcAAAADwAAAGRycy9kb3ducmV2LnhtbESPQWvCQBSE70L/w/IKvenGQKNNs5ESahVPje2hx0f2&#10;NQnNvg3ZNab/3hUEj8PMfMNkm8l0YqTBtZYVLBcRCOLK6pZrBd9f2/kahPPIGjvLpOCfHGzyh1mG&#10;qbZnLmk8+loECLsUFTTe96mUrmrIoFvYnjh4v3Yw6IMcaqkHPAe46WQcRYk02HJYaLCnoqHq73gy&#10;Cj5+1vt4V34W76vuOXKFOfQvY6LU0+P09grC0+Tv4Vt7rxXEywSuZ8IRkPk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9VupxQAAANwAAAAPAAAAAAAAAAAAAAAAAJgCAABkcnMv&#10;ZG93bnJldi54bWxQSwUGAAAAAAQABAD1AAAAigMAAAAA&#10;" path="m29287,r8459,2901l52007,5881r11118,8380l74325,28360r8217,13536l88343,53175r97650,187323l189135,251858r5157,8057l197192,268697r3061,8138l200253,285375r,14260l200253,307531r-8620,11441l183334,330574r-8782,5398l160855,347091r-8620,2578l18007,419522,7130,425081,,427072,,327802,115979,268697,26708,92413,,106076,,8002,7130,5881,15509,2901,29287,xe" fillcolor="#fffefd" stroked="f" strokeweight="0">
                <v:stroke miterlimit="83231f" joinstyle="miter"/>
                <v:path arrowok="t" textboxrect="0,0,200253,427072"/>
              </v:shape>
              <v:shape id="Shape 86" o:spid="_x0000_s1095" style="position:absolute;left:8792;top:48279;width:97;height:1207;visibility:visible;mso-wrap-style:square;v-text-anchor:top" coordsize="9708,12070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SUIcUA&#10;AADcAAAADwAAAGRycy9kb3ducmV2LnhtbESPQWsCMRSE74X+h/AKvYhmVaqyNYpItT3q6sXbI3nu&#10;Lt28LEnqbvvrm4LQ4zAz3zDLdW8bcSMfascKxqMMBLF2puZSwfm0Gy5AhIhssHFMCr4pwHr1+LDE&#10;3LiOj3QrYikShEOOCqoY21zKoCuyGEauJU7e1XmLMUlfSuOxS3DbyEmWzaTFmtNChS1tK9KfxZdV&#10;MH+5dns9fdsXXGq/m/60g8P7Rannp37zCiJSH//D9/aHUTAZz+HvTDoCcvU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tJQhxQAAANwAAAAPAAAAAAAAAAAAAAAAAJgCAABkcnMv&#10;ZG93bnJldi54bWxQSwUGAAAAAAQABAD1AAAAigMAAAAA&#10;" path="m,l926,1563r,7574l3907,20497r3223,8540l7130,37739r2578,7895l9708,54094r,8299l9708,71094r,8299l9708,87530,7130,95990,3907,110170,926,118146,,120708,,xe" fillcolor="#fffefd" stroked="f" strokeweight="0">
                <v:stroke miterlimit="83231f" joinstyle="miter"/>
                <v:path arrowok="t" textboxrect="0,0,9708,120708"/>
              </v:shape>
              <v:shape id="Shape 87" o:spid="_x0000_s1096" style="position:absolute;left:8792;top:25602;width:576;height:1965;visibility:visible;mso-wrap-style:square;v-text-anchor:top" coordsize="57566,1965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0tOcEA&#10;AADcAAAADwAAAGRycy9kb3ducmV2LnhtbERPTYvCMBC9C/sfwgh701SFxa1GEWVlVRRWBa9DM7bF&#10;ZlKSrK3/3hwEj4/3PZ23phJ3cr60rGDQT0AQZ1aXnCs4n356YxA+IGusLJOCB3mYzz46U0y1bfiP&#10;7seQixjCPkUFRQh1KqXPCjLo+7YmjtzVOoMhQpdL7bCJ4aaSwyT5kgZLjg0F1rQsKLsd/42C/Xa/&#10;2d2a/MDL9femuYTVaOVOSn1228UERKA2vMUv969WMBzEtfFMPAJy9g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r9LTnBAAAA3AAAAA8AAAAAAAAAAAAAAAAAmAIAAGRycy9kb3du&#10;cmV2LnhtbFBLBQYAAAAABAAEAPUAAACGAwAAAAA=&#10;" path="m,l57566,17575,,196528,,xe" fillcolor="#fffefd" stroked="f" strokeweight="0">
                <v:stroke miterlimit="83231f" joinstyle="miter"/>
                <v:path arrowok="t" textboxrect="0,0,57566,196528"/>
              </v:shape>
              <v:shape id="Shape 88" o:spid="_x0000_s1097" style="position:absolute;left:8792;top:17580;width:4350;height:8028;visibility:visible;mso-wrap-style:square;v-text-anchor:top" coordsize="435031,8027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Er2IMUA&#10;AADcAAAADwAAAGRycy9kb3ducmV2LnhtbESPS2sCQRCE70L+w9CB3HR2JQm6OkoikUhAiK97s9P7&#10;IDs9y06rm3+fEYQci6qvipove9eoC3Wh9mwgHSWgiHNvay4NHA/r4QRUEGSLjWcy8EsBlouHwRwz&#10;66+8o8teShVLOGRooBJpM61DXpHDMPItcfQK3zmUKLtS2w6vsdw1epwkr9phzXGhwpZWFeU/+7Mz&#10;MJ6si+nX+2exOu3OH9v0W7Yvz2LM02P/NgMl1Mt/+E5vbOTSKdzOxCOgF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SvYgxQAAANwAAAAPAAAAAAAAAAAAAAAAAJgCAABkcnMv&#10;ZG93bnJldi54bWxQSwUGAAAAAAQABAD1AAAAigMAAAAA&#10;" path="m168912,l435031,162346r-33356,53015l135879,302133r5318,8863l286946,400025r-41977,70094l236751,464077,183334,573005,34926,631418,15509,674040r97650,47213l74325,802788,,766396,,537890,9708,517091r5801,-7816l15509,500575,7130,495096,,491856,,394816r59661,30588l68524,427418r11440,8782l91244,447399r5156,11280l99704,470119r,7897l99704,491953r-5801,14261l91244,514512r-2901,8702l228211,461660,,320358,,274894,12770,254598,266965,170644r9023,-2578l275988,162346r-9023,-5398l127339,70176,168912,xe" fillcolor="#fffefd" stroked="f" strokeweight="0">
                <v:stroke miterlimit="83231f" joinstyle="miter"/>
                <v:path arrowok="t" textboxrect="0,0,435031,802788"/>
              </v:shape>
              <v:shape id="Shape 89" o:spid="_x0000_s1098" style="position:absolute;left:12720;top:12153;width:5037;height:4980;visibility:visible;mso-wrap-style:square;v-text-anchor:top" coordsize="503716,4979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ft1sMA&#10;AADcAAAADwAAAGRycy9kb3ducmV2LnhtbERPz2vCMBS+C/sfwht4kZmuinOdUUQQPYnVHXZ8NG9N&#10;WfPSNVGrf705CB4/vt+zRWdrcabWV44VvA8TEMSF0xWXCr6P67cpCB+QNdaOScGVPCzmL70ZZtpd&#10;OKfzIZQihrDPUIEJocmk9IUhi37oGuLI/brWYoiwLaVu8RLDbS3TJJlIixXHBoMNrQwVf4eTVTCy&#10;e7ObDjY/m3H6eVuN8+3/+sMp1X/tll8gAnXhKX64t1pBmsb58Uw8AnJ+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Jft1sMAAADcAAAADwAAAAAAAAAAAAAAAACYAgAAZHJzL2Rv&#10;d25yZXYueG1sUEsFBgAAAAAEAAQA9QAAAIgDAAAAAA==&#10;" path="m288517,l503716,226964r-61393,55752l322195,156627r19417,173141l322195,346929,145830,316556,269100,444338r-56640,53659l,271114,50436,224143r210366,33275l237839,47859,288517,xe" fillcolor="#fffefd" stroked="f" strokeweight="0">
                <v:stroke miterlimit="83231f" joinstyle="miter"/>
                <v:path arrowok="t" textboxrect="0,0,503716,497997"/>
              </v:shape>
              <v:shape id="Shape 90" o:spid="_x0000_s1099" style="position:absolute;left:16164;top:10322;width:1758;height:3661;visibility:visible;mso-wrap-style:square;v-text-anchor:top" coordsize="175801,3661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WZtw8QA&#10;AADcAAAADwAAAGRycy9kb3ducmV2LnhtbESPwWrDMBBE74H+g9hAL6GW40IxrpUQCiE9hEJtf8Bi&#10;bS031spYSuz+fRUo9DjMzBum3C92EDeafO9YwTZJQRC3TvfcKWjq41MOwgdkjYNjUvBDHva7h1WJ&#10;hXYzf9KtCp2IEPYFKjAhjIWUvjVk0SduJI7el5sshiinTuoJ5wi3g8zS9EVa7DkuGBzpzVB7qa5W&#10;wWlszLO1p1pv8nOdXkJef3znSj2ul8MriEBL+A//td+1gizbwv1MPAJy9w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1mbcPEAAAA3AAAAA8AAAAAAAAAAAAAAAAAmAIAAGRycy9k&#10;b3ducmV2LnhtbFBLBQYAAAAABAAEAPUAAACJAwAAAAA=&#10;" path="m175801,r,92570l114811,141170r24815,30938l175801,143808r,222308l,138350,175801,xe" fillcolor="#fffefd" stroked="f" strokeweight="0">
                <v:stroke miterlimit="83231f" joinstyle="miter"/>
                <v:path arrowok="t" textboxrect="0,0,175801,366116"/>
              </v:shape>
              <v:shape id="Shape 91" o:spid="_x0000_s1100" style="position:absolute;left:19042;top:63418;width:2390;height:4103;visibility:visible;mso-wrap-style:square;v-text-anchor:top" coordsize="239047,4102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A0HkMQA&#10;AADcAAAADwAAAGRycy9kb3ducmV2LnhtbESPQWvCQBSE74L/YXkFb7rpolaiq4hg9SamheLtmX0m&#10;wezbkN1q/PfdguBxmJlvmMWqs7W4UesrxxreRwkI4tyZigsN31/b4QyED8gGa8ek4UEeVst+b4Gp&#10;cXc+0i0LhYgQ9ilqKENoUil9XpJFP3INcfQurrUYomwLaVq8R7itpUqSqbRYcVwosaFNSfk1+7Ua&#10;xqeD2Z0z9dEdtpNr7i+b6c9npvXgrVvPQQTqwiv8bO+NBqUU/J+JR0Au/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QNB5DEAAAA3AAAAA8AAAAAAAAAAAAAAAAAmAIAAGRycy9k&#10;b3ducmV2LnhtbFBLBQYAAAAABAAEAPUAAACJAwAAAAA=&#10;" path="m165247,r73800,46390l239047,50263r-54222,90006l239047,135128r,73980l227285,209881r11762,28130l239047,410297,212863,394222,139948,212458,78232,310673,,263217,165247,xe" fillcolor="#fffefd" stroked="f" strokeweight="0">
                <v:stroke miterlimit="83231f" joinstyle="miter"/>
                <v:path arrowok="t" textboxrect="0,0,239047,410297"/>
              </v:shape>
              <v:shape id="Shape 92" o:spid="_x0000_s1101" style="position:absolute;left:17922;top:61935;width:1319;height:3999;visibility:visible;mso-wrap-style:square;v-text-anchor:top" coordsize="131971,3998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Seh8UA&#10;AADcAAAADwAAAGRycy9kb3ducmV2LnhtbESPQWvCQBSE7wX/w/KE3upLU9pKdBURBQ8i1PbS2zP7&#10;TEKzb0N2TaK/vlsoeBxm5htmvhxsrTpufeVEw/MkAcWSO1NJoeHrc/s0BeUDiaHaCWu4soflYvQw&#10;p8y4Xj64O4ZCRYj4jDSUITQZos9LtuQnrmGJ3tm1lkKUbYGmpT7CbY1pkryhpUriQkkNr0vOf44X&#10;q2HzjrfdHr/X7nC4Yf9adIk5odaP42E1AxV4CPfwf3tnNKTpC/ydiUcAF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MdJ6HxQAAANwAAAAPAAAAAAAAAAAAAAAAAJgCAABkcnMv&#10;ZG93bnJldi54bWxQSwUGAAAAAAQABAD1AAAAigMAAAAA&#10;" path="m70094,r61877,44876l86692,399862,5962,338550r8218,-69289l,258554,,163166r28360,21417l41734,92573,,112110,,29962,70094,xe" fillcolor="#fffefd" stroked="f" strokeweight="0">
                <v:stroke miterlimit="83231f" joinstyle="miter"/>
                <v:path arrowok="t" textboxrect="0,0,131971,399862"/>
              </v:shape>
              <v:shape id="Shape 93" o:spid="_x0000_s1102" style="position:absolute;left:17922;top:11232;width:2659;height:2935;visibility:visible;mso-wrap-style:square;v-text-anchor:top" coordsize="265957,2934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chg0MIA&#10;AADcAAAADwAAAGRycy9kb3ducmV2LnhtbESPUWsCMRCE34X+h7BC3zTnUVp7GkWFA19r/QHby3p3&#10;eNmkl62m/74pFPo4zMw3zHqb3KBuNMbes4HFvABF3Hjbc2vg/F7PlqCiIFscPJOBb4qw3TxM1lhZ&#10;f+c3up2kVRnCsUIDnUiotI5NRw7j3Afi7F386FCyHFttR7xnuBt0WRTP2mHPeaHDQIeOmuvpyxn4&#10;lCEsX9p0vAT+kHjYv9Z1EmMep2m3AiWU5D/81z5aA2X5BL9n8hHQm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yGDQwgAAANwAAAAPAAAAAAAAAAAAAAAAAJgCAABkcnMvZG93&#10;bnJldi54bWxQSwUGAAAAAAQABAD1AAAAhwMAAAAA&#10;" path="m67435,r44555,55835l8379,137048r31099,38834l218663,33920r47294,61393l14180,293432,,275060,,52753,67435,xe" fillcolor="#fffefd" stroked="f" strokeweight="0">
                <v:stroke miterlimit="83231f" joinstyle="miter"/>
                <v:path arrowok="t" textboxrect="0,0,265957,293432"/>
              </v:shape>
              <v:shape id="Shape 94" o:spid="_x0000_s1103" style="position:absolute;left:17922;top:9750;width:1178;height:1497;visibility:visible;mso-wrap-style:square;v-text-anchor:top" coordsize="117872,1497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0xTMUA&#10;AADcAAAADwAAAGRycy9kb3ducmV2LnhtbESPS2vCQBSF94X+h+EWumsmDVRKdAxBaemmFh8o7q6Z&#10;axLM3AmZaRL/fUcouDycx8eZZaNpRE+dqy0reI1iEMSF1TWXCnbbj5d3EM4ja2wsk4IrOcjmjw8z&#10;TLUdeE39xpcijLBLUUHlfZtK6YqKDLrItsTBO9vOoA+yK6XucAjjppFJHE+kwZoDocKWFhUVl82v&#10;CVxjl99HHR/yn/5yWg34aZeTvVLPT2M+BeFp9Pfwf/tLK0iSN7idCUd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7TFMxQAAANwAAAAPAAAAAAAAAAAAAAAAAJgCAABkcnMv&#10;ZG93bnJldi54bWxQSwUGAAAAAAQABAD1AAAAigMAAAAA&#10;" path="m72672,r45200,55835l,149761,,57191,72672,xe" fillcolor="#fffefd" stroked="f" strokeweight="0">
                <v:stroke miterlimit="83231f" joinstyle="miter"/>
                <v:path arrowok="t" textboxrect="0,0,117872,149761"/>
              </v:shape>
              <v:shape id="Shape 95" o:spid="_x0000_s1104" style="position:absolute;left:19181;top:8161;width:2251;height:3939;visibility:visible;mso-wrap-style:square;v-text-anchor:top" coordsize="225109,3938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jsMMEA&#10;AADcAAAADwAAAGRycy9kb3ducmV2LnhtbESPzYrCMBSF9wPzDuEK7sbULkSqUURwOlt1xO2luaap&#10;zU1pMlrf3gjCLA/n5+Ms14NrxY36YD0rmE4yEMSV15aNgt/j7msOIkRkja1nUvCgAOvV58cSC+3v&#10;vKfbIRqRRjgUqKCOsSukDFVNDsPEd8TJu/jeYUyyN1L3eE/jrpV5ls2kQ8uJUGNH25qq6+HPJe7l&#10;dDp/l6UxVTu3tnw0Q5M3So1Hw2YBItIQ/8Pv9o9WkOczeJ1JR0Cun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aY7DDBAAAA3AAAAA8AAAAAAAAAAAAAAAAAmAIAAGRycy9kb3du&#10;cmV2LnhtbFBLBQYAAAAABAAEAPUAAACGAwAAAAA=&#10;" path="m225109,r,79808l223739,80708r-8378,2740l207545,89329r-92815,58412l201099,282050r24010,-15371l225109,356565r-60427,37314l,130903,168066,27694r8299,-5881l184745,15931r8297,-2255l201099,7955r8944,-3062l218422,2315,225109,xe" fillcolor="#fffefd" stroked="f" strokeweight="0">
                <v:stroke miterlimit="83231f" joinstyle="miter"/>
                <v:path arrowok="t" textboxrect="0,0,225109,393879"/>
              </v:shape>
              <v:shape id="Shape 96" o:spid="_x0000_s1105" style="position:absolute;left:21432;top:65798;width:969;height:2318;visibility:visible;mso-wrap-style:square;v-text-anchor:top" coordsize="96924,2317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KMlx8MA&#10;AADcAAAADwAAAGRycy9kb3ducmV2LnhtbESPzWrDMBCE74W8g9hAb40c17TBiRKCISGX0jY/98Xa&#10;WCbWyliK7bx9VSj0OMzMN8xqM9pG9NT52rGC+SwBQVw6XXOl4HzavSxA+ICssXFMCh7kYbOePK0w&#10;127gb+qPoRIRwj5HBSaENpfSl4Ys+plriaN3dZ3FEGVXSd3hEOG2kWmSvEmLNccFgy0Vhsrb8W4V&#10;ZJ/uC3vzsb9UKLPF63DrqUiUep6O2yWIQGP4D/+1D1pBmr7D75l4BOT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KMlx8MAAADcAAAADwAAAAAAAAAAAAAAAACYAgAAZHJzL2Rv&#10;d25yZXYueG1sUEsFBgAAAAAEAAQA9QAAAIgDAAAAAA==&#10;" path="m,l96924,231785,,172286,,xe" fillcolor="#fffefd" stroked="f" strokeweight="0">
                <v:stroke miterlimit="83231f" joinstyle="miter"/>
                <v:path arrowok="t" textboxrect="0,0,96924,231785"/>
              </v:shape>
              <v:shape id="Shape 97" o:spid="_x0000_s1106" style="position:absolute;left:22653;top:65321;width:2222;height:3779;visibility:visible;mso-wrap-style:square;v-text-anchor:top" coordsize="222248,3779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WbrLMQA&#10;AADcAAAADwAAAGRycy9kb3ducmV2LnhtbERPy2oCMRTdC/2HcAtuRDOdhZTROEhpqRQs1bpxd53c&#10;edTJzZikOvXrzULo8nDe87w3rTiT841lBU+TBARxYXXDlYLd99v4GYQPyBpby6Tgjzzki4fBHDNt&#10;L7yh8zZUIoawz1BBHUKXSemLmgz6ie2II1daZzBE6CqpHV5iuGllmiRTabDh2FBjRy81Fcftr1Fw&#10;en3nn54P5efHyX0d95swkte1UsPHfjkDEagP/+K7e6UVpGlcG8/EIyA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Vm6yzEAAAA3AAAAA8AAAAAAAAAAAAAAAAAmAIAAGRycy9k&#10;b3ducmV2LnhtbFBLBQYAAAAABAAEAPUAAACJAwAAAAA=&#10;" path="m122625,r99623,42696l222248,123174,176285,103772,114568,251535r66953,28039l189659,282716r8218,2417l211896,290692r10352,4073l222248,377964r-1973,-338l211896,374887r-8380,-3224l195540,369165r-11038,-5558l176285,360948r-11603,-3384l,287872,122625,xe" fillcolor="#fffefd" stroked="f" strokeweight="0">
                <v:stroke miterlimit="83231f" joinstyle="miter"/>
                <v:path arrowok="t" textboxrect="0,0,222248,377964"/>
              </v:shape>
              <v:shape id="Shape 98" o:spid="_x0000_s1107" style="position:absolute;left:21432;top:64652;width:2421;height:857;visibility:visible;mso-wrap-style:square;v-text-anchor:top" coordsize="242110,857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6W8UA&#10;AADcAAAADwAAAGRycy9kb3ducmV2LnhtbESPT4vCMBTE74LfITzBm6YtIlqNIspC9yCsfw4eH82z&#10;rTYvtclq99tvFhY8DjPzG2a57kwtntS6yrKCeByBIM6trrhQcD59jGYgnEfWWFsmBT/kYL3q95aY&#10;avviAz2PvhABwi5FBaX3TSqly0sy6Ma2IQ7e1bYGfZBtIXWLrwA3tUyiaCoNVhwWSmxoW1J+P34b&#10;BZc4i4v94+v0SKos9p+7ya2hi1LDQbdZgPDU+Xf4v51pBUkyh78z4QjI1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r/pbxQAAANwAAAAPAAAAAAAAAAAAAAAAAJgCAABkcnMv&#10;ZG93bnJldi54bWxQSwUGAAAAAAQABAD1AAAAigMAAAAA&#10;" path="m124237,l242110,69854,,85758,,11778,124237,xe" fillcolor="#fffefd" stroked="f" strokeweight="0">
                <v:stroke miterlimit="83231f" joinstyle="miter"/>
                <v:path arrowok="t" textboxrect="0,0,242110,85758"/>
              </v:shape>
              <v:shape id="Shape 99" o:spid="_x0000_s1108" style="position:absolute;left:21432;top:63882;width:17;height:39;visibility:visible;mso-wrap-style:square;v-text-anchor:top" coordsize="1692,387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LMIA&#10;AADcAAAADwAAAGRycy9kb3ducmV2LnhtbERPy4rCMBTdC/5DuII7TbUgY8coIgiCLsYHjMs7zZ2m&#10;2tyUJtr695OFMMvDeS9Wna3EkxpfOlYwGScgiHOnSy4UXM7b0QcIH5A1Vo5JwYs8rJb93gIz7Vo+&#10;0vMUChFD2GeowIRQZ1L63JBFP3Y1ceR+XWMxRNgUUjfYxnBbyWmSzKTFkmODwZo2hvL76WEV3PaH&#10;601e7+3ja13MuypNZz/mW6nhoFt/ggjUhX/x273TCqZpnB/PxCMgl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4MX8swgAAANwAAAAPAAAAAAAAAAAAAAAAAJgCAABkcnMvZG93&#10;bnJldi54bWxQSwUGAAAAAAQABAD1AAAAhwMAAAAA&#10;" path="m,l1692,1064,,3873,,xe" fillcolor="#fffefd" stroked="f" strokeweight="0">
                <v:stroke miterlimit="83231f" joinstyle="miter"/>
                <v:path arrowok="t" textboxrect="0,0,1692,3873"/>
              </v:shape>
              <v:shape id="Shape 100" o:spid="_x0000_s1109" style="position:absolute;left:21432;top:8074;width:2004;height:3653;visibility:visible;mso-wrap-style:square;v-text-anchor:top" coordsize="200375,365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3MzRMQA&#10;AADcAAAADwAAAGRycy9kb3ducmV2LnhtbESPQWsCMRSE7wX/Q3hCL0WzWmh1axQVhHqrVvD63Dw3&#10;SzcvaxLX9d83QqHHYWa+YWaLztaiJR8qxwpGwwwEceF0xaWCw/dmMAERIrLG2jEpuFOAxbz3NMNc&#10;uxvvqN3HUiQIhxwVmBibXMpQGLIYhq4hTt7ZeYsxSV9K7fGW4LaW4yx7kxYrTgsGG1obKn72V6ug&#10;3VwqMzV1tm1W9/fj+fQS/ddVqed+t/wAEamL/+G/9qdWMH4dweNMOgJy/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dzM0TEAAAA3AAAAA8AAAAAAAAAAAAAAAAAmAIAAGRycy9k&#10;b3ducmV2LnhtbFBLBQYAAAAABAAEAPUAAACJAwAAAAA=&#10;" path="m32309,r8620,l49147,r8299,l66147,,88304,2417r13938,5720l116261,13617r11119,8782l141560,33033r11280,11682l160977,55915r11038,16194l177977,80811r5640,8620l186356,98052r2498,10634l194494,117147r,11925l197394,136967r,10796l200375,156465r,8057l197394,175719r,8622l194494,192478r-2659,11441l188854,212379r-2498,8299l177977,231878r-5962,11600l163716,254435r-10876,8219l141560,273611r-8541,6205l119242,290774r-8863,5235l102242,301570r-8057,5559l,365288,,275403,40929,249200r10958,-8863l66147,231878r11038,-8460l85726,214876r5156,-8781l99502,198441r8622,-14100l110379,169920r,-7896l108124,147763r-3223,-10796l99502,129072r-5317,-9105l88304,111748r-5479,-8378l71868,92172,57446,86613,46005,80811r-8299,l24010,80811r-8782,l7332,83711,,88531,,8723,1692,8137,9991,5237,18290,2417,32309,xe" fillcolor="#fffefd" stroked="f" strokeweight="0">
                <v:stroke miterlimit="83231f" joinstyle="miter"/>
                <v:path arrowok="t" textboxrect="0,0,200375,365288"/>
              </v:shape>
              <v:shape id="Shape 101" o:spid="_x0000_s1110" style="position:absolute;left:22960;top:6955;width:1915;height:3180;visibility:visible;mso-wrap-style:square;v-text-anchor:top" coordsize="191471,31800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dtzsQA&#10;AADcAAAADwAAAGRycy9kb3ducmV2LnhtbESPUWvCMBSF3wf7D+EOfJvpOpBRjaWMiRNfnNsPuDbX&#10;ptjcdE009d8bYbDHwznnO5xFOdpOXGjwrWMFL9MMBHHtdMuNgp/v1fMbCB+QNXaOScGVPJTLx4cF&#10;FtpF/qLLPjQiQdgXqMCE0BdS+tqQRT91PXHyjm6wGJIcGqkHjAluO5ln2UxabDktGOzp3VB92p+t&#10;gmpNMVvpj/zX2M1ue2h2caOjUpOnsZqDCDSG//Bf+1MryF9zuJ9JR0Au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nbc7EAAAA3AAAAA8AAAAAAAAAAAAAAAAAmAIAAGRycy9k&#10;b3ducmV2LnhtbFBLBQYAAAAABAAEAPUAAACJAwAAAAA=&#10;" path="m78715,l191471,224139r,65894l137370,318004,,38592,78715,xe" fillcolor="#fffefd" stroked="f" strokeweight="0">
                <v:stroke miterlimit="83231f" joinstyle="miter"/>
                <v:path arrowok="t" textboxrect="0,0,191471,318004"/>
              </v:shape>
              <v:shape id="Shape 102" o:spid="_x0000_s1111" style="position:absolute;left:23879;top:6474;width:996;height:1067;visibility:visible;mso-wrap-style:square;v-text-anchor:top" coordsize="99623,1066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g4IMYA&#10;AADcAAAADwAAAGRycy9kb3ducmV2LnhtbESPQWvCQBSE7wX/w/IK3uqmEVqJrhIDxVJLwdjeH9ln&#10;Nph9m2ZXjf31bqHQ4zAz3zCL1WBbcabeN44VPE4SEMSV0w3XCj73Lw8zED4ga2wdk4IreVgtR3cL&#10;zLS78I7OZahFhLDPUIEJocuk9JUhi37iOuLoHVxvMUTZ11L3eIlw28o0SZ6kxYbjgsGOCkPVsTxZ&#10;BcU636Vfh+/y7f2a/2xMcXre6g+lxvdDPgcRaAj/4b/2q1aQTqfweyYeAbm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tg4IMYAAADcAAAADwAAAAAAAAAAAAAAAACYAgAAZHJz&#10;L2Rvd25yZXYueG1sUEsFBgAAAAAEAAQA9QAAAIsDAAAAAA==&#10;" path="m99623,r,80721l28279,106681,,36829,99623,xe" fillcolor="#fffefd" stroked="f" strokeweight="0">
                <v:stroke miterlimit="83231f" joinstyle="miter"/>
                <v:path arrowok="t" textboxrect="0,0,99623,106681"/>
              </v:shape>
              <v:shape id="Shape 103" o:spid="_x0000_s1112" style="position:absolute;left:30178;top:67697;width:2622;height:3219;visibility:visible;mso-wrap-style:square;v-text-anchor:top" coordsize="262251,3218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3fV6MIA&#10;AADcAAAADwAAAGRycy9kb3ducmV2LnhtbESPUWsCMRCE3wv9D2ELvtVcrehxNYoIlr6J2h+wXLaX&#10;a283xyV68d83QqGPw8x8w6w2iTt1pSG0Xgy8TAtQJLW3rTQGPs/75xJUiCgWOy9k4EYBNuvHhxVW&#10;1o9ypOspNipDJFRowMXYV1qH2hFjmPqeJHtffmCMWQ6NtgOOGc6dnhXFQjO2khcc9rRzVP+cLmyA&#10;i+/3Mi0jcygvc78d0+G8dMZMntL2DVSkFP/Df+0Pa2D2Oof7mXwE9P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Hd9XowgAAANwAAAAPAAAAAAAAAAAAAAAAAJgCAABkcnMvZG93&#10;bnJldi54bWxQSwUGAAAAAAQABAD1AAAAhwMAAAAA&#10;" path="m61394,r58654,11361l262251,188893r,132997l120048,142446r-5963,8701l80649,319215,,301650,61394,xe" fillcolor="#fffefd" stroked="f" strokeweight="0">
                <v:stroke miterlimit="83231f" joinstyle="miter"/>
                <v:path arrowok="t" textboxrect="0,0,262251,321890"/>
              </v:shape>
              <v:shape id="Shape 104" o:spid="_x0000_s1113" style="position:absolute;left:26458;top:66771;width:3884;height:3836;visibility:visible;mso-wrap-style:square;v-text-anchor:top" coordsize="388422,3835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BsccA&#10;AADcAAAADwAAAGRycy9kb3ducmV2LnhtbESPX2vCMBTF3wd+h3AF32a6SkU6o2yDiTCmqGOwt0tz&#10;13RrbmqTabtPvwwEHw/nz48zX3a2FidqfeVYwd04AUFcOF1xqeDt8Hw7A+EDssbaMSnoycNyMbiZ&#10;Y67dmXd02odSxBH2OSowITS5lL4wZNGPXUMcvU/XWgxRtqXULZ7juK1lmiRTabHiSDDY0JOh4nv/&#10;YyPXvG7fj7PJpk8fe1p9fRyy7OVXqdGwe7gHEagL1/ClvdYK0kkG/2fiEZCL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vzwbHHAAAA3AAAAA8AAAAAAAAAAAAAAAAAmAIAAGRy&#10;cy9kb3ducmV2LnhtbFBLBQYAAAAABAAEAPUAAACMAwAAAAA=&#10;" path="m80810,l388422,84436r-19739,67032l150986,92652r-11683,39319l265233,168065r-16840,70095l120369,201905r-14179,47374l329446,310431r-18934,73156l,299312,80810,xe" fillcolor="#fffefd" stroked="f" strokeweight="0">
                <v:stroke miterlimit="83231f" joinstyle="miter"/>
                <v:path arrowok="t" textboxrect="0,0,388422,383587"/>
              </v:shape>
              <v:shape id="Shape 105" o:spid="_x0000_s1114" style="position:absolute;left:24875;top:65748;width:1969;height:3430;visibility:visible;mso-wrap-style:square;v-text-anchor:top" coordsize="196870,3430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hMGT8cA&#10;AADcAAAADwAAAGRycy9kb3ducmV2LnhtbESPQWvCQBSE74L/YXmCt7ox2lBSV5FQQQ9CtRU8vmZf&#10;k9Ts2zS7auyv7xYKHoeZ+YaZLTpTiwu1rrKsYDyKQBDnVldcKHh/Wz08gXAeWWNtmRTcyMFi3u/N&#10;MNX2yju67H0hAoRdigpK75tUSpeXZNCNbEMcvE/bGvRBtoXULV4D3NQyjqJEGqw4LJTYUFZSftqf&#10;jYLt4WeTPL5Mpufb6avZfbxmx/g7U2o46JbPIDx1/h7+b6+1gniSwN+ZcATk/B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oTBk/HAAAA3AAAAA8AAAAAAAAAAAAAAAAAmAIAAGRy&#10;cy9kb3ducmV2LnhtbFBLBQYAAAAABAAEAPUAAACMAwAAAAA=&#10;" path="m,l82543,35375r8621,3062l99301,44237r8379,2418l116221,52616r7976,5237l138377,65991r13858,11763l163434,88470r3062,9105l177292,108532r3384,8539l188813,127948r2578,8379l191391,144626r5479,13778l196870,167267r,14019l196870,189664r,7815l193889,211982r-2498,7735l188813,228498r-2739,8380l183012,245176r-5720,8621l174634,265479r-5399,8138l163434,281915r-5156,8541l149657,295854r-5560,8379l135879,309792r-8459,5076l113159,326469r-8379,2499l93500,334930r-8137,2497l76661,337427r-8620,3062l60306,340489r-11763,2578l35088,340489r-13938,l12609,337427,,335268,,252069r4391,1728l15591,253797r10715,2497l35088,256294r8460,l51766,256294r8540,-2497l70941,245176,82543,234300r5398,-8540l93500,217299r5801,-8460l101557,197479r3223,-7815l107680,181286r,-8300l107680,158404r-6123,-11200l99301,139067,91164,127948,79723,117071r-8782,-3624l62723,108532,51766,102329,,80478,,xe" fillcolor="#fffefd" stroked="f" strokeweight="0">
                <v:stroke miterlimit="83231f" joinstyle="miter"/>
                <v:path arrowok="t" textboxrect="0,0,196870,343067"/>
              </v:shape>
              <v:shape id="Shape 106" o:spid="_x0000_s1115" style="position:absolute;left:24875;top:9196;width:263;height:659;visibility:visible;mso-wrap-style:square;v-text-anchor:top" coordsize="26306,658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rRO9cMA&#10;AADcAAAADwAAAGRycy9kb3ducmV2LnhtbESPT2vCQBTE7wW/w/IK3upGC6lNXUWkwVz9g+dH9jUb&#10;zL4N2TWJfvpuQehxmJnfMKvNaBvRU+drxwrmswQEcel0zZWC8yl/W4LwAVlj45gU3MnDZj15WWGm&#10;3cAH6o+hEhHCPkMFJoQ2k9KXhiz6mWuJo/fjOoshyq6SusMhwm0jF0mSSos1xwWDLe0MldfjzSrI&#10;t983OqXj9VFQs6/nl8/clFqp6eu4/QIRaAz/4We70AoW7x/wdyYeAbn+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rRO9cMAAADcAAAADwAAAAAAAAAAAAAAAACYAgAAZHJzL2Rv&#10;d25yZXYueG1sUEsFBgAAAAAEAAQA9QAAAIgDAAAAAA==&#10;" path="m,l26306,52292,,65893,,xe" fillcolor="#fffefd" stroked="f" strokeweight="0">
                <v:stroke miterlimit="83231f" joinstyle="miter"/>
                <v:path arrowok="t" textboxrect="0,0,26306,65893"/>
              </v:shape>
              <v:shape id="Shape 107" o:spid="_x0000_s1116" style="position:absolute;left:24875;top:5610;width:2611;height:3691;visibility:visible;mso-wrap-style:square;v-text-anchor:top" coordsize="261083,3690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O9M8EA&#10;AADcAAAADwAAAGRycy9kb3ducmV2LnhtbERPz2vCMBS+C/4P4Qm7aWoHItUoW3GbeFN3mLdH82yL&#10;zUtpsrT+9+YgePz4fq+3g2lEoM7VlhXMZwkI4sLqmksFv+ev6RKE88gaG8uk4E4OtpvxaI2Ztj0f&#10;KZx8KWIIuwwVVN63mZSuqMigm9mWOHJX2xn0EXal1B32Mdw0Mk2ShTRYc2yosKW8ouJ2+jcKvvOf&#10;xd8hUF5ejv2BPnchlUNQ6m0yfKxAeBr8S/x077WC9D2ujWfiEZCb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GTvTPBAAAA3AAAAA8AAAAAAAAAAAAAAAAAmAIAAGRycy9kb3du&#10;cmV2LnhtbFBLBQYAAAAABAAEAPUAAACGAwAAAAA=&#10;" path="m233609,r27474,69851l135879,117145r80247,221405l132898,369084,51766,148245,,167081,,86360,233609,xe" fillcolor="#fffefd" stroked="f" strokeweight="0">
                <v:stroke miterlimit="83231f" joinstyle="miter"/>
                <v:path arrowok="t" textboxrect="0,0,261083,369084"/>
              </v:shape>
              <v:shape id="Shape 108" o:spid="_x0000_s1117" style="position:absolute;left:27321;top:4722;width:3917;height:3825;visibility:visible;mso-wrap-style:square;v-text-anchor:top" coordsize="391725,3824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04MUA&#10;AADcAAAADwAAAGRycy9kb3ducmV2LnhtbESPS2sCMRSF94X+h3AFN6VmqtjHaJRWEFx046vr28l1&#10;Mji5GZLojP56UxC6PJzHx5nOO1uLM/lQOVbwMshAEBdOV1wq2G2Xz+8gQkTWWDsmBRcKMJ89Pkwx&#10;167lNZ03sRRphEOOCkyMTS5lKAxZDAPXECfv4LzFmKQvpfbYpnFby2GWvUqLFSeCwYYWhorj5mQT&#10;tzP7/c/TVV9Xh6+2+h77y/HtV6l+r/ucgIjUxf/wvb3SCoajD/g7k46AnN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HTgxQAAANwAAAAPAAAAAAAAAAAAAAAAAJgCAABkcnMv&#10;ZG93bnJldi54bWxQSwUGAAAAAAQABAD1AAAAigMAAAAA&#10;" path="m307692,r19659,69531l106834,127541r10957,39558l246057,133826r19417,70094l136725,237034r11682,46972l372147,223257r19578,75413l84033,382460,,83712,307692,xe" fillcolor="#fffefd" stroked="f" strokeweight="0">
                <v:stroke miterlimit="83231f" joinstyle="miter"/>
                <v:path arrowok="t" textboxrect="0,0,391725,382460"/>
              </v:shape>
              <v:shape id="Shape 109" o:spid="_x0000_s1118" style="position:absolute;left:30984;top:4334;width:1816;height:3344;visibility:visible;mso-wrap-style:square;v-text-anchor:top" coordsize="181602,3344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vGJ5MEA&#10;AADcAAAADwAAAGRycy9kb3ducmV2LnhtbERPy4rCMBTdD/gP4QruxlSRYahGUVHoZtBRQdxdmtsH&#10;Jjelidrx6ycLweXhvGeLzhpxp9bXjhWMhgkI4tzpmksFp+P28xuED8gajWNS8EceFvPexwxT7R78&#10;S/dDKEUMYZ+igiqEJpXS5xVZ9EPXEEeucK3FEGFbSt3iI4ZbI8dJ8iUt1hwbKmxoXVF+PdysgrOZ&#10;hJ88u6xstt88G5MUxV7ulBr0u+UURKAuvMUvd6YVjCdxfjwTj4Cc/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7xieTBAAAA3AAAAA8AAAAAAAAAAAAAAAAAmAIAAGRycy9kb3du&#10;cmV2LnhtbFBLBQYAAAAABAAEAPUAAACGAwAAAAA=&#10;" path="m181602,r,72705l100792,85928r8299,58573l181602,132900r,82678l167422,205974r-47294,8864l139867,320705,50597,334482,,30094,181602,xe" fillcolor="#fffefd" stroked="f" strokeweight="0">
                <v:stroke miterlimit="83231f" joinstyle="miter"/>
                <v:path arrowok="t" textboxrect="0,0,181602,334482"/>
              </v:shape>
              <v:shape id="Shape 110" o:spid="_x0000_s1119" style="position:absolute;left:35741;top:69977;width:1117;height:1609;visibility:visible;mso-wrap-style:square;v-text-anchor:top" coordsize="111709,1609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RoS8UA&#10;AADcAAAADwAAAGRycy9kb3ducmV2LnhtbESPT2sCMRTE74LfITzBm2YVqXZrlFIq2IMH1/47PpLn&#10;7uLmZZtEXb99UxB6HGbmN8xy3dlGXMiH2rGCyTgDQaydqblU8H7YjBYgQkQ22DgmBTcKsF71e0vM&#10;jbvyni5FLEWCcMhRQRVjm0sZdEUWw9i1xMk7Om8xJulLaTxeE9w2cpplD9JizWmhwpZeKtKn4mwV&#10;FIvt6+PHzB7evjefO61/5vjVeaWGg+75CUSkLv6H7+2tUTCdTeDvTDoCcvU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FGhLxQAAANwAAAAPAAAAAAAAAAAAAAAAAJgCAABkcnMv&#10;ZG93bnJldi54bWxQSwUGAAAAAAQABAD1AAAAigMAAAAA&#10;" path="m111709,r,160910l,160910,,113293,111709,xe" fillcolor="#fffefd" stroked="f" strokeweight="0">
                <v:stroke miterlimit="83231f" joinstyle="miter"/>
                <v:path arrowok="t" textboxrect="0,0,111709,160910"/>
              </v:shape>
              <v:shape id="Shape 1206" o:spid="_x0000_s1120" style="position:absolute;left:35965;top:68484;width:893;height:725;visibility:visible;mso-wrap-style:square;v-text-anchor:top" coordsize="89310,725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0v0pcIA&#10;AADcAAAADwAAAGRycy9kb3ducmV2LnhtbESP3YrCMBSE7wXfIRzBO00tIks1ioqCeCP+PMCxObbV&#10;5qQ0qa1vbxYW9nKYmW+YxaozpXhT7QrLCibjCARxanXBmYLbdT/6AeE8ssbSMin4kIPVst9bYKJt&#10;y2d6X3wmAoRdggpy76tESpfmZNCNbUUcvIetDfog60zqGtsAN6WMo2gmDRYcFnKsaJtT+ro0RsHu&#10;lZ3bqWk20alJn/u7tea4PSg1HHTrOQhPnf8P/7UPWkE8jeH3TDgCcvk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S/SlwgAAANwAAAAPAAAAAAAAAAAAAAAAAJgCAABkcnMvZG93&#10;bnJldi54bWxQSwUGAAAAAAQABAD1AAAAhwMAAAAA&#10;" path="m,l89310,r,72512l,72512,,e" fillcolor="#fffefd" stroked="f" strokeweight="0">
                <v:stroke miterlimit="83231f" joinstyle="miter"/>
                <v:path arrowok="t" textboxrect="0,0,89310,72512"/>
              </v:shape>
              <v:shape id="Shape 112" o:spid="_x0000_s1121" style="position:absolute;left:34538;top:68427;width:1172;height:3159;visibility:visible;mso-wrap-style:square;v-text-anchor:top" coordsize="117228,315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FqZ7sQA&#10;AADcAAAADwAAAGRycy9kb3ducmV2LnhtbESPQWvCQBSE7wX/w/KE3pqNsS0hzSoSbPGqLfT6yL4m&#10;0ezbuLuN8d+7BaHHYWa+Ycr1ZHoxkvOdZQWLJAVBXFvdcaPg6/P9KQfhA7LG3jIpuJKH9Wr2UGKh&#10;7YX3NB5CIyKEfYEK2hCGQkpft2TQJ3Ygjt6PdQZDlK6R2uElwk0vszR9lQY7jgstDlS1VJ8Ov0bB&#10;hsdtPn7n9Tn/eFkcB3e1y75S6nE+bd5ABJrCf/je3mkF2fMS/s7EIyB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Bame7EAAAA3AAAAA8AAAAAAAAAAAAAAAAAmAIAAGRycy9k&#10;b3ducmV2LnhtbFBLBQYAAAAABAAEAPUAAACJAwAAAAA=&#10;" path="m28360,r88868,8782l89593,315911,,306806,28360,xe" fillcolor="#fffefd" stroked="f" strokeweight="0">
                <v:stroke miterlimit="83231f" joinstyle="miter"/>
                <v:path arrowok="t" textboxrect="0,0,117228,315911"/>
              </v:shape>
              <v:shape id="Shape 113" o:spid="_x0000_s1122" style="position:absolute;left:32800;top:68228;width:1540;height:3217;visibility:visible;mso-wrap-style:square;v-text-anchor:top" coordsize="153968,3217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lXwMMA&#10;AADcAAAADwAAAGRycy9kb3ducmV2LnhtbESPQYvCMBSE78L+h/AW9qapIuJWo8iK4sGL1cMen82z&#10;LW1eSpK13X9vBMHjMDPfMMt1bxpxJ+crywrGowQEcW51xYWCy3k3nIPwAVljY5kU/JOH9epjsMRU&#10;245PdM9CISKEfYoKyhDaVEqfl2TQj2xLHL2bdQZDlK6Q2mEX4aaRkySZSYMVx4USW/opKa+zP6Mg&#10;m9fX/Sl837rt70HWW3dMMPdKfX32mwWIQH14h1/tg1YwmU7heSYeAbl6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WlXwMMAAADcAAAADwAAAAAAAAAAAAAAAACYAgAAZHJzL2Rv&#10;d25yZXYueG1sUEsFBgAAAAAEAAQA9QAAAIgDAAAAAA==&#10;" path="m73157,r80811,17483l92493,321711,30697,307611,,268875,,135878r25460,31785l33678,173383r5479,-8619l73157,xe" fillcolor="#fffefd" stroked="f" strokeweight="0">
                <v:stroke miterlimit="83231f" joinstyle="miter"/>
                <v:path arrowok="t" textboxrect="0,0,153968,321711"/>
              </v:shape>
              <v:shape id="Shape 114" o:spid="_x0000_s1123" style="position:absolute;left:34901;top:67361;width:867;height:950;visibility:visible;mso-wrap-style:square;v-text-anchor:top" coordsize="86773,949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u9q8UA&#10;AADcAAAADwAAAGRycy9kb3ducmV2LnhtbESPQU8CMRSE7yb+h+aZeJNWgsasFEIwgBcOu2q8vmyf&#10;uyvb16WtUP49JTHhOJmZbzLTebK9OJAPnWMNjyMFgrh2puNGw+fH6uEFRIjIBnvHpOFEAeaz25sp&#10;FsYduaRDFRuRIRwK1NDGOBRShroli2HkBuLs/ThvMWbpG2k8HjPc9nKs1LO02HFeaHGgZUv1rvqz&#10;Gpb7euu/y+H3Ta3LapM26istdlrf36XFK4hIKV7D/+13o2E8eYLLmXwE5OwM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3G72rxQAAANwAAAAPAAAAAAAAAAAAAAAAAJgCAABkcnMv&#10;ZG93bnJldi54bWxQSwUGAAAAAAQABAD1AAAAigMAAAAA&#10;" path="m8299,l86773,5962,80972,94990,,86692,8299,xe" fillcolor="#fffefd" stroked="f" strokeweight="0">
                <v:stroke miterlimit="83231f" joinstyle="miter"/>
                <v:path arrowok="t" textboxrect="0,0,86773,94990"/>
              </v:shape>
              <v:shape id="Shape 115" o:spid="_x0000_s1124" style="position:absolute;left:32800;top:3968;width:4058;height:3316;visibility:visible;mso-wrap-style:square;v-text-anchor:top" coordsize="405785,33160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erHfMUA&#10;AADcAAAADwAAAGRycy9kb3ducmV2LnhtbESPQUsDMRSE70L/Q3iCN5vtUqqsTYsUpfWitPbg8bF5&#10;3SzdvCyb123890YQPA4z8w2zXCffqZGG2AY2MJsWoIjrYFtuDBw/X+8fQUVBttgFJgPfFGG9mtws&#10;sbLhynsaD9KoDOFYoQEn0ldax9qRxzgNPXH2TmHwKFkOjbYDXjPcd7osioX22HJecNjTxlF9Ply8&#10;gV16e/mQ+ey9d/sybb9GSQ9Ha8zdbXp+AiWU5D/8195ZA+V8Ab9n8hHQq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6sd8xQAAANwAAAAPAAAAAAAAAAAAAAAAAJgCAABkcnMv&#10;ZG93bnJldi54bWxQSwUGAAAAAAQABAD1AAAAigMAAAAA&#10;" path="m405785,r,73410l327352,75396r,55109l405785,130505r,100451l375048,202937r-47696,l327352,312429r-86290,l117389,331604,,252098,,169420,64455,159108r8702,-3627l80811,153385r,-8458l75654,108268r-2497,-8218l61474,100050r-5398,l,109225,,36520,73157,24397r7654,l89512,21495r8218,l106351,24397r8541,l126171,27618r10555,7977l148569,43974r5399,14503l159607,71851r10796,73076l170403,153385r,7897l170403,175542r-2578,11039l159607,197700r-8218,11521l142929,211960r-11682,5560l122868,220419r-7976,2338l106351,222757r131488,81133l237839,1998,405785,xe" fillcolor="#fffefd" stroked="f" strokeweight="0">
                <v:stroke miterlimit="83231f" joinstyle="miter"/>
                <v:path arrowok="t" textboxrect="0,0,405785,331604"/>
              </v:shape>
              <v:shape id="Shape 116" o:spid="_x0000_s1125" style="position:absolute;left:36858;top:68484;width:2215;height:3102;visibility:visible;mso-wrap-style:square;v-text-anchor:top" coordsize="221443,3101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KQTOcYA&#10;AADcAAAADwAAAGRycy9kb3ducmV2LnhtbESPW2vCQBSE3wv+h+UU+tZsDGoldSOltOCDQr1C3w7Z&#10;01zMnk2zq8Z/7wqFPg4z8w0zm/emEWfqXGVZwTCKQRDnVldcKNhtP5+nIJxH1thYJgVXcjDPBg8z&#10;TLW98JrOG1+IAGGXooLS+zaV0uUlGXSRbYmD92M7gz7IrpC6w0uAm0YmcTyRBisOCyW29F5Sftyc&#10;jIKvVT3+HS2HtZ/uk4P+jvGjmqBST4/92ysIT73/D/+1F1pBMnqB+5lwBGR2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KQTOcYAAADcAAAADwAAAAAAAAAAAAAAAACYAgAAZHJz&#10;L2Rvd25yZXYueG1sUEsFBgAAAAAEAAQA9QAAAIsDAAAAAA==&#10;" path="m,l221443,r,44635l33717,231958r187726,2497l221443,310190,,310190,,149280,75694,72512,,72512,,xe" fillcolor="#fffefd" stroked="f" strokeweight="0">
                <v:stroke miterlimit="83231f" joinstyle="miter"/>
                <v:path arrowok="t" textboxrect="0,0,221443,310190"/>
              </v:shape>
              <v:shape id="Shape 117" o:spid="_x0000_s1126" style="position:absolute;left:36858;top:3958;width:3453;height:3135;visibility:visible;mso-wrap-style:square;v-text-anchor:top" coordsize="345238,3134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YzHycIA&#10;AADcAAAADwAAAGRycy9kb3ducmV2LnhtbERPy4rCMBTdD/gP4QruxlSRUapRiiAzIOPgA9xem2tb&#10;bW5KE231681iwOXhvGeL1pTiTrUrLCsY9CMQxKnVBWcKDvvV5wSE88gaS8uk4EEOFvPOxwxjbRve&#10;0n3nMxFC2MWoIPe+iqV0aU4GXd9WxIE729qgD7DOpK6xCeGmlMMo+pIGCw4NOVa0zCm97m5GQdMM&#10;vpenbZRcnsfNr5PJev83HivV67bJFISn1r/F/+4frWA4CmvDmXAE5P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5jMfJwgAAANwAAAAPAAAAAAAAAAAAAAAAAJgCAABkcnMvZG93&#10;bnJldi54bWxQSwUGAAAAAAQABAD1AAAAhwMAAAAA&#10;" path="m89391,r8138,3061l106311,3061r8782,l123069,5962r10796,2820l142405,14422r9023,8136l159566,33918r4995,11119l164561,53497r,8057l167542,137370r-2981,14019l164561,160171r-4995,10553l151428,182085r-9023,8620l128467,195862r-13374,5882l101073,204000r-11682,l153927,260801,324249,11199r20989,1567l345238,115180r-43225,66905l345238,184865r,74588l254396,252422r-38996,61071l204282,311155r-117469,l,232019,,131569r61594,l69652,131569r8781,-2417l78433,120369r,-36336l78433,76459r-8781,l61594,72915,,74474,,1063,89391,xe" fillcolor="#fffefd" stroked="f" strokeweight="0">
                <v:stroke miterlimit="83231f" joinstyle="miter"/>
                <v:path arrowok="t" textboxrect="0,0,345238,313493"/>
              </v:shape>
              <v:shape id="Shape 118" o:spid="_x0000_s1127" style="position:absolute;left:41411;top:67615;width:3918;height:3610;visibility:visible;mso-wrap-style:square;v-text-anchor:top" coordsize="391725,3610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PobFsUA&#10;AADcAAAADwAAAGRycy9kb3ducmV2LnhtbESPUWvCMBSF34X9h3AHe7OpMsRVo5QxQYY+zO0H3CXX&#10;trO5KUlm6369EQY+Hs453+Es14NtxZl8aBwrmGQ5CGLtTMOVgq/PzXgOIkRkg61jUnChAOvVw2iJ&#10;hXE9f9D5ECuRIBwKVFDH2BVSBl2TxZC5jjh5R+ctxiR9JY3HPsFtK6d5PpMWG04LNXb0WpM+HX6t&#10;gv2bx/dLWf787br99/bUzzcTrZV6ehzKBYhIQ7yH/9tbo2D6/AK3M+kIyNU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hsWxQAAANwAAAAPAAAAAAAAAAAAAAAAAJgCAABkcnMv&#10;ZG93bnJldi54bWxQSwUGAAAAAAQABAD1AAAAigMAAAAA&#10;" path="m341611,r47697,225996l389308,234615r2417,11522l391725,254355r,8218l389308,271515r-2981,14181l377867,296895r-10877,7654l358531,307611r-8298,5559l341611,315909r-8299,2901l322275,318810,142928,354985r-8621,2658l123914,357643r-8862,3385l106914,361028r-8621,-3385l90317,357643,78876,352809,67435,340806,59379,329767r-2820,-8459l53900,313170r-3706,-8621l48583,293672,,67032,90317,50113r43990,229299l299393,246137,255241,16838,341611,xe" fillcolor="#fffefd" stroked="f" strokeweight="0">
                <v:stroke miterlimit="83231f" joinstyle="miter"/>
                <v:path arrowok="t" textboxrect="0,0,391725,361028"/>
              </v:shape>
              <v:shape id="Shape 119" o:spid="_x0000_s1128" style="position:absolute;left:42086;top:66941;width:922;height:980;visibility:visible;mso-wrap-style:square;v-text-anchor:top" coordsize="92252,979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uNcHcEA&#10;AADcAAAADwAAAGRycy9kb3ducmV2LnhtbERPy2oCMRTdF/yHcAU3RTNVFBmNIgVBuqsvdHeZXCej&#10;k5shieP075tFocvDeS/Xna1FSz5UjhV8jDIQxIXTFZcKjoftcA4iRGSNtWNS8EMB1qve2xJz7V78&#10;Te0+liKFcMhRgYmxyaUMhSGLYeQa4sTdnLcYE/Sl1B5fKdzWcpxlM2mx4tRgsKFPQ8Vj/7QKusuj&#10;PnyZ88m/42QynV3v7cXflRr0u80CRKQu/ov/3DutYDxN89OZdATk6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bjXB3BAAAA3AAAAA8AAAAAAAAAAAAAAAAAmAIAAGRycy9kb3du&#10;cmV2LnhtbFBLBQYAAAAABAAEAPUAAACGAwAAAAA=&#10;" path="m75493,l92252,81535,16839,97972,,13938,75493,xe" fillcolor="#fffefd" stroked="f" strokeweight="0">
                <v:stroke miterlimit="83231f" joinstyle="miter"/>
                <v:path arrowok="t" textboxrect="0,0,92252,97972"/>
              </v:shape>
              <v:shape id="Shape 120" o:spid="_x0000_s1129" style="position:absolute;left:42981;top:66751;width:951;height:971;visibility:visible;mso-wrap-style:square;v-text-anchor:top" coordsize="95152,971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DhKMIA&#10;AADcAAAADwAAAGRycy9kb3ducmV2LnhtbESPW4vCMBSE3wX/QzjCvmmq4IVqFHEpCAtCvbwfm9ML&#10;NielyWr990YQfBxm5htmtelMLe7UusqygvEoAkGcWV1xoeB8SoYLEM4ja6wtk4InOdis+70Vxto+&#10;OKX70RciQNjFqKD0vomldFlJBt3INsTBy21r0AfZFlK3+AhwU8tJFM2kwYrDQokN7UrKbsd/oyDN&#10;F5d0NnVzPOR6n9zyv99nclXqZ9BtlyA8df4b/rT3WsFkOob3mXAE5P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oOEowgAAANwAAAAPAAAAAAAAAAAAAAAAAJgCAABkcnMvZG93&#10;bnJldi54bWxQSwUGAAAAAAQABAD1AAAAhwMAAAAA&#10;" path="m78233,l95152,83227,17081,97166,,16758,78233,xe" fillcolor="#fffefd" stroked="f" strokeweight="0">
                <v:stroke miterlimit="83231f" joinstyle="miter"/>
                <v:path arrowok="t" textboxrect="0,0,95152,97166"/>
              </v:shape>
              <v:shape id="Shape 121" o:spid="_x0000_s1130" style="position:absolute;left:45329;top:66498;width:4370;height:4054;visibility:visible;mso-wrap-style:square;v-text-anchor:top" coordsize="437006,4054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U4YsMA&#10;AADcAAAADwAAAGRycy9kb3ducmV2LnhtbESPS4sCMRCE78L+h9ALexHNGPA1GkUWFrz6uHhrJu1k&#10;cNIZJ1Fn99dvBMFjUVVfUct152pxpzZUnjWMhhkI4sKbiksNx8PPYAYiRGSDtWfS8EsB1quP3hJz&#10;4x+8o/s+liJBOOSowcbY5FKGwpLDMPQNcfLOvnUYk2xLaVp8JLirpcqyiXRYcVqw2NC3peKyvzkN&#10;p0M2HY03FuuTU9v+n7mqy3yi9ddnt1mAiNTFd/jV3hoNaqzgeSYdAbn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kU4YsMAAADcAAAADwAAAAAAAAAAAAAAAACYAgAAZHJzL2Rv&#10;d25yZXYueG1sUEsFBgAAAAAEAAQA9QAAAIgDAAAAAA==&#10;" path="m344351,r92655,295687l377949,315668,120692,206901r,8540l170483,380447,92574,405422,,108526,59218,89351,304953,192881r8943,2498l316152,187080r,-2417l265958,25298,344351,xe" fillcolor="#fffefd" stroked="f" strokeweight="0">
                <v:stroke miterlimit="83231f" joinstyle="miter"/>
                <v:path arrowok="t" textboxrect="0,0,437006,405422"/>
              </v:shape>
              <v:shape id="Shape 122" o:spid="_x0000_s1131" style="position:absolute;left:49164;top:65658;width:2350;height:3494;visibility:visible;mso-wrap-style:square;v-text-anchor:top" coordsize="235020,3494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hrETscA&#10;AADcAAAADwAAAGRycy9kb3ducmV2LnhtbESP3WrCQBSE7wXfYTlC73SjpUFSVxEh+EMpVAvt5TF7&#10;TILZszG7Jmmfvlso9HKYmW+Yxao3lWipcaVlBdNJBII4s7rkXMH7KR3PQTiPrLGyTAq+yMFqORws&#10;MNG24zdqjz4XAcIuQQWF93UipcsKMugmtiYO3sU2Bn2QTS51g12Am0rOoiiWBksOCwXWtCkoux7v&#10;RsH5Iz6U6b3b+ttL+6q/P+NLukelHkb9+hmEp97/h//aO61g9vQIv2fCEZDL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IaxE7HAAAA3AAAAA8AAAAAAAAAAAAAAAAAmAIAAGRy&#10;cy9kb3ducmV2LnhtbFBLBQYAAAAABAAEAPUAAACMAwAAAAA=&#10;" path="m156384,r78636,51177l235020,155454,97890,66791,200938,313172r-83630,36255l,61554,80971,27555r6043,8621l156384,xe" fillcolor="#fffefd" stroked="f" strokeweight="0">
                <v:stroke miterlimit="83231f" joinstyle="miter"/>
                <v:path arrowok="t" textboxrect="0,0,235020,349427"/>
              </v:shape>
              <v:shape id="Shape 123" o:spid="_x0000_s1132" style="position:absolute;left:48802;top:64954;width:1060;height:1124;visibility:visible;mso-wrap-style:square;v-text-anchor:top" coordsize="106028,1123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jF3MgA&#10;AADcAAAADwAAAGRycy9kb3ducmV2LnhtbESPQWvCQBSE70L/w/IKXopuKm3R6Cqt0CIIUjXSentk&#10;X7Mh2bcxu9X033cLBY/DzHzDzBadrcWZWl86VnA/TEAQ506XXCjI9q+DMQgfkDXWjknBD3lYzG96&#10;M0y1u/CWzrtQiAhhn6ICE0KTSulzQxb90DXE0ftyrcUQZVtI3eIlwm0tR0nyJC2WHBcMNrQ0lFe7&#10;b6ugmhwyNsvuPVTm7eNzfbrLXo4bpfq33fMURKAuXMP/7ZVWMHp8gL8z8QjI+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RqMXcyAAAANwAAAAPAAAAAAAAAAAAAAAAAJgCAABk&#10;cnMvZG93bnJldi54bWxQSwUGAAAAAAQABAD1AAAAjQMAAAAA&#10;" path="m72673,r33355,81697l33275,112394,,31100,72673,xe" fillcolor="#fffefd" stroked="f" strokeweight="0">
                <v:stroke miterlimit="83231f" joinstyle="miter"/>
                <v:path arrowok="t" textboxrect="0,0,106028,112394"/>
              </v:shape>
              <v:shape id="Shape 124" o:spid="_x0000_s1133" style="position:absolute;left:46254;top:5301;width:5260;height:4321;visibility:visible;mso-wrap-style:square;v-text-anchor:top" coordsize="525954,43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ZHJMcMA&#10;AADcAAAADwAAAGRycy9kb3ducmV2LnhtbESP3YrCMBSE7xf2HcJZ8G5NFepq1yiLInintj7AoTn2&#10;x+akNKnWtzeCsJfDzHzDLNeDacSNOldZVjAZRyCIc6srLhScs933HITzyBoby6TgQQ7Wq8+PJSba&#10;3vlEt9QXIkDYJaig9L5NpHR5SQbd2LbEwbvYzqAPsiuk7vAe4KaR0yiaSYMVh4USW9qUlF/T3iio&#10;+8nPtY63Ofeb2eJwPGWLOs2UGn0Nf78gPA3+P/xu77WCaRzD60w4AnL1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ZHJMcMAAADcAAAADwAAAAAAAAAAAAAAAACYAgAAZHJzL2Rv&#10;d25yZXYueG1sUEsFBgAAAAAEAAQA9QAAAIgDAAAAAA==&#10;" path="m98455,l400507,100791r-22559,69855l162185,97650r-13616,39398l274257,179185r-24977,67115l125930,204000r-16839,44876l327432,324611r-8380,22237l525954,209069r,93722l486958,330252r38996,19619l525954,432093,416622,377224r-58252,42862l304873,391564,,293996,98455,xe" fillcolor="#fffefd" stroked="f" strokeweight="0">
                <v:stroke miterlimit="83231f" joinstyle="miter"/>
                <v:path arrowok="t" textboxrect="0,0,525954,432093"/>
              </v:shape>
              <v:shape id="Shape 125" o:spid="_x0000_s1134" style="position:absolute;left:40311;top:4085;width:6194;height:4070;visibility:visible;mso-wrap-style:square;v-text-anchor:top" coordsize="619452,4069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pIsQA&#10;AADcAAAADwAAAGRycy9kb3ducmV2LnhtbESPzWrDMBCE74W8g9hAb40cQ0NwowTnx24vPTTtAyzW&#10;Vja1VkZSHOfto0Khx2FmvmE2u8n2YiQfOscKlosMBHHjdMdGwddn9bQGESKyxt4xKbhRgN129rDB&#10;Qrsrf9B4jkYkCIcCFbQxDoWUoWnJYli4gTh5385bjEl6I7XHa4LbXuZZtpIWO04LLQ50aKn5OV+s&#10;govnva2aYKb6/VTT+mhex1Op1ON8Kl9ARJrif/iv/aYV5M8r+D2TjoDc3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L/qSLEAAAA3AAAAA8AAAAAAAAAAAAAAAAAmAIAAGRycy9k&#10;b3ducmV2LnhtbFBLBQYAAAAABAAEAPUAAACJAwAAAAA=&#10;" path="m,l57726,4312,197272,306365,269784,18574r59137,13697l487964,250452r5479,8137l499405,250452r,-8541l538884,85123r80568,19177l547263,406996,485547,390157,320220,166256r-5479,8622l275343,339802,205973,323285r-98696,-3384l76741,252627,,246687,,172098r43225,2780l7371,91004,,102413,,xe" fillcolor="#fffefd" stroked="f" strokeweight="0">
                <v:stroke miterlimit="83231f" joinstyle="miter"/>
                <v:path arrowok="t" textboxrect="0,0,619452,406996"/>
              </v:shape>
              <v:shape id="Shape 126" o:spid="_x0000_s1135" style="position:absolute;left:51514;top:62526;width:6204;height:5536;visibility:visible;mso-wrap-style:square;v-text-anchor:top" coordsize="620379,5535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zewcQA&#10;AADcAAAADwAAAGRycy9kb3ducmV2LnhtbESP0WrCQBRE3wv+w3KFvtVNU1IluooGBB9KQOMHXLLX&#10;JDV7N2TXJP59t1Do4zAzZ5jNbjKtGKh3jWUF74sIBHFpdcOVgmtxfFuBcB5ZY2uZFDzJwW47e9lg&#10;qu3IZxouvhIBwi5FBbX3XSqlK2sy6Ba2Iw7ezfYGfZB9JXWPY4CbVsZR9CkNNhwWauwoq6m8Xx5G&#10;wVQ8inj8TvIlXs3X+c6HLP84KPU6n/ZrEJ4m/x/+a5+0gjhZwu+ZcATk9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uc3sHEAAAA3AAAAA8AAAAAAAAAAAAAAAAAmAIAAGRycy9k&#10;b3ducmV2LnhtbFBLBQYAAAAABAAEAPUAAACJAwAAAAA=&#10;" path="m444095,r39640,58493l296332,184583r22398,36497l427738,145266r41574,61473l357967,279413r27634,38995l575663,192398r44716,62119l355065,433380,195701,195862,184502,525711r-53095,27878l,468625,,364348r109412,71208l111506,215280r70095,-36498l444095,xe" fillcolor="#fffefd" stroked="f" strokeweight="0">
                <v:stroke miterlimit="83231f" joinstyle="miter"/>
                <v:path arrowok="t" textboxrect="0,0,620379,553589"/>
              </v:shape>
              <v:shape id="Shape 127" o:spid="_x0000_s1136" style="position:absolute;left:56127;top:60735;width:1918;height:3894;visibility:visible;mso-wrap-style:square;v-text-anchor:top" coordsize="191753,38934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U/PsMA&#10;AADcAAAADwAAAGRycy9kb3ducmV2LnhtbERPy2rCQBTdF/oPwy1010wMGCQ6ii0tNCDFPDbd3Wau&#10;STBzJ2Smmv69syi4PJz3ZjebQVxocr1lBYsoBkHcWN1zq6CuPl5WIJxH1jhYJgV/5GC3fXzYYKbt&#10;lQu6lL4VIYRdhgo678dMStd0ZNBFdiQO3MlOBn2AUyv1hNcQbgaZxHEqDfYcGjoc6a2j5lz+GgXH&#10;77pYfvH7yv0sqte0rPLksM+Ven6a92sQnmZ/F/+7P7WCZBnWhjPhCMjt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NU/PsMAAADcAAAADwAAAAAAAAAAAAAAAACYAgAAZHJzL2Rv&#10;d25yZXYueG1sUEsFBgAAAAAEAAQA9QAAAIgDAAAAAA==&#10;" path="m191753,r,94485l114326,159290r36499,41814l191753,167691r,221656l,159290,191753,xe" fillcolor="#fffefd" stroked="f" strokeweight="0">
                <v:stroke miterlimit="83231f" joinstyle="miter"/>
                <v:path arrowok="t" textboxrect="0,0,191753,389347"/>
              </v:shape>
              <v:shape id="Shape 128" o:spid="_x0000_s1137" style="position:absolute;left:51514;top:7093;width:5954;height:5761;visibility:visible;mso-wrap-style:square;v-text-anchor:top" coordsize="595402,5761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TMcUA&#10;AADcAAAADwAAAGRycy9kb3ducmV2LnhtbESPT2vCQBTE70K/w/IK3sxGpdLErNIKgj30YPrn/Mg+&#10;k5Ds25hdTfLtu4VCj8PM/IbJ9qNpxZ16V1tWsIxiEMSF1TWXCj4/jotnEM4ja2wtk4KJHOx3D7MM&#10;U20HPtM996UIEHYpKqi871IpXVGRQRfZjjh4F9sb9EH2pdQ9DgFuWrmK4400WHNYqLCjQ0VFk9+M&#10;Arq+TtfJFet3bJK3w3LdfpvpS6n54/iyBeFp9P/hv/ZJK1g9JfB7JhwBuf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75JMxxQAAANwAAAAPAAAAAAAAAAAAAAAAAJgCAABkcnMv&#10;ZG93bnJldi54bWxQSwUGAAAAAAQABAD1AAAAigMAAAAA&#10;" path="m44876,r69531,33759l134147,365943,293834,120532r49873,30535l425161,408483r2577,8381l436037,410901,525873,268053r69529,44956l427738,576148,377625,542551,293834,273852r-9023,8622l193123,425484,134147,385844,44876,347332,41734,273852,,252908,,170686r38995,19619l36175,98133,,123606,,29884,44876,xe" fillcolor="#fffefd" stroked="f" strokeweight="0">
                <v:stroke miterlimit="83231f" joinstyle="miter"/>
                <v:path arrowok="t" textboxrect="0,0,595402,576148"/>
              </v:shape>
              <v:shape id="Shape 129" o:spid="_x0000_s1138" style="position:absolute;left:58045;top:60457;width:3033;height:4252;visibility:visible;mso-wrap-style:square;v-text-anchor:top" coordsize="303341,4251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kXjsIA&#10;AADcAAAADwAAAGRycy9kb3ducmV2LnhtbERPS2vCQBC+C/0Pywi9SN3oQUp0FS1YCp58oPY2zU6T&#10;aHY2ZKcm/nv3UPD48b1ni85V6kZNKD0bGA0TUMSZtyXnBg779ds7qCDIFivPZOBOARbzl94MU+tb&#10;3tJtJ7mKIRxSNFCI1KnWISvIYRj6mjhyv75xKBE2ubYNtjHcVXqcJBPtsOTYUGBNHwVl192fM7A6&#10;yc+m7cLg+5KHQbvC43kvn8a89rvlFJRQJ0/xv/vLGhhP4vx4Jh4BP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YiReOwgAAANwAAAAPAAAAAAAAAAAAAAAAAJgCAABkcnMvZG93&#10;bnJldi54bWxQSwUGAAAAAAQABAD1AAAAhwMAAAAA&#10;" path="m45603,r8861,l68403,,79360,2577r11280,8380l101840,18610r50597,59299l160735,89350r5157,14019l168873,114326r,8218l165892,133663r,8540l157512,153564r-8137,11117l140834,173222r-10795,8218l303341,178620,199891,265393,42863,254274,6687,284730r66872,84114l6687,425160,,417137,,195481,65262,142203r8297,-8540l77427,125203,51888,94586,42863,89350r-8540,2337l29328,97729,,122275,,27791,6687,22236,20546,10957,34323,5639,45603,xe" fillcolor="#fffefd" stroked="f" strokeweight="0">
                <v:stroke miterlimit="83231f" joinstyle="miter"/>
                <v:path arrowok="t" textboxrect="0,0,303341,425160"/>
              </v:shape>
              <v:shape id="Shape 130" o:spid="_x0000_s1139" style="position:absolute;left:59091;top:57853;width:4023;height:4109;visibility:visible;mso-wrap-style:square;v-text-anchor:top" coordsize="402279,4109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2/p8UA&#10;AADcAAAADwAAAGRycy9kb3ducmV2LnhtbESPQWvCQBSE74L/YXlCb7qJUCnRVawoSA8ttSoen9ln&#10;NjT7Nma3Mf77bkHocZiZb5jZorOVaKnxpWMF6SgBQZw7XXKhYP+1Gb6A8AFZY+WYFNzJw2Le780w&#10;0+7Gn9TuQiEihH2GCkwIdSalzw1Z9CNXE0fv4hqLIcqmkLrBW4TbSo6TZCItlhwXDNa0MpR/736s&#10;guc13tPu/chmf/po88Pr+W19PSv1NOiWUxCBuvAffrS3WsF4ksLfmXgE5Pw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Qjb+nxQAAANwAAAAPAAAAAAAAAAAAAAAAAJgCAABkcnMv&#10;ZG93bnJldi54bWxQSwUGAAAAAAQABAD1AAAAigMAAAAA&#10;" path="m195702,r13777,2981l223980,5721r14100,8460l251454,25541r11362,10151l220999,109251,195702,83953,84034,206820r27553,27958l226639,109251r5077,-8217l240739,94991,255000,83953r13375,-8379l282394,72834r13776,2740l305033,78636r13616,5317l332668,94991r8621,6043l369086,128669r8378,5800l383426,142365r10797,14422l400265,170484r2014,14100l400265,199086r-6042,13696l391402,221081r-13938,13697l372066,243399,251454,374726r-5236,8218l238080,388665r-8700,5398l215361,405746r-14423,5155l187241,410901r-14261,-2738l159124,399863r-8460,-5800l136886,382944,126090,371825r41655,-72753l193124,324129,315668,189981,285455,162266,171128,285375r-6366,8379l156626,299072r-8621,5881l136886,315911r-8137,2739l114891,322115r-8862,l92010,318650,78233,310110,64214,299072r-8138,-5318l33596,271357r-8217,-5318l19015,257015,8379,243399,3063,232039,,223417,,209559r3063,-7974l8379,187403r8620,-14018l22558,165247r8460,-8460l139949,35692r8056,-7734l162265,16678,176284,8138,187241,2981,195702,xe" fillcolor="#fffefd" stroked="f" strokeweight="0">
                <v:stroke miterlimit="83231f" joinstyle="miter"/>
                <v:path arrowok="t" textboxrect="0,0,402279,410901"/>
              </v:shape>
              <v:shape id="Shape 131" o:spid="_x0000_s1140" style="position:absolute;left:61409;top:56537;width:2972;height:2661;visibility:visible;mso-wrap-style:square;v-text-anchor:top" coordsize="297218,2661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N2fMQA&#10;AADcAAAADwAAAGRycy9kb3ducmV2LnhtbESP0WrCQBRE34X+w3ILfasbt2gkukobkApSStUPuGSv&#10;STB7N2RXTf16VxB8HGbmDDNf9rYRZ+p87VjDaJiAIC6cqbnUsN+t3qcgfEA22DgmDf/kYbl4Gcwx&#10;M+7Cf3TehlJECPsMNVQhtJmUvqjIoh+6ljh6B9dZDFF2pTQdXiLcNlIlyURarDkuVNhSXlFx3J6s&#10;hvRjrDa52l+/0t9vuuaH4kfZqdZvr/3nDESgPjzDj/baaFATBfcz8QjIx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MTdnzEAAAA3AAAAA8AAAAAAAAAAAAAAAAAmAIAAGRycy9k&#10;b3ducmV2LnhtbFBLBQYAAAAABAAEAPUAAACJAwAAAAA=&#10;" path="m59379,l297218,198601r-56237,67517l,66711,59379,xe" fillcolor="#fffefd" stroked="f" strokeweight="0">
                <v:stroke miterlimit="83231f" joinstyle="miter"/>
                <v:path arrowok="t" textboxrect="0,0,297218,266118"/>
              </v:shape>
              <v:shape id="Shape 132" o:spid="_x0000_s1141" style="position:absolute;left:60627;top:55867;width:1178;height:1198;visibility:visible;mso-wrap-style:square;v-text-anchor:top" coordsize="117790,1197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ddy2cIA&#10;AADcAAAADwAAAGRycy9kb3ducmV2LnhtbESP0WoCMRRE3wv+Q7iCbzXrSqWsRlGhUO1TrR9w2Vyz&#10;q5ubkERd/94UCn0cZuYMs1j1thM3CrF1rGAyLkAQ1063bBQcfz5e30HEhKyxc0wKHhRhtRy8LLDS&#10;7s7fdDskIzKEY4UKmpR8JWWsG7IYx84TZ+/kgsWUZTBSB7xnuO1kWRQzabHlvNCgp21D9eVwtQq2&#10;puXam69N95CFP4fN225f7pQaDfv1HESiPv2H/9qfWkE5m8LvmXwE5PI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Z13LZwgAAANwAAAAPAAAAAAAAAAAAAAAAAJgCAABkcnMvZG93&#10;bnJldi54bWxQSwUGAAAAAAQABAD1AAAAhwMAAAAA&#10;" path="m50758,r67032,55995l67435,119725,,64375,50758,xe" fillcolor="#fffefd" stroked="f" strokeweight="0">
                <v:stroke miterlimit="83231f" joinstyle="miter"/>
                <v:path arrowok="t" textboxrect="0,0,117790,119725"/>
              </v:shape>
              <v:shape id="Shape 133" o:spid="_x0000_s1142" style="position:absolute;left:62142;top:53464;width:3799;height:3579;visibility:visible;mso-wrap-style:square;v-text-anchor:top" coordsize="379963,3578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aFDsUA&#10;AADcAAAADwAAAGRycy9kb3ducmV2LnhtbESPQWvCQBSE70L/w/IKvemmUrRE11AKhZ5aG4Xi7Zl9&#10;JiHZt2F3TVJ/fVcQPA4z8w2zzkbTip6cry0reJ4lIIgLq2suFex3H9NXED4ga2wtk4I/8pBtHiZr&#10;TLUd+If6PJQiQtinqKAKoUul9EVFBv3MdsTRO1lnMETpSqkdDhFuWjlPkoU0WHNcqLCj94qKJj8b&#10;Bd+/vvtansfL0ReH7VD2+d41uVJPj+PbCkSgMdzDt/anVjBfvMD1TDwCcvM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hoUOxQAAANwAAAAPAAAAAAAAAAAAAAAAAJgCAABkcnMv&#10;ZG93bnJldi54bWxQSwUGAAAAAAQABAD1AAAAigMAAAAA&#10;" path="m198441,r61556,41654l184503,150905,379963,285133r-49953,72754l134146,227042,61716,335488,,293672,198441,xe" fillcolor="#fffefd" stroked="f" strokeweight="0">
                <v:stroke miterlimit="83231f" joinstyle="miter"/>
                <v:path arrowok="t" textboxrect="0,0,379963,357887"/>
              </v:shape>
              <v:shape id="Shape 134" o:spid="_x0000_s1143" style="position:absolute;left:64096;top:50639;width:4286;height:4249;visibility:visible;mso-wrap-style:square;v-text-anchor:top" coordsize="428625,42483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tZPsQA&#10;AADcAAAADwAAAGRycy9kb3ducmV2LnhtbESPwWrDMBBE74X+g9hCL6WWE6hJnSjGBAqFHkKdfMBi&#10;bSxja+VYamz/fRUo9DjMzBtmV8y2FzcafetYwSpJQRDXTrfcKDifPl43IHxA1tg7JgULeSj2jw87&#10;zLWb+JtuVWhEhLDPUYEJYcil9LUhiz5xA3H0Lm60GKIcG6lHnCLc9nKdppm02HJcMDjQwVDdVT9W&#10;QdfRtKLlqK9dZr7ey5cqNfOi1PPTXG5BBJrDf/iv/akVrLM3uJ+JR0D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bWT7EAAAA3AAAAA8AAAAAAAAAAAAAAAAAmAIAAGRycy9k&#10;b3ducmV2LnhtbFBLBQYAAAAABAAEAPUAAACJAwAAAAA=&#10;" path="m154048,r61473,33275l106269,231796r36579,19498l207223,137370r64213,32711l207223,288114r41895,22559l357967,108929r70658,36659l274176,424839,,276592,154048,xe" fillcolor="#fffefd" stroked="f" strokeweight="0">
                <v:stroke miterlimit="83231f" joinstyle="miter"/>
                <v:path arrowok="t" textboxrect="0,0,428625,424839"/>
              </v:shape>
              <v:shape id="Shape 135" o:spid="_x0000_s1144" style="position:absolute;left:65801;top:47811;width:3373;height:3947;visibility:visible;mso-wrap-style:square;v-text-anchor:top" coordsize="337261,3946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28mDcYA&#10;AADcAAAADwAAAGRycy9kb3ducmV2LnhtbESPT0sDMRTE7wW/Q3hCL8Vm20OQtWkRRWwRhP7BXp+b&#10;183i5mVJsu322xtB6HGYmd8wi9XgWnGmEBvPGmbTAgRx5U3DtYbD/u3hEURMyAZbz6ThShFWy7vR&#10;AkvjL7yl8y7VIkM4lqjBptSVUsbKksM49R1x9k4+OExZhlqagJcMd62cF4WSDhvOCxY7erFU/ex6&#10;p+GoarWdfGzevw7H79NrmPXJ9p9aj++H5ycQiYZ0C/+310bDXCn4O5OPgFz+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28mDcYAAADcAAAADwAAAAAAAAAAAAAAAACYAgAAZHJz&#10;L2Rvd25yZXYueG1sUEsFBgAAAAAEAAQA9QAAAIsDAAAAAA==&#10;" path="m128667,r14342,l151389,r7976,3062l176686,8943r10717,4915l176686,97810,143009,84517,78554,235180r36176,16759l179346,95555r5640,-8863l187403,78475r5640,-8541l198762,61554r8219,-11037l215924,48341r11039,-6364l235341,39640r14018,l258061,41977r8299,2900l274417,48341r11038,2176l321953,64213r7976,5721l337261,72308r,157895l293834,335811r-5155,11441l285455,354986r-5479,8863l268857,377545r-10796,8299l246299,391726r-8057,2900l229621,394626r-13697,-2900l206981,388745r-8219,-2901l187403,383588r-14099,-8217l187403,294076r33516,13858l291095,142768,251697,126171,187403,280058r-5639,11037l179346,298911r-6042,9023l165247,319134r-13858,11520l140270,335811r-8138,l117308,335811r-8460,l100872,333233r-8057,-2579l81777,324773,54061,313493r-9104,-2900l36659,305275r-8057,-6364l19578,296815,11279,285133,3061,274256,,265958r,-8299l,243399r3061,-8219l5720,226721,8944,215602r2335,-8701l75815,55915r2739,-7574l84355,39640r2659,-8460l92815,22398,103612,11361,114730,3062,128667,xe" fillcolor="#fffefd" stroked="f" strokeweight="0">
                <v:stroke miterlimit="83231f" joinstyle="miter"/>
                <v:path arrowok="t" textboxrect="0,0,337261,394626"/>
              </v:shape>
              <v:shape id="Shape 136" o:spid="_x0000_s1145" style="position:absolute;left:67008;top:46443;width:2166;height:1492;visibility:visible;mso-wrap-style:square;v-text-anchor:top" coordsize="216570,1492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K/nsIA&#10;AADcAAAADwAAAGRycy9kb3ducmV2LnhtbESPQUsDMRSE74L/ITzBS2mz7qGWtWkpQqEejdLzY/O6&#10;ie57WTax3frrjSB4HGbmG2a9nbhXZxpTiGLgYVGBImmjC9IZeH/bz1egUkZx2EchA1dKsN3c3qyx&#10;cfEir3S2uVMFIqlBAz7nodE6tZ4Y0yIOJMU7xZExFzl22o14KXDudV1VS80YpCx4HOjZU/tpv9jA&#10;qo7B8sx+yOzlmHjHYf/trTH3d9PuCVSmKf+H/9oHZ6BePsLvmXIE9OY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1Ir+ewgAAANwAAAAPAAAAAAAAAAAAAAAAAJgCAABkcnMvZG93&#10;bnJldi54bWxQSwUGAAAAAAQABAD1AAAAhwMAAAAA&#10;" path="m24977,l216570,55528r,93679l,86772,24977,xe" fillcolor="#fffefd" stroked="f" strokeweight="0">
                <v:stroke miterlimit="83231f" joinstyle="miter"/>
                <v:path arrowok="t" textboxrect="0,0,216570,149207"/>
              </v:shape>
              <v:shape id="Shape 137" o:spid="_x0000_s1146" style="position:absolute;left:65997;top:46163;width:1061;height:1035;visibility:visible;mso-wrap-style:square;v-text-anchor:top" coordsize="106110,1035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jTZsMA&#10;AADcAAAADwAAAGRycy9kb3ducmV2LnhtbESPTYvCQAyG78L+hyELe9OpIiJdRxFB9CZ+gHrLdmJb&#10;7GTKzKjdf28OC3sMb94nT2aLzjXqSSHWng0MBxko4sLbmksDp+O6PwUVE7LFxjMZ+KUIi/lHb4a5&#10;9S/e0/OQSiUQjjkaqFJqc61jUZHDOPAtsWQ3HxwmGUOpbcCXwF2jR1k20Q5rlgsVtrSqqLgfHk40&#10;ri3/jMP0st5k5XG3PG+RT96Yr89u+Q0qUZf+l//aW2tgNBFbeUYIoO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5jTZsMAAADcAAAADwAAAAAAAAAAAAAAAACYAgAAZHJzL2Rv&#10;d25yZXYueG1sUEsFBgAAAAAEAAQA9QAAAIgDAAAAAA==&#10;" path="m22800,r83310,25379l84034,103531,,78393,22800,xe" fillcolor="#fffefd" stroked="f" strokeweight="0">
                <v:stroke miterlimit="83231f" joinstyle="miter"/>
                <v:path arrowok="t" textboxrect="0,0,106110,103531"/>
              </v:shape>
              <v:shape id="Shape 138" o:spid="_x0000_s1147" style="position:absolute;left:68264;top:43726;width:910;height:1432;visibility:visible;mso-wrap-style:square;v-text-anchor:top" coordsize="90962,1432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E2rMMA&#10;AADcAAAADwAAAGRycy9kb3ducmV2LnhtbESPS4vCMBSF98L8h3AH3Nl0XEjtGKU4CK7EF8zM7tJc&#10;29LmpjTR1n9vBMHl4Tw+zmI1mEbcqHOVZQVfUQyCOLe64kLB+bSZJCCcR9bYWCYFd3KwWn6MFphq&#10;2/OBbkdfiDDCLkUFpfdtKqXLSzLoItsSB+9iO4M+yK6QusM+jJtGTuN4Jg1WHAgltrQuKa+PVxMg&#10;Sb/P/trkR9bZbv+/3fBJ179KjT+H7BuEp8G/w6/2ViuYzubwPBOOgF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DE2rMMAAADcAAAADwAAAAAAAAAAAAAAAACYAgAAZHJzL2Rv&#10;d25yZXYueG1sUEsFBgAAAAAEAAQA9QAAAIgDAAAAAA==&#10;" path="m56156,l70176,,83631,r7331,3113l90962,138838r-7331,1352l70176,143251,56156,140190,42380,137532,30776,129313,20061,120772,11762,109815,5398,98456,,84355,,70658,,56398,5398,42057,11762,30938,20061,19739,30776,11602,42380,6123,56156,xe" fillcolor="#fffefd" stroked="f" strokeweight="0">
                <v:stroke miterlimit="83231f" joinstyle="miter"/>
                <v:path arrowok="t" textboxrect="0,0,90962,143251"/>
              </v:shape>
              <v:shape id="Shape 139" o:spid="_x0000_s1148" style="position:absolute;left:68155;top:39900;width:1019;height:1004;visibility:visible;mso-wrap-style:square;v-text-anchor:top" coordsize="101919,1004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L9lwMAA&#10;AADcAAAADwAAAGRycy9kb3ducmV2LnhtbERPy4rCMBTdD/gP4QqzGxMf+KhGkQFBcaXW/aW5NsXm&#10;pjQZrfP1ZjEwy8N5rzadq8WD2lB51jAcKBDEhTcVlxryy+5rDiJEZIO1Z9LwogCbde9jhZnxTz7R&#10;4xxLkUI4ZKjBxthkUobCksMw8A1x4m6+dRgTbEtpWnymcFfLkVJT6bDi1GCxoW9Lxf384zQcolrM&#10;1fFl89/D+HI93idNjnutP/vddgkiUhf/xX/uvdEwmqX56Uw6AnL9B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6L9lwMAAAADcAAAADwAAAAAAAAAAAAAAAACYAgAAZHJzL2Rvd25y&#10;ZXYueG1sUEsFBgAAAAAEAAQA9QAAAIUDAAAAAA==&#10;" path="m8460,r93459,7601l101919,100431,,92172,8460,xe" fillcolor="#fffefd" stroked="f" strokeweight="0">
                <v:stroke miterlimit="83231f" joinstyle="miter"/>
                <v:path arrowok="t" textboxrect="0,0,101919,100431"/>
              </v:shape>
              <v:shape id="Shape 140" o:spid="_x0000_s1149" style="position:absolute;left:68318;top:37009;width:856;height:905;visibility:visible;mso-wrap-style:square;v-text-anchor:top" coordsize="85564,904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yPNcUA&#10;AADcAAAADwAAAGRycy9kb3ducmV2LnhtbESP3WoCMRSE74W+QziCd5pVsD9bo1hRWmRvuvUBDpvj&#10;ZnVzsiRR1z59Uyj0cpiZb5jFqretuJIPjWMF00kGgrhyuuFaweFrN34GESKyxtYxKbhTgNXyYbDA&#10;XLsbf9K1jLVIEA45KjAxdrmUoTJkMUxcR5y8o/MWY5K+ltrjLcFtK2dZ9igtNpwWDHa0MVSdy4tV&#10;0Jrz/P3t+3Ccn/z2pSipWO/3hVKjYb9+BRGpj//hv/aHVjB7msLvmXQE5P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XI81xQAAANwAAAAPAAAAAAAAAAAAAAAAAJgCAABkcnMv&#10;ZG93bnJldi54bWxQSwUGAAAAAAQABAD1AAAAigMAAAAA&#10;" path="m85564,r,89420l2901,90496,,985,85564,xe" fillcolor="#fffefd" stroked="f" strokeweight="0">
                <v:stroke miterlimit="83231f" joinstyle="miter"/>
                <v:path arrowok="t" textboxrect="0,0,85564,90496"/>
              </v:shape>
              <v:shape id="Shape 141" o:spid="_x0000_s1150" style="position:absolute;left:68211;top:34896;width:963;height:946;visibility:visible;mso-wrap-style:square;v-text-anchor:top" coordsize="96279,945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uVDocMA&#10;AADcAAAADwAAAGRycy9kb3ducmV2LnhtbESPQYvCMBSE7wv+h/AEb2tqD7pUoyxCRfdUq+D10Tzb&#10;ss1LaaKt++uNIOxxmJlvmNVmMI24U+dqywpm0wgEcWF1zaWC8yn9/ALhPLLGxjIpeJCDzXr0scJE&#10;256PdM99KQKEXYIKKu/bREpXVGTQTW1LHLyr7Qz6ILtS6g77ADeNjKNoLg3WHBYqbGlbUfGb34yC&#10;C+b+EDWL/iGzdL5L4+xn+5cpNRkP30sQngb/H36391pBvIjhdSYcAbl+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uVDocMAAADcAAAADwAAAAAAAAAAAAAAAACYAgAAZHJzL2Rv&#10;d25yZXYueG1sUEsFBgAAAAAEAAQA9QAAAIgDAAAAAA==&#10;" path="m96279,r,89508l5317,94564,,5375,96279,xe" fillcolor="#fffefd" stroked="f" strokeweight="0">
                <v:stroke miterlimit="83231f" joinstyle="miter"/>
                <v:path arrowok="t" textboxrect="0,0,96279,94564"/>
              </v:shape>
              <v:shape id="Shape 142" o:spid="_x0000_s1151" style="position:absolute;left:68991;top:31186;width:183;height:1738;visibility:visible;mso-wrap-style:square;v-text-anchor:top" coordsize="18289,1737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mmI+MUA&#10;AADcAAAADwAAAGRycy9kb3ducmV2LnhtbESPQWvCQBSE70L/w/IKvZmNkdoQXaWEFgI9VWvOj+wz&#10;ic2+Ddk1pv76bqHgcZiZb5jNbjKdGGlwrWUFiygGQVxZ3XKt4OvwPk9BOI+ssbNMCn7IwW77MNtg&#10;pu2VP2nc+1oECLsMFTTe95mUrmrIoItsTxy8kx0M+iCHWuoBrwFuOpnE8UoabDksNNhT3lD1vb8Y&#10;BW75VuZpMZaXD7wV52d5TG/xQqmnx+l1DcLT5O/h/3ahFSQvS/g7E46A3P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Yj4xQAAANwAAAAPAAAAAAAAAAAAAAAAAJgCAABkcnMv&#10;ZG93bnJldi54bWxQSwUGAAAAAAQABAD1AAAAigMAAAAA&#10;" path="m18289,r,173787l2981,71207r,-8298l,51710,,43169,2981,35032r,-8218l6043,18355,10957,7075,18289,xe" fillcolor="#fffefd" stroked="f" strokeweight="0">
                <v:stroke miterlimit="83231f" joinstyle="miter"/>
                <v:path arrowok="t" textboxrect="0,0,18289,173787"/>
              </v:shape>
              <v:shape id="Shape 143" o:spid="_x0000_s1152" style="position:absolute;left:67789;top:31004;width:1385;height:3468;visibility:visible;mso-wrap-style:square;v-text-anchor:top" coordsize="138499,3468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7EhqccA&#10;AADcAAAADwAAAGRycy9kb3ducmV2LnhtbESPQWvCQBSE74X+h+UVvNWNktYSXUXUQAtFMBbE2yP7&#10;TILZtyG7MWl/fbdQ8DjMzDfMYjWYWtyodZVlBZNxBII4t7riQsHXMX1+A+E8ssbaMin4Jger5ePD&#10;AhNtez7QLfOFCBB2CSoovW8SKV1ekkE3tg1x8C62NeiDbAupW+wD3NRyGkWv0mDFYaHEhjYl5des&#10;Mwpe0oPrdvtKn3gbbz7PH8fLNf5RavQ0rOcgPA3+Hv5vv2sF01kMf2fCEZDL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OxIanHAAAA3AAAAA8AAAAAAAAAAAAAAAAAmAIAAGRy&#10;cy9kb3ducmV2LnhtbFBLBQYAAAAABAAEAPUAAACMAwAAAAA=&#10;" path="m86692,r27555,78152l78313,84516r27797,178460l138499,258640r,82598l120210,343787r-11038,l100631,346848r-8299,l83711,343787r-8057,l67597,341692,55835,335166,45039,324772r-2819,-8942l36579,302535r-2739,-8460l30859,282474,28201,271516,3062,98052r,-11361l,75976,,67598,3062,58976r,-8379l5962,41976,11602,30776,22157,19819,33840,11037,42220,9024,50597,6042r8702,l70095,3061,86692,xe" fillcolor="#fffefd" stroked="f" strokeweight="0">
                <v:stroke miterlimit="83231f" joinstyle="miter"/>
                <v:path arrowok="t" textboxrect="0,0,138499,346848"/>
              </v:shape>
              <v:shape id="Shape 144" o:spid="_x0000_s1153" style="position:absolute;left:66758;top:26985;width:2416;height:4327;visibility:visible;mso-wrap-style:square;v-text-anchor:top" coordsize="241625,4327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26ZMQA&#10;AADcAAAADwAAAGRycy9kb3ducmV2LnhtbESP0WrCQBRE3wv+w3IFX0qzq9S2pK4iAWlf1X7ATfaa&#10;pM3eDdlNTP6+Kwg+DjNzhtnsRtuIgTpfO9awTBQI4sKZmksNP+fDywcIH5ANNo5Jw0QedtvZ0wZT&#10;4658pOEUShEh7FPUUIXQplL6oiKLPnEtcfQurrMYouxKaTq8Rrht5EqpN2mx5rhQYUtZRcXfqbca&#10;sr1aZs36lX+fz/1FTTL/clOu9WI+7j9BBBrDI3xvfxsNq/c13M7EIyC3/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M9umTEAAAA3AAAAA8AAAAAAAAAAAAAAAAAmAIAAGRycy9k&#10;b3ducmV2LnhtbFBLBQYAAAAABAAEAPUAAACJAwAAAAA=&#10;" path="m241625,r,91120l195459,102627r33920,134711l232036,245073r5239,8541l241625,253614r,89422l229379,346428r-14422,-3705l203757,337567r-10715,-5157l184340,321130r-8298,-14100l170724,293093r-3061,-8300l94829,432718,61795,307030,136966,167405,125283,119869,21672,147747,,60731,241625,xe" fillcolor="#fffefd" stroked="f" strokeweight="0">
                <v:stroke miterlimit="83231f" joinstyle="miter"/>
                <v:path arrowok="t" textboxrect="0,0,241625,432718"/>
              </v:shape>
              <v:shape id="Shape 145" o:spid="_x0000_s1154" style="position:absolute;left:65390;top:23227;width:3784;height:4143;visibility:visible;mso-wrap-style:square;v-text-anchor:top" coordsize="378430,4142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HdKsMA&#10;AADcAAAADwAAAGRycy9kb3ducmV2LnhtbESPQYvCMBSE7wv+h/CEva2pPVS3GovKCiJerAteH82z&#10;LTYvpYm2/nuzsOBxmJlvmGU2mEY8qHO1ZQXTSQSCuLC65lLB73n3NQfhPLLGxjIpeJKDbDX6WGKq&#10;bc8neuS+FAHCLkUFlfdtKqUrKjLoJrYlDt7VdgZ9kF0pdYd9gJtGxlGUSIM1h4UKW9pWVNzyu1Hg&#10;v/topzdPd9n2dDj+nJw5J3OlPsfDegHC0+Df4f/2XiuIZwn8nQlHQK5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MHdKsMAAADcAAAADwAAAAAAAAAAAAAAAACYAgAAZHJzL2Rv&#10;d25yZXYueG1sUEsFBgAAAAAEAAQA9QAAAIgDAAAAAA==&#10;" path="m287469,r90961,222440l378430,306218r-37867,15574l254032,109332r-36176,16597l268132,249360r-67597,27636l150018,154048r-44152,16677l192559,385683r-69612,28601l,117470,287469,xe" fillcolor="#fffefd" stroked="f" strokeweight="0">
                <v:stroke miterlimit="83231f" joinstyle="miter"/>
                <v:path arrowok="t" textboxrect="0,0,378430,414284"/>
              </v:shape>
              <v:shape id="Shape 146" o:spid="_x0000_s1155" style="position:absolute;left:64381;top:19565;width:3830;height:3608;visibility:visible;mso-wrap-style:square;v-text-anchor:top" coordsize="383025,3608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PQukcEA&#10;AADcAAAADwAAAGRycy9kb3ducmV2LnhtbESPQYvCMBSE74L/ITzBm6ZWWKUaRYUFPcmqeH40z7bY&#10;vNQkW+u/3wjCHoeZb4ZZrjtTi5acrywrmIwTEMS51RUXCi7n79EchA/IGmvLpOBFHtarfm+JmbZP&#10;/qH2FAoRS9hnqKAMocmk9HlJBv3YNsTRu1lnMETpCqkdPmO5qWWaJF/SYMVxocSGdiXl99OvUZC2&#10;G3xsH/ft9HZEx4eU6XidKjUcdJsFiEBd+A9/6L2O3GwG7zPxCMjV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z0LpHBAAAA3AAAAA8AAAAAAAAAAAAAAAAAmAIAAGRycy9kb3du&#10;cmV2LnhtbFBLBQYAAAAABAAEAPUAAACGAwAAAAA=&#10;" path="m190061,r47618,89914l116746,279575r221159,l383025,360868,27797,357726,,305034,190061,xe" fillcolor="#fffefd" stroked="f" strokeweight="0">
                <v:stroke miterlimit="83231f" joinstyle="miter"/>
                <v:path arrowok="t" textboxrect="0,0,383025,360868"/>
              </v:shape>
              <v:shape id="Shape 147" o:spid="_x0000_s1156" style="position:absolute;left:63145;top:18865;width:3080;height:2493;visibility:visible;mso-wrap-style:square;v-text-anchor:top" coordsize="308014,2492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EtscEA&#10;AADcAAAADwAAAGRycy9kb3ducmV2LnhtbERPy4rCMBTdC/MP4Q7MTtOxoEM1iiMIMm58zEJ3l+ba&#10;Bpub2sRa/94sBJeH857OO1uJlhpvHCv4HiQgiHOnDRcK/g+r/g8IH5A1Vo5JwYM8zGcfvSlm2t15&#10;R+0+FCKGsM9QQRlCnUnp85Is+oGriSN3do3FEGFTSN3gPYbbSg6TZCQtGo4NJda0LCm/7G9WQbs9&#10;/kqT3pab8Sk1TnZXk/5dlfr67BYTEIG68Ba/3GutYDiOa+OZeATk7A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lBLbHBAAAA3AAAAA8AAAAAAAAAAAAAAAAAmAIAAGRycy9kb3du&#10;cmV2LnhtbFBLBQYAAAAABAAEAPUAAACGAwAAAAA=&#10;" path="m257739,r50275,72915l50839,249281,,173626,257739,xe" fillcolor="#fffefd" stroked="f" strokeweight="0">
                <v:stroke miterlimit="83231f" joinstyle="miter"/>
                <v:path arrowok="t" textboxrect="0,0,308014,249281"/>
              </v:shape>
              <v:shape id="Shape 148" o:spid="_x0000_s1157" style="position:absolute;left:60683;top:15397;width:4672;height:4754;visibility:visible;mso-wrap-style:square;v-text-anchor:top" coordsize="467218,4754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KBHU8cA&#10;AADcAAAADwAAAGRycy9kb3ducmV2LnhtbESPQWsCMRSE7wX/Q3iCt5rVBWtXo7QFxV5atKWtt8fm&#10;ubuYvGyTqNt/bwqFHoeZ+YaZLztrxJl8aBwrGA0zEMSl0w1XCt7fVrdTECEiazSOScEPBVguejdz&#10;LLS78JbOu1iJBOFQoII6xraQMpQ1WQxD1xIn7+C8xZikr6T2eElwa+Q4yybSYsNpocaWnmoqj7uT&#10;VfD5vP36/pg8Tvfx1XizlvnLPs+VGvS7hxmISF38D/+1N1rB+O4efs+kIyAX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ygR1PHAAAA3AAAAA8AAAAAAAAAAAAAAAAAmAIAAGRy&#10;cy9kb3ducmV2LnhtbFBLBQYAAAAABAAEAPUAAACMAwAAAAA=&#10;" path="m249682,r35691,50598l274820,318972r-3384,8540l280056,327512r8139,-5479l416864,224464r50354,64052l218340,475436,182166,428061,195943,148165r-8460,3063l50355,254920,,187886,249682,xe" fillcolor="#fffefd" stroked="f" strokeweight="0">
                <v:stroke miterlimit="83231f" joinstyle="miter"/>
                <v:path arrowok="t" textboxrect="0,0,467218,475436"/>
              </v:shape>
              <v:shape id="Shape 149" o:spid="_x0000_s1158" style="position:absolute;left:58112;top:12324;width:4392;height:4397;visibility:visible;mso-wrap-style:square;v-text-anchor:top" coordsize="439262,4396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Y1k8IA&#10;AADcAAAADwAAAGRycy9kb3ducmV2LnhtbERPTUsDMRC9C/6HMAVvNtuqS9k2LaKILXjpWvA6bqab&#10;6GaybMZ2/ffmUPD4eN+rzRg6daIh+cgGZtMCFHETrefWwOH95XYBKgmyxS4yGfilBJv19dUKKxvP&#10;vKdTLa3KIZwqNOBE+krr1DgKmKaxJ87cMQ4BJcOh1XbAcw4PnZ4XRakDes4NDnt6ctR81z/BwKsv&#10;68+dl31593WQ7fPDm7v/SMbcTMbHJSihUf7FF/fWGpgv8vx8Jh8Bvf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AdjWTwgAAANwAAAAPAAAAAAAAAAAAAAAAAJgCAABkcnMvZG93&#10;bnJldi54bWxQSwUGAAAAAAQABAD1AAAAhwMAAAAA&#10;" path="m193204,r63892,61393l92735,228976,209559,346526,374887,178702r64375,64776l276915,408080r-7815,5881l254598,425000r-14179,8781l226721,439663r-13858,l204002,436118r-14020,-5478l176206,419359,162186,405180,33838,276511r-8700,-5398l19740,262734r-5881,-8702l5883,240336,,226639,,212863,2659,198278r8298,-14018l16840,176202,30778,161863,193204,xe" fillcolor="#fffefd" stroked="f" strokeweight="0">
                <v:stroke miterlimit="83231f" joinstyle="miter"/>
                <v:path arrowok="t" textboxrect="0,0,439262,439663"/>
              </v:shape>
              <v:shape id="Shape 150" o:spid="_x0000_s1159" style="position:absolute;left:69174;top:48534;width:382;height:1579;visibility:visible;mso-wrap-style:square;v-text-anchor:top" coordsize="38189,157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tBGcIA&#10;AADcAAAADwAAAGRycy9kb3ducmV2LnhtbESPQYvCMBSE7wv+h/AEb2uqB3GrUURw9WpdD96ezbMt&#10;Ni+1ybbVX28EweMwM98w82VnStFQ7QrLCkbDCARxanXBmYK/w+Z7CsJ5ZI2lZVJwJwfLRe9rjrG2&#10;Le+pSXwmAoRdjApy76tYSpfmZNANbUUcvIutDfog60zqGtsAN6UcR9FEGiw4LORY0Tqn9Jr8m0CJ&#10;0pM9H38ebbJabzd7Z27N7lepQb9bzUB46vwn/G7vtILxdASvM+EIyM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3+0EZwgAAANwAAAAPAAAAAAAAAAAAAAAAAJgCAABkcnMvZG93&#10;bnJldi54bWxQSwUGAAAAAAQABAD1AAAAhwMAAAAA&#10;" path="m,l1129,365,9748,6167r11280,8218l29327,28565r5962,11038l38189,47337r,9508l35289,64901r,8299l32148,82223r-2821,8219l23364,101076,,157895,,xe" fillcolor="#fffefd" stroked="f" strokeweight="0">
                <v:stroke miterlimit="83231f" joinstyle="miter"/>
                <v:path arrowok="t" textboxrect="0,0,38189,157895"/>
              </v:shape>
              <v:shape id="Shape 151" o:spid="_x0000_s1160" style="position:absolute;left:69174;top:46998;width:1078;height:1175;visibility:visible;mso-wrap-style:square;v-text-anchor:top" coordsize="107802,1175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WIu9MMA&#10;AADcAAAADwAAAGRycy9kb3ducmV2LnhtbESP0YrCMBRE3xf8h3AFX0RTu7CUrlFkWUGQfbD2Ay7N&#10;3aba3JQmav17Iwg+DjNzhlmuB9uKK/W+caxgMU9AEFdON1wrKI/bWQbCB2SNrWNScCcP69XoY4m5&#10;djc+0LUItYgQ9jkqMCF0uZS+MmTRz11HHL1/11sMUfa11D3eIty2Mk2SL2mx4bhgsKMfQ9W5uFgF&#10;+2Y6vTtzIvN5yf58cfjdZqdSqcl42HyDCDSEd/jV3mkFaZbC80w8AnL1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WIu9MMAAADcAAAADwAAAAAAAAAAAAAAAACYAgAAZHJzL2Rv&#10;d25yZXYueG1sUEsFBgAAAAAEAAQA9QAAAIgDAAAAAA==&#10;" path="m,l107802,31244,82744,117533,,93679,,xe" fillcolor="#fffefd" stroked="f" strokeweight="0">
                <v:stroke miterlimit="83231f" joinstyle="miter"/>
                <v:path arrowok="t" textboxrect="0,0,107802,117533"/>
              </v:shape>
              <v:shape id="Shape 152" o:spid="_x0000_s1161" style="position:absolute;left:69174;top:43757;width:520;height:1357;visibility:visible;mso-wrap-style:square;v-text-anchor:top" coordsize="52046,1357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BdncMA&#10;AADcAAAADwAAAGRycy9kb3ducmV2LnhtbESPQWsCMRSE70L/Q3iFXkQTXSzLapRSKHhUKwVvj81z&#10;s7h5CZtUt//eCEKPw8x8w6w2g+vElfrYetYwmyoQxLU3LTcajt9fkxJETMgGO8+k4Y8ibNYvoxVW&#10;xt94T9dDakSGcKxQg00pVFLG2pLDOPWBOHtn3ztMWfaNND3eMtx1cq7Uu3TYcl6wGOjTUn05/DoN&#10;p60qz3ZWqCaExW5R7NLP2Bmt316HjyWIREP6Dz/bW6NhXhbwOJOPgFzf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iBdncMAAADcAAAADwAAAAAAAAAAAAAAAACYAgAAZHJzL2Rv&#10;d25yZXYueG1sUEsFBgAAAAAEAAQA9QAAAIgDAAAAAA==&#10;" path="m,l7090,3010,18289,8489r11038,8138l38189,27826r7977,11119l48906,53286r3140,14260l48906,81243,46166,95343r-7977,11359l29327,117660r-11038,8540l7090,134419,,135726,,xe" fillcolor="#fffefd" stroked="f" strokeweight="0">
                <v:stroke miterlimit="83231f" joinstyle="miter"/>
                <v:path arrowok="t" textboxrect="0,0,52046,135726"/>
              </v:shape>
              <v:shape id="Shape 153" o:spid="_x0000_s1162" style="position:absolute;left:69174;top:34777;width:2281;height:7918;visibility:visible;mso-wrap-style:square;v-text-anchor:top" coordsize="228090,7918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YOccYA&#10;AADcAAAADwAAAGRycy9kb3ducmV2LnhtbESPQWvCQBSE70L/w/IKvUjdVERCmo2UglApCppS6O2R&#10;fc2GZt+m2dXEf+8KgsdhZr5h8tVoW3Gi3jeOFbzMEhDEldMN1wq+yvVzCsIHZI2tY1JwJg+r4mGS&#10;Y6bdwHs6HUItIoR9hgpMCF0mpa8MWfQz1xFH79f1FkOUfS11j0OE21bOk2QpLTYcFwx29G6o+jsc&#10;rYJ62H5O12nnd8O3+Sk3KSbL8l+pp8fx7RVEoDHcw7f2h1YwTxdwPROPgCw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cYOccYAAADcAAAADwAAAAAAAAAAAAAAAACYAgAAZHJz&#10;L2Rvd25yZXYueG1sUEsFBgAAAAAEAAQA9QAAAIsDAAAAAA==&#10;" path="m213990,r5399,89833l228090,389147r,19980l228090,444981r-8701,50355l107802,579934r97891,102645l194493,791830,35289,615545,,612686,,519856r40284,3277l152517,436764r,-126092l,312658,,223238r152517,-1755l152517,92976,,101454,,11947,213990,xe" fillcolor="#fffefd" stroked="f" strokeweight="0">
                <v:stroke miterlimit="83231f" joinstyle="miter"/>
                <v:path arrowok="t" textboxrect="0,0,228090,791830"/>
              </v:shape>
              <v:shape id="Shape 154" o:spid="_x0000_s1163" style="position:absolute;left:69174;top:30921;width:2001;height:3495;visibility:visible;mso-wrap-style:square;v-text-anchor:top" coordsize="200134,3495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yB+MMA&#10;AADcAAAADwAAAGRycy9kb3ducmV2LnhtbESPW4vCMBSE34X9D+Es7JumK+uFahTZovi6XvD12Byb&#10;YnNSmqjVX78RBB+HmfmGmc5bW4krNb50rOC7l4Agzp0uuVCw2y67YxA+IGusHJOCO3mYzz46U0y1&#10;u/EfXTehEBHCPkUFJoQ6ldLnhiz6nquJo3dyjcUQZVNI3eAtwm0l+0kylBZLjgsGa/o1lJ83F6tg&#10;kR3395/M6BEHNzxw/Thkq61SX5/tYgIiUBve4Vd7rRX0xwN4nolHQM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hyB+MMAAADcAAAADwAAAAAAAAAAAAAAAACYAgAAZHJzL2Rv&#10;d25yZXYueG1sUEsFBgAAAAAEAAQA9QAAAIgDAAAAAA==&#10;" path="m82744,l94024,r7654,l110783,r7976,l127057,2578r14503,3062l152517,14342r8218,13776l166294,42220r2820,8056l172176,61555r2578,11118l197314,231716r,11844l200134,251616r,11039l200134,271275r-2820,8541l194493,293674r-8701,11037l174754,312929r-8460,2660l152517,322034r-8380,2095l135677,324129r-14260,3143l91043,248555r33677,-4995l101678,80730,63004,86451,85403,251616r2901,11039l88304,273934r,8460l88304,290773r,8540l85403,307773r-6203,10877l68242,329849r-13455,8138l46166,341209r-7977,2257l29327,343466r-8299,3141l,349538,,266940r9748,-1305l,200309,,26523,4190,22479,15711,14342r7653,-2981l32148,8299r8136,l52046,5640,82744,xe" fillcolor="#fffefd" stroked="f" strokeweight="0">
                <v:stroke miterlimit="83231f" joinstyle="miter"/>
                <v:path arrowok="t" textboxrect="0,0,200134,349538"/>
              </v:shape>
              <v:shape id="Shape 155" o:spid="_x0000_s1164" style="position:absolute;left:69174;top:26839;width:1270;height:3576;visibility:visible;mso-wrap-style:square;v-text-anchor:top" coordsize="127057,3575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th9cUA&#10;AADcAAAADwAAAGRycy9kb3ducmV2LnhtbESPQWvCQBSE74X+h+UVvNWNOcSQukor2HrwYFXq9ZF9&#10;JsHs25BdTcyvd4WCx2FmvmFmi97U4kqtqywrmIwjEMS51RUXCg771XsKwnlkjbVlUnAjB4v568sM&#10;M207/qXrzhciQNhlqKD0vsmkdHlJBt3YNsTBO9nWoA+yLaRusQtwU8s4ihJpsOKwUGJDy5Ly8+5i&#10;FFSTqdkOm0v89/Vj940ejt9xf1Rq9NZ/foDw1Ptn+L+91griNIHHmXAE5Pw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C2H1xQAAANwAAAAPAAAAAAAAAAAAAAAAAJgCAABkcnMv&#10;ZG93bnJldi54bWxQSwUGAAAAAAQABAD1AAAAigMAAAAA&#10;" path="m57767,r63650,248716l124720,257256r,8703l127057,273853r,8058l124720,296009r-3303,11603l113199,318327r-11521,8621l91043,335650r-8299,3222l9748,355228r-8619,2015l,357555,,268133r4190,l38189,259593r7977,-2337l46166,248716,43025,237517,9748,103209,,105639,,14519,57767,xe" fillcolor="#fffefd" stroked="f" strokeweight="0">
                <v:stroke miterlimit="83231f" joinstyle="miter"/>
                <v:path arrowok="t" textboxrect="0,0,127057,357555"/>
              </v:shape>
              <v:shape id="Shape 156" o:spid="_x0000_s1165" style="position:absolute;left:69174;top:25452;width:293;height:838;visibility:visible;mso-wrap-style:square;v-text-anchor:top" coordsize="29327,837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3gaMYA&#10;AADcAAAADwAAAGRycy9kb3ducmV2LnhtbESPzWrDMBCE74W+g9hCbo3c9CfGjRJKwRACDSQpIceN&#10;tbWFrZWRFMd9+6pQ6HGYmW+YxWq0nRjIB+NYwcM0A0FcOW24VvB5KO9zECEia+wck4JvCrBa3t4s&#10;sNDuyjsa9rEWCcKhQAVNjH0hZagashimridO3pfzFmOSvpba4zXBbSdnWfYiLRpOCw329N5Q1e4v&#10;VkF+PAzl8/bj6XHrz+3mVGbG6Fapyd349goi0hj/w3/ttVYwy+fweyYdAbn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3gaMYAAADcAAAADwAAAAAAAAAAAAAAAACYAgAAZHJz&#10;L2Rvd25yZXYueG1sUEsFBgAAAAAEAAQA9QAAAIsDAAAAAA==&#10;" path="m,l29327,71717,,83778,,xe" fillcolor="#fffefd" stroked="f" strokeweight="0">
                <v:stroke miterlimit="83231f" joinstyle="miter"/>
                <v:path arrowok="t" textboxrect="0,0,29327,83778"/>
              </v:shape>
              <w10:wrap type="square"/>
            </v:group>
          </w:pict>
        </mc:Fallback>
      </mc:AlternateContent>
    </w:r>
    <w:r w:rsidRPr="00780A95">
      <w:rPr>
        <w:b/>
        <w:noProof/>
        <w:sz w:val="32"/>
        <w:szCs w:val="32"/>
      </w:rPr>
      <w:drawing>
        <wp:anchor distT="0" distB="0" distL="114300" distR="114300" simplePos="0" relativeHeight="251662336" behindDoc="0" locked="0" layoutInCell="1" allowOverlap="1" wp14:anchorId="1AD174C4" wp14:editId="70793E2B">
          <wp:simplePos x="0" y="0"/>
          <wp:positionH relativeFrom="column">
            <wp:posOffset>807291</wp:posOffset>
          </wp:positionH>
          <wp:positionV relativeFrom="paragraph">
            <wp:posOffset>1905</wp:posOffset>
          </wp:positionV>
          <wp:extent cx="104775" cy="600075"/>
          <wp:effectExtent l="0" t="0" r="9525"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775" cy="600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0A95">
      <w:rPr>
        <w:b/>
        <w:noProof/>
        <w:sz w:val="32"/>
        <w:szCs w:val="32"/>
      </w:rPr>
      <mc:AlternateContent>
        <mc:Choice Requires="wps">
          <w:drawing>
            <wp:anchor distT="0" distB="0" distL="114300" distR="114300" simplePos="0" relativeHeight="251660288" behindDoc="0" locked="0" layoutInCell="1" allowOverlap="1" wp14:anchorId="7652F5F2" wp14:editId="67B24EB5">
              <wp:simplePos x="0" y="0"/>
              <wp:positionH relativeFrom="column">
                <wp:posOffset>4114800</wp:posOffset>
              </wp:positionH>
              <wp:positionV relativeFrom="paragraph">
                <wp:posOffset>56540</wp:posOffset>
              </wp:positionV>
              <wp:extent cx="2694915" cy="548640"/>
              <wp:effectExtent l="0" t="0" r="10795" b="2286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4915" cy="548640"/>
                      </a:xfrm>
                      <a:prstGeom prst="rect">
                        <a:avLst/>
                      </a:prstGeom>
                      <a:solidFill>
                        <a:srgbClr val="FFFFFF"/>
                      </a:solidFill>
                      <a:ln w="9525">
                        <a:solidFill>
                          <a:srgbClr val="FFFFFF"/>
                        </a:solidFill>
                        <a:miter lim="800000"/>
                        <a:headEnd/>
                        <a:tailEnd/>
                      </a:ln>
                    </wps:spPr>
                    <wps:txbx>
                      <w:txbxContent>
                        <w:p w14:paraId="5843244B" w14:textId="21ACD58D" w:rsidR="00F624FD" w:rsidRPr="0098101C" w:rsidRDefault="00F624FD" w:rsidP="001A3AB9">
                          <w:pPr>
                            <w:pStyle w:val="Heading1"/>
                            <w:rPr>
                              <w:rFonts w:asciiTheme="minorBidi" w:hAnsiTheme="minorBidi" w:cstheme="minorBidi"/>
                              <w:color w:val="000000"/>
                              <w:sz w:val="22"/>
                              <w:szCs w:val="22"/>
                              <w:lang w:val="tr-TR"/>
                            </w:rPr>
                          </w:pPr>
                          <w:r w:rsidRPr="00F624FD">
                            <w:rPr>
                              <w:rFonts w:asciiTheme="minorBidi" w:hAnsiTheme="minorBidi" w:cstheme="minorBidi"/>
                              <w:color w:val="000000"/>
                              <w:sz w:val="22"/>
                              <w:szCs w:val="22"/>
                              <w:lang w:val="tr-TR"/>
                            </w:rPr>
                            <w:t>YÜKSEK LİSANS TEZİ ÖNERİ FORMU</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652F5F2" id="_x0000_t202" coordsize="21600,21600" o:spt="202" path="m,l,21600r21600,l21600,xe">
              <v:stroke joinstyle="miter"/>
              <v:path gradientshapeok="t" o:connecttype="rect"/>
            </v:shapetype>
            <v:shape id="Text Box 2" o:spid="_x0000_s1026" type="#_x0000_t202" style="position:absolute;margin-left:324pt;margin-top:4.45pt;width:212.2pt;height:43.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" strokecolor="white">
              <v:textbox>
                <w:txbxContent>
                  <w:p w14:paraId="5843244B" w14:textId="21ACD58D" w:rsidR="00F624FD" w:rsidRPr="0098101C" w:rsidRDefault="00F624FD" w:rsidP="001A3AB9">
                    <w:pPr>
                      <w:pStyle w:val="Heading1"/>
                      <w:rPr>
                        <w:rFonts w:asciiTheme="minorBidi" w:hAnsiTheme="minorBidi" w:cstheme="minorBidi"/>
                        <w:color w:val="000000"/>
                        <w:sz w:val="22"/>
                        <w:szCs w:val="22"/>
                        <w:lang w:val="tr-TR"/>
                      </w:rPr>
                    </w:pPr>
                    <w:r w:rsidRPr="00F624FD">
                      <w:rPr>
                        <w:rFonts w:asciiTheme="minorBidi" w:hAnsiTheme="minorBidi" w:cstheme="minorBidi"/>
                        <w:color w:val="000000"/>
                        <w:sz w:val="22"/>
                        <w:szCs w:val="22"/>
                        <w:lang w:val="tr-TR"/>
                      </w:rPr>
                      <w:t>YÜKSEK LİSANS TEZİ ÖNERİ FORMU</w:t>
                    </w:r>
                  </w:p>
                </w:txbxContent>
              </v:textbox>
            </v:shape>
          </w:pict>
        </mc:Fallback>
      </mc:AlternateContent>
    </w:r>
    <w:r w:rsidRPr="00780A95">
      <w:rPr>
        <w:b/>
        <w:noProof/>
        <w:sz w:val="32"/>
        <w:szCs w:val="32"/>
      </w:rPr>
      <mc:AlternateContent>
        <mc:Choice Requires="wps">
          <w:drawing>
            <wp:anchor distT="0" distB="0" distL="114300" distR="114300" simplePos="0" relativeHeight="251659264" behindDoc="0" locked="0" layoutInCell="1" allowOverlap="1" wp14:anchorId="3E825118" wp14:editId="286DC94E">
              <wp:simplePos x="0" y="0"/>
              <wp:positionH relativeFrom="column">
                <wp:posOffset>944880</wp:posOffset>
              </wp:positionH>
              <wp:positionV relativeFrom="paragraph">
                <wp:posOffset>57150</wp:posOffset>
              </wp:positionV>
              <wp:extent cx="2900045" cy="638175"/>
              <wp:effectExtent l="6350" t="9525" r="8255" b="952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0045" cy="638175"/>
                      </a:xfrm>
                      <a:prstGeom prst="rect">
                        <a:avLst/>
                      </a:prstGeom>
                      <a:solidFill>
                        <a:srgbClr val="FFFFFF"/>
                      </a:solidFill>
                      <a:ln w="9525">
                        <a:solidFill>
                          <a:srgbClr val="FFFFFF"/>
                        </a:solidFill>
                        <a:miter lim="800000"/>
                        <a:headEnd/>
                        <a:tailEnd/>
                      </a:ln>
                    </wps:spPr>
                    <wps:txbx>
                      <w:txbxContent>
                        <w:p w14:paraId="22D426AB" w14:textId="77777777" w:rsidR="00F624FD" w:rsidRPr="00780A95" w:rsidRDefault="00F624FD" w:rsidP="00F624FD">
                          <w:pPr>
                            <w:rPr>
                              <w:rFonts w:asciiTheme="minorBidi" w:hAnsiTheme="minorBidi" w:cstheme="minorBidi"/>
                              <w:b/>
                              <w:bCs/>
                              <w:sz w:val="22"/>
                              <w:szCs w:val="22"/>
                              <w:lang w:val="tr-TR"/>
                            </w:rPr>
                          </w:pPr>
                          <w:r w:rsidRPr="00780A95">
                            <w:rPr>
                              <w:rFonts w:asciiTheme="minorBidi" w:hAnsiTheme="minorBidi" w:cstheme="minorBidi"/>
                              <w:b/>
                              <w:bCs/>
                              <w:sz w:val="22"/>
                              <w:szCs w:val="22"/>
                              <w:lang w:val="tr-TR"/>
                            </w:rPr>
                            <w:t xml:space="preserve">LİSANSÜSTÜ EĞİTİM, ÖĞRETİM </w:t>
                          </w:r>
                        </w:p>
                        <w:p w14:paraId="3FDC244B" w14:textId="77777777" w:rsidR="00F624FD" w:rsidRPr="00780A95" w:rsidRDefault="00F624FD" w:rsidP="00F624FD">
                          <w:pPr>
                            <w:rPr>
                              <w:rFonts w:asciiTheme="minorBidi" w:hAnsiTheme="minorBidi" w:cstheme="minorBidi"/>
                              <w:b/>
                              <w:bCs/>
                              <w:sz w:val="22"/>
                              <w:szCs w:val="22"/>
                              <w:lang w:val="tr-TR"/>
                            </w:rPr>
                          </w:pPr>
                          <w:r w:rsidRPr="00780A95">
                            <w:rPr>
                              <w:rFonts w:asciiTheme="minorBidi" w:hAnsiTheme="minorBidi" w:cstheme="minorBidi"/>
                              <w:b/>
                              <w:bCs/>
                              <w:sz w:val="22"/>
                              <w:szCs w:val="22"/>
                              <w:lang w:val="tr-TR"/>
                            </w:rPr>
                            <w:t>VE ARAŞTIRMA ENSTİTÜSÜ</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825118" id="_x0000_s1027" type="#_x0000_t202" style="position:absolute;margin-left:74.4pt;margin-top:4.5pt;width:228.35pt;height:50.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" strokecolor="white">
              <v:textbox>
                <w:txbxContent>
                  <w:p w14:paraId="22D426AB" w14:textId="77777777" w:rsidR="00F624FD" w:rsidRPr="00780A95" w:rsidRDefault="00F624FD" w:rsidP="00F624FD">
                    <w:pPr>
                      <w:rPr>
                        <w:rFonts w:asciiTheme="minorBidi" w:hAnsiTheme="minorBidi" w:cstheme="minorBidi"/>
                        <w:b/>
                        <w:bCs/>
                        <w:sz w:val="22"/>
                        <w:szCs w:val="22"/>
                        <w:lang w:val="tr-TR"/>
                      </w:rPr>
                    </w:pPr>
                    <w:r w:rsidRPr="00780A95">
                      <w:rPr>
                        <w:rFonts w:asciiTheme="minorBidi" w:hAnsiTheme="minorBidi" w:cstheme="minorBidi"/>
                        <w:b/>
                        <w:bCs/>
                        <w:sz w:val="22"/>
                        <w:szCs w:val="22"/>
                        <w:lang w:val="tr-TR"/>
                      </w:rPr>
                      <w:t xml:space="preserve">LİSANSÜSTÜ EĞİTİM, ÖĞRETİM </w:t>
                    </w:r>
                  </w:p>
                  <w:p w14:paraId="3FDC244B" w14:textId="77777777" w:rsidR="00F624FD" w:rsidRPr="00780A95" w:rsidRDefault="00F624FD" w:rsidP="00F624FD">
                    <w:pPr>
                      <w:rPr>
                        <w:rFonts w:asciiTheme="minorBidi" w:hAnsiTheme="minorBidi" w:cstheme="minorBidi"/>
                        <w:b/>
                        <w:bCs/>
                        <w:sz w:val="22"/>
                        <w:szCs w:val="22"/>
                        <w:lang w:val="tr-TR"/>
                      </w:rPr>
                    </w:pPr>
                    <w:r w:rsidRPr="00780A95">
                      <w:rPr>
                        <w:rFonts w:asciiTheme="minorBidi" w:hAnsiTheme="minorBidi" w:cstheme="minorBidi"/>
                        <w:b/>
                        <w:bCs/>
                        <w:sz w:val="22"/>
                        <w:szCs w:val="22"/>
                        <w:lang w:val="tr-TR"/>
                      </w:rPr>
                      <w:t>VE ARAŞTIRMA ENSTİTÜSÜ</w:t>
                    </w:r>
                  </w:p>
                </w:txbxContent>
              </v:textbox>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95551B7"/>
    <w:multiLevelType w:val="singleLevel"/>
    <w:tmpl w:val="B98E0A02"/>
    <w:lvl w:ilvl="0">
      <w:start w:val="1"/>
      <w:numFmt w:val="bullet"/>
      <w:lvlText w:val=""/>
      <w:lvlJc w:val="left"/>
      <w:pPr>
        <w:tabs>
          <w:tab w:val="num" w:pos="360"/>
        </w:tabs>
        <w:ind w:left="36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KwMDE2szAytzQ1NDVR0lEKTi0uzszPAykwrAUAsrgPBCwAAAA="/>
  </w:docVars>
  <w:rsids>
    <w:rsidRoot w:val="00976B71"/>
    <w:rsid w:val="000202BE"/>
    <w:rsid w:val="00020F6B"/>
    <w:rsid w:val="00022361"/>
    <w:rsid w:val="00034CE2"/>
    <w:rsid w:val="000468BC"/>
    <w:rsid w:val="00050738"/>
    <w:rsid w:val="0005090C"/>
    <w:rsid w:val="000A48A4"/>
    <w:rsid w:val="00137144"/>
    <w:rsid w:val="00152AB2"/>
    <w:rsid w:val="00157AD1"/>
    <w:rsid w:val="0016600F"/>
    <w:rsid w:val="00187C09"/>
    <w:rsid w:val="00190C32"/>
    <w:rsid w:val="001A00F3"/>
    <w:rsid w:val="001A3AB9"/>
    <w:rsid w:val="001B3EA8"/>
    <w:rsid w:val="001B4EEB"/>
    <w:rsid w:val="001D10F2"/>
    <w:rsid w:val="001E17DD"/>
    <w:rsid w:val="00207849"/>
    <w:rsid w:val="00230698"/>
    <w:rsid w:val="00247547"/>
    <w:rsid w:val="00285455"/>
    <w:rsid w:val="002B1AA0"/>
    <w:rsid w:val="002C2962"/>
    <w:rsid w:val="00350074"/>
    <w:rsid w:val="00366888"/>
    <w:rsid w:val="00367D17"/>
    <w:rsid w:val="00385182"/>
    <w:rsid w:val="003A6E20"/>
    <w:rsid w:val="003C05AA"/>
    <w:rsid w:val="003C0AC2"/>
    <w:rsid w:val="003E5566"/>
    <w:rsid w:val="003F2F17"/>
    <w:rsid w:val="00403B8C"/>
    <w:rsid w:val="00426681"/>
    <w:rsid w:val="004352A0"/>
    <w:rsid w:val="00440A57"/>
    <w:rsid w:val="00442407"/>
    <w:rsid w:val="00463C93"/>
    <w:rsid w:val="00477928"/>
    <w:rsid w:val="00480DAE"/>
    <w:rsid w:val="00485CE0"/>
    <w:rsid w:val="004E7450"/>
    <w:rsid w:val="004F0081"/>
    <w:rsid w:val="004F397D"/>
    <w:rsid w:val="00510962"/>
    <w:rsid w:val="00516D95"/>
    <w:rsid w:val="00525E24"/>
    <w:rsid w:val="005534C5"/>
    <w:rsid w:val="00571D82"/>
    <w:rsid w:val="00583D41"/>
    <w:rsid w:val="005C541B"/>
    <w:rsid w:val="005C7226"/>
    <w:rsid w:val="005D56E1"/>
    <w:rsid w:val="005F60E3"/>
    <w:rsid w:val="00607A09"/>
    <w:rsid w:val="006306CD"/>
    <w:rsid w:val="00670FA1"/>
    <w:rsid w:val="006775DF"/>
    <w:rsid w:val="00690EE7"/>
    <w:rsid w:val="006E0612"/>
    <w:rsid w:val="00700DBE"/>
    <w:rsid w:val="00752A31"/>
    <w:rsid w:val="007563AB"/>
    <w:rsid w:val="00794F2E"/>
    <w:rsid w:val="007A16B0"/>
    <w:rsid w:val="007A762F"/>
    <w:rsid w:val="007A7A47"/>
    <w:rsid w:val="007B0F6C"/>
    <w:rsid w:val="00882206"/>
    <w:rsid w:val="00892D40"/>
    <w:rsid w:val="00897B27"/>
    <w:rsid w:val="008D5AC5"/>
    <w:rsid w:val="00921266"/>
    <w:rsid w:val="009351DD"/>
    <w:rsid w:val="00942C41"/>
    <w:rsid w:val="00944600"/>
    <w:rsid w:val="00976B71"/>
    <w:rsid w:val="009801AC"/>
    <w:rsid w:val="00A16549"/>
    <w:rsid w:val="00A530BE"/>
    <w:rsid w:val="00A762FE"/>
    <w:rsid w:val="00A839EA"/>
    <w:rsid w:val="00A873A5"/>
    <w:rsid w:val="00A9680F"/>
    <w:rsid w:val="00A96F04"/>
    <w:rsid w:val="00AB4975"/>
    <w:rsid w:val="00B11C40"/>
    <w:rsid w:val="00B30B0A"/>
    <w:rsid w:val="00B32E4C"/>
    <w:rsid w:val="00B34DD1"/>
    <w:rsid w:val="00B51C7D"/>
    <w:rsid w:val="00B578D4"/>
    <w:rsid w:val="00B9298C"/>
    <w:rsid w:val="00B948BF"/>
    <w:rsid w:val="00BA3439"/>
    <w:rsid w:val="00BD22E6"/>
    <w:rsid w:val="00C00881"/>
    <w:rsid w:val="00C16C58"/>
    <w:rsid w:val="00C25739"/>
    <w:rsid w:val="00C46D3B"/>
    <w:rsid w:val="00C52CB0"/>
    <w:rsid w:val="00C87F68"/>
    <w:rsid w:val="00CA1ACE"/>
    <w:rsid w:val="00CA489C"/>
    <w:rsid w:val="00CA59BE"/>
    <w:rsid w:val="00CB4278"/>
    <w:rsid w:val="00CB6EAF"/>
    <w:rsid w:val="00CD7E3B"/>
    <w:rsid w:val="00D1114F"/>
    <w:rsid w:val="00D34BF7"/>
    <w:rsid w:val="00D4124A"/>
    <w:rsid w:val="00D67635"/>
    <w:rsid w:val="00D678FD"/>
    <w:rsid w:val="00DB31C7"/>
    <w:rsid w:val="00DB41FB"/>
    <w:rsid w:val="00DF466D"/>
    <w:rsid w:val="00E01611"/>
    <w:rsid w:val="00E379CC"/>
    <w:rsid w:val="00E86C93"/>
    <w:rsid w:val="00ED0BC6"/>
    <w:rsid w:val="00ED6D6C"/>
    <w:rsid w:val="00EF5682"/>
    <w:rsid w:val="00F11CA5"/>
    <w:rsid w:val="00F212CA"/>
    <w:rsid w:val="00F26089"/>
    <w:rsid w:val="00F27EDD"/>
    <w:rsid w:val="00F4349B"/>
    <w:rsid w:val="00F468FE"/>
    <w:rsid w:val="00F5215D"/>
    <w:rsid w:val="00F624FD"/>
    <w:rsid w:val="00F64F38"/>
    <w:rsid w:val="00F66987"/>
    <w:rsid w:val="00FB0BF8"/>
    <w:rsid w:val="00FB7FE4"/>
    <w:rsid w:val="00FC041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EB573B"/>
  <w15:chartTrackingRefBased/>
  <w15:docId w15:val="{C2AA5468-A406-4BC8-9AA9-575954B11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hAnsi="Arial"/>
      <w:sz w:val="16"/>
    </w:rPr>
  </w:style>
  <w:style w:type="paragraph" w:styleId="Heading1">
    <w:name w:val="heading 1"/>
    <w:basedOn w:val="Normal"/>
    <w:next w:val="Normal"/>
    <w:link w:val="Heading1Char"/>
    <w:qFormat/>
    <w:pPr>
      <w:keepNext/>
      <w:outlineLvl w:val="0"/>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
    <w:name w:val="Body Text"/>
    <w:basedOn w:val="Normal"/>
    <w:pPr>
      <w:ind w:right="72"/>
      <w:jc w:val="both"/>
    </w:pPr>
  </w:style>
  <w:style w:type="character" w:styleId="PageNumber">
    <w:name w:val="page number"/>
    <w:basedOn w:val="DefaultParagraphFont"/>
  </w:style>
  <w:style w:type="character" w:styleId="CommentReference">
    <w:name w:val="annotation reference"/>
    <w:semiHidden/>
    <w:rsid w:val="005534C5"/>
    <w:rPr>
      <w:sz w:val="16"/>
      <w:szCs w:val="16"/>
    </w:rPr>
  </w:style>
  <w:style w:type="paragraph" w:styleId="CommentText">
    <w:name w:val="annotation text"/>
    <w:basedOn w:val="Normal"/>
    <w:semiHidden/>
    <w:rsid w:val="005534C5"/>
    <w:rPr>
      <w:sz w:val="20"/>
    </w:rPr>
  </w:style>
  <w:style w:type="paragraph" w:styleId="CommentSubject">
    <w:name w:val="annotation subject"/>
    <w:basedOn w:val="CommentText"/>
    <w:next w:val="CommentText"/>
    <w:semiHidden/>
    <w:rsid w:val="005534C5"/>
    <w:rPr>
      <w:b/>
      <w:bCs/>
    </w:rPr>
  </w:style>
  <w:style w:type="paragraph" w:styleId="BalloonText">
    <w:name w:val="Balloon Text"/>
    <w:basedOn w:val="Normal"/>
    <w:semiHidden/>
    <w:rsid w:val="005534C5"/>
    <w:rPr>
      <w:rFonts w:ascii="Tahoma" w:hAnsi="Tahoma" w:cs="Tahoma"/>
      <w:szCs w:val="16"/>
    </w:rPr>
  </w:style>
  <w:style w:type="table" w:styleId="TableGrid">
    <w:name w:val="Table Grid"/>
    <w:basedOn w:val="TableNormal"/>
    <w:rsid w:val="00FC04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locked/>
    <w:rsid w:val="00F11CA5"/>
    <w:rPr>
      <w:rFonts w:ascii="Arial" w:hAnsi="Arial"/>
      <w:sz w:val="16"/>
    </w:rPr>
  </w:style>
  <w:style w:type="character" w:customStyle="1" w:styleId="Heading1Char">
    <w:name w:val="Heading 1 Char"/>
    <w:link w:val="Heading1"/>
    <w:locked/>
    <w:rsid w:val="00F11CA5"/>
    <w:rPr>
      <w:rFonts w:ascii="Arial" w:hAnsi="Arial"/>
      <w:sz w:val="32"/>
    </w:rPr>
  </w:style>
  <w:style w:type="character" w:customStyle="1" w:styleId="HeaderChar">
    <w:name w:val="Header Char"/>
    <w:link w:val="Header"/>
    <w:locked/>
    <w:rsid w:val="00F11CA5"/>
    <w:rPr>
      <w:rFonts w:ascii="Arial" w:hAnsi="Arial"/>
      <w:sz w:val="16"/>
    </w:rPr>
  </w:style>
  <w:style w:type="character" w:styleId="PlaceholderText">
    <w:name w:val="Placeholder Text"/>
    <w:basedOn w:val="DefaultParagraphFont"/>
    <w:uiPriority w:val="99"/>
    <w:semiHidden/>
    <w:rsid w:val="00670FA1"/>
    <w:rPr>
      <w:color w:val="808080"/>
    </w:rPr>
  </w:style>
  <w:style w:type="character" w:customStyle="1" w:styleId="tables">
    <w:name w:val="tables"/>
    <w:basedOn w:val="DefaultParagraphFont"/>
    <w:uiPriority w:val="1"/>
    <w:rsid w:val="00670FA1"/>
    <w:rPr>
      <w:rFonts w:ascii="Arial" w:hAnsi="Arial"/>
      <w:color w:val="000000" w:themeColor="text1"/>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5408318">
      <w:bodyDiv w:val="1"/>
      <w:marLeft w:val="0"/>
      <w:marRight w:val="0"/>
      <w:marTop w:val="0"/>
      <w:marBottom w:val="0"/>
      <w:divBdr>
        <w:top w:val="none" w:sz="0" w:space="0" w:color="auto"/>
        <w:left w:val="none" w:sz="0" w:space="0" w:color="auto"/>
        <w:bottom w:val="none" w:sz="0" w:space="0" w:color="auto"/>
        <w:right w:val="none" w:sz="0" w:space="0" w:color="auto"/>
      </w:divBdr>
    </w:div>
    <w:div w:id="112631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2F26E1073F28427BB94C1D09D767DCBA"/>
        <w:category>
          <w:name w:val="General"/>
          <w:gallery w:val="placeholder"/>
        </w:category>
        <w:types>
          <w:type w:val="bbPlcHdr"/>
        </w:types>
        <w:behaviors>
          <w:behavior w:val="content"/>
        </w:behaviors>
        <w:guid w:val="{98EB9ECB-5891-4C4C-8E39-CFC486A05BEE}"/>
      </w:docPartPr>
      <w:docPartBody>
        <w:p w:rsidR="00D811B5" w:rsidRDefault="007C2AA4" w:rsidP="007C2AA4">
          <w:pPr>
            <w:pStyle w:val="2F26E1073F28427BB94C1D09D767DCBA"/>
          </w:pPr>
          <w:r>
            <w:rPr>
              <w:rStyle w:val="PlaceholderText"/>
              <w:color w:val="FFFFFF" w:themeColor="background1"/>
              <w:sz w:val="20"/>
              <w:bdr w:val="single" w:sz="8" w:space="0" w:color="auto" w:frame="1"/>
            </w:rPr>
            <w:t>y y</w:t>
          </w:r>
          <w:r>
            <w:t> </w:t>
          </w:r>
          <w:r>
            <w:rPr>
              <w:rStyle w:val="PlaceholderText"/>
              <w:color w:val="FFFFFF" w:themeColor="background1"/>
              <w:sz w:val="20"/>
              <w:bdr w:val="single" w:sz="8" w:space="0" w:color="auto" w:frame="1"/>
            </w:rPr>
            <w:t>y y</w:t>
          </w:r>
        </w:p>
      </w:docPartBody>
    </w:docPart>
    <w:docPart>
      <w:docPartPr>
        <w:name w:val="F8054C2E712347BBB499EEA720EB0C3A"/>
        <w:category>
          <w:name w:val="General"/>
          <w:gallery w:val="placeholder"/>
        </w:category>
        <w:types>
          <w:type w:val="bbPlcHdr"/>
        </w:types>
        <w:behaviors>
          <w:behavior w:val="content"/>
        </w:behaviors>
        <w:guid w:val="{A608D03E-8106-4451-AEAA-0762EA415BEE}"/>
      </w:docPartPr>
      <w:docPartBody>
        <w:p w:rsidR="00D811B5" w:rsidRDefault="007C2AA4" w:rsidP="007C2AA4">
          <w:pPr>
            <w:pStyle w:val="F8054C2E712347BBB499EEA720EB0C3A"/>
          </w:pPr>
          <w:r>
            <w:rPr>
              <w:rStyle w:val="PlaceholderText"/>
              <w:color w:val="FFFFFF" w:themeColor="background1"/>
              <w:sz w:val="20"/>
              <w:bdr w:val="single" w:sz="8" w:space="0" w:color="auto" w:frame="1"/>
            </w:rPr>
            <w:t>y y</w:t>
          </w:r>
          <w:r>
            <w:t> </w:t>
          </w:r>
          <w:r>
            <w:rPr>
              <w:rStyle w:val="PlaceholderText"/>
              <w:color w:val="FFFFFF" w:themeColor="background1"/>
              <w:sz w:val="20"/>
              <w:bdr w:val="single" w:sz="8" w:space="0" w:color="auto" w:frame="1"/>
            </w:rPr>
            <w:t>y 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A0D8E"/>
    <w:rsid w:val="00255EA9"/>
    <w:rsid w:val="00266AE1"/>
    <w:rsid w:val="00304564"/>
    <w:rsid w:val="0031749A"/>
    <w:rsid w:val="004E7E94"/>
    <w:rsid w:val="00723B11"/>
    <w:rsid w:val="007B3E82"/>
    <w:rsid w:val="007C2AA4"/>
    <w:rsid w:val="00836E82"/>
    <w:rsid w:val="00871D86"/>
    <w:rsid w:val="009049BA"/>
    <w:rsid w:val="009503E1"/>
    <w:rsid w:val="00974A17"/>
    <w:rsid w:val="009A0D8E"/>
    <w:rsid w:val="009D5FA7"/>
    <w:rsid w:val="00A70720"/>
    <w:rsid w:val="00B62539"/>
    <w:rsid w:val="00BA5CE0"/>
    <w:rsid w:val="00BD3EA4"/>
    <w:rsid w:val="00C158B4"/>
    <w:rsid w:val="00CD0093"/>
    <w:rsid w:val="00D20864"/>
    <w:rsid w:val="00D21C42"/>
    <w:rsid w:val="00D811B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158B4"/>
  </w:style>
  <w:style w:type="paragraph" w:customStyle="1" w:styleId="2F26E1073F28427BB94C1D09D767DCBA">
    <w:name w:val="2F26E1073F28427BB94C1D09D767DCBA"/>
    <w:rsid w:val="007C2AA4"/>
  </w:style>
  <w:style w:type="paragraph" w:customStyle="1" w:styleId="F8054C2E712347BBB499EEA720EB0C3A">
    <w:name w:val="F8054C2E712347BBB499EEA720EB0C3A"/>
    <w:rsid w:val="007C2AA4"/>
  </w:style>
  <w:style w:type="paragraph" w:customStyle="1" w:styleId="395436D888524999B00E772CF4E32254">
    <w:name w:val="395436D888524999B00E772CF4E32254"/>
    <w:rsid w:val="00C158B4"/>
  </w:style>
  <w:style w:type="paragraph" w:customStyle="1" w:styleId="1B9BB0ED27D84FCF948AE75E9C5F8128">
    <w:name w:val="1B9BB0ED27D84FCF948AE75E9C5F8128"/>
    <w:rsid w:val="00C158B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8C010FE70158041A3E319980DA0233D" ma:contentTypeVersion="1" ma:contentTypeDescription="Create a new document." ma:contentTypeScope="" ma:versionID="80a2f29708caea656f588defccf53937">
  <xsd:schema xmlns:xsd="http://www.w3.org/2001/XMLSchema" xmlns:xs="http://www.w3.org/2001/XMLSchema" xmlns:p="http://schemas.microsoft.com/office/2006/metadata/properties" xmlns:ns1="http://schemas.microsoft.com/sharepoint/v3" targetNamespace="http://schemas.microsoft.com/office/2006/metadata/properties" ma:root="true" ma:fieldsID="55d3c2ff1dfae606d6f8168c3878679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2DCA2B-B6E8-46DA-B335-0FC017681D42}">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3980C9E0-94C9-4EEB-8649-C92DFDD799C8}">
  <ds:schemaRefs>
    <ds:schemaRef ds:uri="http://schemas.microsoft.com/sharepoint/v3/contenttype/forms"/>
  </ds:schemaRefs>
</ds:datastoreItem>
</file>

<file path=customXml/itemProps3.xml><?xml version="1.0" encoding="utf-8"?>
<ds:datastoreItem xmlns:ds="http://schemas.openxmlformats.org/officeDocument/2006/customXml" ds:itemID="{005ED1AF-F5F5-4350-B66A-45EFD90C71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06</TotalTime>
  <Pages>2</Pages>
  <Words>545</Words>
  <Characters>311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Thesis/Dissertation Proposal and Supervisor Appointment Form</vt:lpstr>
    </vt:vector>
  </TitlesOfParts>
  <Company>E.M.U.</Company>
  <LinksUpToDate>false</LinksUpToDate>
  <CharactersWithSpaces>36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Dissertation Proposal and Supervisor Appointment Form</dc:title>
  <dc:subject/>
  <dc:creator>IGSR; Erfan A. Shams; Office of the Vice Rector for Academic Affairs</dc:creator>
  <cp:keywords/>
  <cp:lastModifiedBy>Erfan A. Shams</cp:lastModifiedBy>
  <cp:revision>47</cp:revision>
  <cp:lastPrinted>2020-11-05T08:27:00Z</cp:lastPrinted>
  <dcterms:created xsi:type="dcterms:W3CDTF">2020-10-30T14:08:00Z</dcterms:created>
  <dcterms:modified xsi:type="dcterms:W3CDTF">2021-07-28T07:20:00Z</dcterms:modified>
</cp:coreProperties>
</file>